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E409EE" w14:textId="77777777" w:rsidR="00D71993" w:rsidRPr="00E56202" w:rsidRDefault="00D71993" w:rsidP="00D71993">
      <w:pPr>
        <w:pageBreakBefore/>
        <w:jc w:val="center"/>
        <w:rPr>
          <w:rFonts w:ascii="Gill Sans MT" w:hAnsi="Gill Sans MT"/>
        </w:rPr>
      </w:pPr>
      <w:bookmarkStart w:id="0" w:name="_GoBack"/>
      <w:r w:rsidRPr="00E56202">
        <w:rPr>
          <w:rFonts w:ascii="Gill Sans MT" w:hAnsi="Gill Sans MT" w:cs="Gill Sans MT"/>
          <w:b/>
          <w:bCs/>
          <w:szCs w:val="24"/>
        </w:rPr>
        <w:t>REGIONE LAZIO</w:t>
      </w:r>
    </w:p>
    <w:p w14:paraId="175DB153" w14:textId="77777777" w:rsidR="00D71993" w:rsidRPr="00E56202" w:rsidRDefault="00D71993" w:rsidP="00D71993">
      <w:pPr>
        <w:jc w:val="center"/>
        <w:rPr>
          <w:rFonts w:ascii="Gill Sans MT" w:hAnsi="Gill Sans MT"/>
        </w:rPr>
      </w:pPr>
      <w:r w:rsidRPr="00E56202">
        <w:rPr>
          <w:rFonts w:ascii="Gill Sans MT" w:hAnsi="Gill Sans MT" w:cs="Gill Sans MT"/>
          <w:b/>
          <w:bCs/>
          <w:szCs w:val="24"/>
        </w:rPr>
        <w:t>Assessorato Lavoro e nuovi diritti, Scuola e Formazione, Politiche per la ricostruzione e Personale</w:t>
      </w:r>
    </w:p>
    <w:p w14:paraId="00688A08" w14:textId="77777777" w:rsidR="00D71993" w:rsidRPr="00E56202" w:rsidRDefault="00D71993" w:rsidP="00D71993">
      <w:pPr>
        <w:jc w:val="center"/>
        <w:rPr>
          <w:rFonts w:ascii="Gill Sans MT" w:hAnsi="Gill Sans MT"/>
        </w:rPr>
      </w:pPr>
      <w:r w:rsidRPr="00E56202">
        <w:rPr>
          <w:rFonts w:ascii="Gill Sans MT" w:hAnsi="Gill Sans MT" w:cs="Gill Sans MT"/>
          <w:b/>
          <w:bCs/>
          <w:szCs w:val="24"/>
        </w:rPr>
        <w:t xml:space="preserve">Direzione Regionale Istruzione, Formazione e </w:t>
      </w:r>
      <w:r>
        <w:rPr>
          <w:rFonts w:ascii="Gill Sans MT" w:hAnsi="Gill Sans MT" w:cs="Gill Sans MT"/>
          <w:b/>
          <w:bCs/>
          <w:szCs w:val="24"/>
        </w:rPr>
        <w:t>Politiche per l’Occupazione</w:t>
      </w:r>
    </w:p>
    <w:p w14:paraId="45841652" w14:textId="77777777" w:rsidR="00D71993" w:rsidRPr="00E56202" w:rsidRDefault="00D71993" w:rsidP="00D71993">
      <w:pPr>
        <w:tabs>
          <w:tab w:val="left" w:pos="448"/>
          <w:tab w:val="center" w:pos="4819"/>
        </w:tabs>
        <w:jc w:val="center"/>
        <w:rPr>
          <w:rFonts w:ascii="Gill Sans MT" w:hAnsi="Gill Sans MT"/>
          <w:szCs w:val="24"/>
        </w:rPr>
      </w:pPr>
      <w:r w:rsidRPr="00E56202">
        <w:rPr>
          <w:rFonts w:ascii="Gill Sans MT" w:hAnsi="Gill Sans MT"/>
          <w:szCs w:val="24"/>
        </w:rPr>
        <w:t>Programma Fondo Sociale Europeo Plus (FSE+) 2021- 2027</w:t>
      </w:r>
    </w:p>
    <w:p w14:paraId="77591138" w14:textId="77777777" w:rsidR="00D71993" w:rsidRPr="00E56202" w:rsidRDefault="00D71993" w:rsidP="00D71993">
      <w:pPr>
        <w:tabs>
          <w:tab w:val="left" w:pos="448"/>
          <w:tab w:val="center" w:pos="4819"/>
        </w:tabs>
        <w:jc w:val="center"/>
        <w:rPr>
          <w:rFonts w:ascii="Gill Sans MT" w:hAnsi="Gill Sans MT"/>
          <w:szCs w:val="24"/>
        </w:rPr>
      </w:pPr>
      <w:r w:rsidRPr="00E56202">
        <w:rPr>
          <w:rFonts w:ascii="Gill Sans MT" w:hAnsi="Gill Sans MT"/>
          <w:szCs w:val="24"/>
        </w:rPr>
        <w:t xml:space="preserve">Obiettivo di Policy 4 “Un’Europa più sociale” </w:t>
      </w:r>
    </w:p>
    <w:p w14:paraId="2EF679DF" w14:textId="77777777" w:rsidR="00D71993" w:rsidRPr="00E56202" w:rsidRDefault="00D71993" w:rsidP="00D71993">
      <w:pPr>
        <w:tabs>
          <w:tab w:val="left" w:pos="448"/>
          <w:tab w:val="center" w:pos="4819"/>
        </w:tabs>
        <w:jc w:val="center"/>
        <w:rPr>
          <w:rFonts w:ascii="Gill Sans MT" w:hAnsi="Gill Sans MT"/>
          <w:szCs w:val="24"/>
        </w:rPr>
      </w:pPr>
      <w:r w:rsidRPr="00E56202">
        <w:rPr>
          <w:rFonts w:ascii="Gill Sans MT" w:hAnsi="Gill Sans MT"/>
          <w:szCs w:val="24"/>
        </w:rPr>
        <w:t xml:space="preserve">Regolamento (UE) n. 2021/1060 </w:t>
      </w:r>
    </w:p>
    <w:p w14:paraId="40AE2279" w14:textId="77777777" w:rsidR="00D71993" w:rsidRPr="00E56202" w:rsidRDefault="00D71993" w:rsidP="00D71993">
      <w:pPr>
        <w:tabs>
          <w:tab w:val="left" w:pos="448"/>
          <w:tab w:val="center" w:pos="4819"/>
        </w:tabs>
        <w:jc w:val="center"/>
        <w:rPr>
          <w:rFonts w:ascii="Gill Sans MT" w:hAnsi="Gill Sans MT"/>
          <w:szCs w:val="24"/>
        </w:rPr>
      </w:pPr>
      <w:r w:rsidRPr="00E56202">
        <w:rPr>
          <w:rFonts w:ascii="Gill Sans MT" w:hAnsi="Gill Sans MT"/>
          <w:szCs w:val="24"/>
        </w:rPr>
        <w:t xml:space="preserve">Regolamento (UE) n. </w:t>
      </w:r>
      <w:r w:rsidR="00CD6FAA" w:rsidRPr="004B7D2E">
        <w:rPr>
          <w:rFonts w:ascii="Gill Sans MT" w:hAnsi="Gill Sans MT"/>
          <w:szCs w:val="24"/>
        </w:rPr>
        <w:t>2021</w:t>
      </w:r>
      <w:r w:rsidR="00CD6FAA">
        <w:rPr>
          <w:rFonts w:ascii="Gill Sans MT" w:hAnsi="Gill Sans MT"/>
          <w:szCs w:val="24"/>
        </w:rPr>
        <w:t>/1057</w:t>
      </w:r>
    </w:p>
    <w:p w14:paraId="736D5A37" w14:textId="77777777" w:rsidR="00D71993" w:rsidRPr="00E56202" w:rsidRDefault="00D71993" w:rsidP="00D71993">
      <w:pPr>
        <w:tabs>
          <w:tab w:val="left" w:pos="448"/>
          <w:tab w:val="center" w:pos="4819"/>
        </w:tabs>
        <w:jc w:val="center"/>
        <w:rPr>
          <w:rFonts w:ascii="Gill Sans MT" w:hAnsi="Gill Sans MT"/>
          <w:szCs w:val="24"/>
        </w:rPr>
      </w:pPr>
    </w:p>
    <w:p w14:paraId="452ADD27" w14:textId="77777777" w:rsidR="00D71993" w:rsidRPr="00E56202" w:rsidRDefault="00D71993" w:rsidP="00D71993">
      <w:pPr>
        <w:tabs>
          <w:tab w:val="left" w:pos="448"/>
          <w:tab w:val="center" w:pos="4819"/>
        </w:tabs>
        <w:jc w:val="center"/>
        <w:rPr>
          <w:rFonts w:ascii="Gill Sans MT" w:hAnsi="Gill Sans MT"/>
          <w:szCs w:val="24"/>
        </w:rPr>
      </w:pPr>
      <w:r w:rsidRPr="00E56202">
        <w:rPr>
          <w:rFonts w:ascii="Gill Sans MT" w:hAnsi="Gill Sans MT"/>
          <w:szCs w:val="24"/>
        </w:rPr>
        <w:t xml:space="preserve">Priorità “Giovani (Occupazione giovanile)” </w:t>
      </w:r>
    </w:p>
    <w:p w14:paraId="1872EDAC" w14:textId="77777777" w:rsidR="00D71993" w:rsidRPr="00E56202" w:rsidRDefault="00D71993" w:rsidP="00D71993">
      <w:pPr>
        <w:jc w:val="center"/>
        <w:rPr>
          <w:rFonts w:ascii="Gill Sans MT" w:hAnsi="Gill Sans MT"/>
          <w:szCs w:val="24"/>
        </w:rPr>
      </w:pPr>
      <w:r w:rsidRPr="00E56202">
        <w:rPr>
          <w:rFonts w:ascii="Gill Sans MT" w:hAnsi="Gill Sans MT"/>
          <w:szCs w:val="24"/>
        </w:rPr>
        <w:t xml:space="preserve">Obiettivo specifico: </w:t>
      </w:r>
      <w:proofErr w:type="spellStart"/>
      <w:r w:rsidRPr="00E56202">
        <w:rPr>
          <w:rFonts w:ascii="Gill Sans MT" w:hAnsi="Gill Sans MT"/>
          <w:szCs w:val="24"/>
        </w:rPr>
        <w:t>a</w:t>
      </w:r>
      <w:r w:rsidR="00CB5838">
        <w:rPr>
          <w:rFonts w:ascii="Gill Sans MT" w:hAnsi="Gill Sans MT"/>
          <w:szCs w:val="24"/>
        </w:rPr>
        <w:t>G</w:t>
      </w:r>
      <w:proofErr w:type="spellEnd"/>
      <w:r w:rsidRPr="00E56202">
        <w:rPr>
          <w:rFonts w:ascii="Gill Sans MT" w:hAnsi="Gill Sans MT"/>
          <w:szCs w:val="24"/>
        </w:rPr>
        <w:t>) Migliorare l'accesso all'occupazione e le misure di attivazione per tutte le persone in cerca di lavoro, in particolare i giovani, soprattutto attraverso l'attuazione della garanzia per i giovani, i disoccupati di lungo periodo e i gruppi svantaggiati nel mercato del lavoro, nonché delle persone inattive, anche mediante la promozione del lavoro autonomo e dell'economia sociale</w:t>
      </w:r>
    </w:p>
    <w:p w14:paraId="0C14A46C" w14:textId="77777777" w:rsidR="00AF5935" w:rsidRPr="004A03CD" w:rsidRDefault="00AF5935" w:rsidP="000F54A8">
      <w:pPr>
        <w:autoSpaceDE w:val="0"/>
        <w:autoSpaceDN w:val="0"/>
        <w:adjustRightInd w:val="0"/>
        <w:ind w:left="142" w:right="-284"/>
        <w:rPr>
          <w:rFonts w:ascii="Gill Sans MT" w:hAnsi="Gill Sans MT" w:cs="Arial"/>
          <w:b/>
          <w:bCs/>
          <w:sz w:val="24"/>
          <w:szCs w:val="24"/>
        </w:rPr>
      </w:pPr>
    </w:p>
    <w:p w14:paraId="0EF47AE9" w14:textId="77777777" w:rsidR="00AF5935" w:rsidRPr="004A03CD" w:rsidRDefault="00AF5935" w:rsidP="000F54A8">
      <w:pPr>
        <w:autoSpaceDE w:val="0"/>
        <w:autoSpaceDN w:val="0"/>
        <w:adjustRightInd w:val="0"/>
        <w:ind w:left="142" w:right="-284"/>
        <w:rPr>
          <w:rFonts w:ascii="Gill Sans MT" w:hAnsi="Gill Sans MT" w:cs="Arial"/>
          <w:b/>
          <w:bCs/>
          <w:sz w:val="24"/>
          <w:szCs w:val="24"/>
        </w:rPr>
      </w:pPr>
    </w:p>
    <w:p w14:paraId="541BEE8C" w14:textId="77777777" w:rsidR="00064684" w:rsidRPr="004A03CD" w:rsidRDefault="00064684" w:rsidP="000F54A8">
      <w:pPr>
        <w:pStyle w:val="Default"/>
        <w:ind w:left="142" w:right="-284"/>
        <w:rPr>
          <w:rFonts w:ascii="Gill Sans MT" w:hAnsi="Gill Sans MT"/>
          <w:b/>
          <w:bCs/>
          <w:highlight w:val="yellow"/>
        </w:rPr>
      </w:pPr>
    </w:p>
    <w:p w14:paraId="4E9B49A6" w14:textId="77777777" w:rsidR="00AF5935" w:rsidRPr="004A03CD" w:rsidRDefault="00AF5935" w:rsidP="007D09DA">
      <w:pPr>
        <w:pStyle w:val="Default"/>
        <w:ind w:left="142" w:right="-284"/>
        <w:jc w:val="center"/>
        <w:rPr>
          <w:rFonts w:ascii="Gill Sans MT" w:hAnsi="Gill Sans MT"/>
          <w:b/>
          <w:bCs/>
          <w:highlight w:val="yellow"/>
        </w:rPr>
      </w:pPr>
    </w:p>
    <w:tbl>
      <w:tblPr>
        <w:tblStyle w:val="Grigliatabella"/>
        <w:tblW w:w="0" w:type="auto"/>
        <w:jc w:val="center"/>
        <w:tblLook w:val="04A0" w:firstRow="1" w:lastRow="0" w:firstColumn="1" w:lastColumn="0" w:noHBand="0" w:noVBand="1"/>
      </w:tblPr>
      <w:tblGrid>
        <w:gridCol w:w="9778"/>
      </w:tblGrid>
      <w:tr w:rsidR="00AF5935" w:rsidRPr="004A03CD" w14:paraId="669B8FF2" w14:textId="77777777" w:rsidTr="00237982">
        <w:trPr>
          <w:trHeight w:val="1118"/>
          <w:jc w:val="center"/>
        </w:trPr>
        <w:tc>
          <w:tcPr>
            <w:tcW w:w="9778" w:type="dxa"/>
            <w:shd w:val="clear" w:color="auto" w:fill="C6D9F1" w:themeFill="text2" w:themeFillTint="33"/>
            <w:vAlign w:val="center"/>
          </w:tcPr>
          <w:p w14:paraId="36654883" w14:textId="77777777" w:rsidR="00BC6E87" w:rsidRPr="004A03CD" w:rsidRDefault="00D71993" w:rsidP="00BC6E87">
            <w:pPr>
              <w:ind w:left="142" w:right="-284"/>
              <w:jc w:val="center"/>
              <w:rPr>
                <w:rFonts w:ascii="Gill Sans MT" w:hAnsi="Gill Sans MT"/>
                <w:b/>
                <w:bCs/>
                <w:highlight w:val="yellow"/>
              </w:rPr>
            </w:pPr>
            <w:r w:rsidRPr="00D71993">
              <w:rPr>
                <w:rFonts w:ascii="Gill Sans MT" w:hAnsi="Gill Sans MT" w:cs="Arial"/>
                <w:b/>
                <w:bCs/>
                <w:color w:val="00000A"/>
                <w:sz w:val="22"/>
              </w:rPr>
              <w:t xml:space="preserve">Avviso per l’individuazione di soggetti interessati ad erogare interventi di formazione di base e trasversale di cui al Regolamento regionale 29 marzo 2017 n.7 nell’ambito di contratti di apprendistato professionalizzante ex art. 44 </w:t>
            </w:r>
            <w:proofErr w:type="spellStart"/>
            <w:r w:rsidRPr="00D71993">
              <w:rPr>
                <w:rFonts w:ascii="Gill Sans MT" w:hAnsi="Gill Sans MT" w:cs="Arial"/>
                <w:b/>
                <w:bCs/>
                <w:color w:val="00000A"/>
                <w:sz w:val="22"/>
              </w:rPr>
              <w:t>D.lgs</w:t>
            </w:r>
            <w:proofErr w:type="spellEnd"/>
            <w:r w:rsidRPr="00D71993">
              <w:rPr>
                <w:rFonts w:ascii="Gill Sans MT" w:hAnsi="Gill Sans MT" w:cs="Arial"/>
                <w:b/>
                <w:bCs/>
                <w:color w:val="00000A"/>
                <w:sz w:val="22"/>
              </w:rPr>
              <w:t xml:space="preserve"> n. 81/2015 </w:t>
            </w:r>
          </w:p>
        </w:tc>
      </w:tr>
    </w:tbl>
    <w:p w14:paraId="78EE2641" w14:textId="77777777" w:rsidR="00AF5935" w:rsidRPr="004A03CD" w:rsidRDefault="00AF5935" w:rsidP="000F54A8">
      <w:pPr>
        <w:pStyle w:val="Default"/>
        <w:ind w:left="142" w:right="-285"/>
        <w:rPr>
          <w:rFonts w:ascii="Gill Sans MT" w:hAnsi="Gill Sans MT"/>
          <w:b/>
          <w:bCs/>
          <w:highlight w:val="yellow"/>
        </w:rPr>
      </w:pPr>
    </w:p>
    <w:p w14:paraId="633E88AB" w14:textId="77777777" w:rsidR="000308B7" w:rsidRDefault="000308B7" w:rsidP="000F54A8">
      <w:pPr>
        <w:ind w:left="142" w:right="-285"/>
        <w:rPr>
          <w:rFonts w:ascii="Gill Sans MT" w:hAnsi="Gill Sans MT"/>
          <w:b/>
          <w:bCs/>
        </w:rPr>
      </w:pPr>
    </w:p>
    <w:p w14:paraId="710DE81A" w14:textId="77777777" w:rsidR="007D09DA" w:rsidRPr="005F01D9" w:rsidRDefault="007D09DA" w:rsidP="00841FFD">
      <w:pPr>
        <w:ind w:left="142" w:right="-285"/>
        <w:jc w:val="both"/>
        <w:rPr>
          <w:rFonts w:ascii="Gill Sans MT" w:hAnsi="Gill Sans MT"/>
          <w:bCs/>
          <w:sz w:val="22"/>
        </w:rPr>
      </w:pPr>
    </w:p>
    <w:p w14:paraId="3D8E216F" w14:textId="3BCAAFE9" w:rsidR="000308B7" w:rsidRPr="005F01D9" w:rsidRDefault="00EF3960" w:rsidP="00841FFD">
      <w:pPr>
        <w:ind w:left="142" w:right="-285"/>
        <w:jc w:val="both"/>
        <w:rPr>
          <w:rFonts w:ascii="Gill Sans MT" w:hAnsi="Gill Sans MT"/>
          <w:b/>
          <w:bCs/>
          <w:sz w:val="24"/>
          <w:szCs w:val="24"/>
        </w:rPr>
      </w:pPr>
      <w:r w:rsidRPr="005F01D9">
        <w:rPr>
          <w:rFonts w:ascii="Gill Sans MT" w:hAnsi="Gill Sans MT"/>
          <w:b/>
          <w:bCs/>
          <w:sz w:val="24"/>
          <w:szCs w:val="24"/>
        </w:rPr>
        <w:t>ALLEGATO</w:t>
      </w:r>
      <w:r w:rsidR="001A3084">
        <w:rPr>
          <w:rFonts w:ascii="Gill Sans MT" w:hAnsi="Gill Sans MT"/>
          <w:b/>
          <w:bCs/>
          <w:sz w:val="24"/>
          <w:szCs w:val="24"/>
        </w:rPr>
        <w:t xml:space="preserve"> </w:t>
      </w:r>
      <w:r w:rsidR="003E2BC6">
        <w:rPr>
          <w:rFonts w:ascii="Gill Sans MT" w:hAnsi="Gill Sans MT"/>
          <w:b/>
          <w:bCs/>
          <w:sz w:val="24"/>
          <w:szCs w:val="24"/>
        </w:rPr>
        <w:t>F</w:t>
      </w:r>
      <w:r w:rsidR="001A3084">
        <w:rPr>
          <w:rFonts w:ascii="Gill Sans MT" w:hAnsi="Gill Sans MT"/>
          <w:b/>
          <w:bCs/>
          <w:sz w:val="24"/>
          <w:szCs w:val="24"/>
        </w:rPr>
        <w:t>: DICHIARAZIONE PMI</w:t>
      </w:r>
    </w:p>
    <w:p w14:paraId="10A5800F" w14:textId="77777777" w:rsidR="005F01D9" w:rsidRDefault="005F01D9" w:rsidP="005F01D9">
      <w:pPr>
        <w:ind w:left="142" w:right="-285"/>
        <w:rPr>
          <w:rFonts w:ascii="Gill Sans MT" w:hAnsi="Gill Sans MT"/>
          <w:bCs/>
          <w:sz w:val="22"/>
          <w:szCs w:val="24"/>
        </w:rPr>
      </w:pPr>
    </w:p>
    <w:p w14:paraId="382E8608" w14:textId="77777777" w:rsidR="005C63B2" w:rsidRPr="005C4ACC" w:rsidRDefault="00D84026" w:rsidP="00D84026">
      <w:pPr>
        <w:tabs>
          <w:tab w:val="left" w:pos="3352"/>
        </w:tabs>
        <w:ind w:left="142" w:right="-285"/>
        <w:rPr>
          <w:rFonts w:ascii="Gill Sans MT" w:hAnsi="Gill Sans MT"/>
          <w:b/>
          <w:bCs/>
          <w:sz w:val="22"/>
          <w:szCs w:val="24"/>
        </w:rPr>
      </w:pPr>
      <w:r w:rsidRPr="005C4ACC">
        <w:rPr>
          <w:rFonts w:ascii="Gill Sans MT" w:hAnsi="Gill Sans MT"/>
          <w:b/>
          <w:bCs/>
          <w:sz w:val="22"/>
          <w:szCs w:val="24"/>
        </w:rPr>
        <w:tab/>
      </w:r>
    </w:p>
    <w:p w14:paraId="6BD8BECA" w14:textId="77777777" w:rsidR="000308B7" w:rsidRPr="004A03CD" w:rsidRDefault="000308B7" w:rsidP="000F54A8">
      <w:pPr>
        <w:ind w:left="142" w:right="-285"/>
        <w:rPr>
          <w:rFonts w:ascii="Gill Sans MT" w:hAnsi="Gill Sans MT"/>
          <w:b/>
          <w:bCs/>
        </w:rPr>
      </w:pPr>
    </w:p>
    <w:p w14:paraId="751C3C12" w14:textId="77777777" w:rsidR="00B44071" w:rsidRDefault="00B44071" w:rsidP="000F54A8">
      <w:pPr>
        <w:ind w:left="142" w:right="-285"/>
        <w:rPr>
          <w:rFonts w:ascii="Gill Sans MT" w:hAnsi="Gill Sans MT"/>
          <w:b/>
          <w:bCs/>
          <w:highlight w:val="yellow"/>
        </w:rPr>
      </w:pPr>
    </w:p>
    <w:p w14:paraId="573985EF" w14:textId="77777777" w:rsidR="00B44071" w:rsidRDefault="00B44071" w:rsidP="000F54A8">
      <w:pPr>
        <w:ind w:left="142" w:right="-285"/>
        <w:rPr>
          <w:rFonts w:ascii="Gill Sans MT" w:hAnsi="Gill Sans MT"/>
          <w:b/>
          <w:bCs/>
          <w:highlight w:val="yellow"/>
        </w:rPr>
      </w:pPr>
    </w:p>
    <w:p w14:paraId="54D4045B" w14:textId="77777777" w:rsidR="00B44071" w:rsidRDefault="00B44071" w:rsidP="000F54A8">
      <w:pPr>
        <w:ind w:left="142" w:right="-285"/>
        <w:rPr>
          <w:rFonts w:ascii="Gill Sans MT" w:hAnsi="Gill Sans MT"/>
          <w:b/>
          <w:bCs/>
          <w:highlight w:val="yellow"/>
        </w:rPr>
      </w:pPr>
    </w:p>
    <w:p w14:paraId="64B7EB6D" w14:textId="77777777" w:rsidR="00B44071" w:rsidRDefault="00B44071" w:rsidP="000F54A8">
      <w:pPr>
        <w:ind w:left="142" w:right="-285"/>
        <w:rPr>
          <w:rFonts w:ascii="Gill Sans MT" w:hAnsi="Gill Sans MT"/>
          <w:b/>
          <w:bCs/>
          <w:highlight w:val="yellow"/>
        </w:rPr>
      </w:pPr>
    </w:p>
    <w:p w14:paraId="7ECFA2AA" w14:textId="77777777" w:rsidR="00B44071" w:rsidRDefault="00B44071" w:rsidP="000F54A8">
      <w:pPr>
        <w:ind w:left="142" w:right="-285"/>
        <w:rPr>
          <w:rFonts w:ascii="Gill Sans MT" w:hAnsi="Gill Sans MT"/>
          <w:b/>
          <w:bCs/>
          <w:highlight w:val="yellow"/>
        </w:rPr>
      </w:pPr>
    </w:p>
    <w:p w14:paraId="7EA04D70" w14:textId="77777777" w:rsidR="00B44071" w:rsidRDefault="00B44071" w:rsidP="000F54A8">
      <w:pPr>
        <w:ind w:left="142" w:right="-285"/>
        <w:rPr>
          <w:rFonts w:ascii="Gill Sans MT" w:hAnsi="Gill Sans MT"/>
          <w:b/>
          <w:bCs/>
          <w:highlight w:val="yellow"/>
        </w:rPr>
      </w:pPr>
    </w:p>
    <w:p w14:paraId="66C7C14A" w14:textId="77777777" w:rsidR="00B44071" w:rsidRDefault="00B44071" w:rsidP="000F54A8">
      <w:pPr>
        <w:ind w:left="142" w:right="-285"/>
        <w:rPr>
          <w:rFonts w:ascii="Gill Sans MT" w:hAnsi="Gill Sans MT"/>
          <w:b/>
          <w:bCs/>
          <w:highlight w:val="yellow"/>
        </w:rPr>
      </w:pPr>
    </w:p>
    <w:p w14:paraId="184F1A9D" w14:textId="77777777" w:rsidR="00B44071" w:rsidRDefault="00B44071" w:rsidP="000F54A8">
      <w:pPr>
        <w:ind w:left="142" w:right="-285"/>
        <w:rPr>
          <w:rFonts w:ascii="Gill Sans MT" w:hAnsi="Gill Sans MT"/>
          <w:b/>
          <w:bCs/>
          <w:highlight w:val="yellow"/>
        </w:rPr>
      </w:pPr>
    </w:p>
    <w:p w14:paraId="2DBCADA3" w14:textId="77777777" w:rsidR="00B44071" w:rsidRDefault="00B44071" w:rsidP="000F54A8">
      <w:pPr>
        <w:ind w:left="142" w:right="-285"/>
        <w:rPr>
          <w:rFonts w:ascii="Gill Sans MT" w:hAnsi="Gill Sans MT"/>
          <w:b/>
          <w:bCs/>
          <w:highlight w:val="yellow"/>
        </w:rPr>
      </w:pPr>
    </w:p>
    <w:p w14:paraId="3A5E0D53" w14:textId="77777777" w:rsidR="00B44071" w:rsidRDefault="00B44071" w:rsidP="000F54A8">
      <w:pPr>
        <w:ind w:left="142" w:right="-285"/>
        <w:rPr>
          <w:rFonts w:ascii="Gill Sans MT" w:hAnsi="Gill Sans MT"/>
          <w:b/>
          <w:bCs/>
          <w:highlight w:val="yellow"/>
        </w:rPr>
      </w:pPr>
    </w:p>
    <w:p w14:paraId="4531EB17" w14:textId="77777777" w:rsidR="00B44071" w:rsidRDefault="00B44071" w:rsidP="000F54A8">
      <w:pPr>
        <w:ind w:left="142" w:right="-285"/>
        <w:rPr>
          <w:rFonts w:ascii="Gill Sans MT" w:hAnsi="Gill Sans MT"/>
          <w:b/>
          <w:bCs/>
          <w:highlight w:val="yellow"/>
        </w:rPr>
      </w:pPr>
    </w:p>
    <w:p w14:paraId="2714A534" w14:textId="77777777" w:rsidR="00B44071" w:rsidRDefault="00B44071" w:rsidP="000F54A8">
      <w:pPr>
        <w:ind w:left="142" w:right="-285"/>
        <w:rPr>
          <w:rFonts w:ascii="Gill Sans MT" w:hAnsi="Gill Sans MT"/>
          <w:b/>
          <w:bCs/>
          <w:highlight w:val="yellow"/>
        </w:rPr>
      </w:pPr>
    </w:p>
    <w:p w14:paraId="5E12792E" w14:textId="77777777" w:rsidR="00B44071" w:rsidRDefault="00B44071" w:rsidP="000F54A8">
      <w:pPr>
        <w:ind w:left="142" w:right="-285"/>
        <w:rPr>
          <w:rFonts w:ascii="Gill Sans MT" w:hAnsi="Gill Sans MT"/>
          <w:b/>
          <w:bCs/>
          <w:highlight w:val="yellow"/>
        </w:rPr>
      </w:pPr>
    </w:p>
    <w:bookmarkEnd w:id="0"/>
    <w:p w14:paraId="7611E2FF" w14:textId="43352493" w:rsidR="00DA617B" w:rsidRDefault="00F177F6" w:rsidP="00DA09D9">
      <w:pPr>
        <w:ind w:left="142" w:right="-285"/>
        <w:jc w:val="center"/>
        <w:rPr>
          <w:rFonts w:ascii="Gill Sans MT" w:hAnsi="Gill Sans MT" w:cs="Arial"/>
          <w:color w:val="000000"/>
          <w:sz w:val="18"/>
          <w:szCs w:val="18"/>
        </w:rPr>
      </w:pPr>
      <w:r w:rsidRPr="004A03CD">
        <w:rPr>
          <w:rFonts w:ascii="Gill Sans MT" w:hAnsi="Gill Sans MT"/>
          <w:b/>
          <w:bCs/>
          <w:highlight w:val="yellow"/>
        </w:rPr>
        <w:br w:type="page"/>
      </w:r>
      <w:r w:rsidR="001A3084">
        <w:rPr>
          <w:rFonts w:ascii="Gill Sans MT" w:hAnsi="Gill Sans MT" w:cs="Arial"/>
          <w:sz w:val="18"/>
          <w:szCs w:val="18"/>
        </w:rPr>
        <w:lastRenderedPageBreak/>
        <w:t xml:space="preserve"> </w:t>
      </w:r>
      <w:r w:rsidR="00DA617B" w:rsidRPr="004A03CD">
        <w:rPr>
          <w:rFonts w:ascii="Gill Sans MT" w:hAnsi="Gill Sans MT" w:cs="Arial"/>
          <w:b/>
          <w:bCs/>
          <w:color w:val="000000"/>
          <w:sz w:val="18"/>
          <w:szCs w:val="18"/>
        </w:rPr>
        <w:t>DIC</w:t>
      </w:r>
      <w:r w:rsidR="00DA617B" w:rsidRPr="004A03CD">
        <w:rPr>
          <w:rFonts w:ascii="Gill Sans MT" w:hAnsi="Gill Sans MT" w:cs="Arial"/>
          <w:b/>
          <w:bCs/>
          <w:color w:val="000000"/>
          <w:spacing w:val="-1"/>
          <w:sz w:val="18"/>
          <w:szCs w:val="18"/>
        </w:rPr>
        <w:t>H</w:t>
      </w:r>
      <w:r w:rsidR="00DA617B" w:rsidRPr="004A03CD">
        <w:rPr>
          <w:rFonts w:ascii="Gill Sans MT" w:hAnsi="Gill Sans MT" w:cs="Arial"/>
          <w:b/>
          <w:bCs/>
          <w:color w:val="000000"/>
          <w:spacing w:val="3"/>
          <w:sz w:val="18"/>
          <w:szCs w:val="18"/>
        </w:rPr>
        <w:t>I</w:t>
      </w:r>
      <w:r w:rsidR="00DA617B" w:rsidRPr="004A03CD">
        <w:rPr>
          <w:rFonts w:ascii="Gill Sans MT" w:hAnsi="Gill Sans MT" w:cs="Arial"/>
          <w:b/>
          <w:bCs/>
          <w:color w:val="000000"/>
          <w:spacing w:val="-5"/>
          <w:sz w:val="18"/>
          <w:szCs w:val="18"/>
        </w:rPr>
        <w:t>A</w:t>
      </w:r>
      <w:r w:rsidR="00DA617B" w:rsidRPr="004A03CD">
        <w:rPr>
          <w:rFonts w:ascii="Gill Sans MT" w:hAnsi="Gill Sans MT" w:cs="Arial"/>
          <w:b/>
          <w:bCs/>
          <w:color w:val="000000"/>
          <w:spacing w:val="4"/>
          <w:sz w:val="18"/>
          <w:szCs w:val="18"/>
        </w:rPr>
        <w:t>R</w:t>
      </w:r>
      <w:r w:rsidR="00DA617B" w:rsidRPr="004A03CD">
        <w:rPr>
          <w:rFonts w:ascii="Gill Sans MT" w:hAnsi="Gill Sans MT" w:cs="Arial"/>
          <w:b/>
          <w:bCs/>
          <w:color w:val="000000"/>
          <w:spacing w:val="-5"/>
          <w:sz w:val="18"/>
          <w:szCs w:val="18"/>
        </w:rPr>
        <w:t>A</w:t>
      </w:r>
      <w:r w:rsidR="00DA617B" w:rsidRPr="004A03CD">
        <w:rPr>
          <w:rFonts w:ascii="Gill Sans MT" w:hAnsi="Gill Sans MT" w:cs="Arial"/>
          <w:b/>
          <w:bCs/>
          <w:color w:val="000000"/>
          <w:spacing w:val="2"/>
          <w:sz w:val="18"/>
          <w:szCs w:val="18"/>
        </w:rPr>
        <w:t>Z</w:t>
      </w:r>
      <w:r w:rsidR="00DA617B" w:rsidRPr="004A03CD">
        <w:rPr>
          <w:rFonts w:ascii="Gill Sans MT" w:hAnsi="Gill Sans MT" w:cs="Arial"/>
          <w:b/>
          <w:bCs/>
          <w:color w:val="000000"/>
          <w:sz w:val="18"/>
          <w:szCs w:val="18"/>
        </w:rPr>
        <w:t>I</w:t>
      </w:r>
      <w:r w:rsidR="00DA617B" w:rsidRPr="004A03CD">
        <w:rPr>
          <w:rFonts w:ascii="Gill Sans MT" w:hAnsi="Gill Sans MT" w:cs="Arial"/>
          <w:b/>
          <w:bCs/>
          <w:color w:val="000000"/>
          <w:spacing w:val="1"/>
          <w:sz w:val="18"/>
          <w:szCs w:val="18"/>
        </w:rPr>
        <w:t>O</w:t>
      </w:r>
      <w:r w:rsidR="00DA617B" w:rsidRPr="004A03CD">
        <w:rPr>
          <w:rFonts w:ascii="Gill Sans MT" w:hAnsi="Gill Sans MT" w:cs="Arial"/>
          <w:b/>
          <w:bCs/>
          <w:color w:val="000000"/>
          <w:sz w:val="18"/>
          <w:szCs w:val="18"/>
        </w:rPr>
        <w:t>NE</w:t>
      </w:r>
      <w:r w:rsidR="001A3084">
        <w:rPr>
          <w:rFonts w:ascii="Gill Sans MT" w:hAnsi="Gill Sans MT" w:cs="Arial"/>
          <w:b/>
          <w:bCs/>
          <w:color w:val="000000"/>
          <w:sz w:val="18"/>
          <w:szCs w:val="18"/>
        </w:rPr>
        <w:t xml:space="preserve"> PMI</w:t>
      </w:r>
      <w:r w:rsidR="00DA617B" w:rsidRPr="004A03CD">
        <w:rPr>
          <w:rFonts w:ascii="Gill Sans MT" w:hAnsi="Gill Sans MT" w:cs="Arial"/>
          <w:b/>
          <w:bCs/>
          <w:color w:val="000000"/>
          <w:spacing w:val="2"/>
          <w:sz w:val="18"/>
          <w:szCs w:val="18"/>
        </w:rPr>
        <w:t xml:space="preserve"> </w:t>
      </w:r>
      <w:r w:rsidR="00DA617B" w:rsidRPr="004A03CD">
        <w:rPr>
          <w:rFonts w:ascii="Gill Sans MT" w:hAnsi="Gill Sans MT" w:cs="Arial"/>
          <w:color w:val="000000"/>
          <w:spacing w:val="1"/>
          <w:sz w:val="18"/>
          <w:szCs w:val="18"/>
        </w:rPr>
        <w:t>(</w:t>
      </w:r>
      <w:r w:rsidR="00DA617B" w:rsidRPr="004A03CD">
        <w:rPr>
          <w:rFonts w:ascii="Gill Sans MT" w:hAnsi="Gill Sans MT" w:cs="Arial"/>
          <w:color w:val="000000"/>
          <w:sz w:val="18"/>
          <w:szCs w:val="18"/>
        </w:rPr>
        <w:t>ai</w:t>
      </w:r>
      <w:r w:rsidR="00DA617B" w:rsidRPr="004A03CD">
        <w:rPr>
          <w:rFonts w:ascii="Gill Sans MT" w:hAnsi="Gill Sans MT" w:cs="Arial"/>
          <w:color w:val="000000"/>
          <w:spacing w:val="-4"/>
          <w:sz w:val="18"/>
          <w:szCs w:val="18"/>
        </w:rPr>
        <w:t xml:space="preserve"> </w:t>
      </w:r>
      <w:r w:rsidR="00DA617B" w:rsidRPr="004A03CD">
        <w:rPr>
          <w:rFonts w:ascii="Gill Sans MT" w:hAnsi="Gill Sans MT" w:cs="Arial"/>
          <w:color w:val="000000"/>
          <w:spacing w:val="3"/>
          <w:sz w:val="18"/>
          <w:szCs w:val="18"/>
        </w:rPr>
        <w:t>s</w:t>
      </w:r>
      <w:r w:rsidR="00DA617B" w:rsidRPr="004A03CD">
        <w:rPr>
          <w:rFonts w:ascii="Gill Sans MT" w:hAnsi="Gill Sans MT" w:cs="Arial"/>
          <w:color w:val="000000"/>
          <w:sz w:val="18"/>
          <w:szCs w:val="18"/>
        </w:rPr>
        <w:t>e</w:t>
      </w:r>
      <w:r w:rsidR="00DA617B" w:rsidRPr="004A03CD">
        <w:rPr>
          <w:rFonts w:ascii="Gill Sans MT" w:hAnsi="Gill Sans MT" w:cs="Arial"/>
          <w:color w:val="000000"/>
          <w:spacing w:val="-1"/>
          <w:sz w:val="18"/>
          <w:szCs w:val="18"/>
        </w:rPr>
        <w:t>n</w:t>
      </w:r>
      <w:r w:rsidR="00DA617B" w:rsidRPr="004A03CD">
        <w:rPr>
          <w:rFonts w:ascii="Gill Sans MT" w:hAnsi="Gill Sans MT" w:cs="Arial"/>
          <w:color w:val="000000"/>
          <w:spacing w:val="1"/>
          <w:sz w:val="18"/>
          <w:szCs w:val="18"/>
        </w:rPr>
        <w:t>s</w:t>
      </w:r>
      <w:r w:rsidR="00DA617B" w:rsidRPr="004A03CD">
        <w:rPr>
          <w:rFonts w:ascii="Gill Sans MT" w:hAnsi="Gill Sans MT" w:cs="Arial"/>
          <w:color w:val="000000"/>
          <w:sz w:val="18"/>
          <w:szCs w:val="18"/>
        </w:rPr>
        <w:t>i</w:t>
      </w:r>
      <w:r w:rsidR="00DA617B" w:rsidRPr="004A03CD">
        <w:rPr>
          <w:rFonts w:ascii="Gill Sans MT" w:hAnsi="Gill Sans MT" w:cs="Arial"/>
          <w:color w:val="000000"/>
          <w:spacing w:val="-6"/>
          <w:sz w:val="18"/>
          <w:szCs w:val="18"/>
        </w:rPr>
        <w:t xml:space="preserve"> </w:t>
      </w:r>
      <w:r w:rsidR="00DA617B" w:rsidRPr="004A03CD">
        <w:rPr>
          <w:rFonts w:ascii="Gill Sans MT" w:hAnsi="Gill Sans MT" w:cs="Arial"/>
          <w:color w:val="000000"/>
          <w:spacing w:val="2"/>
          <w:sz w:val="18"/>
          <w:szCs w:val="18"/>
        </w:rPr>
        <w:t>d</w:t>
      </w:r>
      <w:r w:rsidR="00DA617B" w:rsidRPr="004A03CD">
        <w:rPr>
          <w:rFonts w:ascii="Gill Sans MT" w:hAnsi="Gill Sans MT" w:cs="Arial"/>
          <w:color w:val="000000"/>
          <w:sz w:val="18"/>
          <w:szCs w:val="18"/>
        </w:rPr>
        <w:t>e</w:t>
      </w:r>
      <w:r w:rsidR="00F42D8B" w:rsidRPr="004A03CD">
        <w:rPr>
          <w:rFonts w:ascii="Gill Sans MT" w:hAnsi="Gill Sans MT" w:cs="Arial"/>
          <w:color w:val="000000"/>
          <w:sz w:val="18"/>
          <w:szCs w:val="18"/>
        </w:rPr>
        <w:t>gli a</w:t>
      </w:r>
      <w:r w:rsidR="00DA617B" w:rsidRPr="004A03CD">
        <w:rPr>
          <w:rFonts w:ascii="Gill Sans MT" w:hAnsi="Gill Sans MT" w:cs="Arial"/>
          <w:color w:val="000000"/>
          <w:sz w:val="18"/>
          <w:szCs w:val="18"/>
        </w:rPr>
        <w:t>rt</w:t>
      </w:r>
      <w:r w:rsidR="00F42D8B" w:rsidRPr="004A03CD">
        <w:rPr>
          <w:rFonts w:ascii="Gill Sans MT" w:hAnsi="Gill Sans MT" w:cs="Arial"/>
          <w:color w:val="000000"/>
          <w:sz w:val="18"/>
          <w:szCs w:val="18"/>
        </w:rPr>
        <w:t>t</w:t>
      </w:r>
      <w:r w:rsidR="00DA617B" w:rsidRPr="004A03CD">
        <w:rPr>
          <w:rFonts w:ascii="Gill Sans MT" w:hAnsi="Gill Sans MT" w:cs="Arial"/>
          <w:color w:val="000000"/>
          <w:sz w:val="18"/>
          <w:szCs w:val="18"/>
        </w:rPr>
        <w:t>.</w:t>
      </w:r>
      <w:r w:rsidR="00DA617B" w:rsidRPr="004A03CD">
        <w:rPr>
          <w:rFonts w:ascii="Gill Sans MT" w:hAnsi="Gill Sans MT" w:cs="Arial"/>
          <w:color w:val="000000"/>
          <w:spacing w:val="-6"/>
          <w:sz w:val="18"/>
          <w:szCs w:val="18"/>
        </w:rPr>
        <w:t xml:space="preserve"> </w:t>
      </w:r>
      <w:r w:rsidR="00F42D8B" w:rsidRPr="004A03CD">
        <w:rPr>
          <w:rFonts w:ascii="Gill Sans MT" w:hAnsi="Gill Sans MT" w:cs="Arial"/>
          <w:color w:val="000000"/>
          <w:spacing w:val="-6"/>
          <w:sz w:val="18"/>
          <w:szCs w:val="18"/>
        </w:rPr>
        <w:t xml:space="preserve">46 e </w:t>
      </w:r>
      <w:r w:rsidR="00DA617B" w:rsidRPr="004A03CD">
        <w:rPr>
          <w:rFonts w:ascii="Gill Sans MT" w:hAnsi="Gill Sans MT" w:cs="Arial"/>
          <w:color w:val="000000"/>
          <w:spacing w:val="2"/>
          <w:sz w:val="18"/>
          <w:szCs w:val="18"/>
        </w:rPr>
        <w:t>4</w:t>
      </w:r>
      <w:r w:rsidR="00DA617B" w:rsidRPr="004A03CD">
        <w:rPr>
          <w:rFonts w:ascii="Gill Sans MT" w:hAnsi="Gill Sans MT" w:cs="Arial"/>
          <w:color w:val="000000"/>
          <w:sz w:val="18"/>
          <w:szCs w:val="18"/>
        </w:rPr>
        <w:t>7</w:t>
      </w:r>
      <w:r w:rsidR="00DA617B" w:rsidRPr="004A03CD">
        <w:rPr>
          <w:rFonts w:ascii="Gill Sans MT" w:hAnsi="Gill Sans MT" w:cs="Arial"/>
          <w:color w:val="000000"/>
          <w:spacing w:val="-2"/>
          <w:sz w:val="18"/>
          <w:szCs w:val="18"/>
        </w:rPr>
        <w:t xml:space="preserve"> </w:t>
      </w:r>
      <w:r w:rsidR="00DA617B" w:rsidRPr="004A03CD">
        <w:rPr>
          <w:rFonts w:ascii="Gill Sans MT" w:hAnsi="Gill Sans MT" w:cs="Arial"/>
          <w:color w:val="000000"/>
          <w:spacing w:val="-1"/>
          <w:sz w:val="18"/>
          <w:szCs w:val="18"/>
        </w:rPr>
        <w:t>d</w:t>
      </w:r>
      <w:r w:rsidR="00DA617B" w:rsidRPr="004A03CD">
        <w:rPr>
          <w:rFonts w:ascii="Gill Sans MT" w:hAnsi="Gill Sans MT" w:cs="Arial"/>
          <w:color w:val="000000"/>
          <w:spacing w:val="2"/>
          <w:sz w:val="18"/>
          <w:szCs w:val="18"/>
        </w:rPr>
        <w:t>e</w:t>
      </w:r>
      <w:r w:rsidR="00DA617B" w:rsidRPr="004A03CD">
        <w:rPr>
          <w:rFonts w:ascii="Gill Sans MT" w:hAnsi="Gill Sans MT" w:cs="Arial"/>
          <w:color w:val="000000"/>
          <w:sz w:val="18"/>
          <w:szCs w:val="18"/>
        </w:rPr>
        <w:t>l</w:t>
      </w:r>
      <w:r w:rsidR="00DA617B" w:rsidRPr="004A03CD">
        <w:rPr>
          <w:rFonts w:ascii="Gill Sans MT" w:hAnsi="Gill Sans MT" w:cs="Arial"/>
          <w:color w:val="000000"/>
          <w:spacing w:val="-4"/>
          <w:sz w:val="18"/>
          <w:szCs w:val="18"/>
        </w:rPr>
        <w:t xml:space="preserve"> </w:t>
      </w:r>
      <w:r w:rsidR="00DA617B" w:rsidRPr="004A03CD">
        <w:rPr>
          <w:rFonts w:ascii="Gill Sans MT" w:hAnsi="Gill Sans MT" w:cs="Arial"/>
          <w:color w:val="000000"/>
          <w:spacing w:val="2"/>
          <w:sz w:val="18"/>
          <w:szCs w:val="18"/>
        </w:rPr>
        <w:t>D</w:t>
      </w:r>
      <w:r w:rsidR="00F42D8B" w:rsidRPr="004A03CD">
        <w:rPr>
          <w:rFonts w:ascii="Gill Sans MT" w:hAnsi="Gill Sans MT" w:cs="Arial"/>
          <w:color w:val="000000"/>
          <w:spacing w:val="2"/>
          <w:sz w:val="18"/>
          <w:szCs w:val="18"/>
        </w:rPr>
        <w:t>.</w:t>
      </w:r>
      <w:r w:rsidR="00DA617B" w:rsidRPr="004A03CD">
        <w:rPr>
          <w:rFonts w:ascii="Gill Sans MT" w:hAnsi="Gill Sans MT" w:cs="Arial"/>
          <w:color w:val="000000"/>
          <w:spacing w:val="-1"/>
          <w:sz w:val="18"/>
          <w:szCs w:val="18"/>
        </w:rPr>
        <w:t>P</w:t>
      </w:r>
      <w:r w:rsidR="00F42D8B" w:rsidRPr="004A03CD">
        <w:rPr>
          <w:rFonts w:ascii="Gill Sans MT" w:hAnsi="Gill Sans MT" w:cs="Arial"/>
          <w:color w:val="000000"/>
          <w:spacing w:val="-1"/>
          <w:sz w:val="18"/>
          <w:szCs w:val="18"/>
        </w:rPr>
        <w:t>.</w:t>
      </w:r>
      <w:r w:rsidR="00DA617B" w:rsidRPr="004A03CD">
        <w:rPr>
          <w:rFonts w:ascii="Gill Sans MT" w:hAnsi="Gill Sans MT" w:cs="Arial"/>
          <w:color w:val="000000"/>
          <w:sz w:val="18"/>
          <w:szCs w:val="18"/>
        </w:rPr>
        <w:t>R</w:t>
      </w:r>
      <w:r w:rsidR="00F42D8B" w:rsidRPr="004A03CD">
        <w:rPr>
          <w:rFonts w:ascii="Gill Sans MT" w:hAnsi="Gill Sans MT" w:cs="Arial"/>
          <w:color w:val="000000"/>
          <w:sz w:val="18"/>
          <w:szCs w:val="18"/>
        </w:rPr>
        <w:t>.</w:t>
      </w:r>
      <w:r w:rsidR="00DA617B" w:rsidRPr="004A03CD">
        <w:rPr>
          <w:rFonts w:ascii="Gill Sans MT" w:hAnsi="Gill Sans MT" w:cs="Arial"/>
          <w:color w:val="000000"/>
          <w:spacing w:val="-2"/>
          <w:sz w:val="18"/>
          <w:szCs w:val="18"/>
        </w:rPr>
        <w:t xml:space="preserve"> </w:t>
      </w:r>
      <w:r w:rsidR="00DA617B" w:rsidRPr="004A03CD">
        <w:rPr>
          <w:rFonts w:ascii="Gill Sans MT" w:hAnsi="Gill Sans MT" w:cs="Arial"/>
          <w:color w:val="000000"/>
          <w:spacing w:val="-1"/>
          <w:sz w:val="18"/>
          <w:szCs w:val="18"/>
        </w:rPr>
        <w:t>n</w:t>
      </w:r>
      <w:r w:rsidR="00DA617B" w:rsidRPr="004A03CD">
        <w:rPr>
          <w:rFonts w:ascii="Gill Sans MT" w:hAnsi="Gill Sans MT" w:cs="Arial"/>
          <w:color w:val="000000"/>
          <w:sz w:val="18"/>
          <w:szCs w:val="18"/>
        </w:rPr>
        <w:t>. 4</w:t>
      </w:r>
      <w:r w:rsidR="00DA617B" w:rsidRPr="004A03CD">
        <w:rPr>
          <w:rFonts w:ascii="Gill Sans MT" w:hAnsi="Gill Sans MT" w:cs="Arial"/>
          <w:color w:val="000000"/>
          <w:spacing w:val="-1"/>
          <w:sz w:val="18"/>
          <w:szCs w:val="18"/>
        </w:rPr>
        <w:t>4</w:t>
      </w:r>
      <w:r w:rsidR="00DA617B" w:rsidRPr="004A03CD">
        <w:rPr>
          <w:rFonts w:ascii="Gill Sans MT" w:hAnsi="Gill Sans MT" w:cs="Arial"/>
          <w:color w:val="000000"/>
          <w:sz w:val="18"/>
          <w:szCs w:val="18"/>
        </w:rPr>
        <w:t>5</w:t>
      </w:r>
      <w:r w:rsidR="00F42D8B" w:rsidRPr="004A03CD">
        <w:rPr>
          <w:rFonts w:ascii="Gill Sans MT" w:hAnsi="Gill Sans MT" w:cs="Arial"/>
          <w:color w:val="000000"/>
          <w:sz w:val="18"/>
          <w:szCs w:val="18"/>
        </w:rPr>
        <w:t>/2000</w:t>
      </w:r>
      <w:r w:rsidR="00DA617B" w:rsidRPr="004A03CD">
        <w:rPr>
          <w:rFonts w:ascii="Gill Sans MT" w:hAnsi="Gill Sans MT" w:cs="Arial"/>
          <w:color w:val="000000"/>
          <w:sz w:val="18"/>
          <w:szCs w:val="18"/>
        </w:rPr>
        <w:t>)</w:t>
      </w:r>
    </w:p>
    <w:p w14:paraId="273E41C8" w14:textId="64EBC387" w:rsidR="00320F23" w:rsidRDefault="00320F23" w:rsidP="00320F23">
      <w:pPr>
        <w:pStyle w:val="NormaleWeb"/>
        <w:shd w:val="clear" w:color="auto" w:fill="FFFFFF"/>
        <w:spacing w:before="0" w:after="0"/>
        <w:ind w:left="1416"/>
        <w:jc w:val="both"/>
        <w:rPr>
          <w:rFonts w:ascii="Gill Sans MT" w:hAnsi="Gill Sans MT"/>
          <w:sz w:val="18"/>
          <w:szCs w:val="18"/>
        </w:rPr>
      </w:pPr>
      <w:r w:rsidRPr="00320F23">
        <w:rPr>
          <w:rFonts w:ascii="Gill Sans MT" w:hAnsi="Gill Sans MT"/>
          <w:sz w:val="18"/>
          <w:szCs w:val="18"/>
        </w:rPr>
        <w:t>Deve essere compilata e sottoscritta dal Legale rappre</w:t>
      </w:r>
      <w:r w:rsidR="00841FFD">
        <w:rPr>
          <w:rFonts w:ascii="Gill Sans MT" w:hAnsi="Gill Sans MT"/>
          <w:sz w:val="18"/>
          <w:szCs w:val="18"/>
        </w:rPr>
        <w:t xml:space="preserve">sentante del Proponente </w:t>
      </w:r>
    </w:p>
    <w:p w14:paraId="15965C67" w14:textId="77777777" w:rsidR="00DA617B" w:rsidRPr="004A03CD" w:rsidRDefault="00C93A9D" w:rsidP="00DA09D9">
      <w:pPr>
        <w:widowControl w:val="0"/>
        <w:autoSpaceDE w:val="0"/>
        <w:autoSpaceDN w:val="0"/>
        <w:adjustRightInd w:val="0"/>
        <w:spacing w:before="240"/>
        <w:ind w:left="142" w:right="-285"/>
        <w:rPr>
          <w:rFonts w:ascii="Gill Sans MT" w:hAnsi="Gill Sans MT" w:cs="Arial"/>
          <w:i/>
          <w:color w:val="000000"/>
          <w:sz w:val="18"/>
          <w:szCs w:val="18"/>
        </w:rPr>
      </w:pPr>
      <w:r w:rsidRPr="004A03CD">
        <w:rPr>
          <w:rFonts w:ascii="Gill Sans MT" w:hAnsi="Gill Sans MT" w:cs="Arial"/>
          <w:i/>
          <w:color w:val="000000"/>
          <w:sz w:val="18"/>
          <w:szCs w:val="18"/>
        </w:rPr>
        <w:t>A cura de</w:t>
      </w:r>
      <w:r w:rsidR="00DA617B" w:rsidRPr="004A03CD">
        <w:rPr>
          <w:rFonts w:ascii="Gill Sans MT" w:hAnsi="Gill Sans MT" w:cs="Arial"/>
          <w:i/>
          <w:color w:val="000000"/>
          <w:sz w:val="18"/>
          <w:szCs w:val="18"/>
        </w:rPr>
        <w:t>l</w:t>
      </w:r>
      <w:r w:rsidR="00DA617B" w:rsidRPr="004A03CD">
        <w:rPr>
          <w:rFonts w:ascii="Gill Sans MT" w:hAnsi="Gill Sans MT" w:cs="Arial"/>
          <w:i/>
          <w:color w:val="000000"/>
          <w:spacing w:val="11"/>
          <w:sz w:val="18"/>
          <w:szCs w:val="18"/>
        </w:rPr>
        <w:t xml:space="preserve"> </w:t>
      </w:r>
      <w:r w:rsidR="00061357" w:rsidRPr="004A03CD">
        <w:rPr>
          <w:rFonts w:ascii="Gill Sans MT" w:hAnsi="Gill Sans MT" w:cs="Arial"/>
          <w:i/>
          <w:color w:val="000000"/>
          <w:spacing w:val="1"/>
          <w:sz w:val="18"/>
          <w:szCs w:val="18"/>
        </w:rPr>
        <w:t>l</w:t>
      </w:r>
      <w:r w:rsidR="00DA617B" w:rsidRPr="004A03CD">
        <w:rPr>
          <w:rFonts w:ascii="Gill Sans MT" w:hAnsi="Gill Sans MT" w:cs="Arial"/>
          <w:i/>
          <w:color w:val="000000"/>
          <w:spacing w:val="-2"/>
          <w:sz w:val="18"/>
          <w:szCs w:val="18"/>
        </w:rPr>
        <w:t>e</w:t>
      </w:r>
      <w:r w:rsidR="00DA617B" w:rsidRPr="004A03CD">
        <w:rPr>
          <w:rFonts w:ascii="Gill Sans MT" w:hAnsi="Gill Sans MT" w:cs="Arial"/>
          <w:i/>
          <w:color w:val="000000"/>
          <w:spacing w:val="1"/>
          <w:sz w:val="18"/>
          <w:szCs w:val="18"/>
        </w:rPr>
        <w:t>ga</w:t>
      </w:r>
      <w:r w:rsidR="00DA617B" w:rsidRPr="004A03CD">
        <w:rPr>
          <w:rFonts w:ascii="Gill Sans MT" w:hAnsi="Gill Sans MT" w:cs="Arial"/>
          <w:i/>
          <w:color w:val="000000"/>
          <w:spacing w:val="-2"/>
          <w:sz w:val="18"/>
          <w:szCs w:val="18"/>
        </w:rPr>
        <w:t>l</w:t>
      </w:r>
      <w:r w:rsidR="00DA617B" w:rsidRPr="004A03CD">
        <w:rPr>
          <w:rFonts w:ascii="Gill Sans MT" w:hAnsi="Gill Sans MT" w:cs="Arial"/>
          <w:i/>
          <w:color w:val="000000"/>
          <w:sz w:val="18"/>
          <w:szCs w:val="18"/>
        </w:rPr>
        <w:t>e</w:t>
      </w:r>
      <w:r w:rsidR="00DA617B" w:rsidRPr="004A03CD">
        <w:rPr>
          <w:rFonts w:ascii="Gill Sans MT" w:hAnsi="Gill Sans MT" w:cs="Arial"/>
          <w:i/>
          <w:color w:val="000000"/>
          <w:spacing w:val="13"/>
          <w:sz w:val="18"/>
          <w:szCs w:val="18"/>
        </w:rPr>
        <w:t xml:space="preserve"> </w:t>
      </w:r>
      <w:r w:rsidR="00DA617B" w:rsidRPr="004A03CD">
        <w:rPr>
          <w:rFonts w:ascii="Gill Sans MT" w:hAnsi="Gill Sans MT" w:cs="Arial"/>
          <w:i/>
          <w:color w:val="000000"/>
          <w:sz w:val="18"/>
          <w:szCs w:val="18"/>
        </w:rPr>
        <w:t>r</w:t>
      </w:r>
      <w:r w:rsidR="00DA617B" w:rsidRPr="004A03CD">
        <w:rPr>
          <w:rFonts w:ascii="Gill Sans MT" w:hAnsi="Gill Sans MT" w:cs="Arial"/>
          <w:i/>
          <w:color w:val="000000"/>
          <w:spacing w:val="1"/>
          <w:sz w:val="18"/>
          <w:szCs w:val="18"/>
        </w:rPr>
        <w:t>a</w:t>
      </w:r>
      <w:r w:rsidR="00DA617B" w:rsidRPr="004A03CD">
        <w:rPr>
          <w:rFonts w:ascii="Gill Sans MT" w:hAnsi="Gill Sans MT" w:cs="Arial"/>
          <w:i/>
          <w:color w:val="000000"/>
          <w:spacing w:val="-2"/>
          <w:sz w:val="18"/>
          <w:szCs w:val="18"/>
        </w:rPr>
        <w:t>p</w:t>
      </w:r>
      <w:r w:rsidR="00DA617B" w:rsidRPr="004A03CD">
        <w:rPr>
          <w:rFonts w:ascii="Gill Sans MT" w:hAnsi="Gill Sans MT" w:cs="Arial"/>
          <w:i/>
          <w:color w:val="000000"/>
          <w:spacing w:val="1"/>
          <w:sz w:val="18"/>
          <w:szCs w:val="18"/>
        </w:rPr>
        <w:t>p</w:t>
      </w:r>
      <w:r w:rsidR="00DA617B" w:rsidRPr="004A03CD">
        <w:rPr>
          <w:rFonts w:ascii="Gill Sans MT" w:hAnsi="Gill Sans MT" w:cs="Arial"/>
          <w:i/>
          <w:color w:val="000000"/>
          <w:sz w:val="18"/>
          <w:szCs w:val="18"/>
        </w:rPr>
        <w:t>r</w:t>
      </w:r>
      <w:r w:rsidR="00DA617B" w:rsidRPr="004A03CD">
        <w:rPr>
          <w:rFonts w:ascii="Gill Sans MT" w:hAnsi="Gill Sans MT" w:cs="Arial"/>
          <w:i/>
          <w:color w:val="000000"/>
          <w:spacing w:val="-2"/>
          <w:sz w:val="18"/>
          <w:szCs w:val="18"/>
        </w:rPr>
        <w:t>e</w:t>
      </w:r>
      <w:r w:rsidR="00DA617B" w:rsidRPr="004A03CD">
        <w:rPr>
          <w:rFonts w:ascii="Gill Sans MT" w:hAnsi="Gill Sans MT" w:cs="Arial"/>
          <w:i/>
          <w:color w:val="000000"/>
          <w:spacing w:val="1"/>
          <w:sz w:val="18"/>
          <w:szCs w:val="18"/>
        </w:rPr>
        <w:t>sen</w:t>
      </w:r>
      <w:r w:rsidR="00DA617B" w:rsidRPr="004A03CD">
        <w:rPr>
          <w:rFonts w:ascii="Gill Sans MT" w:hAnsi="Gill Sans MT" w:cs="Arial"/>
          <w:i/>
          <w:color w:val="000000"/>
          <w:spacing w:val="-2"/>
          <w:sz w:val="18"/>
          <w:szCs w:val="18"/>
        </w:rPr>
        <w:t>t</w:t>
      </w:r>
      <w:r w:rsidR="00DA617B" w:rsidRPr="004A03CD">
        <w:rPr>
          <w:rFonts w:ascii="Gill Sans MT" w:hAnsi="Gill Sans MT" w:cs="Arial"/>
          <w:i/>
          <w:color w:val="000000"/>
          <w:spacing w:val="1"/>
          <w:sz w:val="18"/>
          <w:szCs w:val="18"/>
        </w:rPr>
        <w:t>an</w:t>
      </w:r>
      <w:r w:rsidR="00DA617B" w:rsidRPr="004A03CD">
        <w:rPr>
          <w:rFonts w:ascii="Gill Sans MT" w:hAnsi="Gill Sans MT" w:cs="Arial"/>
          <w:i/>
          <w:color w:val="000000"/>
          <w:sz w:val="18"/>
          <w:szCs w:val="18"/>
        </w:rPr>
        <w:t>te</w:t>
      </w:r>
      <w:r w:rsidR="00DA617B" w:rsidRPr="004A03CD">
        <w:rPr>
          <w:rFonts w:ascii="Gill Sans MT" w:hAnsi="Gill Sans MT" w:cs="Arial"/>
          <w:i/>
          <w:color w:val="000000"/>
          <w:spacing w:val="11"/>
          <w:sz w:val="18"/>
          <w:szCs w:val="18"/>
        </w:rPr>
        <w:t xml:space="preserve"> </w:t>
      </w:r>
      <w:r w:rsidR="00DA617B" w:rsidRPr="004A03CD">
        <w:rPr>
          <w:rFonts w:ascii="Gill Sans MT" w:hAnsi="Gill Sans MT" w:cs="Arial"/>
          <w:i/>
          <w:color w:val="000000"/>
          <w:spacing w:val="1"/>
          <w:sz w:val="18"/>
          <w:szCs w:val="18"/>
        </w:rPr>
        <w:t>de</w:t>
      </w:r>
      <w:r w:rsidR="00DA617B" w:rsidRPr="004A03CD">
        <w:rPr>
          <w:rFonts w:ascii="Gill Sans MT" w:hAnsi="Gill Sans MT" w:cs="Arial"/>
          <w:i/>
          <w:color w:val="000000"/>
          <w:sz w:val="18"/>
          <w:szCs w:val="18"/>
        </w:rPr>
        <w:t>l</w:t>
      </w:r>
      <w:r w:rsidR="001A3084">
        <w:rPr>
          <w:rFonts w:ascii="Gill Sans MT" w:hAnsi="Gill Sans MT" w:cs="Arial"/>
          <w:i/>
          <w:color w:val="000000"/>
          <w:spacing w:val="11"/>
          <w:sz w:val="18"/>
          <w:szCs w:val="18"/>
        </w:rPr>
        <w:t>l’impresa</w:t>
      </w:r>
    </w:p>
    <w:p w14:paraId="4463A2D3" w14:textId="77777777" w:rsidR="00DA617B" w:rsidRPr="004A03CD" w:rsidRDefault="00B60BEF" w:rsidP="000F54A8">
      <w:pPr>
        <w:widowControl w:val="0"/>
        <w:autoSpaceDE w:val="0"/>
        <w:autoSpaceDN w:val="0"/>
        <w:adjustRightInd w:val="0"/>
        <w:ind w:left="142" w:right="-285"/>
        <w:rPr>
          <w:rFonts w:ascii="Gill Sans MT" w:hAnsi="Gill Sans MT" w:cs="Arial"/>
          <w:color w:val="000000"/>
          <w:sz w:val="18"/>
          <w:szCs w:val="18"/>
        </w:rPr>
      </w:pPr>
      <w:r>
        <w:rPr>
          <w:noProof/>
          <w:lang w:eastAsia="it-IT"/>
        </w:rPr>
        <mc:AlternateContent>
          <mc:Choice Requires="wpg">
            <w:drawing>
              <wp:anchor distT="0" distB="0" distL="114300" distR="114300" simplePos="0" relativeHeight="251710464" behindDoc="1" locked="0" layoutInCell="0" allowOverlap="1" wp14:anchorId="70638C7A" wp14:editId="36111F21">
                <wp:simplePos x="0" y="0"/>
                <wp:positionH relativeFrom="page">
                  <wp:posOffset>1741170</wp:posOffset>
                </wp:positionH>
                <wp:positionV relativeFrom="paragraph">
                  <wp:posOffset>81915</wp:posOffset>
                </wp:positionV>
                <wp:extent cx="5252085" cy="220980"/>
                <wp:effectExtent l="0" t="0" r="5715" b="0"/>
                <wp:wrapNone/>
                <wp:docPr id="5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252085" cy="220980"/>
                          <a:chOff x="2743" y="-69"/>
                          <a:chExt cx="8109" cy="348"/>
                        </a:xfrm>
                      </wpg:grpSpPr>
                      <wps:wsp>
                        <wps:cNvPr id="6" name="Rectangle 3"/>
                        <wps:cNvSpPr>
                          <a:spLocks/>
                        </wps:cNvSpPr>
                        <wps:spPr bwMode="auto">
                          <a:xfrm>
                            <a:off x="2760" y="-59"/>
                            <a:ext cx="100" cy="328"/>
                          </a:xfrm>
                          <a:prstGeom prst="rect">
                            <a:avLst/>
                          </a:prstGeom>
                          <a:solidFill>
                            <a:srgbClr val="E6E6E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Rectangle 4"/>
                        <wps:cNvSpPr>
                          <a:spLocks/>
                        </wps:cNvSpPr>
                        <wps:spPr bwMode="auto">
                          <a:xfrm>
                            <a:off x="10734" y="-59"/>
                            <a:ext cx="103" cy="328"/>
                          </a:xfrm>
                          <a:prstGeom prst="rect">
                            <a:avLst/>
                          </a:prstGeom>
                          <a:solidFill>
                            <a:srgbClr val="E6E6E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Rectangle 5"/>
                        <wps:cNvSpPr>
                          <a:spLocks/>
                        </wps:cNvSpPr>
                        <wps:spPr bwMode="auto">
                          <a:xfrm>
                            <a:off x="2861" y="-58"/>
                            <a:ext cx="7873" cy="328"/>
                          </a:xfrm>
                          <a:prstGeom prst="rect">
                            <a:avLst/>
                          </a:prstGeom>
                          <a:solidFill>
                            <a:srgbClr val="E6E6E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Freeform 6"/>
                        <wps:cNvSpPr>
                          <a:spLocks/>
                        </wps:cNvSpPr>
                        <wps:spPr bwMode="auto">
                          <a:xfrm>
                            <a:off x="2748" y="-63"/>
                            <a:ext cx="20" cy="20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0"/>
                              <a:gd name="T2" fmla="*/ 9 w 2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0" y="0"/>
                                </a:moveTo>
                                <a:lnTo>
                                  <a:pt x="9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Freeform 7"/>
                        <wps:cNvSpPr>
                          <a:spLocks/>
                        </wps:cNvSpPr>
                        <wps:spPr bwMode="auto">
                          <a:xfrm>
                            <a:off x="2748" y="-63"/>
                            <a:ext cx="20" cy="20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0"/>
                              <a:gd name="T2" fmla="*/ 9 w 2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0" y="0"/>
                                </a:moveTo>
                                <a:lnTo>
                                  <a:pt x="9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Freeform 8"/>
                        <wps:cNvSpPr>
                          <a:spLocks/>
                        </wps:cNvSpPr>
                        <wps:spPr bwMode="auto">
                          <a:xfrm>
                            <a:off x="2757" y="-63"/>
                            <a:ext cx="8080" cy="20"/>
                          </a:xfrm>
                          <a:custGeom>
                            <a:avLst/>
                            <a:gdLst>
                              <a:gd name="T0" fmla="*/ 0 w 8080"/>
                              <a:gd name="T1" fmla="*/ 0 h 20"/>
                              <a:gd name="T2" fmla="*/ 8080 w 808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8080" h="20">
                                <a:moveTo>
                                  <a:pt x="0" y="0"/>
                                </a:moveTo>
                                <a:lnTo>
                                  <a:pt x="8080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Freeform 9"/>
                        <wps:cNvSpPr>
                          <a:spLocks/>
                        </wps:cNvSpPr>
                        <wps:spPr bwMode="auto">
                          <a:xfrm>
                            <a:off x="10837" y="-63"/>
                            <a:ext cx="20" cy="20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0"/>
                              <a:gd name="T2" fmla="*/ 9 w 2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0" y="0"/>
                                </a:moveTo>
                                <a:lnTo>
                                  <a:pt x="9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Freeform 10"/>
                        <wps:cNvSpPr>
                          <a:spLocks/>
                        </wps:cNvSpPr>
                        <wps:spPr bwMode="auto">
                          <a:xfrm>
                            <a:off x="10837" y="-63"/>
                            <a:ext cx="20" cy="20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0"/>
                              <a:gd name="T2" fmla="*/ 9 w 2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0" y="0"/>
                                </a:moveTo>
                                <a:lnTo>
                                  <a:pt x="9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Freeform 11"/>
                        <wps:cNvSpPr>
                          <a:spLocks/>
                        </wps:cNvSpPr>
                        <wps:spPr bwMode="auto">
                          <a:xfrm>
                            <a:off x="2753" y="-59"/>
                            <a:ext cx="20" cy="328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328"/>
                              <a:gd name="T2" fmla="*/ 0 w 20"/>
                              <a:gd name="T3" fmla="*/ 328 h 3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328">
                                <a:moveTo>
                                  <a:pt x="0" y="0"/>
                                </a:moveTo>
                                <a:lnTo>
                                  <a:pt x="0" y="328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Freeform 12"/>
                        <wps:cNvSpPr>
                          <a:spLocks/>
                        </wps:cNvSpPr>
                        <wps:spPr bwMode="auto">
                          <a:xfrm>
                            <a:off x="10842" y="-59"/>
                            <a:ext cx="20" cy="328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328"/>
                              <a:gd name="T2" fmla="*/ 0 w 20"/>
                              <a:gd name="T3" fmla="*/ 328 h 3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328">
                                <a:moveTo>
                                  <a:pt x="0" y="0"/>
                                </a:moveTo>
                                <a:lnTo>
                                  <a:pt x="0" y="328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" name="Freeform 13"/>
                        <wps:cNvSpPr>
                          <a:spLocks/>
                        </wps:cNvSpPr>
                        <wps:spPr bwMode="auto">
                          <a:xfrm>
                            <a:off x="2748" y="274"/>
                            <a:ext cx="8099" cy="20"/>
                          </a:xfrm>
                          <a:custGeom>
                            <a:avLst/>
                            <a:gdLst>
                              <a:gd name="T0" fmla="*/ 0 w 8099"/>
                              <a:gd name="T1" fmla="*/ 0 h 20"/>
                              <a:gd name="T2" fmla="*/ 8099 w 8099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8099" h="20">
                                <a:moveTo>
                                  <a:pt x="0" y="0"/>
                                </a:moveTo>
                                <a:lnTo>
                                  <a:pt x="8099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w16sdtdh="http://schemas.microsoft.com/office/word/2020/wordml/sdtdatahash">
            <w:pict>
              <v:group w14:anchorId="36430350" id="Group 2" o:spid="_x0000_s1026" style="position:absolute;margin-left:137.1pt;margin-top:6.45pt;width:413.55pt;height:17.4pt;z-index:-251606016;mso-position-horizontal-relative:page" coordorigin="2743,-69" coordsize="8109,3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" o:allowincell="f">
                <v:rect id="Rectangle 3" o:spid="_x0000_s1027" style="position:absolute;left:2760;top:-59;width:100;height:3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" fillcolor="#e6e6e6" stroked="f">
                  <v:path arrowok="t"/>
                </v:rect>
                <v:rect id="Rectangle 4" o:spid="_x0000_s1028" style="position:absolute;left:10734;top:-59;width:103;height:3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" fillcolor="#e6e6e6" stroked="f">
                  <v:path arrowok="t"/>
                </v:rect>
                <v:rect id="Rectangle 5" o:spid="_x0000_s1029" style="position:absolute;left:2861;top:-58;width:7873;height:3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" fillcolor="#e6e6e6" stroked="f">
                  <v:path arrowok="t"/>
                </v:rect>
                <v:shape id="Freeform 6" o:spid="_x0000_s1030" style="position:absolute;left:2748;top:-63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" path="m,l9,e" filled="f" strokeweight=".48pt">
                  <v:stroke dashstyle="dash"/>
                  <v:path arrowok="t" o:connecttype="custom" o:connectlocs="0,0;9,0" o:connectangles="0,0"/>
                </v:shape>
                <v:shape id="Freeform 7" o:spid="_x0000_s1031" style="position:absolute;left:2748;top:-63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" path="m,l9,e" filled="f" strokeweight=".48pt">
                  <v:stroke dashstyle="dash"/>
                  <v:path arrowok="t" o:connecttype="custom" o:connectlocs="0,0;9,0" o:connectangles="0,0"/>
                </v:shape>
                <v:shape id="Freeform 8" o:spid="_x0000_s1032" style="position:absolute;left:2757;top:-63;width:8080;height:20;visibility:visible;mso-wrap-style:square;v-text-anchor:top" coordsize="808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" path="m,l8080,e" filled="f" strokeweight=".48pt">
                  <v:stroke dashstyle="dash"/>
                  <v:path arrowok="t" o:connecttype="custom" o:connectlocs="0,0;8080,0" o:connectangles="0,0"/>
                </v:shape>
                <v:shape id="Freeform 9" o:spid="_x0000_s1033" style="position:absolute;left:10837;top:-63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" path="m,l9,e" filled="f" strokeweight=".48pt">
                  <v:stroke dashstyle="dash"/>
                  <v:path arrowok="t" o:connecttype="custom" o:connectlocs="0,0;9,0" o:connectangles="0,0"/>
                </v:shape>
                <v:shape id="Freeform 10" o:spid="_x0000_s1034" style="position:absolute;left:10837;top:-63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" path="m,l9,e" filled="f" strokeweight=".48pt">
                  <v:stroke dashstyle="dash"/>
                  <v:path arrowok="t" o:connecttype="custom" o:connectlocs="0,0;9,0" o:connectangles="0,0"/>
                </v:shape>
                <v:shape id="Freeform 11" o:spid="_x0000_s1035" style="position:absolute;left:2753;top:-59;width:20;height:328;visibility:visible;mso-wrap-style:square;v-text-anchor:top" coordsize="20,3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" path="m,l,328e" filled="f" strokeweight=".48pt">
                  <v:stroke dashstyle="dash"/>
                  <v:path arrowok="t" o:connecttype="custom" o:connectlocs="0,0;0,328" o:connectangles="0,0"/>
                </v:shape>
                <v:shape id="Freeform 12" o:spid="_x0000_s1036" style="position:absolute;left:10842;top:-59;width:20;height:328;visibility:visible;mso-wrap-style:square;v-text-anchor:top" coordsize="20,3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" path="m,l,328e" filled="f" strokeweight=".48pt">
                  <v:stroke dashstyle="dash"/>
                  <v:path arrowok="t" o:connecttype="custom" o:connectlocs="0,0;0,328" o:connectangles="0,0"/>
                </v:shape>
                <v:shape id="Freeform 13" o:spid="_x0000_s1037" style="position:absolute;left:2748;top:274;width:8099;height:20;visibility:visible;mso-wrap-style:square;v-text-anchor:top" coordsize="8099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" path="m,l8099,e" filled="f" strokeweight=".48pt">
                  <v:stroke dashstyle="dash"/>
                  <v:path arrowok="t" o:connecttype="custom" o:connectlocs="0,0;8099,0" o:connectangles="0,0"/>
                </v:shape>
                <w10:wrap anchorx="page"/>
              </v:group>
            </w:pict>
          </mc:Fallback>
        </mc:AlternateContent>
      </w:r>
    </w:p>
    <w:p w14:paraId="3D6A5677" w14:textId="77777777" w:rsidR="009464F4" w:rsidRPr="004A03CD" w:rsidRDefault="009464F4" w:rsidP="000F54A8">
      <w:pPr>
        <w:widowControl w:val="0"/>
        <w:autoSpaceDE w:val="0"/>
        <w:autoSpaceDN w:val="0"/>
        <w:adjustRightInd w:val="0"/>
        <w:ind w:left="142" w:right="-285"/>
        <w:rPr>
          <w:rFonts w:ascii="Gill Sans MT" w:hAnsi="Gill Sans MT" w:cs="Arial"/>
          <w:sz w:val="18"/>
          <w:szCs w:val="18"/>
        </w:rPr>
      </w:pPr>
      <w:r w:rsidRPr="004A03CD">
        <w:rPr>
          <w:rFonts w:ascii="Gill Sans MT" w:hAnsi="Gill Sans MT" w:cs="Arial"/>
          <w:position w:val="-1"/>
          <w:sz w:val="18"/>
          <w:szCs w:val="18"/>
        </w:rPr>
        <w:t>Il/La</w:t>
      </w:r>
      <w:r w:rsidRPr="004A03CD">
        <w:rPr>
          <w:rFonts w:ascii="Gill Sans MT" w:hAnsi="Gill Sans MT" w:cs="Arial"/>
          <w:spacing w:val="1"/>
          <w:position w:val="-1"/>
          <w:sz w:val="18"/>
          <w:szCs w:val="18"/>
        </w:rPr>
        <w:t xml:space="preserve"> s</w:t>
      </w:r>
      <w:r w:rsidRPr="004A03CD">
        <w:rPr>
          <w:rFonts w:ascii="Gill Sans MT" w:hAnsi="Gill Sans MT" w:cs="Arial"/>
          <w:spacing w:val="-2"/>
          <w:position w:val="-1"/>
          <w:sz w:val="18"/>
          <w:szCs w:val="18"/>
        </w:rPr>
        <w:t>o</w:t>
      </w:r>
      <w:r w:rsidRPr="004A03CD">
        <w:rPr>
          <w:rFonts w:ascii="Gill Sans MT" w:hAnsi="Gill Sans MT" w:cs="Arial"/>
          <w:position w:val="-1"/>
          <w:sz w:val="18"/>
          <w:szCs w:val="18"/>
        </w:rPr>
        <w:t>t</w:t>
      </w:r>
      <w:r w:rsidRPr="004A03CD">
        <w:rPr>
          <w:rFonts w:ascii="Gill Sans MT" w:hAnsi="Gill Sans MT" w:cs="Arial"/>
          <w:spacing w:val="1"/>
          <w:position w:val="-1"/>
          <w:sz w:val="18"/>
          <w:szCs w:val="18"/>
        </w:rPr>
        <w:t>t</w:t>
      </w:r>
      <w:r w:rsidRPr="004A03CD">
        <w:rPr>
          <w:rFonts w:ascii="Gill Sans MT" w:hAnsi="Gill Sans MT" w:cs="Arial"/>
          <w:spacing w:val="-2"/>
          <w:position w:val="-1"/>
          <w:sz w:val="18"/>
          <w:szCs w:val="18"/>
        </w:rPr>
        <w:t>o</w:t>
      </w:r>
      <w:r w:rsidRPr="004A03CD">
        <w:rPr>
          <w:rFonts w:ascii="Gill Sans MT" w:hAnsi="Gill Sans MT" w:cs="Arial"/>
          <w:spacing w:val="1"/>
          <w:position w:val="-1"/>
          <w:sz w:val="18"/>
          <w:szCs w:val="18"/>
        </w:rPr>
        <w:t>sc</w:t>
      </w:r>
      <w:r w:rsidRPr="004A03CD">
        <w:rPr>
          <w:rFonts w:ascii="Gill Sans MT" w:hAnsi="Gill Sans MT" w:cs="Arial"/>
          <w:position w:val="-1"/>
          <w:sz w:val="18"/>
          <w:szCs w:val="18"/>
        </w:rPr>
        <w:t>r</w:t>
      </w:r>
      <w:r w:rsidRPr="004A03CD">
        <w:rPr>
          <w:rFonts w:ascii="Gill Sans MT" w:hAnsi="Gill Sans MT" w:cs="Arial"/>
          <w:spacing w:val="-1"/>
          <w:position w:val="-1"/>
          <w:sz w:val="18"/>
          <w:szCs w:val="18"/>
        </w:rPr>
        <w:t>i</w:t>
      </w:r>
      <w:r w:rsidRPr="004A03CD">
        <w:rPr>
          <w:rFonts w:ascii="Gill Sans MT" w:hAnsi="Gill Sans MT" w:cs="Arial"/>
          <w:spacing w:val="1"/>
          <w:position w:val="-1"/>
          <w:sz w:val="18"/>
          <w:szCs w:val="18"/>
        </w:rPr>
        <w:t>t</w:t>
      </w:r>
      <w:r w:rsidRPr="004A03CD">
        <w:rPr>
          <w:rFonts w:ascii="Gill Sans MT" w:hAnsi="Gill Sans MT" w:cs="Arial"/>
          <w:position w:val="-1"/>
          <w:sz w:val="18"/>
          <w:szCs w:val="18"/>
        </w:rPr>
        <w:t>to/a</w:t>
      </w:r>
    </w:p>
    <w:p w14:paraId="3383D698" w14:textId="77777777" w:rsidR="009464F4" w:rsidRPr="004A03CD" w:rsidRDefault="009464F4" w:rsidP="000F54A8">
      <w:pPr>
        <w:widowControl w:val="0"/>
        <w:autoSpaceDE w:val="0"/>
        <w:autoSpaceDN w:val="0"/>
        <w:adjustRightInd w:val="0"/>
        <w:ind w:left="142" w:right="-285"/>
        <w:rPr>
          <w:rFonts w:ascii="Gill Sans MT" w:hAnsi="Gill Sans MT" w:cs="Arial"/>
          <w:sz w:val="18"/>
          <w:szCs w:val="18"/>
        </w:rPr>
      </w:pPr>
    </w:p>
    <w:p w14:paraId="63CC4402" w14:textId="77777777" w:rsidR="009464F4" w:rsidRPr="004A03CD" w:rsidRDefault="00B60BEF" w:rsidP="000F54A8">
      <w:pPr>
        <w:widowControl w:val="0"/>
        <w:autoSpaceDE w:val="0"/>
        <w:autoSpaceDN w:val="0"/>
        <w:adjustRightInd w:val="0"/>
        <w:ind w:left="142" w:right="-285"/>
        <w:rPr>
          <w:rFonts w:ascii="Gill Sans MT" w:hAnsi="Gill Sans MT" w:cs="Arial"/>
          <w:sz w:val="18"/>
          <w:szCs w:val="18"/>
        </w:rPr>
      </w:pPr>
      <w:r>
        <w:rPr>
          <w:noProof/>
          <w:lang w:eastAsia="it-IT"/>
        </w:rPr>
        <mc:AlternateContent>
          <mc:Choice Requires="wpg">
            <w:drawing>
              <wp:anchor distT="0" distB="0" distL="114300" distR="114300" simplePos="0" relativeHeight="251712512" behindDoc="1" locked="0" layoutInCell="0" allowOverlap="1" wp14:anchorId="49E403BD" wp14:editId="4B703FD4">
                <wp:simplePos x="0" y="0"/>
                <wp:positionH relativeFrom="page">
                  <wp:posOffset>4364990</wp:posOffset>
                </wp:positionH>
                <wp:positionV relativeFrom="paragraph">
                  <wp:posOffset>125095</wp:posOffset>
                </wp:positionV>
                <wp:extent cx="2633980" cy="219710"/>
                <wp:effectExtent l="0" t="0" r="0" b="0"/>
                <wp:wrapNone/>
                <wp:docPr id="17" name="Group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633980" cy="219710"/>
                          <a:chOff x="6704" y="-32"/>
                          <a:chExt cx="4148" cy="346"/>
                        </a:xfrm>
                      </wpg:grpSpPr>
                      <wps:wsp>
                        <wps:cNvPr id="18" name="Rectangle 25"/>
                        <wps:cNvSpPr>
                          <a:spLocks/>
                        </wps:cNvSpPr>
                        <wps:spPr bwMode="auto">
                          <a:xfrm>
                            <a:off x="6721" y="-22"/>
                            <a:ext cx="100" cy="326"/>
                          </a:xfrm>
                          <a:prstGeom prst="rect">
                            <a:avLst/>
                          </a:prstGeom>
                          <a:solidFill>
                            <a:srgbClr val="E6E6E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" name="Rectangle 26"/>
                        <wps:cNvSpPr>
                          <a:spLocks/>
                        </wps:cNvSpPr>
                        <wps:spPr bwMode="auto">
                          <a:xfrm>
                            <a:off x="10734" y="-22"/>
                            <a:ext cx="103" cy="326"/>
                          </a:xfrm>
                          <a:prstGeom prst="rect">
                            <a:avLst/>
                          </a:prstGeom>
                          <a:solidFill>
                            <a:srgbClr val="E6E6E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" name="Rectangle 27"/>
                        <wps:cNvSpPr>
                          <a:spLocks/>
                        </wps:cNvSpPr>
                        <wps:spPr bwMode="auto">
                          <a:xfrm>
                            <a:off x="6822" y="-21"/>
                            <a:ext cx="3912" cy="326"/>
                          </a:xfrm>
                          <a:prstGeom prst="rect">
                            <a:avLst/>
                          </a:prstGeom>
                          <a:solidFill>
                            <a:srgbClr val="E6E6E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" name="Freeform 28"/>
                        <wps:cNvSpPr>
                          <a:spLocks/>
                        </wps:cNvSpPr>
                        <wps:spPr bwMode="auto">
                          <a:xfrm>
                            <a:off x="6709" y="-26"/>
                            <a:ext cx="4138" cy="20"/>
                          </a:xfrm>
                          <a:custGeom>
                            <a:avLst/>
                            <a:gdLst>
                              <a:gd name="T0" fmla="*/ 0 w 4138"/>
                              <a:gd name="T1" fmla="*/ 0 h 20"/>
                              <a:gd name="T2" fmla="*/ 4138 w 4138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4138" h="20">
                                <a:moveTo>
                                  <a:pt x="0" y="0"/>
                                </a:moveTo>
                                <a:lnTo>
                                  <a:pt x="4138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" name="Freeform 29"/>
                        <wps:cNvSpPr>
                          <a:spLocks/>
                        </wps:cNvSpPr>
                        <wps:spPr bwMode="auto">
                          <a:xfrm>
                            <a:off x="6714" y="-22"/>
                            <a:ext cx="20" cy="326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326"/>
                              <a:gd name="T2" fmla="*/ 0 w 20"/>
                              <a:gd name="T3" fmla="*/ 326 h 32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326">
                                <a:moveTo>
                                  <a:pt x="0" y="0"/>
                                </a:moveTo>
                                <a:lnTo>
                                  <a:pt x="0" y="326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" name="Freeform 30"/>
                        <wps:cNvSpPr>
                          <a:spLocks/>
                        </wps:cNvSpPr>
                        <wps:spPr bwMode="auto">
                          <a:xfrm>
                            <a:off x="10842" y="-22"/>
                            <a:ext cx="20" cy="326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326"/>
                              <a:gd name="T2" fmla="*/ 0 w 20"/>
                              <a:gd name="T3" fmla="*/ 326 h 32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326">
                                <a:moveTo>
                                  <a:pt x="0" y="0"/>
                                </a:moveTo>
                                <a:lnTo>
                                  <a:pt x="0" y="326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" name="Freeform 31"/>
                        <wps:cNvSpPr>
                          <a:spLocks/>
                        </wps:cNvSpPr>
                        <wps:spPr bwMode="auto">
                          <a:xfrm>
                            <a:off x="6709" y="309"/>
                            <a:ext cx="20" cy="20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0"/>
                              <a:gd name="T2" fmla="*/ 9 w 2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0" y="0"/>
                                </a:moveTo>
                                <a:lnTo>
                                  <a:pt x="9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" name="Freeform 32"/>
                        <wps:cNvSpPr>
                          <a:spLocks/>
                        </wps:cNvSpPr>
                        <wps:spPr bwMode="auto">
                          <a:xfrm>
                            <a:off x="6709" y="309"/>
                            <a:ext cx="20" cy="20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0"/>
                              <a:gd name="T2" fmla="*/ 9 w 2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0" y="0"/>
                                </a:moveTo>
                                <a:lnTo>
                                  <a:pt x="9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" name="Freeform 33"/>
                        <wps:cNvSpPr>
                          <a:spLocks/>
                        </wps:cNvSpPr>
                        <wps:spPr bwMode="auto">
                          <a:xfrm>
                            <a:off x="6719" y="309"/>
                            <a:ext cx="4128" cy="20"/>
                          </a:xfrm>
                          <a:custGeom>
                            <a:avLst/>
                            <a:gdLst>
                              <a:gd name="T0" fmla="*/ 0 w 4128"/>
                              <a:gd name="T1" fmla="*/ 0 h 20"/>
                              <a:gd name="T2" fmla="*/ 4128 w 4128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4128" h="20">
                                <a:moveTo>
                                  <a:pt x="0" y="0"/>
                                </a:moveTo>
                                <a:lnTo>
                                  <a:pt x="4128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w16sdtdh="http://schemas.microsoft.com/office/word/2020/wordml/sdtdatahash">
            <w:pict>
              <v:group w14:anchorId="700404B0" id="Group 24" o:spid="_x0000_s1026" style="position:absolute;margin-left:343.7pt;margin-top:9.85pt;width:207.4pt;height:17.3pt;z-index:-251603968;mso-position-horizontal-relative:page" coordorigin="6704,-32" coordsize="4148,34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" o:allowincell="f">
                <v:rect id="Rectangle 25" o:spid="_x0000_s1027" style="position:absolute;left:6721;top:-22;width:100;height:3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" fillcolor="#e6e6e6" stroked="f">
                  <v:path arrowok="t"/>
                </v:rect>
                <v:rect id="Rectangle 26" o:spid="_x0000_s1028" style="position:absolute;left:10734;top:-22;width:103;height:3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" fillcolor="#e6e6e6" stroked="f">
                  <v:path arrowok="t"/>
                </v:rect>
                <v:rect id="Rectangle 27" o:spid="_x0000_s1029" style="position:absolute;left:6822;top:-21;width:3912;height:3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" fillcolor="#e6e6e6" stroked="f">
                  <v:path arrowok="t"/>
                </v:rect>
                <v:shape id="Freeform 28" o:spid="_x0000_s1030" style="position:absolute;left:6709;top:-26;width:4138;height:20;visibility:visible;mso-wrap-style:square;v-text-anchor:top" coordsize="4138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" path="m,l4138,e" filled="f" strokeweight=".48pt">
                  <v:stroke dashstyle="dash"/>
                  <v:path arrowok="t" o:connecttype="custom" o:connectlocs="0,0;4138,0" o:connectangles="0,0"/>
                </v:shape>
                <v:shape id="Freeform 29" o:spid="_x0000_s1031" style="position:absolute;left:6714;top:-22;width:20;height:326;visibility:visible;mso-wrap-style:square;v-text-anchor:top" coordsize="20,3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" path="m,l,326e" filled="f" strokeweight=".48pt">
                  <v:stroke dashstyle="dash"/>
                  <v:path arrowok="t" o:connecttype="custom" o:connectlocs="0,0;0,326" o:connectangles="0,0"/>
                </v:shape>
                <v:shape id="Freeform 30" o:spid="_x0000_s1032" style="position:absolute;left:10842;top:-22;width:20;height:326;visibility:visible;mso-wrap-style:square;v-text-anchor:top" coordsize="20,3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" path="m,l,326e" filled="f" strokeweight=".48pt">
                  <v:stroke dashstyle="dash"/>
                  <v:path arrowok="t" o:connecttype="custom" o:connectlocs="0,0;0,326" o:connectangles="0,0"/>
                </v:shape>
                <v:shape id="Freeform 31" o:spid="_x0000_s1033" style="position:absolute;left:6709;top:309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" path="m,l9,e" filled="f" strokeweight=".48pt">
                  <v:stroke dashstyle="dash"/>
                  <v:path arrowok="t" o:connecttype="custom" o:connectlocs="0,0;9,0" o:connectangles="0,0"/>
                </v:shape>
                <v:shape id="Freeform 32" o:spid="_x0000_s1034" style="position:absolute;left:6709;top:309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" path="m,l9,e" filled="f" strokeweight=".48pt">
                  <v:stroke dashstyle="dash"/>
                  <v:path arrowok="t" o:connecttype="custom" o:connectlocs="0,0;9,0" o:connectangles="0,0"/>
                </v:shape>
                <v:shape id="Freeform 33" o:spid="_x0000_s1035" style="position:absolute;left:6719;top:309;width:4128;height:20;visibility:visible;mso-wrap-style:square;v-text-anchor:top" coordsize="4128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" path="m,l4128,e" filled="f" strokeweight=".48pt">
                  <v:stroke dashstyle="dash"/>
                  <v:path arrowok="t" o:connecttype="custom" o:connectlocs="0,0;4128,0" o:connectangles="0,0"/>
                </v:shape>
                <w10:wrap anchorx="page"/>
              </v:group>
            </w:pict>
          </mc:Fallback>
        </mc:AlternateContent>
      </w:r>
    </w:p>
    <w:p w14:paraId="2E59E2CF" w14:textId="77777777" w:rsidR="009464F4" w:rsidRPr="004A03CD" w:rsidRDefault="00B60BEF" w:rsidP="000F54A8">
      <w:pPr>
        <w:widowControl w:val="0"/>
        <w:tabs>
          <w:tab w:val="left" w:pos="5500"/>
        </w:tabs>
        <w:autoSpaceDE w:val="0"/>
        <w:autoSpaceDN w:val="0"/>
        <w:adjustRightInd w:val="0"/>
        <w:ind w:left="142" w:right="-285"/>
        <w:rPr>
          <w:rFonts w:ascii="Gill Sans MT" w:hAnsi="Gill Sans MT" w:cs="Arial"/>
          <w:sz w:val="18"/>
          <w:szCs w:val="18"/>
        </w:rPr>
      </w:pPr>
      <w:r>
        <w:rPr>
          <w:noProof/>
          <w:lang w:eastAsia="it-IT"/>
        </w:rPr>
        <mc:AlternateContent>
          <mc:Choice Requires="wpg">
            <w:drawing>
              <wp:anchor distT="0" distB="0" distL="114300" distR="114300" simplePos="0" relativeHeight="251711488" behindDoc="1" locked="0" layoutInCell="0" allowOverlap="1" wp14:anchorId="2C4D7D83" wp14:editId="33D4C7BB">
                <wp:simplePos x="0" y="0"/>
                <wp:positionH relativeFrom="page">
                  <wp:posOffset>1741805</wp:posOffset>
                </wp:positionH>
                <wp:positionV relativeFrom="paragraph">
                  <wp:posOffset>-20320</wp:posOffset>
                </wp:positionV>
                <wp:extent cx="2044065" cy="219710"/>
                <wp:effectExtent l="0" t="0" r="13335" b="0"/>
                <wp:wrapNone/>
                <wp:docPr id="27" name="Group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044065" cy="219710"/>
                          <a:chOff x="2743" y="-32"/>
                          <a:chExt cx="3219" cy="346"/>
                        </a:xfrm>
                      </wpg:grpSpPr>
                      <wps:wsp>
                        <wps:cNvPr id="28" name="Rectangle 15"/>
                        <wps:cNvSpPr>
                          <a:spLocks/>
                        </wps:cNvSpPr>
                        <wps:spPr bwMode="auto">
                          <a:xfrm>
                            <a:off x="2760" y="-22"/>
                            <a:ext cx="100" cy="326"/>
                          </a:xfrm>
                          <a:prstGeom prst="rect">
                            <a:avLst/>
                          </a:prstGeom>
                          <a:solidFill>
                            <a:srgbClr val="E6E6E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" name="Rectangle 16"/>
                        <wps:cNvSpPr>
                          <a:spLocks/>
                        </wps:cNvSpPr>
                        <wps:spPr bwMode="auto">
                          <a:xfrm>
                            <a:off x="5845" y="-22"/>
                            <a:ext cx="103" cy="326"/>
                          </a:xfrm>
                          <a:prstGeom prst="rect">
                            <a:avLst/>
                          </a:prstGeom>
                          <a:solidFill>
                            <a:srgbClr val="E6E6E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0" name="Rectangle 17"/>
                        <wps:cNvSpPr>
                          <a:spLocks/>
                        </wps:cNvSpPr>
                        <wps:spPr bwMode="auto">
                          <a:xfrm>
                            <a:off x="2861" y="-21"/>
                            <a:ext cx="2983" cy="326"/>
                          </a:xfrm>
                          <a:prstGeom prst="rect">
                            <a:avLst/>
                          </a:prstGeom>
                          <a:solidFill>
                            <a:srgbClr val="E6E6E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" name="Freeform 18"/>
                        <wps:cNvSpPr>
                          <a:spLocks/>
                        </wps:cNvSpPr>
                        <wps:spPr bwMode="auto">
                          <a:xfrm>
                            <a:off x="2748" y="-26"/>
                            <a:ext cx="3209" cy="20"/>
                          </a:xfrm>
                          <a:custGeom>
                            <a:avLst/>
                            <a:gdLst>
                              <a:gd name="T0" fmla="*/ 0 w 3209"/>
                              <a:gd name="T1" fmla="*/ 0 h 20"/>
                              <a:gd name="T2" fmla="*/ 3209 w 3209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3209" h="20">
                                <a:moveTo>
                                  <a:pt x="0" y="0"/>
                                </a:moveTo>
                                <a:lnTo>
                                  <a:pt x="3209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" name="Freeform 19"/>
                        <wps:cNvSpPr>
                          <a:spLocks/>
                        </wps:cNvSpPr>
                        <wps:spPr bwMode="auto">
                          <a:xfrm>
                            <a:off x="2753" y="-22"/>
                            <a:ext cx="20" cy="326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326"/>
                              <a:gd name="T2" fmla="*/ 0 w 20"/>
                              <a:gd name="T3" fmla="*/ 326 h 32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326">
                                <a:moveTo>
                                  <a:pt x="0" y="0"/>
                                </a:moveTo>
                                <a:lnTo>
                                  <a:pt x="0" y="326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" name="Freeform 20"/>
                        <wps:cNvSpPr>
                          <a:spLocks/>
                        </wps:cNvSpPr>
                        <wps:spPr bwMode="auto">
                          <a:xfrm>
                            <a:off x="5952" y="-22"/>
                            <a:ext cx="20" cy="326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326"/>
                              <a:gd name="T2" fmla="*/ 0 w 20"/>
                              <a:gd name="T3" fmla="*/ 326 h 32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326">
                                <a:moveTo>
                                  <a:pt x="0" y="0"/>
                                </a:moveTo>
                                <a:lnTo>
                                  <a:pt x="0" y="326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4" name="Freeform 21"/>
                        <wps:cNvSpPr>
                          <a:spLocks/>
                        </wps:cNvSpPr>
                        <wps:spPr bwMode="auto">
                          <a:xfrm>
                            <a:off x="2748" y="309"/>
                            <a:ext cx="3200" cy="20"/>
                          </a:xfrm>
                          <a:custGeom>
                            <a:avLst/>
                            <a:gdLst>
                              <a:gd name="T0" fmla="*/ 0 w 3200"/>
                              <a:gd name="T1" fmla="*/ 0 h 20"/>
                              <a:gd name="T2" fmla="*/ 3199 w 320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3200" h="20">
                                <a:moveTo>
                                  <a:pt x="0" y="0"/>
                                </a:moveTo>
                                <a:lnTo>
                                  <a:pt x="3199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5" name="Freeform 22"/>
                        <wps:cNvSpPr>
                          <a:spLocks/>
                        </wps:cNvSpPr>
                        <wps:spPr bwMode="auto">
                          <a:xfrm>
                            <a:off x="5948" y="309"/>
                            <a:ext cx="20" cy="20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0"/>
                              <a:gd name="T2" fmla="*/ 9 w 2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0" y="0"/>
                                </a:moveTo>
                                <a:lnTo>
                                  <a:pt x="9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6" name="Freeform 23"/>
                        <wps:cNvSpPr>
                          <a:spLocks/>
                        </wps:cNvSpPr>
                        <wps:spPr bwMode="auto">
                          <a:xfrm>
                            <a:off x="5948" y="309"/>
                            <a:ext cx="20" cy="20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0"/>
                              <a:gd name="T2" fmla="*/ 9 w 2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0" y="0"/>
                                </a:moveTo>
                                <a:lnTo>
                                  <a:pt x="9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w16sdtdh="http://schemas.microsoft.com/office/word/2020/wordml/sdtdatahash">
            <w:pict>
              <v:group w14:anchorId="0A84A70A" id="Group 14" o:spid="_x0000_s1026" style="position:absolute;margin-left:137.15pt;margin-top:-1.6pt;width:160.95pt;height:17.3pt;z-index:-251604992;mso-position-horizontal-relative:page" coordorigin="2743,-32" coordsize="3219,34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" o:allowincell="f">
                <v:rect id="Rectangle 15" o:spid="_x0000_s1027" style="position:absolute;left:2760;top:-22;width:100;height:3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" fillcolor="#e6e6e6" stroked="f">
                  <v:path arrowok="t"/>
                </v:rect>
                <v:rect id="Rectangle 16" o:spid="_x0000_s1028" style="position:absolute;left:5845;top:-22;width:103;height:3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" fillcolor="#e6e6e6" stroked="f">
                  <v:path arrowok="t"/>
                </v:rect>
                <v:rect id="Rectangle 17" o:spid="_x0000_s1029" style="position:absolute;left:2861;top:-21;width:2983;height:3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" fillcolor="#e6e6e6" stroked="f">
                  <v:path arrowok="t"/>
                </v:rect>
                <v:shape id="Freeform 18" o:spid="_x0000_s1030" style="position:absolute;left:2748;top:-26;width:3209;height:20;visibility:visible;mso-wrap-style:square;v-text-anchor:top" coordsize="3209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" path="m,l3209,e" filled="f" strokeweight=".48pt">
                  <v:stroke dashstyle="dash"/>
                  <v:path arrowok="t" o:connecttype="custom" o:connectlocs="0,0;3209,0" o:connectangles="0,0"/>
                </v:shape>
                <v:shape id="Freeform 19" o:spid="_x0000_s1031" style="position:absolute;left:2753;top:-22;width:20;height:326;visibility:visible;mso-wrap-style:square;v-text-anchor:top" coordsize="20,3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" path="m,l,326e" filled="f" strokeweight=".48pt">
                  <v:stroke dashstyle="dash"/>
                  <v:path arrowok="t" o:connecttype="custom" o:connectlocs="0,0;0,326" o:connectangles="0,0"/>
                </v:shape>
                <v:shape id="Freeform 20" o:spid="_x0000_s1032" style="position:absolute;left:5952;top:-22;width:20;height:326;visibility:visible;mso-wrap-style:square;v-text-anchor:top" coordsize="20,3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" path="m,l,326e" filled="f" strokeweight=".48pt">
                  <v:stroke dashstyle="dash"/>
                  <v:path arrowok="t" o:connecttype="custom" o:connectlocs="0,0;0,326" o:connectangles="0,0"/>
                </v:shape>
                <v:shape id="Freeform 21" o:spid="_x0000_s1033" style="position:absolute;left:2748;top:309;width:3200;height:20;visibility:visible;mso-wrap-style:square;v-text-anchor:top" coordsize="320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" path="m,l3199,e" filled="f" strokeweight=".48pt">
                  <v:stroke dashstyle="dash"/>
                  <v:path arrowok="t" o:connecttype="custom" o:connectlocs="0,0;3199,0" o:connectangles="0,0"/>
                </v:shape>
                <v:shape id="Freeform 22" o:spid="_x0000_s1034" style="position:absolute;left:5948;top:309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" path="m,l9,e" filled="f" strokeweight=".48pt">
                  <v:stroke dashstyle="dash"/>
                  <v:path arrowok="t" o:connecttype="custom" o:connectlocs="0,0;9,0" o:connectangles="0,0"/>
                </v:shape>
                <v:shape id="Freeform 23" o:spid="_x0000_s1035" style="position:absolute;left:5948;top:309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" path="m,l9,e" filled="f" strokeweight=".48pt">
                  <v:stroke dashstyle="dash"/>
                  <v:path arrowok="t" o:connecttype="custom" o:connectlocs="0,0;9,0" o:connectangles="0,0"/>
                </v:shape>
                <w10:wrap anchorx="page"/>
              </v:group>
            </w:pict>
          </mc:Fallback>
        </mc:AlternateContent>
      </w:r>
      <w:r w:rsidR="009464F4" w:rsidRPr="004A03CD">
        <w:rPr>
          <w:rFonts w:ascii="Gill Sans MT" w:hAnsi="Gill Sans MT" w:cs="Arial"/>
          <w:spacing w:val="1"/>
          <w:position w:val="-1"/>
          <w:sz w:val="18"/>
          <w:szCs w:val="18"/>
        </w:rPr>
        <w:t>na</w:t>
      </w:r>
      <w:r w:rsidR="009464F4" w:rsidRPr="004A03CD">
        <w:rPr>
          <w:rFonts w:ascii="Gill Sans MT" w:hAnsi="Gill Sans MT" w:cs="Arial"/>
          <w:position w:val="-1"/>
          <w:sz w:val="18"/>
          <w:szCs w:val="18"/>
        </w:rPr>
        <w:t>to/a</w:t>
      </w:r>
      <w:r w:rsidR="009464F4" w:rsidRPr="004A03CD">
        <w:rPr>
          <w:rFonts w:ascii="Gill Sans MT" w:hAnsi="Gill Sans MT" w:cs="Arial"/>
          <w:spacing w:val="1"/>
          <w:position w:val="-1"/>
          <w:sz w:val="18"/>
          <w:szCs w:val="18"/>
        </w:rPr>
        <w:t xml:space="preserve"> </w:t>
      </w:r>
      <w:proofErr w:type="spellStart"/>
      <w:r w:rsidR="009464F4" w:rsidRPr="004A03CD">
        <w:rPr>
          <w:rFonts w:ascii="Gill Sans MT" w:hAnsi="Gill Sans MT" w:cs="Arial"/>
          <w:position w:val="-1"/>
          <w:sz w:val="18"/>
          <w:szCs w:val="18"/>
        </w:rPr>
        <w:t>a</w:t>
      </w:r>
      <w:proofErr w:type="spellEnd"/>
      <w:r w:rsidR="009464F4" w:rsidRPr="004A03CD">
        <w:rPr>
          <w:rFonts w:ascii="Gill Sans MT" w:hAnsi="Gill Sans MT" w:cs="Arial"/>
          <w:position w:val="-1"/>
          <w:sz w:val="18"/>
          <w:szCs w:val="18"/>
        </w:rPr>
        <w:tab/>
      </w:r>
      <w:r w:rsidR="009464F4" w:rsidRPr="004A03CD">
        <w:rPr>
          <w:rFonts w:ascii="Gill Sans MT" w:hAnsi="Gill Sans MT" w:cs="Arial"/>
          <w:spacing w:val="1"/>
          <w:position w:val="-1"/>
          <w:sz w:val="18"/>
          <w:szCs w:val="18"/>
        </w:rPr>
        <w:t>il</w:t>
      </w:r>
    </w:p>
    <w:p w14:paraId="495EF01F" w14:textId="77777777" w:rsidR="009464F4" w:rsidRPr="004A03CD" w:rsidRDefault="009464F4" w:rsidP="000F54A8">
      <w:pPr>
        <w:widowControl w:val="0"/>
        <w:autoSpaceDE w:val="0"/>
        <w:autoSpaceDN w:val="0"/>
        <w:adjustRightInd w:val="0"/>
        <w:ind w:left="142" w:right="-285"/>
        <w:rPr>
          <w:rFonts w:ascii="Gill Sans MT" w:hAnsi="Gill Sans MT" w:cs="Arial"/>
          <w:sz w:val="18"/>
          <w:szCs w:val="18"/>
        </w:rPr>
      </w:pPr>
    </w:p>
    <w:p w14:paraId="5A2EB5B1" w14:textId="77777777" w:rsidR="009464F4" w:rsidRPr="004A03CD" w:rsidRDefault="00B60BEF" w:rsidP="000F54A8">
      <w:pPr>
        <w:widowControl w:val="0"/>
        <w:autoSpaceDE w:val="0"/>
        <w:autoSpaceDN w:val="0"/>
        <w:adjustRightInd w:val="0"/>
        <w:ind w:left="142" w:right="-285"/>
        <w:rPr>
          <w:rFonts w:ascii="Gill Sans MT" w:hAnsi="Gill Sans MT" w:cs="Arial"/>
          <w:sz w:val="18"/>
          <w:szCs w:val="18"/>
        </w:rPr>
      </w:pPr>
      <w:r>
        <w:rPr>
          <w:noProof/>
          <w:lang w:eastAsia="it-IT"/>
        </w:rPr>
        <mc:AlternateContent>
          <mc:Choice Requires="wpg">
            <w:drawing>
              <wp:anchor distT="0" distB="0" distL="114300" distR="114300" simplePos="0" relativeHeight="251714560" behindDoc="1" locked="0" layoutInCell="0" allowOverlap="1" wp14:anchorId="04FF332B" wp14:editId="4D5AB11E">
                <wp:simplePos x="0" y="0"/>
                <wp:positionH relativeFrom="page">
                  <wp:posOffset>4358640</wp:posOffset>
                </wp:positionH>
                <wp:positionV relativeFrom="paragraph">
                  <wp:posOffset>134620</wp:posOffset>
                </wp:positionV>
                <wp:extent cx="2633980" cy="219710"/>
                <wp:effectExtent l="0" t="0" r="0" b="0"/>
                <wp:wrapNone/>
                <wp:docPr id="37" name="Group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633980" cy="219710"/>
                          <a:chOff x="6704" y="-32"/>
                          <a:chExt cx="4148" cy="346"/>
                        </a:xfrm>
                      </wpg:grpSpPr>
                      <wps:wsp>
                        <wps:cNvPr id="38" name="Rectangle 49"/>
                        <wps:cNvSpPr>
                          <a:spLocks/>
                        </wps:cNvSpPr>
                        <wps:spPr bwMode="auto">
                          <a:xfrm>
                            <a:off x="6721" y="-22"/>
                            <a:ext cx="100" cy="326"/>
                          </a:xfrm>
                          <a:prstGeom prst="rect">
                            <a:avLst/>
                          </a:prstGeom>
                          <a:solidFill>
                            <a:srgbClr val="E6E6E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" name="Rectangle 50"/>
                        <wps:cNvSpPr>
                          <a:spLocks/>
                        </wps:cNvSpPr>
                        <wps:spPr bwMode="auto">
                          <a:xfrm>
                            <a:off x="10734" y="-22"/>
                            <a:ext cx="103" cy="326"/>
                          </a:xfrm>
                          <a:prstGeom prst="rect">
                            <a:avLst/>
                          </a:prstGeom>
                          <a:solidFill>
                            <a:srgbClr val="E6E6E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" name="Rectangle 51"/>
                        <wps:cNvSpPr>
                          <a:spLocks/>
                        </wps:cNvSpPr>
                        <wps:spPr bwMode="auto">
                          <a:xfrm>
                            <a:off x="6822" y="-21"/>
                            <a:ext cx="3912" cy="326"/>
                          </a:xfrm>
                          <a:prstGeom prst="rect">
                            <a:avLst/>
                          </a:prstGeom>
                          <a:solidFill>
                            <a:srgbClr val="E6E6E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" name="Freeform 52"/>
                        <wps:cNvSpPr>
                          <a:spLocks/>
                        </wps:cNvSpPr>
                        <wps:spPr bwMode="auto">
                          <a:xfrm>
                            <a:off x="6709" y="-26"/>
                            <a:ext cx="20" cy="20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0"/>
                              <a:gd name="T2" fmla="*/ 9 w 2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0" y="0"/>
                                </a:moveTo>
                                <a:lnTo>
                                  <a:pt x="9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" name="Freeform 53"/>
                        <wps:cNvSpPr>
                          <a:spLocks/>
                        </wps:cNvSpPr>
                        <wps:spPr bwMode="auto">
                          <a:xfrm>
                            <a:off x="6709" y="-26"/>
                            <a:ext cx="20" cy="20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0"/>
                              <a:gd name="T2" fmla="*/ 9 w 2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0" y="0"/>
                                </a:moveTo>
                                <a:lnTo>
                                  <a:pt x="9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" name="Freeform 54"/>
                        <wps:cNvSpPr>
                          <a:spLocks/>
                        </wps:cNvSpPr>
                        <wps:spPr bwMode="auto">
                          <a:xfrm>
                            <a:off x="6719" y="-26"/>
                            <a:ext cx="4119" cy="20"/>
                          </a:xfrm>
                          <a:custGeom>
                            <a:avLst/>
                            <a:gdLst>
                              <a:gd name="T0" fmla="*/ 0 w 4119"/>
                              <a:gd name="T1" fmla="*/ 0 h 20"/>
                              <a:gd name="T2" fmla="*/ 4119 w 4119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4119" h="20">
                                <a:moveTo>
                                  <a:pt x="0" y="0"/>
                                </a:moveTo>
                                <a:lnTo>
                                  <a:pt x="4119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" name="Freeform 55"/>
                        <wps:cNvSpPr>
                          <a:spLocks/>
                        </wps:cNvSpPr>
                        <wps:spPr bwMode="auto">
                          <a:xfrm>
                            <a:off x="10838" y="-26"/>
                            <a:ext cx="20" cy="20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0"/>
                              <a:gd name="T2" fmla="*/ 9 w 2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0" y="0"/>
                                </a:moveTo>
                                <a:lnTo>
                                  <a:pt x="9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" name="Freeform 56"/>
                        <wps:cNvSpPr>
                          <a:spLocks/>
                        </wps:cNvSpPr>
                        <wps:spPr bwMode="auto">
                          <a:xfrm>
                            <a:off x="10838" y="-26"/>
                            <a:ext cx="20" cy="20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0"/>
                              <a:gd name="T2" fmla="*/ 9 w 2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0" y="0"/>
                                </a:moveTo>
                                <a:lnTo>
                                  <a:pt x="9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" name="Freeform 57"/>
                        <wps:cNvSpPr>
                          <a:spLocks/>
                        </wps:cNvSpPr>
                        <wps:spPr bwMode="auto">
                          <a:xfrm>
                            <a:off x="6714" y="-22"/>
                            <a:ext cx="20" cy="326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326"/>
                              <a:gd name="T2" fmla="*/ 0 w 20"/>
                              <a:gd name="T3" fmla="*/ 326 h 32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326">
                                <a:moveTo>
                                  <a:pt x="0" y="0"/>
                                </a:moveTo>
                                <a:lnTo>
                                  <a:pt x="0" y="326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" name="Freeform 58"/>
                        <wps:cNvSpPr>
                          <a:spLocks/>
                        </wps:cNvSpPr>
                        <wps:spPr bwMode="auto">
                          <a:xfrm>
                            <a:off x="10842" y="-22"/>
                            <a:ext cx="20" cy="326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326"/>
                              <a:gd name="T2" fmla="*/ 0 w 20"/>
                              <a:gd name="T3" fmla="*/ 326 h 32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326">
                                <a:moveTo>
                                  <a:pt x="0" y="0"/>
                                </a:moveTo>
                                <a:lnTo>
                                  <a:pt x="0" y="326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" name="Freeform 59"/>
                        <wps:cNvSpPr>
                          <a:spLocks/>
                        </wps:cNvSpPr>
                        <wps:spPr bwMode="auto">
                          <a:xfrm>
                            <a:off x="6709" y="309"/>
                            <a:ext cx="20" cy="20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0"/>
                              <a:gd name="T2" fmla="*/ 9 w 2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0" y="0"/>
                                </a:moveTo>
                                <a:lnTo>
                                  <a:pt x="9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" name="Freeform 60"/>
                        <wps:cNvSpPr>
                          <a:spLocks/>
                        </wps:cNvSpPr>
                        <wps:spPr bwMode="auto">
                          <a:xfrm>
                            <a:off x="6709" y="309"/>
                            <a:ext cx="20" cy="20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0"/>
                              <a:gd name="T2" fmla="*/ 9 w 2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0" y="0"/>
                                </a:moveTo>
                                <a:lnTo>
                                  <a:pt x="9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9" name="Freeform 61"/>
                        <wps:cNvSpPr>
                          <a:spLocks/>
                        </wps:cNvSpPr>
                        <wps:spPr bwMode="auto">
                          <a:xfrm>
                            <a:off x="6719" y="309"/>
                            <a:ext cx="4128" cy="20"/>
                          </a:xfrm>
                          <a:custGeom>
                            <a:avLst/>
                            <a:gdLst>
                              <a:gd name="T0" fmla="*/ 0 w 4128"/>
                              <a:gd name="T1" fmla="*/ 0 h 20"/>
                              <a:gd name="T2" fmla="*/ 4128 w 4128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4128" h="20">
                                <a:moveTo>
                                  <a:pt x="0" y="0"/>
                                </a:moveTo>
                                <a:lnTo>
                                  <a:pt x="4128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w16sdtdh="http://schemas.microsoft.com/office/word/2020/wordml/sdtdatahash">
            <w:pict>
              <v:group w14:anchorId="1F8A7232" id="Group 48" o:spid="_x0000_s1026" style="position:absolute;margin-left:343.2pt;margin-top:10.6pt;width:207.4pt;height:17.3pt;z-index:-251601920;mso-position-horizontal-relative:page" coordorigin="6704,-32" coordsize="4148,34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" o:allowincell="f">
                <v:rect id="Rectangle 49" o:spid="_x0000_s1027" style="position:absolute;left:6721;top:-22;width:100;height:3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" fillcolor="#e6e6e6" stroked="f">
                  <v:path arrowok="t"/>
                </v:rect>
                <v:rect id="Rectangle 50" o:spid="_x0000_s1028" style="position:absolute;left:10734;top:-22;width:103;height:3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" fillcolor="#e6e6e6" stroked="f">
                  <v:path arrowok="t"/>
                </v:rect>
                <v:rect id="Rectangle 51" o:spid="_x0000_s1029" style="position:absolute;left:6822;top:-21;width:3912;height:3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" fillcolor="#e6e6e6" stroked="f">
                  <v:path arrowok="t"/>
                </v:rect>
                <v:shape id="Freeform 52" o:spid="_x0000_s1030" style="position:absolute;left:6709;top:-26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" path="m,l9,e" filled="f" strokeweight=".48pt">
                  <v:stroke dashstyle="dash"/>
                  <v:path arrowok="t" o:connecttype="custom" o:connectlocs="0,0;9,0" o:connectangles="0,0"/>
                </v:shape>
                <v:shape id="Freeform 53" o:spid="_x0000_s1031" style="position:absolute;left:6709;top:-26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" path="m,l9,e" filled="f" strokeweight=".48pt">
                  <v:stroke dashstyle="dash"/>
                  <v:path arrowok="t" o:connecttype="custom" o:connectlocs="0,0;9,0" o:connectangles="0,0"/>
                </v:shape>
                <v:shape id="Freeform 54" o:spid="_x0000_s1032" style="position:absolute;left:6719;top:-26;width:4119;height:20;visibility:visible;mso-wrap-style:square;v-text-anchor:top" coordsize="4119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" path="m,l4119,e" filled="f" strokeweight=".48pt">
                  <v:stroke dashstyle="dash"/>
                  <v:path arrowok="t" o:connecttype="custom" o:connectlocs="0,0;4119,0" o:connectangles="0,0"/>
                </v:shape>
                <v:shape id="Freeform 55" o:spid="_x0000_s1033" style="position:absolute;left:10838;top:-26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" path="m,l9,e" filled="f" strokeweight=".48pt">
                  <v:stroke dashstyle="dash"/>
                  <v:path arrowok="t" o:connecttype="custom" o:connectlocs="0,0;9,0" o:connectangles="0,0"/>
                </v:shape>
                <v:shape id="Freeform 56" o:spid="_x0000_s1034" style="position:absolute;left:10838;top:-26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" path="m,l9,e" filled="f" strokeweight=".48pt">
                  <v:stroke dashstyle="dash"/>
                  <v:path arrowok="t" o:connecttype="custom" o:connectlocs="0,0;9,0" o:connectangles="0,0"/>
                </v:shape>
                <v:shape id="Freeform 57" o:spid="_x0000_s1035" style="position:absolute;left:6714;top:-22;width:20;height:326;visibility:visible;mso-wrap-style:square;v-text-anchor:top" coordsize="20,3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" path="m,l,326e" filled="f" strokeweight=".48pt">
                  <v:stroke dashstyle="dash"/>
                  <v:path arrowok="t" o:connecttype="custom" o:connectlocs="0,0;0,326" o:connectangles="0,0"/>
                </v:shape>
                <v:shape id="Freeform 58" o:spid="_x0000_s1036" style="position:absolute;left:10842;top:-22;width:20;height:326;visibility:visible;mso-wrap-style:square;v-text-anchor:top" coordsize="20,3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" path="m,l,326e" filled="f" strokeweight=".48pt">
                  <v:stroke dashstyle="dash"/>
                  <v:path arrowok="t" o:connecttype="custom" o:connectlocs="0,0;0,326" o:connectangles="0,0"/>
                </v:shape>
                <v:shape id="Freeform 59" o:spid="_x0000_s1037" style="position:absolute;left:6709;top:309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" path="m,l9,e" filled="f" strokeweight=".48pt">
                  <v:stroke dashstyle="dash"/>
                  <v:path arrowok="t" o:connecttype="custom" o:connectlocs="0,0;9,0" o:connectangles="0,0"/>
                </v:shape>
                <v:shape id="Freeform 60" o:spid="_x0000_s1038" style="position:absolute;left:6709;top:309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" path="m,l9,e" filled="f" strokeweight=".48pt">
                  <v:stroke dashstyle="dash"/>
                  <v:path arrowok="t" o:connecttype="custom" o:connectlocs="0,0;9,0" o:connectangles="0,0"/>
                </v:shape>
                <v:shape id="Freeform 61" o:spid="_x0000_s1039" style="position:absolute;left:6719;top:309;width:4128;height:20;visibility:visible;mso-wrap-style:square;v-text-anchor:top" coordsize="4128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" path="m,l4128,e" filled="f" strokeweight=".48pt">
                  <v:stroke dashstyle="dash"/>
                  <v:path arrowok="t" o:connecttype="custom" o:connectlocs="0,0;4128,0" o:connectangles="0,0"/>
                </v:shape>
                <w10:wrap anchorx="page"/>
              </v:group>
            </w:pict>
          </mc:Fallback>
        </mc:AlternateContent>
      </w:r>
    </w:p>
    <w:p w14:paraId="4CFD3EBC" w14:textId="77777777" w:rsidR="009464F4" w:rsidRPr="004A03CD" w:rsidRDefault="00B60BEF" w:rsidP="000F54A8">
      <w:pPr>
        <w:widowControl w:val="0"/>
        <w:tabs>
          <w:tab w:val="left" w:pos="5340"/>
        </w:tabs>
        <w:autoSpaceDE w:val="0"/>
        <w:autoSpaceDN w:val="0"/>
        <w:adjustRightInd w:val="0"/>
        <w:ind w:left="142" w:right="-285"/>
        <w:rPr>
          <w:rFonts w:ascii="Gill Sans MT" w:hAnsi="Gill Sans MT" w:cs="Arial"/>
          <w:sz w:val="18"/>
          <w:szCs w:val="18"/>
        </w:rPr>
      </w:pPr>
      <w:r>
        <w:rPr>
          <w:noProof/>
          <w:lang w:eastAsia="it-IT"/>
        </w:rPr>
        <mc:AlternateContent>
          <mc:Choice Requires="wpg">
            <w:drawing>
              <wp:anchor distT="0" distB="0" distL="114300" distR="114300" simplePos="0" relativeHeight="251713536" behindDoc="1" locked="0" layoutInCell="0" allowOverlap="1" wp14:anchorId="2B49A417" wp14:editId="4328D82D">
                <wp:simplePos x="0" y="0"/>
                <wp:positionH relativeFrom="page">
                  <wp:posOffset>1741805</wp:posOffset>
                </wp:positionH>
                <wp:positionV relativeFrom="paragraph">
                  <wp:posOffset>-20320</wp:posOffset>
                </wp:positionV>
                <wp:extent cx="2044065" cy="219710"/>
                <wp:effectExtent l="0" t="0" r="13335" b="0"/>
                <wp:wrapNone/>
                <wp:docPr id="250" name="Group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044065" cy="219710"/>
                          <a:chOff x="2743" y="-32"/>
                          <a:chExt cx="3219" cy="346"/>
                        </a:xfrm>
                      </wpg:grpSpPr>
                      <wps:wsp>
                        <wps:cNvPr id="251" name="Rectangle 35"/>
                        <wps:cNvSpPr>
                          <a:spLocks/>
                        </wps:cNvSpPr>
                        <wps:spPr bwMode="auto">
                          <a:xfrm>
                            <a:off x="2760" y="-22"/>
                            <a:ext cx="100" cy="326"/>
                          </a:xfrm>
                          <a:prstGeom prst="rect">
                            <a:avLst/>
                          </a:prstGeom>
                          <a:solidFill>
                            <a:srgbClr val="E6E6E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2" name="Rectangle 36"/>
                        <wps:cNvSpPr>
                          <a:spLocks/>
                        </wps:cNvSpPr>
                        <wps:spPr bwMode="auto">
                          <a:xfrm>
                            <a:off x="5845" y="-22"/>
                            <a:ext cx="103" cy="326"/>
                          </a:xfrm>
                          <a:prstGeom prst="rect">
                            <a:avLst/>
                          </a:prstGeom>
                          <a:solidFill>
                            <a:srgbClr val="E6E6E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3" name="Rectangle 37"/>
                        <wps:cNvSpPr>
                          <a:spLocks/>
                        </wps:cNvSpPr>
                        <wps:spPr bwMode="auto">
                          <a:xfrm>
                            <a:off x="2861" y="-21"/>
                            <a:ext cx="2983" cy="326"/>
                          </a:xfrm>
                          <a:prstGeom prst="rect">
                            <a:avLst/>
                          </a:prstGeom>
                          <a:solidFill>
                            <a:srgbClr val="E6E6E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4" name="Freeform 38"/>
                        <wps:cNvSpPr>
                          <a:spLocks/>
                        </wps:cNvSpPr>
                        <wps:spPr bwMode="auto">
                          <a:xfrm>
                            <a:off x="2748" y="-26"/>
                            <a:ext cx="20" cy="20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0"/>
                              <a:gd name="T2" fmla="*/ 9 w 2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0" y="0"/>
                                </a:moveTo>
                                <a:lnTo>
                                  <a:pt x="9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5" name="Freeform 39"/>
                        <wps:cNvSpPr>
                          <a:spLocks/>
                        </wps:cNvSpPr>
                        <wps:spPr bwMode="auto">
                          <a:xfrm>
                            <a:off x="2748" y="-26"/>
                            <a:ext cx="20" cy="20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0"/>
                              <a:gd name="T2" fmla="*/ 9 w 2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0" y="0"/>
                                </a:moveTo>
                                <a:lnTo>
                                  <a:pt x="9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6" name="Freeform 40"/>
                        <wps:cNvSpPr>
                          <a:spLocks/>
                        </wps:cNvSpPr>
                        <wps:spPr bwMode="auto">
                          <a:xfrm>
                            <a:off x="2757" y="-26"/>
                            <a:ext cx="3191" cy="20"/>
                          </a:xfrm>
                          <a:custGeom>
                            <a:avLst/>
                            <a:gdLst>
                              <a:gd name="T0" fmla="*/ 0 w 3191"/>
                              <a:gd name="T1" fmla="*/ 0 h 20"/>
                              <a:gd name="T2" fmla="*/ 3190 w 3191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3191" h="20">
                                <a:moveTo>
                                  <a:pt x="0" y="0"/>
                                </a:moveTo>
                                <a:lnTo>
                                  <a:pt x="3190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7" name="Freeform 41"/>
                        <wps:cNvSpPr>
                          <a:spLocks/>
                        </wps:cNvSpPr>
                        <wps:spPr bwMode="auto">
                          <a:xfrm>
                            <a:off x="5948" y="-26"/>
                            <a:ext cx="20" cy="20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0"/>
                              <a:gd name="T2" fmla="*/ 9 w 2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0" y="0"/>
                                </a:moveTo>
                                <a:lnTo>
                                  <a:pt x="9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8" name="Freeform 42"/>
                        <wps:cNvSpPr>
                          <a:spLocks/>
                        </wps:cNvSpPr>
                        <wps:spPr bwMode="auto">
                          <a:xfrm>
                            <a:off x="5948" y="-26"/>
                            <a:ext cx="20" cy="20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0"/>
                              <a:gd name="T2" fmla="*/ 9 w 2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0" y="0"/>
                                </a:moveTo>
                                <a:lnTo>
                                  <a:pt x="9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9" name="Freeform 43"/>
                        <wps:cNvSpPr>
                          <a:spLocks/>
                        </wps:cNvSpPr>
                        <wps:spPr bwMode="auto">
                          <a:xfrm>
                            <a:off x="2753" y="-22"/>
                            <a:ext cx="20" cy="326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326"/>
                              <a:gd name="T2" fmla="*/ 0 w 20"/>
                              <a:gd name="T3" fmla="*/ 326 h 32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326">
                                <a:moveTo>
                                  <a:pt x="0" y="0"/>
                                </a:moveTo>
                                <a:lnTo>
                                  <a:pt x="0" y="326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0" name="Freeform 44"/>
                        <wps:cNvSpPr>
                          <a:spLocks/>
                        </wps:cNvSpPr>
                        <wps:spPr bwMode="auto">
                          <a:xfrm>
                            <a:off x="5952" y="-22"/>
                            <a:ext cx="20" cy="326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326"/>
                              <a:gd name="T2" fmla="*/ 0 w 20"/>
                              <a:gd name="T3" fmla="*/ 326 h 32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326">
                                <a:moveTo>
                                  <a:pt x="0" y="0"/>
                                </a:moveTo>
                                <a:lnTo>
                                  <a:pt x="0" y="326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1" name="Freeform 45"/>
                        <wps:cNvSpPr>
                          <a:spLocks/>
                        </wps:cNvSpPr>
                        <wps:spPr bwMode="auto">
                          <a:xfrm>
                            <a:off x="2748" y="309"/>
                            <a:ext cx="3200" cy="20"/>
                          </a:xfrm>
                          <a:custGeom>
                            <a:avLst/>
                            <a:gdLst>
                              <a:gd name="T0" fmla="*/ 0 w 3200"/>
                              <a:gd name="T1" fmla="*/ 0 h 20"/>
                              <a:gd name="T2" fmla="*/ 3199 w 320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3200" h="20">
                                <a:moveTo>
                                  <a:pt x="0" y="0"/>
                                </a:moveTo>
                                <a:lnTo>
                                  <a:pt x="3199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2" name="Freeform 46"/>
                        <wps:cNvSpPr>
                          <a:spLocks/>
                        </wps:cNvSpPr>
                        <wps:spPr bwMode="auto">
                          <a:xfrm>
                            <a:off x="5948" y="309"/>
                            <a:ext cx="20" cy="20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0"/>
                              <a:gd name="T2" fmla="*/ 9 w 2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0" y="0"/>
                                </a:moveTo>
                                <a:lnTo>
                                  <a:pt x="9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3" name="Freeform 47"/>
                        <wps:cNvSpPr>
                          <a:spLocks/>
                        </wps:cNvSpPr>
                        <wps:spPr bwMode="auto">
                          <a:xfrm>
                            <a:off x="5948" y="309"/>
                            <a:ext cx="20" cy="20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0"/>
                              <a:gd name="T2" fmla="*/ 9 w 2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0" y="0"/>
                                </a:moveTo>
                                <a:lnTo>
                                  <a:pt x="9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w16sdtdh="http://schemas.microsoft.com/office/word/2020/wordml/sdtdatahash">
            <w:pict>
              <v:group w14:anchorId="1F8B0404" id="Group 34" o:spid="_x0000_s1026" style="position:absolute;margin-left:137.15pt;margin-top:-1.6pt;width:160.95pt;height:17.3pt;z-index:-251602944;mso-position-horizontal-relative:page" coordorigin="2743,-32" coordsize="3219,34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" o:allowincell="f">
                <v:rect id="Rectangle 35" o:spid="_x0000_s1027" style="position:absolute;left:2760;top:-22;width:100;height:3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" fillcolor="#e6e6e6" stroked="f">
                  <v:path arrowok="t"/>
                </v:rect>
                <v:rect id="Rectangle 36" o:spid="_x0000_s1028" style="position:absolute;left:5845;top:-22;width:103;height:3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" fillcolor="#e6e6e6" stroked="f">
                  <v:path arrowok="t"/>
                </v:rect>
                <v:rect id="Rectangle 37" o:spid="_x0000_s1029" style="position:absolute;left:2861;top:-21;width:2983;height:3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" fillcolor="#e6e6e6" stroked="f">
                  <v:path arrowok="t"/>
                </v:rect>
                <v:shape id="Freeform 38" o:spid="_x0000_s1030" style="position:absolute;left:2748;top:-26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" path="m,l9,e" filled="f" strokeweight=".48pt">
                  <v:stroke dashstyle="dash"/>
                  <v:path arrowok="t" o:connecttype="custom" o:connectlocs="0,0;9,0" o:connectangles="0,0"/>
                </v:shape>
                <v:shape id="Freeform 39" o:spid="_x0000_s1031" style="position:absolute;left:2748;top:-26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" path="m,l9,e" filled="f" strokeweight=".48pt">
                  <v:stroke dashstyle="dash"/>
                  <v:path arrowok="t" o:connecttype="custom" o:connectlocs="0,0;9,0" o:connectangles="0,0"/>
                </v:shape>
                <v:shape id="Freeform 40" o:spid="_x0000_s1032" style="position:absolute;left:2757;top:-26;width:3191;height:20;visibility:visible;mso-wrap-style:square;v-text-anchor:top" coordsize="3191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" path="m,l3190,e" filled="f" strokeweight=".48pt">
                  <v:stroke dashstyle="dash"/>
                  <v:path arrowok="t" o:connecttype="custom" o:connectlocs="0,0;3190,0" o:connectangles="0,0"/>
                </v:shape>
                <v:shape id="Freeform 41" o:spid="_x0000_s1033" style="position:absolute;left:5948;top:-26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" path="m,l9,e" filled="f" strokeweight=".48pt">
                  <v:stroke dashstyle="dash"/>
                  <v:path arrowok="t" o:connecttype="custom" o:connectlocs="0,0;9,0" o:connectangles="0,0"/>
                </v:shape>
                <v:shape id="Freeform 42" o:spid="_x0000_s1034" style="position:absolute;left:5948;top:-26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" path="m,l9,e" filled="f" strokeweight=".48pt">
                  <v:stroke dashstyle="dash"/>
                  <v:path arrowok="t" o:connecttype="custom" o:connectlocs="0,0;9,0" o:connectangles="0,0"/>
                </v:shape>
                <v:shape id="Freeform 43" o:spid="_x0000_s1035" style="position:absolute;left:2753;top:-22;width:20;height:326;visibility:visible;mso-wrap-style:square;v-text-anchor:top" coordsize="20,3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" path="m,l,326e" filled="f" strokeweight=".48pt">
                  <v:stroke dashstyle="dash"/>
                  <v:path arrowok="t" o:connecttype="custom" o:connectlocs="0,0;0,326" o:connectangles="0,0"/>
                </v:shape>
                <v:shape id="Freeform 44" o:spid="_x0000_s1036" style="position:absolute;left:5952;top:-22;width:20;height:326;visibility:visible;mso-wrap-style:square;v-text-anchor:top" coordsize="20,3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" path="m,l,326e" filled="f" strokeweight=".48pt">
                  <v:stroke dashstyle="dash"/>
                  <v:path arrowok="t" o:connecttype="custom" o:connectlocs="0,0;0,326" o:connectangles="0,0"/>
                </v:shape>
                <v:shape id="Freeform 45" o:spid="_x0000_s1037" style="position:absolute;left:2748;top:309;width:3200;height:20;visibility:visible;mso-wrap-style:square;v-text-anchor:top" coordsize="320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" path="m,l3199,e" filled="f" strokeweight=".48pt">
                  <v:stroke dashstyle="dash"/>
                  <v:path arrowok="t" o:connecttype="custom" o:connectlocs="0,0;3199,0" o:connectangles="0,0"/>
                </v:shape>
                <v:shape id="Freeform 46" o:spid="_x0000_s1038" style="position:absolute;left:5948;top:309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" path="m,l9,e" filled="f" strokeweight=".48pt">
                  <v:stroke dashstyle="dash"/>
                  <v:path arrowok="t" o:connecttype="custom" o:connectlocs="0,0;9,0" o:connectangles="0,0"/>
                </v:shape>
                <v:shape id="Freeform 47" o:spid="_x0000_s1039" style="position:absolute;left:5948;top:309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" path="m,l9,e" filled="f" strokeweight=".48pt">
                  <v:stroke dashstyle="dash"/>
                  <v:path arrowok="t" o:connecttype="custom" o:connectlocs="0,0;9,0" o:connectangles="0,0"/>
                </v:shape>
                <w10:wrap anchorx="page"/>
              </v:group>
            </w:pict>
          </mc:Fallback>
        </mc:AlternateContent>
      </w:r>
      <w:r w:rsidR="009464F4" w:rsidRPr="004A03CD">
        <w:rPr>
          <w:rFonts w:ascii="Gill Sans MT" w:hAnsi="Gill Sans MT" w:cs="Arial"/>
          <w:position w:val="-1"/>
          <w:sz w:val="18"/>
          <w:szCs w:val="18"/>
        </w:rPr>
        <w:t>r</w:t>
      </w:r>
      <w:r w:rsidR="009464F4" w:rsidRPr="004A03CD">
        <w:rPr>
          <w:rFonts w:ascii="Gill Sans MT" w:hAnsi="Gill Sans MT" w:cs="Arial"/>
          <w:spacing w:val="1"/>
          <w:position w:val="-1"/>
          <w:sz w:val="18"/>
          <w:szCs w:val="18"/>
        </w:rPr>
        <w:t>esi</w:t>
      </w:r>
      <w:r w:rsidR="009464F4" w:rsidRPr="004A03CD">
        <w:rPr>
          <w:rFonts w:ascii="Gill Sans MT" w:hAnsi="Gill Sans MT" w:cs="Arial"/>
          <w:spacing w:val="-2"/>
          <w:position w:val="-1"/>
          <w:sz w:val="18"/>
          <w:szCs w:val="18"/>
        </w:rPr>
        <w:t>d</w:t>
      </w:r>
      <w:r w:rsidR="009464F4" w:rsidRPr="004A03CD">
        <w:rPr>
          <w:rFonts w:ascii="Gill Sans MT" w:hAnsi="Gill Sans MT" w:cs="Arial"/>
          <w:spacing w:val="1"/>
          <w:position w:val="-1"/>
          <w:sz w:val="18"/>
          <w:szCs w:val="18"/>
        </w:rPr>
        <w:t>en</w:t>
      </w:r>
      <w:r w:rsidR="009464F4" w:rsidRPr="004A03CD">
        <w:rPr>
          <w:rFonts w:ascii="Gill Sans MT" w:hAnsi="Gill Sans MT" w:cs="Arial"/>
          <w:position w:val="-1"/>
          <w:sz w:val="18"/>
          <w:szCs w:val="18"/>
        </w:rPr>
        <w:t>te</w:t>
      </w:r>
      <w:r w:rsidR="009464F4" w:rsidRPr="004A03CD">
        <w:rPr>
          <w:rFonts w:ascii="Gill Sans MT" w:hAnsi="Gill Sans MT" w:cs="Arial"/>
          <w:spacing w:val="-1"/>
          <w:position w:val="-1"/>
          <w:sz w:val="18"/>
          <w:szCs w:val="18"/>
        </w:rPr>
        <w:t xml:space="preserve"> </w:t>
      </w:r>
      <w:r w:rsidR="009464F4" w:rsidRPr="004A03CD">
        <w:rPr>
          <w:rFonts w:ascii="Gill Sans MT" w:hAnsi="Gill Sans MT" w:cs="Arial"/>
          <w:spacing w:val="1"/>
          <w:position w:val="-1"/>
          <w:sz w:val="18"/>
          <w:szCs w:val="18"/>
        </w:rPr>
        <w:t>i</w:t>
      </w:r>
      <w:r w:rsidR="009464F4" w:rsidRPr="004A03CD">
        <w:rPr>
          <w:rFonts w:ascii="Gill Sans MT" w:hAnsi="Gill Sans MT" w:cs="Arial"/>
          <w:position w:val="-1"/>
          <w:sz w:val="18"/>
          <w:szCs w:val="18"/>
        </w:rPr>
        <w:t>n</w:t>
      </w:r>
      <w:r w:rsidR="009464F4" w:rsidRPr="004A03CD">
        <w:rPr>
          <w:rFonts w:ascii="Gill Sans MT" w:hAnsi="Gill Sans MT" w:cs="Arial"/>
          <w:position w:val="-1"/>
          <w:sz w:val="18"/>
          <w:szCs w:val="18"/>
        </w:rPr>
        <w:tab/>
      </w:r>
      <w:r w:rsidR="009464F4" w:rsidRPr="004A03CD">
        <w:rPr>
          <w:rFonts w:ascii="Gill Sans MT" w:hAnsi="Gill Sans MT" w:cs="Arial"/>
          <w:spacing w:val="-1"/>
          <w:position w:val="-1"/>
          <w:sz w:val="18"/>
          <w:szCs w:val="18"/>
        </w:rPr>
        <w:t>v</w:t>
      </w:r>
      <w:r w:rsidR="009464F4" w:rsidRPr="004A03CD">
        <w:rPr>
          <w:rFonts w:ascii="Gill Sans MT" w:hAnsi="Gill Sans MT" w:cs="Arial"/>
          <w:spacing w:val="1"/>
          <w:position w:val="-1"/>
          <w:sz w:val="18"/>
          <w:szCs w:val="18"/>
        </w:rPr>
        <w:t>i</w:t>
      </w:r>
      <w:r w:rsidR="009464F4" w:rsidRPr="004A03CD">
        <w:rPr>
          <w:rFonts w:ascii="Gill Sans MT" w:hAnsi="Gill Sans MT" w:cs="Arial"/>
          <w:position w:val="-1"/>
          <w:sz w:val="18"/>
          <w:szCs w:val="18"/>
        </w:rPr>
        <w:t>a</w:t>
      </w:r>
    </w:p>
    <w:p w14:paraId="2A5CA0AB" w14:textId="77777777" w:rsidR="009464F4" w:rsidRPr="004A03CD" w:rsidRDefault="009464F4" w:rsidP="000F54A8">
      <w:pPr>
        <w:widowControl w:val="0"/>
        <w:autoSpaceDE w:val="0"/>
        <w:autoSpaceDN w:val="0"/>
        <w:adjustRightInd w:val="0"/>
        <w:ind w:left="142" w:right="-285"/>
        <w:rPr>
          <w:rFonts w:ascii="Gill Sans MT" w:hAnsi="Gill Sans MT" w:cs="Arial"/>
          <w:sz w:val="18"/>
          <w:szCs w:val="18"/>
        </w:rPr>
      </w:pPr>
    </w:p>
    <w:p w14:paraId="3E8C88F4" w14:textId="77777777" w:rsidR="009464F4" w:rsidRPr="004A03CD" w:rsidRDefault="00B60BEF" w:rsidP="000F54A8">
      <w:pPr>
        <w:widowControl w:val="0"/>
        <w:autoSpaceDE w:val="0"/>
        <w:autoSpaceDN w:val="0"/>
        <w:adjustRightInd w:val="0"/>
        <w:ind w:left="142" w:right="-285"/>
        <w:rPr>
          <w:rFonts w:ascii="Gill Sans MT" w:hAnsi="Gill Sans MT" w:cs="Arial"/>
          <w:sz w:val="18"/>
          <w:szCs w:val="18"/>
        </w:rPr>
      </w:pPr>
      <w:r>
        <w:rPr>
          <w:noProof/>
          <w:lang w:eastAsia="it-IT"/>
        </w:rPr>
        <mc:AlternateContent>
          <mc:Choice Requires="wpg">
            <w:drawing>
              <wp:anchor distT="0" distB="0" distL="114300" distR="114300" simplePos="0" relativeHeight="251716608" behindDoc="1" locked="0" layoutInCell="0" allowOverlap="1" wp14:anchorId="10FA1DAD" wp14:editId="66513BD4">
                <wp:simplePos x="0" y="0"/>
                <wp:positionH relativeFrom="page">
                  <wp:posOffset>4349115</wp:posOffset>
                </wp:positionH>
                <wp:positionV relativeFrom="paragraph">
                  <wp:posOffset>134620</wp:posOffset>
                </wp:positionV>
                <wp:extent cx="2633980" cy="219710"/>
                <wp:effectExtent l="0" t="0" r="0" b="0"/>
                <wp:wrapNone/>
                <wp:docPr id="264" name="Group 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633980" cy="219710"/>
                          <a:chOff x="6704" y="-32"/>
                          <a:chExt cx="4148" cy="346"/>
                        </a:xfrm>
                      </wpg:grpSpPr>
                      <wps:wsp>
                        <wps:cNvPr id="265" name="Rectangle 77"/>
                        <wps:cNvSpPr>
                          <a:spLocks/>
                        </wps:cNvSpPr>
                        <wps:spPr bwMode="auto">
                          <a:xfrm>
                            <a:off x="6721" y="-22"/>
                            <a:ext cx="100" cy="326"/>
                          </a:xfrm>
                          <a:prstGeom prst="rect">
                            <a:avLst/>
                          </a:prstGeom>
                          <a:solidFill>
                            <a:srgbClr val="E6E6E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6" name="Rectangle 78"/>
                        <wps:cNvSpPr>
                          <a:spLocks/>
                        </wps:cNvSpPr>
                        <wps:spPr bwMode="auto">
                          <a:xfrm>
                            <a:off x="10734" y="-22"/>
                            <a:ext cx="103" cy="326"/>
                          </a:xfrm>
                          <a:prstGeom prst="rect">
                            <a:avLst/>
                          </a:prstGeom>
                          <a:solidFill>
                            <a:srgbClr val="E6E6E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7" name="Rectangle 79"/>
                        <wps:cNvSpPr>
                          <a:spLocks/>
                        </wps:cNvSpPr>
                        <wps:spPr bwMode="auto">
                          <a:xfrm>
                            <a:off x="6822" y="-21"/>
                            <a:ext cx="3912" cy="326"/>
                          </a:xfrm>
                          <a:prstGeom prst="rect">
                            <a:avLst/>
                          </a:prstGeom>
                          <a:solidFill>
                            <a:srgbClr val="E6E6E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8" name="Freeform 80"/>
                        <wps:cNvSpPr>
                          <a:spLocks/>
                        </wps:cNvSpPr>
                        <wps:spPr bwMode="auto">
                          <a:xfrm>
                            <a:off x="6709" y="-26"/>
                            <a:ext cx="20" cy="20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0"/>
                              <a:gd name="T2" fmla="*/ 9 w 2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0" y="0"/>
                                </a:moveTo>
                                <a:lnTo>
                                  <a:pt x="9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9" name="Freeform 81"/>
                        <wps:cNvSpPr>
                          <a:spLocks/>
                        </wps:cNvSpPr>
                        <wps:spPr bwMode="auto">
                          <a:xfrm>
                            <a:off x="6709" y="-26"/>
                            <a:ext cx="20" cy="20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0"/>
                              <a:gd name="T2" fmla="*/ 9 w 2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0" y="0"/>
                                </a:moveTo>
                                <a:lnTo>
                                  <a:pt x="9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0" name="Freeform 82"/>
                        <wps:cNvSpPr>
                          <a:spLocks/>
                        </wps:cNvSpPr>
                        <wps:spPr bwMode="auto">
                          <a:xfrm>
                            <a:off x="6719" y="-26"/>
                            <a:ext cx="4119" cy="20"/>
                          </a:xfrm>
                          <a:custGeom>
                            <a:avLst/>
                            <a:gdLst>
                              <a:gd name="T0" fmla="*/ 0 w 4119"/>
                              <a:gd name="T1" fmla="*/ 0 h 20"/>
                              <a:gd name="T2" fmla="*/ 4119 w 4119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4119" h="20">
                                <a:moveTo>
                                  <a:pt x="0" y="0"/>
                                </a:moveTo>
                                <a:lnTo>
                                  <a:pt x="4119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1" name="Freeform 83"/>
                        <wps:cNvSpPr>
                          <a:spLocks/>
                        </wps:cNvSpPr>
                        <wps:spPr bwMode="auto">
                          <a:xfrm>
                            <a:off x="10838" y="-26"/>
                            <a:ext cx="20" cy="20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0"/>
                              <a:gd name="T2" fmla="*/ 9 w 2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0" y="0"/>
                                </a:moveTo>
                                <a:lnTo>
                                  <a:pt x="9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2" name="Freeform 84"/>
                        <wps:cNvSpPr>
                          <a:spLocks/>
                        </wps:cNvSpPr>
                        <wps:spPr bwMode="auto">
                          <a:xfrm>
                            <a:off x="10838" y="-26"/>
                            <a:ext cx="20" cy="20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0"/>
                              <a:gd name="T2" fmla="*/ 9 w 2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0" y="0"/>
                                </a:moveTo>
                                <a:lnTo>
                                  <a:pt x="9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3" name="Freeform 85"/>
                        <wps:cNvSpPr>
                          <a:spLocks/>
                        </wps:cNvSpPr>
                        <wps:spPr bwMode="auto">
                          <a:xfrm>
                            <a:off x="6714" y="-22"/>
                            <a:ext cx="20" cy="326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326"/>
                              <a:gd name="T2" fmla="*/ 0 w 20"/>
                              <a:gd name="T3" fmla="*/ 326 h 32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326">
                                <a:moveTo>
                                  <a:pt x="0" y="0"/>
                                </a:moveTo>
                                <a:lnTo>
                                  <a:pt x="0" y="326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6" name="Freeform 86"/>
                        <wps:cNvSpPr>
                          <a:spLocks/>
                        </wps:cNvSpPr>
                        <wps:spPr bwMode="auto">
                          <a:xfrm>
                            <a:off x="10842" y="-22"/>
                            <a:ext cx="20" cy="326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326"/>
                              <a:gd name="T2" fmla="*/ 0 w 20"/>
                              <a:gd name="T3" fmla="*/ 326 h 32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326">
                                <a:moveTo>
                                  <a:pt x="0" y="0"/>
                                </a:moveTo>
                                <a:lnTo>
                                  <a:pt x="0" y="326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7" name="Freeform 87"/>
                        <wps:cNvSpPr>
                          <a:spLocks/>
                        </wps:cNvSpPr>
                        <wps:spPr bwMode="auto">
                          <a:xfrm>
                            <a:off x="6709" y="309"/>
                            <a:ext cx="20" cy="20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0"/>
                              <a:gd name="T2" fmla="*/ 9 w 2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0" y="0"/>
                                </a:moveTo>
                                <a:lnTo>
                                  <a:pt x="9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8" name="Freeform 88"/>
                        <wps:cNvSpPr>
                          <a:spLocks/>
                        </wps:cNvSpPr>
                        <wps:spPr bwMode="auto">
                          <a:xfrm>
                            <a:off x="6709" y="309"/>
                            <a:ext cx="20" cy="20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0"/>
                              <a:gd name="T2" fmla="*/ 9 w 2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0" y="0"/>
                                </a:moveTo>
                                <a:lnTo>
                                  <a:pt x="9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9" name="Freeform 89"/>
                        <wps:cNvSpPr>
                          <a:spLocks/>
                        </wps:cNvSpPr>
                        <wps:spPr bwMode="auto">
                          <a:xfrm>
                            <a:off x="6719" y="309"/>
                            <a:ext cx="4128" cy="20"/>
                          </a:xfrm>
                          <a:custGeom>
                            <a:avLst/>
                            <a:gdLst>
                              <a:gd name="T0" fmla="*/ 0 w 4128"/>
                              <a:gd name="T1" fmla="*/ 0 h 20"/>
                              <a:gd name="T2" fmla="*/ 4128 w 4128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4128" h="20">
                                <a:moveTo>
                                  <a:pt x="0" y="0"/>
                                </a:moveTo>
                                <a:lnTo>
                                  <a:pt x="4128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w16sdtdh="http://schemas.microsoft.com/office/word/2020/wordml/sdtdatahash">
            <w:pict>
              <v:group w14:anchorId="034C5FEB" id="Group 76" o:spid="_x0000_s1026" style="position:absolute;margin-left:342.45pt;margin-top:10.6pt;width:207.4pt;height:17.3pt;z-index:-251599872;mso-position-horizontal-relative:page" coordorigin="6704,-32" coordsize="4148,34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" o:allowincell="f">
                <v:rect id="Rectangle 77" o:spid="_x0000_s1027" style="position:absolute;left:6721;top:-22;width:100;height:3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" fillcolor="#e6e6e6" stroked="f">
                  <v:path arrowok="t"/>
                </v:rect>
                <v:rect id="Rectangle 78" o:spid="_x0000_s1028" style="position:absolute;left:10734;top:-22;width:103;height:3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" fillcolor="#e6e6e6" stroked="f">
                  <v:path arrowok="t"/>
                </v:rect>
                <v:rect id="Rectangle 79" o:spid="_x0000_s1029" style="position:absolute;left:6822;top:-21;width:3912;height:3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" fillcolor="#e6e6e6" stroked="f">
                  <v:path arrowok="t"/>
                </v:rect>
                <v:shape id="Freeform 80" o:spid="_x0000_s1030" style="position:absolute;left:6709;top:-26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" path="m,l9,e" filled="f" strokeweight=".48pt">
                  <v:stroke dashstyle="dash"/>
                  <v:path arrowok="t" o:connecttype="custom" o:connectlocs="0,0;9,0" o:connectangles="0,0"/>
                </v:shape>
                <v:shape id="Freeform 81" o:spid="_x0000_s1031" style="position:absolute;left:6709;top:-26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" path="m,l9,e" filled="f" strokeweight=".48pt">
                  <v:stroke dashstyle="dash"/>
                  <v:path arrowok="t" o:connecttype="custom" o:connectlocs="0,0;9,0" o:connectangles="0,0"/>
                </v:shape>
                <v:shape id="Freeform 82" o:spid="_x0000_s1032" style="position:absolute;left:6719;top:-26;width:4119;height:20;visibility:visible;mso-wrap-style:square;v-text-anchor:top" coordsize="4119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" path="m,l4119,e" filled="f" strokeweight=".48pt">
                  <v:stroke dashstyle="dash"/>
                  <v:path arrowok="t" o:connecttype="custom" o:connectlocs="0,0;4119,0" o:connectangles="0,0"/>
                </v:shape>
                <v:shape id="Freeform 83" o:spid="_x0000_s1033" style="position:absolute;left:10838;top:-26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" path="m,l9,e" filled="f" strokeweight=".48pt">
                  <v:stroke dashstyle="dash"/>
                  <v:path arrowok="t" o:connecttype="custom" o:connectlocs="0,0;9,0" o:connectangles="0,0"/>
                </v:shape>
                <v:shape id="Freeform 84" o:spid="_x0000_s1034" style="position:absolute;left:10838;top:-26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" path="m,l9,e" filled="f" strokeweight=".48pt">
                  <v:stroke dashstyle="dash"/>
                  <v:path arrowok="t" o:connecttype="custom" o:connectlocs="0,0;9,0" o:connectangles="0,0"/>
                </v:shape>
                <v:shape id="Freeform 85" o:spid="_x0000_s1035" style="position:absolute;left:6714;top:-22;width:20;height:326;visibility:visible;mso-wrap-style:square;v-text-anchor:top" coordsize="20,3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" path="m,l,326e" filled="f" strokeweight=".48pt">
                  <v:stroke dashstyle="dash"/>
                  <v:path arrowok="t" o:connecttype="custom" o:connectlocs="0,0;0,326" o:connectangles="0,0"/>
                </v:shape>
                <v:shape id="Freeform 86" o:spid="_x0000_s1036" style="position:absolute;left:10842;top:-22;width:20;height:326;visibility:visible;mso-wrap-style:square;v-text-anchor:top" coordsize="20,3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" path="m,l,326e" filled="f" strokeweight=".48pt">
                  <v:stroke dashstyle="dash"/>
                  <v:path arrowok="t" o:connecttype="custom" o:connectlocs="0,0;0,326" o:connectangles="0,0"/>
                </v:shape>
                <v:shape id="Freeform 87" o:spid="_x0000_s1037" style="position:absolute;left:6709;top:309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" path="m,l9,e" filled="f" strokeweight=".48pt">
                  <v:stroke dashstyle="dash"/>
                  <v:path arrowok="t" o:connecttype="custom" o:connectlocs="0,0;9,0" o:connectangles="0,0"/>
                </v:shape>
                <v:shape id="Freeform 88" o:spid="_x0000_s1038" style="position:absolute;left:6709;top:309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" path="m,l9,e" filled="f" strokeweight=".48pt">
                  <v:stroke dashstyle="dash"/>
                  <v:path arrowok="t" o:connecttype="custom" o:connectlocs="0,0;9,0" o:connectangles="0,0"/>
                </v:shape>
                <v:shape id="Freeform 89" o:spid="_x0000_s1039" style="position:absolute;left:6719;top:309;width:4128;height:20;visibility:visible;mso-wrap-style:square;v-text-anchor:top" coordsize="4128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" path="m,l4128,e" filled="f" strokeweight=".48pt">
                  <v:stroke dashstyle="dash"/>
                  <v:path arrowok="t" o:connecttype="custom" o:connectlocs="0,0;4128,0" o:connectangles="0,0"/>
                </v:shape>
                <w10:wrap anchorx="page"/>
              </v:group>
            </w:pict>
          </mc:Fallback>
        </mc:AlternateContent>
      </w:r>
    </w:p>
    <w:p w14:paraId="306EC166" w14:textId="77777777" w:rsidR="009464F4" w:rsidRPr="004A03CD" w:rsidRDefault="00B60BEF" w:rsidP="000F54A8">
      <w:pPr>
        <w:widowControl w:val="0"/>
        <w:tabs>
          <w:tab w:val="left" w:pos="5240"/>
        </w:tabs>
        <w:autoSpaceDE w:val="0"/>
        <w:autoSpaceDN w:val="0"/>
        <w:adjustRightInd w:val="0"/>
        <w:ind w:left="142" w:right="-285"/>
        <w:rPr>
          <w:rFonts w:ascii="Gill Sans MT" w:hAnsi="Gill Sans MT" w:cs="Arial"/>
          <w:sz w:val="18"/>
          <w:szCs w:val="18"/>
        </w:rPr>
      </w:pPr>
      <w:r>
        <w:rPr>
          <w:noProof/>
          <w:lang w:eastAsia="it-IT"/>
        </w:rPr>
        <mc:AlternateContent>
          <mc:Choice Requires="wpg">
            <w:drawing>
              <wp:anchor distT="0" distB="0" distL="114300" distR="114300" simplePos="0" relativeHeight="251715584" behindDoc="1" locked="0" layoutInCell="0" allowOverlap="1" wp14:anchorId="557126E1" wp14:editId="70ED7108">
                <wp:simplePos x="0" y="0"/>
                <wp:positionH relativeFrom="page">
                  <wp:posOffset>1741805</wp:posOffset>
                </wp:positionH>
                <wp:positionV relativeFrom="paragraph">
                  <wp:posOffset>-20320</wp:posOffset>
                </wp:positionV>
                <wp:extent cx="2044065" cy="219710"/>
                <wp:effectExtent l="0" t="0" r="13335" b="0"/>
                <wp:wrapNone/>
                <wp:docPr id="420" name="Group 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044065" cy="219710"/>
                          <a:chOff x="2743" y="-32"/>
                          <a:chExt cx="3219" cy="346"/>
                        </a:xfrm>
                      </wpg:grpSpPr>
                      <wps:wsp>
                        <wps:cNvPr id="421" name="Rectangle 63"/>
                        <wps:cNvSpPr>
                          <a:spLocks/>
                        </wps:cNvSpPr>
                        <wps:spPr bwMode="auto">
                          <a:xfrm>
                            <a:off x="2760" y="-22"/>
                            <a:ext cx="100" cy="326"/>
                          </a:xfrm>
                          <a:prstGeom prst="rect">
                            <a:avLst/>
                          </a:prstGeom>
                          <a:solidFill>
                            <a:srgbClr val="E6E6E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2" name="Rectangle 64"/>
                        <wps:cNvSpPr>
                          <a:spLocks/>
                        </wps:cNvSpPr>
                        <wps:spPr bwMode="auto">
                          <a:xfrm>
                            <a:off x="5845" y="-22"/>
                            <a:ext cx="103" cy="326"/>
                          </a:xfrm>
                          <a:prstGeom prst="rect">
                            <a:avLst/>
                          </a:prstGeom>
                          <a:solidFill>
                            <a:srgbClr val="E6E6E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3" name="Rectangle 65"/>
                        <wps:cNvSpPr>
                          <a:spLocks/>
                        </wps:cNvSpPr>
                        <wps:spPr bwMode="auto">
                          <a:xfrm>
                            <a:off x="2861" y="-21"/>
                            <a:ext cx="2983" cy="326"/>
                          </a:xfrm>
                          <a:prstGeom prst="rect">
                            <a:avLst/>
                          </a:prstGeom>
                          <a:solidFill>
                            <a:srgbClr val="E6E6E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4" name="Freeform 66"/>
                        <wps:cNvSpPr>
                          <a:spLocks/>
                        </wps:cNvSpPr>
                        <wps:spPr bwMode="auto">
                          <a:xfrm>
                            <a:off x="2748" y="-26"/>
                            <a:ext cx="20" cy="20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0"/>
                              <a:gd name="T2" fmla="*/ 9 w 2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0" y="0"/>
                                </a:moveTo>
                                <a:lnTo>
                                  <a:pt x="9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5" name="Freeform 67"/>
                        <wps:cNvSpPr>
                          <a:spLocks/>
                        </wps:cNvSpPr>
                        <wps:spPr bwMode="auto">
                          <a:xfrm>
                            <a:off x="2748" y="-26"/>
                            <a:ext cx="20" cy="20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0"/>
                              <a:gd name="T2" fmla="*/ 9 w 2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0" y="0"/>
                                </a:moveTo>
                                <a:lnTo>
                                  <a:pt x="9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6" name="Freeform 68"/>
                        <wps:cNvSpPr>
                          <a:spLocks/>
                        </wps:cNvSpPr>
                        <wps:spPr bwMode="auto">
                          <a:xfrm>
                            <a:off x="2757" y="-26"/>
                            <a:ext cx="3191" cy="20"/>
                          </a:xfrm>
                          <a:custGeom>
                            <a:avLst/>
                            <a:gdLst>
                              <a:gd name="T0" fmla="*/ 0 w 3191"/>
                              <a:gd name="T1" fmla="*/ 0 h 20"/>
                              <a:gd name="T2" fmla="*/ 3190 w 3191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3191" h="20">
                                <a:moveTo>
                                  <a:pt x="0" y="0"/>
                                </a:moveTo>
                                <a:lnTo>
                                  <a:pt x="3190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7" name="Freeform 69"/>
                        <wps:cNvSpPr>
                          <a:spLocks/>
                        </wps:cNvSpPr>
                        <wps:spPr bwMode="auto">
                          <a:xfrm>
                            <a:off x="5948" y="-26"/>
                            <a:ext cx="20" cy="20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0"/>
                              <a:gd name="T2" fmla="*/ 9 w 2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0" y="0"/>
                                </a:moveTo>
                                <a:lnTo>
                                  <a:pt x="9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8" name="Freeform 70"/>
                        <wps:cNvSpPr>
                          <a:spLocks/>
                        </wps:cNvSpPr>
                        <wps:spPr bwMode="auto">
                          <a:xfrm>
                            <a:off x="5948" y="-26"/>
                            <a:ext cx="20" cy="20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0"/>
                              <a:gd name="T2" fmla="*/ 9 w 2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0" y="0"/>
                                </a:moveTo>
                                <a:lnTo>
                                  <a:pt x="9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9" name="Freeform 71"/>
                        <wps:cNvSpPr>
                          <a:spLocks/>
                        </wps:cNvSpPr>
                        <wps:spPr bwMode="auto">
                          <a:xfrm>
                            <a:off x="2753" y="-22"/>
                            <a:ext cx="20" cy="326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326"/>
                              <a:gd name="T2" fmla="*/ 0 w 20"/>
                              <a:gd name="T3" fmla="*/ 326 h 32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326">
                                <a:moveTo>
                                  <a:pt x="0" y="0"/>
                                </a:moveTo>
                                <a:lnTo>
                                  <a:pt x="0" y="326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0" name="Freeform 72"/>
                        <wps:cNvSpPr>
                          <a:spLocks/>
                        </wps:cNvSpPr>
                        <wps:spPr bwMode="auto">
                          <a:xfrm>
                            <a:off x="5952" y="-22"/>
                            <a:ext cx="20" cy="326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326"/>
                              <a:gd name="T2" fmla="*/ 0 w 20"/>
                              <a:gd name="T3" fmla="*/ 326 h 32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326">
                                <a:moveTo>
                                  <a:pt x="0" y="0"/>
                                </a:moveTo>
                                <a:lnTo>
                                  <a:pt x="0" y="326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1" name="Freeform 73"/>
                        <wps:cNvSpPr>
                          <a:spLocks/>
                        </wps:cNvSpPr>
                        <wps:spPr bwMode="auto">
                          <a:xfrm>
                            <a:off x="2748" y="309"/>
                            <a:ext cx="3200" cy="20"/>
                          </a:xfrm>
                          <a:custGeom>
                            <a:avLst/>
                            <a:gdLst>
                              <a:gd name="T0" fmla="*/ 0 w 3200"/>
                              <a:gd name="T1" fmla="*/ 0 h 20"/>
                              <a:gd name="T2" fmla="*/ 3199 w 320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3200" h="20">
                                <a:moveTo>
                                  <a:pt x="0" y="0"/>
                                </a:moveTo>
                                <a:lnTo>
                                  <a:pt x="3199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2" name="Freeform 74"/>
                        <wps:cNvSpPr>
                          <a:spLocks/>
                        </wps:cNvSpPr>
                        <wps:spPr bwMode="auto">
                          <a:xfrm>
                            <a:off x="5948" y="309"/>
                            <a:ext cx="20" cy="20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0"/>
                              <a:gd name="T2" fmla="*/ 9 w 2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0" y="0"/>
                                </a:moveTo>
                                <a:lnTo>
                                  <a:pt x="9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3" name="Freeform 75"/>
                        <wps:cNvSpPr>
                          <a:spLocks/>
                        </wps:cNvSpPr>
                        <wps:spPr bwMode="auto">
                          <a:xfrm>
                            <a:off x="5948" y="309"/>
                            <a:ext cx="20" cy="20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0"/>
                              <a:gd name="T2" fmla="*/ 9 w 2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0" y="0"/>
                                </a:moveTo>
                                <a:lnTo>
                                  <a:pt x="9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w16sdtdh="http://schemas.microsoft.com/office/word/2020/wordml/sdtdatahash">
            <w:pict>
              <v:group w14:anchorId="41CDCA45" id="Group 62" o:spid="_x0000_s1026" style="position:absolute;margin-left:137.15pt;margin-top:-1.6pt;width:160.95pt;height:17.3pt;z-index:-251600896;mso-position-horizontal-relative:page" coordorigin="2743,-32" coordsize="3219,34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" o:allowincell="f">
                <v:rect id="Rectangle 63" o:spid="_x0000_s1027" style="position:absolute;left:2760;top:-22;width:100;height:3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" fillcolor="#e6e6e6" stroked="f">
                  <v:path arrowok="t"/>
                </v:rect>
                <v:rect id="Rectangle 64" o:spid="_x0000_s1028" style="position:absolute;left:5845;top:-22;width:103;height:3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" fillcolor="#e6e6e6" stroked="f">
                  <v:path arrowok="t"/>
                </v:rect>
                <v:rect id="Rectangle 65" o:spid="_x0000_s1029" style="position:absolute;left:2861;top:-21;width:2983;height:3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" fillcolor="#e6e6e6" stroked="f">
                  <v:path arrowok="t"/>
                </v:rect>
                <v:shape id="Freeform 66" o:spid="_x0000_s1030" style="position:absolute;left:2748;top:-26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" path="m,l9,e" filled="f" strokeweight=".48pt">
                  <v:stroke dashstyle="dash"/>
                  <v:path arrowok="t" o:connecttype="custom" o:connectlocs="0,0;9,0" o:connectangles="0,0"/>
                </v:shape>
                <v:shape id="Freeform 67" o:spid="_x0000_s1031" style="position:absolute;left:2748;top:-26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" path="m,l9,e" filled="f" strokeweight=".48pt">
                  <v:stroke dashstyle="dash"/>
                  <v:path arrowok="t" o:connecttype="custom" o:connectlocs="0,0;9,0" o:connectangles="0,0"/>
                </v:shape>
                <v:shape id="Freeform 68" o:spid="_x0000_s1032" style="position:absolute;left:2757;top:-26;width:3191;height:20;visibility:visible;mso-wrap-style:square;v-text-anchor:top" coordsize="3191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" path="m,l3190,e" filled="f" strokeweight=".48pt">
                  <v:stroke dashstyle="dash"/>
                  <v:path arrowok="t" o:connecttype="custom" o:connectlocs="0,0;3190,0" o:connectangles="0,0"/>
                </v:shape>
                <v:shape id="Freeform 69" o:spid="_x0000_s1033" style="position:absolute;left:5948;top:-26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" path="m,l9,e" filled="f" strokeweight=".48pt">
                  <v:stroke dashstyle="dash"/>
                  <v:path arrowok="t" o:connecttype="custom" o:connectlocs="0,0;9,0" o:connectangles="0,0"/>
                </v:shape>
                <v:shape id="Freeform 70" o:spid="_x0000_s1034" style="position:absolute;left:5948;top:-26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" path="m,l9,e" filled="f" strokeweight=".48pt">
                  <v:stroke dashstyle="dash"/>
                  <v:path arrowok="t" o:connecttype="custom" o:connectlocs="0,0;9,0" o:connectangles="0,0"/>
                </v:shape>
                <v:shape id="Freeform 71" o:spid="_x0000_s1035" style="position:absolute;left:2753;top:-22;width:20;height:326;visibility:visible;mso-wrap-style:square;v-text-anchor:top" coordsize="20,3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" path="m,l,326e" filled="f" strokeweight=".48pt">
                  <v:stroke dashstyle="dash"/>
                  <v:path arrowok="t" o:connecttype="custom" o:connectlocs="0,0;0,326" o:connectangles="0,0"/>
                </v:shape>
                <v:shape id="Freeform 72" o:spid="_x0000_s1036" style="position:absolute;left:5952;top:-22;width:20;height:326;visibility:visible;mso-wrap-style:square;v-text-anchor:top" coordsize="20,3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" path="m,l,326e" filled="f" strokeweight=".48pt">
                  <v:stroke dashstyle="dash"/>
                  <v:path arrowok="t" o:connecttype="custom" o:connectlocs="0,0;0,326" o:connectangles="0,0"/>
                </v:shape>
                <v:shape id="Freeform 73" o:spid="_x0000_s1037" style="position:absolute;left:2748;top:309;width:3200;height:20;visibility:visible;mso-wrap-style:square;v-text-anchor:top" coordsize="320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" path="m,l3199,e" filled="f" strokeweight=".48pt">
                  <v:stroke dashstyle="dash"/>
                  <v:path arrowok="t" o:connecttype="custom" o:connectlocs="0,0;3199,0" o:connectangles="0,0"/>
                </v:shape>
                <v:shape id="Freeform 74" o:spid="_x0000_s1038" style="position:absolute;left:5948;top:309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" path="m,l9,e" filled="f" strokeweight=".48pt">
                  <v:stroke dashstyle="dash"/>
                  <v:path arrowok="t" o:connecttype="custom" o:connectlocs="0,0;9,0" o:connectangles="0,0"/>
                </v:shape>
                <v:shape id="Freeform 75" o:spid="_x0000_s1039" style="position:absolute;left:5948;top:309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" path="m,l9,e" filled="f" strokeweight=".48pt">
                  <v:stroke dashstyle="dash"/>
                  <v:path arrowok="t" o:connecttype="custom" o:connectlocs="0,0;9,0" o:connectangles="0,0"/>
                </v:shape>
                <w10:wrap anchorx="page"/>
              </v:group>
            </w:pict>
          </mc:Fallback>
        </mc:AlternateContent>
      </w:r>
      <w:r w:rsidR="009464F4" w:rsidRPr="004A03CD">
        <w:rPr>
          <w:rFonts w:ascii="Gill Sans MT" w:hAnsi="Gill Sans MT" w:cs="Arial"/>
          <w:sz w:val="18"/>
          <w:szCs w:val="18"/>
        </w:rPr>
        <w:t>CAP</w:t>
      </w:r>
      <w:r w:rsidR="009464F4" w:rsidRPr="004A03CD">
        <w:rPr>
          <w:rFonts w:ascii="Gill Sans MT" w:hAnsi="Gill Sans MT" w:cs="Arial"/>
          <w:sz w:val="18"/>
          <w:szCs w:val="18"/>
        </w:rPr>
        <w:tab/>
        <w:t>C.F.</w:t>
      </w:r>
    </w:p>
    <w:p w14:paraId="23FE27D8" w14:textId="77777777" w:rsidR="009464F4" w:rsidRPr="004A03CD" w:rsidRDefault="009464F4" w:rsidP="000F54A8">
      <w:pPr>
        <w:widowControl w:val="0"/>
        <w:autoSpaceDE w:val="0"/>
        <w:autoSpaceDN w:val="0"/>
        <w:adjustRightInd w:val="0"/>
        <w:ind w:left="142" w:right="-285"/>
        <w:rPr>
          <w:rFonts w:ascii="Gill Sans MT" w:hAnsi="Gill Sans MT" w:cs="Arial"/>
          <w:sz w:val="18"/>
          <w:szCs w:val="18"/>
        </w:rPr>
      </w:pPr>
    </w:p>
    <w:p w14:paraId="684B4F60" w14:textId="77777777" w:rsidR="009464F4" w:rsidRPr="004A03CD" w:rsidRDefault="009464F4" w:rsidP="000F54A8">
      <w:pPr>
        <w:widowControl w:val="0"/>
        <w:autoSpaceDE w:val="0"/>
        <w:autoSpaceDN w:val="0"/>
        <w:adjustRightInd w:val="0"/>
        <w:ind w:left="142" w:right="-285"/>
        <w:rPr>
          <w:rFonts w:ascii="Gill Sans MT" w:hAnsi="Gill Sans MT" w:cs="Arial"/>
          <w:spacing w:val="1"/>
          <w:position w:val="-1"/>
          <w:sz w:val="18"/>
          <w:szCs w:val="18"/>
        </w:rPr>
      </w:pPr>
    </w:p>
    <w:p w14:paraId="2C3101C6" w14:textId="77777777" w:rsidR="00DA617B" w:rsidRPr="004A03CD" w:rsidRDefault="00DA617B" w:rsidP="000F54A8">
      <w:pPr>
        <w:widowControl w:val="0"/>
        <w:autoSpaceDE w:val="0"/>
        <w:autoSpaceDN w:val="0"/>
        <w:adjustRightInd w:val="0"/>
        <w:ind w:left="142" w:right="-285"/>
        <w:rPr>
          <w:rFonts w:ascii="Gill Sans MT" w:hAnsi="Gill Sans MT" w:cs="Arial"/>
          <w:color w:val="000000"/>
          <w:sz w:val="18"/>
          <w:szCs w:val="18"/>
        </w:rPr>
      </w:pPr>
      <w:r w:rsidRPr="004A03CD">
        <w:rPr>
          <w:rFonts w:ascii="Gill Sans MT" w:hAnsi="Gill Sans MT" w:cs="Arial"/>
          <w:color w:val="000000"/>
          <w:position w:val="-1"/>
          <w:sz w:val="18"/>
          <w:szCs w:val="18"/>
        </w:rPr>
        <w:t>in</w:t>
      </w:r>
      <w:r w:rsidRPr="004A03CD">
        <w:rPr>
          <w:rFonts w:ascii="Gill Sans MT" w:hAnsi="Gill Sans MT" w:cs="Arial"/>
          <w:color w:val="000000"/>
          <w:spacing w:val="1"/>
          <w:position w:val="-1"/>
          <w:sz w:val="18"/>
          <w:szCs w:val="18"/>
        </w:rPr>
        <w:t xml:space="preserve"> </w:t>
      </w:r>
      <w:r w:rsidRPr="004A03CD">
        <w:rPr>
          <w:rFonts w:ascii="Gill Sans MT" w:hAnsi="Gill Sans MT" w:cs="Arial"/>
          <w:color w:val="000000"/>
          <w:spacing w:val="-1"/>
          <w:position w:val="-1"/>
          <w:sz w:val="18"/>
          <w:szCs w:val="18"/>
        </w:rPr>
        <w:t>qua</w:t>
      </w:r>
      <w:r w:rsidRPr="004A03CD">
        <w:rPr>
          <w:rFonts w:ascii="Gill Sans MT" w:hAnsi="Gill Sans MT" w:cs="Arial"/>
          <w:color w:val="000000"/>
          <w:position w:val="-1"/>
          <w:sz w:val="18"/>
          <w:szCs w:val="18"/>
        </w:rPr>
        <w:t>li</w:t>
      </w:r>
      <w:r w:rsidRPr="004A03CD">
        <w:rPr>
          <w:rFonts w:ascii="Gill Sans MT" w:hAnsi="Gill Sans MT" w:cs="Arial"/>
          <w:color w:val="000000"/>
          <w:spacing w:val="1"/>
          <w:position w:val="-1"/>
          <w:sz w:val="18"/>
          <w:szCs w:val="18"/>
        </w:rPr>
        <w:t>t</w:t>
      </w:r>
      <w:r w:rsidRPr="004A03CD">
        <w:rPr>
          <w:rFonts w:ascii="Gill Sans MT" w:hAnsi="Gill Sans MT" w:cs="Arial"/>
          <w:color w:val="000000"/>
          <w:position w:val="-1"/>
          <w:sz w:val="18"/>
          <w:szCs w:val="18"/>
        </w:rPr>
        <w:t>à</w:t>
      </w:r>
      <w:r w:rsidRPr="004A03CD">
        <w:rPr>
          <w:rFonts w:ascii="Gill Sans MT" w:hAnsi="Gill Sans MT" w:cs="Arial"/>
          <w:color w:val="000000"/>
          <w:spacing w:val="-2"/>
          <w:position w:val="-1"/>
          <w:sz w:val="18"/>
          <w:szCs w:val="18"/>
        </w:rPr>
        <w:t xml:space="preserve"> </w:t>
      </w:r>
      <w:r w:rsidRPr="004A03CD">
        <w:rPr>
          <w:rFonts w:ascii="Gill Sans MT" w:hAnsi="Gill Sans MT" w:cs="Arial"/>
          <w:color w:val="000000"/>
          <w:spacing w:val="-1"/>
          <w:position w:val="-1"/>
          <w:sz w:val="18"/>
          <w:szCs w:val="18"/>
        </w:rPr>
        <w:t>d</w:t>
      </w:r>
      <w:r w:rsidRPr="004A03CD">
        <w:rPr>
          <w:rFonts w:ascii="Gill Sans MT" w:hAnsi="Gill Sans MT" w:cs="Arial"/>
          <w:color w:val="000000"/>
          <w:position w:val="-1"/>
          <w:sz w:val="18"/>
          <w:szCs w:val="18"/>
        </w:rPr>
        <w:t>i</w:t>
      </w:r>
      <w:r w:rsidRPr="004A03CD">
        <w:rPr>
          <w:rFonts w:ascii="Gill Sans MT" w:hAnsi="Gill Sans MT" w:cs="Arial"/>
          <w:color w:val="000000"/>
          <w:spacing w:val="1"/>
          <w:position w:val="-1"/>
          <w:sz w:val="18"/>
          <w:szCs w:val="18"/>
        </w:rPr>
        <w:t xml:space="preserve"> </w:t>
      </w:r>
      <w:r w:rsidRPr="004A03CD">
        <w:rPr>
          <w:rFonts w:ascii="Gill Sans MT" w:hAnsi="Gill Sans MT" w:cs="Arial"/>
          <w:color w:val="000000"/>
          <w:position w:val="-1"/>
          <w:sz w:val="18"/>
          <w:szCs w:val="18"/>
        </w:rPr>
        <w:t>le</w:t>
      </w:r>
      <w:r w:rsidRPr="004A03CD">
        <w:rPr>
          <w:rFonts w:ascii="Gill Sans MT" w:hAnsi="Gill Sans MT" w:cs="Arial"/>
          <w:color w:val="000000"/>
          <w:spacing w:val="-1"/>
          <w:position w:val="-1"/>
          <w:sz w:val="18"/>
          <w:szCs w:val="18"/>
        </w:rPr>
        <w:t>ga</w:t>
      </w:r>
      <w:r w:rsidRPr="004A03CD">
        <w:rPr>
          <w:rFonts w:ascii="Gill Sans MT" w:hAnsi="Gill Sans MT" w:cs="Arial"/>
          <w:color w:val="000000"/>
          <w:position w:val="-1"/>
          <w:sz w:val="18"/>
          <w:szCs w:val="18"/>
        </w:rPr>
        <w:t>le</w:t>
      </w:r>
      <w:r w:rsidRPr="004A03CD">
        <w:rPr>
          <w:rFonts w:ascii="Gill Sans MT" w:hAnsi="Gill Sans MT" w:cs="Arial"/>
          <w:color w:val="000000"/>
          <w:spacing w:val="-2"/>
          <w:position w:val="-1"/>
          <w:sz w:val="18"/>
          <w:szCs w:val="18"/>
        </w:rPr>
        <w:t xml:space="preserve"> </w:t>
      </w:r>
      <w:r w:rsidRPr="004A03CD">
        <w:rPr>
          <w:rFonts w:ascii="Gill Sans MT" w:hAnsi="Gill Sans MT" w:cs="Arial"/>
          <w:color w:val="000000"/>
          <w:spacing w:val="-1"/>
          <w:position w:val="-1"/>
          <w:sz w:val="18"/>
          <w:szCs w:val="18"/>
        </w:rPr>
        <w:t>rappre</w:t>
      </w:r>
      <w:r w:rsidRPr="004A03CD">
        <w:rPr>
          <w:rFonts w:ascii="Gill Sans MT" w:hAnsi="Gill Sans MT" w:cs="Arial"/>
          <w:color w:val="000000"/>
          <w:spacing w:val="1"/>
          <w:position w:val="-1"/>
          <w:sz w:val="18"/>
          <w:szCs w:val="18"/>
        </w:rPr>
        <w:t>s</w:t>
      </w:r>
      <w:r w:rsidRPr="004A03CD">
        <w:rPr>
          <w:rFonts w:ascii="Gill Sans MT" w:hAnsi="Gill Sans MT" w:cs="Arial"/>
          <w:color w:val="000000"/>
          <w:spacing w:val="-1"/>
          <w:position w:val="-1"/>
          <w:sz w:val="18"/>
          <w:szCs w:val="18"/>
        </w:rPr>
        <w:t>en</w:t>
      </w:r>
      <w:r w:rsidRPr="004A03CD">
        <w:rPr>
          <w:rFonts w:ascii="Gill Sans MT" w:hAnsi="Gill Sans MT" w:cs="Arial"/>
          <w:color w:val="000000"/>
          <w:spacing w:val="1"/>
          <w:position w:val="-1"/>
          <w:sz w:val="18"/>
          <w:szCs w:val="18"/>
        </w:rPr>
        <w:t>t</w:t>
      </w:r>
      <w:r w:rsidRPr="004A03CD">
        <w:rPr>
          <w:rFonts w:ascii="Gill Sans MT" w:hAnsi="Gill Sans MT" w:cs="Arial"/>
          <w:color w:val="000000"/>
          <w:spacing w:val="-1"/>
          <w:position w:val="-1"/>
          <w:sz w:val="18"/>
          <w:szCs w:val="18"/>
        </w:rPr>
        <w:t>an</w:t>
      </w:r>
      <w:r w:rsidRPr="004A03CD">
        <w:rPr>
          <w:rFonts w:ascii="Gill Sans MT" w:hAnsi="Gill Sans MT" w:cs="Arial"/>
          <w:color w:val="000000"/>
          <w:spacing w:val="1"/>
          <w:position w:val="-1"/>
          <w:sz w:val="18"/>
          <w:szCs w:val="18"/>
        </w:rPr>
        <w:t>t</w:t>
      </w:r>
      <w:r w:rsidRPr="004A03CD">
        <w:rPr>
          <w:rFonts w:ascii="Gill Sans MT" w:hAnsi="Gill Sans MT" w:cs="Arial"/>
          <w:color w:val="000000"/>
          <w:position w:val="-1"/>
          <w:sz w:val="18"/>
          <w:szCs w:val="18"/>
        </w:rPr>
        <w:t>e</w:t>
      </w:r>
      <w:r w:rsidRPr="004A03CD">
        <w:rPr>
          <w:rFonts w:ascii="Gill Sans MT" w:hAnsi="Gill Sans MT" w:cs="Arial"/>
          <w:color w:val="000000"/>
          <w:spacing w:val="-4"/>
          <w:position w:val="-1"/>
          <w:sz w:val="18"/>
          <w:szCs w:val="18"/>
        </w:rPr>
        <w:t xml:space="preserve"> </w:t>
      </w:r>
      <w:r w:rsidRPr="004A03CD">
        <w:rPr>
          <w:rFonts w:ascii="Gill Sans MT" w:hAnsi="Gill Sans MT" w:cs="Arial"/>
          <w:color w:val="000000"/>
          <w:spacing w:val="-1"/>
          <w:position w:val="-1"/>
          <w:sz w:val="18"/>
          <w:szCs w:val="18"/>
        </w:rPr>
        <w:t>de</w:t>
      </w:r>
      <w:r w:rsidRPr="004A03CD">
        <w:rPr>
          <w:rFonts w:ascii="Gill Sans MT" w:hAnsi="Gill Sans MT" w:cs="Arial"/>
          <w:color w:val="000000"/>
          <w:position w:val="-1"/>
          <w:sz w:val="18"/>
          <w:szCs w:val="18"/>
        </w:rPr>
        <w:t>l</w:t>
      </w:r>
      <w:r w:rsidR="001A3084">
        <w:rPr>
          <w:rFonts w:ascii="Gill Sans MT" w:hAnsi="Gill Sans MT" w:cs="Arial"/>
          <w:color w:val="000000"/>
          <w:spacing w:val="1"/>
          <w:position w:val="-1"/>
          <w:sz w:val="18"/>
          <w:szCs w:val="18"/>
        </w:rPr>
        <w:t>l’impresa</w:t>
      </w:r>
    </w:p>
    <w:p w14:paraId="6F1DD1FB" w14:textId="77777777" w:rsidR="00DA617B" w:rsidRPr="004A03CD" w:rsidRDefault="00B60BEF" w:rsidP="000F54A8">
      <w:pPr>
        <w:widowControl w:val="0"/>
        <w:autoSpaceDE w:val="0"/>
        <w:autoSpaceDN w:val="0"/>
        <w:adjustRightInd w:val="0"/>
        <w:ind w:left="142" w:right="-285"/>
        <w:rPr>
          <w:rFonts w:ascii="Gill Sans MT" w:hAnsi="Gill Sans MT" w:cs="Arial"/>
          <w:color w:val="000000"/>
          <w:sz w:val="18"/>
          <w:szCs w:val="18"/>
        </w:rPr>
      </w:pPr>
      <w:r>
        <w:rPr>
          <w:noProof/>
          <w:lang w:eastAsia="it-IT"/>
        </w:rPr>
        <mc:AlternateContent>
          <mc:Choice Requires="wpg">
            <w:drawing>
              <wp:anchor distT="0" distB="0" distL="114300" distR="114300" simplePos="0" relativeHeight="251685888" behindDoc="1" locked="0" layoutInCell="0" allowOverlap="1" wp14:anchorId="6016444E" wp14:editId="51473CAD">
                <wp:simplePos x="0" y="0"/>
                <wp:positionH relativeFrom="page">
                  <wp:posOffset>570865</wp:posOffset>
                </wp:positionH>
                <wp:positionV relativeFrom="paragraph">
                  <wp:posOffset>106680</wp:posOffset>
                </wp:positionV>
                <wp:extent cx="6415405" cy="207010"/>
                <wp:effectExtent l="0" t="0" r="4445" b="0"/>
                <wp:wrapNone/>
                <wp:docPr id="121" name="Group 3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415405" cy="207010"/>
                          <a:chOff x="834" y="406"/>
                          <a:chExt cx="10240" cy="326"/>
                        </a:xfrm>
                      </wpg:grpSpPr>
                      <wps:wsp>
                        <wps:cNvPr id="122" name="Rectangle 341"/>
                        <wps:cNvSpPr>
                          <a:spLocks/>
                        </wps:cNvSpPr>
                        <wps:spPr bwMode="auto">
                          <a:xfrm>
                            <a:off x="854" y="426"/>
                            <a:ext cx="10199" cy="40"/>
                          </a:xfrm>
                          <a:prstGeom prst="rect">
                            <a:avLst/>
                          </a:prstGeom>
                          <a:solidFill>
                            <a:srgbClr val="E6E6E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3" name="Rectangle 342"/>
                        <wps:cNvSpPr>
                          <a:spLocks/>
                        </wps:cNvSpPr>
                        <wps:spPr bwMode="auto">
                          <a:xfrm>
                            <a:off x="854" y="466"/>
                            <a:ext cx="103" cy="206"/>
                          </a:xfrm>
                          <a:prstGeom prst="rect">
                            <a:avLst/>
                          </a:prstGeom>
                          <a:solidFill>
                            <a:srgbClr val="E6E6E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4" name="Rectangle 343"/>
                        <wps:cNvSpPr>
                          <a:spLocks/>
                        </wps:cNvSpPr>
                        <wps:spPr bwMode="auto">
                          <a:xfrm>
                            <a:off x="10950" y="466"/>
                            <a:ext cx="103" cy="206"/>
                          </a:xfrm>
                          <a:prstGeom prst="rect">
                            <a:avLst/>
                          </a:prstGeom>
                          <a:solidFill>
                            <a:srgbClr val="E6E6E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5" name="Rectangle 344"/>
                        <wps:cNvSpPr>
                          <a:spLocks/>
                        </wps:cNvSpPr>
                        <wps:spPr bwMode="auto">
                          <a:xfrm>
                            <a:off x="854" y="671"/>
                            <a:ext cx="10199" cy="40"/>
                          </a:xfrm>
                          <a:prstGeom prst="rect">
                            <a:avLst/>
                          </a:prstGeom>
                          <a:solidFill>
                            <a:srgbClr val="E6E6E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6" name="Rectangle 345"/>
                        <wps:cNvSpPr>
                          <a:spLocks/>
                        </wps:cNvSpPr>
                        <wps:spPr bwMode="auto">
                          <a:xfrm>
                            <a:off x="957" y="466"/>
                            <a:ext cx="9993" cy="206"/>
                          </a:xfrm>
                          <a:prstGeom prst="rect">
                            <a:avLst/>
                          </a:prstGeom>
                          <a:solidFill>
                            <a:srgbClr val="E6E6E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7" name="Freeform 346"/>
                        <wps:cNvSpPr>
                          <a:spLocks/>
                        </wps:cNvSpPr>
                        <wps:spPr bwMode="auto">
                          <a:xfrm>
                            <a:off x="844" y="422"/>
                            <a:ext cx="20" cy="20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0"/>
                              <a:gd name="T2" fmla="*/ 9 w 2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0" y="0"/>
                                </a:moveTo>
                                <a:lnTo>
                                  <a:pt x="9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8" name="Freeform 347"/>
                        <wps:cNvSpPr>
                          <a:spLocks/>
                        </wps:cNvSpPr>
                        <wps:spPr bwMode="auto">
                          <a:xfrm>
                            <a:off x="844" y="422"/>
                            <a:ext cx="20" cy="20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0"/>
                              <a:gd name="T2" fmla="*/ 9 w 2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0" y="0"/>
                                </a:moveTo>
                                <a:lnTo>
                                  <a:pt x="9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9" name="Rectangle 348"/>
                        <wps:cNvSpPr>
                          <a:spLocks/>
                        </wps:cNvSpPr>
                        <wps:spPr bwMode="auto">
                          <a:xfrm>
                            <a:off x="854" y="420"/>
                            <a:ext cx="10197" cy="9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0" name="Freeform 349"/>
                        <wps:cNvSpPr>
                          <a:spLocks/>
                        </wps:cNvSpPr>
                        <wps:spPr bwMode="auto">
                          <a:xfrm>
                            <a:off x="11051" y="422"/>
                            <a:ext cx="20" cy="20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0"/>
                              <a:gd name="T2" fmla="*/ 9 w 2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0" y="0"/>
                                </a:moveTo>
                                <a:lnTo>
                                  <a:pt x="9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1" name="Freeform 350"/>
                        <wps:cNvSpPr>
                          <a:spLocks/>
                        </wps:cNvSpPr>
                        <wps:spPr bwMode="auto">
                          <a:xfrm>
                            <a:off x="849" y="427"/>
                            <a:ext cx="20" cy="283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83"/>
                              <a:gd name="T2" fmla="*/ 0 w 20"/>
                              <a:gd name="T3" fmla="*/ 283 h 28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83">
                                <a:moveTo>
                                  <a:pt x="0" y="0"/>
                                </a:moveTo>
                                <a:lnTo>
                                  <a:pt x="0" y="283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2" name="Freeform 351"/>
                        <wps:cNvSpPr>
                          <a:spLocks/>
                        </wps:cNvSpPr>
                        <wps:spPr bwMode="auto">
                          <a:xfrm>
                            <a:off x="11056" y="427"/>
                            <a:ext cx="20" cy="283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83"/>
                              <a:gd name="T2" fmla="*/ 0 w 20"/>
                              <a:gd name="T3" fmla="*/ 283 h 28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83">
                                <a:moveTo>
                                  <a:pt x="0" y="0"/>
                                </a:moveTo>
                                <a:lnTo>
                                  <a:pt x="0" y="283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3" name="Freeform 352"/>
                        <wps:cNvSpPr>
                          <a:spLocks/>
                        </wps:cNvSpPr>
                        <wps:spPr bwMode="auto">
                          <a:xfrm>
                            <a:off x="844" y="715"/>
                            <a:ext cx="20" cy="20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0"/>
                              <a:gd name="T2" fmla="*/ 9 w 2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0" y="0"/>
                                </a:moveTo>
                                <a:lnTo>
                                  <a:pt x="9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4" name="Freeform 353"/>
                        <wps:cNvSpPr>
                          <a:spLocks/>
                        </wps:cNvSpPr>
                        <wps:spPr bwMode="auto">
                          <a:xfrm>
                            <a:off x="844" y="715"/>
                            <a:ext cx="20" cy="20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0"/>
                              <a:gd name="T2" fmla="*/ 9 w 2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0" y="0"/>
                                </a:moveTo>
                                <a:lnTo>
                                  <a:pt x="9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5" name="Rectangle 354"/>
                        <wps:cNvSpPr>
                          <a:spLocks/>
                        </wps:cNvSpPr>
                        <wps:spPr bwMode="auto">
                          <a:xfrm>
                            <a:off x="854" y="712"/>
                            <a:ext cx="10197" cy="9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6" name="Freeform 355"/>
                        <wps:cNvSpPr>
                          <a:spLocks/>
                        </wps:cNvSpPr>
                        <wps:spPr bwMode="auto">
                          <a:xfrm>
                            <a:off x="11051" y="715"/>
                            <a:ext cx="20" cy="20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0"/>
                              <a:gd name="T2" fmla="*/ 9 w 2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0" y="0"/>
                                </a:moveTo>
                                <a:lnTo>
                                  <a:pt x="9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w16sdtdh="http://schemas.microsoft.com/office/word/2020/wordml/sdtdatahash">
            <w:pict>
              <v:group w14:anchorId="3545764F" id="Group 340" o:spid="_x0000_s1026" style="position:absolute;margin-left:44.95pt;margin-top:8.4pt;width:505.15pt;height:16.3pt;z-index:-251630592;mso-position-horizontal-relative:page" coordorigin="834,406" coordsize="10240,3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" o:allowincell="f">
                <v:rect id="Rectangle 341" o:spid="_x0000_s1027" style="position:absolute;left:854;top:426;width:10199;height: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" fillcolor="#e6e6e6" stroked="f">
                  <v:path arrowok="t"/>
                </v:rect>
                <v:rect id="Rectangle 342" o:spid="_x0000_s1028" style="position:absolute;left:854;top:466;width:103;height:20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" fillcolor="#e6e6e6" stroked="f">
                  <v:path arrowok="t"/>
                </v:rect>
                <v:rect id="Rectangle 343" o:spid="_x0000_s1029" style="position:absolute;left:10950;top:466;width:103;height:20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" fillcolor="#e6e6e6" stroked="f">
                  <v:path arrowok="t"/>
                </v:rect>
                <v:rect id="Rectangle 344" o:spid="_x0000_s1030" style="position:absolute;left:854;top:671;width:10199;height: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" fillcolor="#e6e6e6" stroked="f">
                  <v:path arrowok="t"/>
                </v:rect>
                <v:rect id="Rectangle 345" o:spid="_x0000_s1031" style="position:absolute;left:957;top:466;width:9993;height:20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" fillcolor="#e6e6e6" stroked="f">
                  <v:path arrowok="t"/>
                </v:rect>
                <v:shape id="Freeform 346" o:spid="_x0000_s1032" style="position:absolute;left:844;top:422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" path="m,l9,e" filled="f" strokeweight=".48pt">
                  <v:stroke dashstyle="dash"/>
                  <v:path arrowok="t" o:connecttype="custom" o:connectlocs="0,0;9,0" o:connectangles="0,0"/>
                </v:shape>
                <v:shape id="Freeform 347" o:spid="_x0000_s1033" style="position:absolute;left:844;top:422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" path="m,l9,e" filled="f" strokeweight=".48pt">
                  <v:stroke dashstyle="dash"/>
                  <v:path arrowok="t" o:connecttype="custom" o:connectlocs="0,0;9,0" o:connectangles="0,0"/>
                </v:shape>
                <v:rect id="Rectangle 348" o:spid="_x0000_s1034" style="position:absolute;left:854;top:420;width:10197;height: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" fillcolor="black" stroked="f">
                  <v:path arrowok="t"/>
                </v:rect>
                <v:shape id="Freeform 349" o:spid="_x0000_s1035" style="position:absolute;left:11051;top:422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" path="m,l9,e" filled="f" strokeweight=".48pt">
                  <v:stroke dashstyle="dash"/>
                  <v:path arrowok="t" o:connecttype="custom" o:connectlocs="0,0;9,0" o:connectangles="0,0"/>
                </v:shape>
                <v:shape id="Freeform 350" o:spid="_x0000_s1036" style="position:absolute;left:849;top:427;width:20;height:283;visibility:visible;mso-wrap-style:square;v-text-anchor:top" coordsize="20,2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" path="m,l,283e" filled="f" strokeweight=".48pt">
                  <v:stroke dashstyle="dash"/>
                  <v:path arrowok="t" o:connecttype="custom" o:connectlocs="0,0;0,283" o:connectangles="0,0"/>
                </v:shape>
                <v:shape id="Freeform 351" o:spid="_x0000_s1037" style="position:absolute;left:11056;top:427;width:20;height:283;visibility:visible;mso-wrap-style:square;v-text-anchor:top" coordsize="20,2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" path="m,l,283e" filled="f" strokeweight=".48pt">
                  <v:stroke dashstyle="dash"/>
                  <v:path arrowok="t" o:connecttype="custom" o:connectlocs="0,0;0,283" o:connectangles="0,0"/>
                </v:shape>
                <v:shape id="Freeform 352" o:spid="_x0000_s1038" style="position:absolute;left:844;top:715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" path="m,l9,e" filled="f" strokeweight=".48pt">
                  <v:stroke dashstyle="dash"/>
                  <v:path arrowok="t" o:connecttype="custom" o:connectlocs="0,0;9,0" o:connectangles="0,0"/>
                </v:shape>
                <v:shape id="Freeform 353" o:spid="_x0000_s1039" style="position:absolute;left:844;top:715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" path="m,l9,e" filled="f" strokeweight=".48pt">
                  <v:stroke dashstyle="dash"/>
                  <v:path arrowok="t" o:connecttype="custom" o:connectlocs="0,0;9,0" o:connectangles="0,0"/>
                </v:shape>
                <v:rect id="Rectangle 354" o:spid="_x0000_s1040" style="position:absolute;left:854;top:712;width:10197;height: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" fillcolor="black" stroked="f">
                  <v:path arrowok="t"/>
                </v:rect>
                <v:shape id="Freeform 355" o:spid="_x0000_s1041" style="position:absolute;left:11051;top:715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" path="m,l9,e" filled="f" strokeweight=".48pt">
                  <v:stroke dashstyle="dash"/>
                  <v:path arrowok="t" o:connecttype="custom" o:connectlocs="0,0;9,0" o:connectangles="0,0"/>
                </v:shape>
                <w10:wrap anchorx="page"/>
              </v:group>
            </w:pict>
          </mc:Fallback>
        </mc:AlternateContent>
      </w:r>
    </w:p>
    <w:p w14:paraId="660D8E35" w14:textId="77777777" w:rsidR="00DA617B" w:rsidRPr="004A03CD" w:rsidRDefault="0064504E" w:rsidP="000F54A8">
      <w:pPr>
        <w:widowControl w:val="0"/>
        <w:autoSpaceDE w:val="0"/>
        <w:autoSpaceDN w:val="0"/>
        <w:adjustRightInd w:val="0"/>
        <w:ind w:right="-285"/>
        <w:rPr>
          <w:rFonts w:ascii="Gill Sans MT" w:hAnsi="Gill Sans MT" w:cs="Arial"/>
          <w:color w:val="000000"/>
          <w:sz w:val="18"/>
          <w:szCs w:val="18"/>
        </w:rPr>
      </w:pPr>
      <w:r w:rsidRPr="004A03CD">
        <w:rPr>
          <w:rFonts w:ascii="Gill Sans MT" w:hAnsi="Gill Sans MT" w:cs="Arial"/>
          <w:color w:val="000000"/>
          <w:sz w:val="18"/>
          <w:szCs w:val="18"/>
        </w:rPr>
        <w:t xml:space="preserve">  </w:t>
      </w:r>
    </w:p>
    <w:p w14:paraId="31156331" w14:textId="77777777" w:rsidR="005E3C33" w:rsidRPr="004A03CD" w:rsidRDefault="005E3C33" w:rsidP="000F54A8">
      <w:pPr>
        <w:widowControl w:val="0"/>
        <w:autoSpaceDE w:val="0"/>
        <w:autoSpaceDN w:val="0"/>
        <w:adjustRightInd w:val="0"/>
        <w:ind w:left="142" w:right="-285"/>
        <w:rPr>
          <w:rFonts w:ascii="Gill Sans MT" w:hAnsi="Gill Sans MT" w:cs="Arial"/>
          <w:color w:val="000000"/>
          <w:spacing w:val="-1"/>
          <w:position w:val="-1"/>
          <w:sz w:val="18"/>
          <w:szCs w:val="18"/>
        </w:rPr>
      </w:pPr>
    </w:p>
    <w:p w14:paraId="1C8B23C6" w14:textId="77777777" w:rsidR="00DA617B" w:rsidRPr="004A03CD" w:rsidRDefault="00320F23" w:rsidP="00DA09D9">
      <w:pPr>
        <w:widowControl w:val="0"/>
        <w:autoSpaceDE w:val="0"/>
        <w:autoSpaceDN w:val="0"/>
        <w:adjustRightInd w:val="0"/>
        <w:spacing w:after="240"/>
        <w:ind w:left="142" w:right="-285"/>
        <w:rPr>
          <w:rFonts w:ascii="Gill Sans MT" w:hAnsi="Gill Sans MT" w:cs="Arial"/>
          <w:color w:val="000000"/>
          <w:sz w:val="18"/>
          <w:szCs w:val="18"/>
        </w:rPr>
      </w:pPr>
      <w:r w:rsidRPr="00320F23">
        <w:rPr>
          <w:rFonts w:ascii="Gill Sans MT" w:hAnsi="Gill Sans MT" w:cs="Arial"/>
          <w:color w:val="000000"/>
          <w:spacing w:val="-1"/>
          <w:position w:val="-1"/>
          <w:sz w:val="18"/>
          <w:szCs w:val="18"/>
        </w:rPr>
        <w:t>Riportar</w:t>
      </w:r>
      <w:r w:rsidR="001A3084">
        <w:rPr>
          <w:rFonts w:ascii="Gill Sans MT" w:hAnsi="Gill Sans MT" w:cs="Arial"/>
          <w:color w:val="000000"/>
          <w:spacing w:val="-1"/>
          <w:position w:val="-1"/>
          <w:sz w:val="18"/>
          <w:szCs w:val="18"/>
        </w:rPr>
        <w:t>e qui sotto i dati dell’impresa</w:t>
      </w:r>
    </w:p>
    <w:p w14:paraId="20E815A9" w14:textId="77777777" w:rsidR="00DA617B" w:rsidRPr="004A03CD" w:rsidRDefault="00B60BEF" w:rsidP="000F54A8">
      <w:pPr>
        <w:widowControl w:val="0"/>
        <w:autoSpaceDE w:val="0"/>
        <w:autoSpaceDN w:val="0"/>
        <w:adjustRightInd w:val="0"/>
        <w:ind w:left="142" w:right="-285"/>
        <w:rPr>
          <w:rFonts w:ascii="Gill Sans MT" w:hAnsi="Gill Sans MT" w:cs="Arial"/>
          <w:color w:val="000000"/>
          <w:sz w:val="18"/>
          <w:szCs w:val="18"/>
        </w:rPr>
      </w:pPr>
      <w:r>
        <w:rPr>
          <w:noProof/>
          <w:lang w:eastAsia="it-IT"/>
        </w:rPr>
        <mc:AlternateContent>
          <mc:Choice Requires="wpg">
            <w:drawing>
              <wp:anchor distT="0" distB="0" distL="114300" distR="114300" simplePos="0" relativeHeight="251686912" behindDoc="1" locked="0" layoutInCell="0" allowOverlap="1" wp14:anchorId="34EF989B" wp14:editId="66BE5164">
                <wp:simplePos x="0" y="0"/>
                <wp:positionH relativeFrom="page">
                  <wp:posOffset>1653540</wp:posOffset>
                </wp:positionH>
                <wp:positionV relativeFrom="paragraph">
                  <wp:posOffset>-3175</wp:posOffset>
                </wp:positionV>
                <wp:extent cx="12700" cy="12065"/>
                <wp:effectExtent l="0" t="0" r="0" b="0"/>
                <wp:wrapNone/>
                <wp:docPr id="118" name="Group 3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700" cy="12065"/>
                          <a:chOff x="2604" y="-5"/>
                          <a:chExt cx="20" cy="19"/>
                        </a:xfrm>
                      </wpg:grpSpPr>
                      <wps:wsp>
                        <wps:cNvPr id="119" name="Freeform 357"/>
                        <wps:cNvSpPr>
                          <a:spLocks/>
                        </wps:cNvSpPr>
                        <wps:spPr bwMode="auto">
                          <a:xfrm>
                            <a:off x="2609" y="0"/>
                            <a:ext cx="20" cy="19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19"/>
                              <a:gd name="T2" fmla="*/ 9 w 20"/>
                              <a:gd name="T3" fmla="*/ 0 h 1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19">
                                <a:moveTo>
                                  <a:pt x="0" y="0"/>
                                </a:moveTo>
                                <a:lnTo>
                                  <a:pt x="9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0" name="Freeform 358"/>
                        <wps:cNvSpPr>
                          <a:spLocks/>
                        </wps:cNvSpPr>
                        <wps:spPr bwMode="auto">
                          <a:xfrm>
                            <a:off x="2609" y="0"/>
                            <a:ext cx="20" cy="19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19"/>
                              <a:gd name="T2" fmla="*/ 9 w 20"/>
                              <a:gd name="T3" fmla="*/ 0 h 1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19">
                                <a:moveTo>
                                  <a:pt x="0" y="0"/>
                                </a:moveTo>
                                <a:lnTo>
                                  <a:pt x="9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w16sdtdh="http://schemas.microsoft.com/office/word/2020/wordml/sdtdatahash">
            <w:pict>
              <v:group w14:anchorId="57DBF146" id="Group 356" o:spid="_x0000_s1026" style="position:absolute;margin-left:130.2pt;margin-top:-.25pt;width:1pt;height:.95pt;z-index:-251629568;mso-position-horizontal-relative:page" coordorigin="2604,-5" coordsize="20,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" o:allowincell="f">
                <v:shape id="Freeform 357" o:spid="_x0000_s1027" style="position:absolute;left:2609;width:20;height:19;visibility:visible;mso-wrap-style:square;v-text-anchor:top" coordsize="20,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" path="m,l9,e" filled="f" strokeweight=".48pt">
                  <v:stroke dashstyle="dash"/>
                  <v:path arrowok="t" o:connecttype="custom" o:connectlocs="0,0;9,0" o:connectangles="0,0"/>
                </v:shape>
                <v:shape id="Freeform 358" o:spid="_x0000_s1028" style="position:absolute;left:2609;width:20;height:19;visibility:visible;mso-wrap-style:square;v-text-anchor:top" coordsize="20,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" path="m,l9,e" filled="f" strokeweight=".48pt">
                  <v:stroke dashstyle="dash"/>
                  <v:path arrowok="t" o:connecttype="custom" o:connectlocs="0,0;9,0" o:connectangles="0,0"/>
                </v:shape>
                <w10:wrap anchorx="page"/>
              </v:group>
            </w:pict>
          </mc:Fallback>
        </mc:AlternateContent>
      </w:r>
      <w:r>
        <w:rPr>
          <w:noProof/>
          <w:lang w:eastAsia="it-IT"/>
        </w:rPr>
        <mc:AlternateContent>
          <mc:Choice Requires="wpg">
            <w:drawing>
              <wp:anchor distT="0" distB="0" distL="114300" distR="114300" simplePos="0" relativeHeight="251687936" behindDoc="1" locked="0" layoutInCell="0" allowOverlap="1" wp14:anchorId="2E45566D" wp14:editId="3511590F">
                <wp:simplePos x="0" y="0"/>
                <wp:positionH relativeFrom="page">
                  <wp:posOffset>7014210</wp:posOffset>
                </wp:positionH>
                <wp:positionV relativeFrom="paragraph">
                  <wp:posOffset>-3175</wp:posOffset>
                </wp:positionV>
                <wp:extent cx="12700" cy="12065"/>
                <wp:effectExtent l="0" t="0" r="0" b="0"/>
                <wp:wrapNone/>
                <wp:docPr id="115" name="Group 3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700" cy="12065"/>
                          <a:chOff x="11046" y="-5"/>
                          <a:chExt cx="20" cy="19"/>
                        </a:xfrm>
                      </wpg:grpSpPr>
                      <wps:wsp>
                        <wps:cNvPr id="116" name="Freeform 360"/>
                        <wps:cNvSpPr>
                          <a:spLocks/>
                        </wps:cNvSpPr>
                        <wps:spPr bwMode="auto">
                          <a:xfrm>
                            <a:off x="11051" y="0"/>
                            <a:ext cx="20" cy="19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19"/>
                              <a:gd name="T2" fmla="*/ 9 w 20"/>
                              <a:gd name="T3" fmla="*/ 0 h 1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19">
                                <a:moveTo>
                                  <a:pt x="0" y="0"/>
                                </a:moveTo>
                                <a:lnTo>
                                  <a:pt x="9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7" name="Freeform 361"/>
                        <wps:cNvSpPr>
                          <a:spLocks/>
                        </wps:cNvSpPr>
                        <wps:spPr bwMode="auto">
                          <a:xfrm>
                            <a:off x="11051" y="0"/>
                            <a:ext cx="20" cy="19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19"/>
                              <a:gd name="T2" fmla="*/ 9 w 20"/>
                              <a:gd name="T3" fmla="*/ 0 h 1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19">
                                <a:moveTo>
                                  <a:pt x="0" y="0"/>
                                </a:moveTo>
                                <a:lnTo>
                                  <a:pt x="9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w16sdtdh="http://schemas.microsoft.com/office/word/2020/wordml/sdtdatahash">
            <w:pict>
              <v:group w14:anchorId="422312A9" id="Group 359" o:spid="_x0000_s1026" style="position:absolute;margin-left:552.3pt;margin-top:-.25pt;width:1pt;height:.95pt;z-index:-251628544;mso-position-horizontal-relative:page" coordorigin="11046,-5" coordsize="20,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" o:allowincell="f">
                <v:shape id="Freeform 360" o:spid="_x0000_s1027" style="position:absolute;left:11051;width:20;height:19;visibility:visible;mso-wrap-style:square;v-text-anchor:top" coordsize="20,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" path="m,l9,e" filled="f" strokeweight=".48pt">
                  <v:stroke dashstyle="dash"/>
                  <v:path arrowok="t" o:connecttype="custom" o:connectlocs="0,0;9,0" o:connectangles="0,0"/>
                </v:shape>
                <v:shape id="Freeform 361" o:spid="_x0000_s1028" style="position:absolute;left:11051;width:20;height:19;visibility:visible;mso-wrap-style:square;v-text-anchor:top" coordsize="20,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" path="m,l9,e" filled="f" strokeweight=".48pt">
                  <v:stroke dashstyle="dash"/>
                  <v:path arrowok="t" o:connecttype="custom" o:connectlocs="0,0;9,0" o:connectangles="0,0"/>
                </v:shape>
                <w10:wrap anchorx="page"/>
              </v:group>
            </w:pict>
          </mc:Fallback>
        </mc:AlternateContent>
      </w:r>
      <w:r>
        <w:rPr>
          <w:noProof/>
          <w:lang w:eastAsia="it-IT"/>
        </w:rPr>
        <mc:AlternateContent>
          <mc:Choice Requires="wps">
            <w:drawing>
              <wp:anchor distT="4294967295" distB="4294967295" distL="114300" distR="114300" simplePos="0" relativeHeight="251688960" behindDoc="1" locked="0" layoutInCell="0" allowOverlap="1" wp14:anchorId="75925688" wp14:editId="0A0EA78E">
                <wp:simplePos x="0" y="0"/>
                <wp:positionH relativeFrom="page">
                  <wp:posOffset>1656715</wp:posOffset>
                </wp:positionH>
                <wp:positionV relativeFrom="paragraph">
                  <wp:posOffset>179069</wp:posOffset>
                </wp:positionV>
                <wp:extent cx="5715" cy="0"/>
                <wp:effectExtent l="0" t="0" r="0" b="0"/>
                <wp:wrapNone/>
                <wp:docPr id="114" name="Freeform 3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715" cy="0"/>
                        </a:xfrm>
                        <a:custGeom>
                          <a:avLst/>
                          <a:gdLst>
                            <a:gd name="T0" fmla="*/ 0 w 20"/>
                            <a:gd name="T1" fmla="*/ 0 h 20"/>
                            <a:gd name="T2" fmla="*/ 20 w 20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20" h="20">
                              <a:moveTo>
                                <a:pt x="0" y="0"/>
                              </a:moveTo>
                              <a:lnTo>
                                <a:pt x="20" y="0"/>
                              </a:lnTo>
                            </a:path>
                          </a:pathLst>
                        </a:custGeom>
                        <a:noFill/>
                        <a:ln w="6096">
                          <a:solidFill>
                            <a:srgbClr val="000000"/>
                          </a:solidFill>
                          <a:prstDash val="dash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w16sdtdh="http://schemas.microsoft.com/office/word/2020/wordml/sdtdatahash">
            <w:pict>
              <v:shape w14:anchorId="087FF0B1" id="Freeform 362" o:spid="_x0000_s1026" style="position:absolute;margin-left:130.45pt;margin-top:14.1pt;width:.45pt;height:0;z-index:-251627520;visibility:visible;mso-wrap-style:square;mso-width-percent:0;mso-height-percent:0;mso-wrap-distance-left:9pt;mso-wrap-distance-top:-3e-5mm;mso-wrap-distance-right:9pt;mso-wrap-distance-bottom:-3e-5mm;mso-position-horizontal:absolute;mso-position-horizontal-relative:page;mso-position-vertical:absolute;mso-position-vertical-relative:text;mso-width-percent:0;mso-height-percent:0;mso-width-relative:page;mso-height-relative:page;v-text-anchor:top" coordsize="2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" o:allowincell="f" path="m,l20,e" filled="f" strokeweight=".48pt">
                <v:stroke dashstyle="dash"/>
                <v:path arrowok="t" o:connecttype="custom" o:connectlocs="0,0;5715,0" o:connectangles="0,0"/>
                <w10:wrap anchorx="page"/>
              </v:shape>
            </w:pict>
          </mc:Fallback>
        </mc:AlternateContent>
      </w:r>
      <w:r>
        <w:rPr>
          <w:noProof/>
          <w:lang w:eastAsia="it-IT"/>
        </w:rPr>
        <mc:AlternateContent>
          <mc:Choice Requires="wps">
            <w:drawing>
              <wp:anchor distT="4294967295" distB="4294967295" distL="114300" distR="114300" simplePos="0" relativeHeight="251689984" behindDoc="1" locked="0" layoutInCell="0" allowOverlap="1" wp14:anchorId="6F3EA7B5" wp14:editId="51B4C2A3">
                <wp:simplePos x="0" y="0"/>
                <wp:positionH relativeFrom="page">
                  <wp:posOffset>3776980</wp:posOffset>
                </wp:positionH>
                <wp:positionV relativeFrom="paragraph">
                  <wp:posOffset>179069</wp:posOffset>
                </wp:positionV>
                <wp:extent cx="5715" cy="0"/>
                <wp:effectExtent l="0" t="0" r="0" b="0"/>
                <wp:wrapNone/>
                <wp:docPr id="113" name="Freeform 3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715" cy="0"/>
                        </a:xfrm>
                        <a:custGeom>
                          <a:avLst/>
                          <a:gdLst>
                            <a:gd name="T0" fmla="*/ 0 w 20"/>
                            <a:gd name="T1" fmla="*/ 0 h 20"/>
                            <a:gd name="T2" fmla="*/ 20 w 20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20" h="20">
                              <a:moveTo>
                                <a:pt x="0" y="0"/>
                              </a:moveTo>
                              <a:lnTo>
                                <a:pt x="20" y="0"/>
                              </a:lnTo>
                            </a:path>
                          </a:pathLst>
                        </a:custGeom>
                        <a:noFill/>
                        <a:ln w="6096">
                          <a:solidFill>
                            <a:srgbClr val="000000"/>
                          </a:solidFill>
                          <a:prstDash val="dash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w16sdtdh="http://schemas.microsoft.com/office/word/2020/wordml/sdtdatahash">
            <w:pict>
              <v:shape w14:anchorId="682BF2E4" id="Freeform 363" o:spid="_x0000_s1026" style="position:absolute;margin-left:297.4pt;margin-top:14.1pt;width:.45pt;height:0;z-index:-251626496;visibility:visible;mso-wrap-style:square;mso-width-percent:0;mso-height-percent:0;mso-wrap-distance-left:9pt;mso-wrap-distance-top:-3e-5mm;mso-wrap-distance-right:9pt;mso-wrap-distance-bottom:-3e-5mm;mso-position-horizontal:absolute;mso-position-horizontal-relative:page;mso-position-vertical:absolute;mso-position-vertical-relative:text;mso-width-percent:0;mso-height-percent:0;mso-width-relative:page;mso-height-relative:page;v-text-anchor:top" coordsize="2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" o:allowincell="f" path="m,l20,e" filled="f" strokeweight=".48pt">
                <v:stroke dashstyle="dash"/>
                <v:path arrowok="t" o:connecttype="custom" o:connectlocs="0,0;5715,0" o:connectangles="0,0"/>
                <w10:wrap anchorx="page"/>
              </v:shape>
            </w:pict>
          </mc:Fallback>
        </mc:AlternateContent>
      </w:r>
      <w:r>
        <w:rPr>
          <w:noProof/>
          <w:lang w:eastAsia="it-IT"/>
        </w:rPr>
        <mc:AlternateContent>
          <mc:Choice Requires="wps">
            <w:drawing>
              <wp:anchor distT="4294967295" distB="4294967295" distL="114300" distR="114300" simplePos="0" relativeHeight="251691008" behindDoc="1" locked="0" layoutInCell="0" allowOverlap="1" wp14:anchorId="1E9BD909" wp14:editId="5BE1DE5F">
                <wp:simplePos x="0" y="0"/>
                <wp:positionH relativeFrom="page">
                  <wp:posOffset>7017385</wp:posOffset>
                </wp:positionH>
                <wp:positionV relativeFrom="paragraph">
                  <wp:posOffset>179069</wp:posOffset>
                </wp:positionV>
                <wp:extent cx="5715" cy="0"/>
                <wp:effectExtent l="0" t="0" r="0" b="0"/>
                <wp:wrapNone/>
                <wp:docPr id="112" name="Freeform 3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715" cy="0"/>
                        </a:xfrm>
                        <a:custGeom>
                          <a:avLst/>
                          <a:gdLst>
                            <a:gd name="T0" fmla="*/ 0 w 20"/>
                            <a:gd name="T1" fmla="*/ 0 h 20"/>
                            <a:gd name="T2" fmla="*/ 20 w 20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20" h="20">
                              <a:moveTo>
                                <a:pt x="0" y="0"/>
                              </a:moveTo>
                              <a:lnTo>
                                <a:pt x="20" y="0"/>
                              </a:lnTo>
                            </a:path>
                          </a:pathLst>
                        </a:custGeom>
                        <a:noFill/>
                        <a:ln w="6096">
                          <a:solidFill>
                            <a:srgbClr val="000000"/>
                          </a:solidFill>
                          <a:prstDash val="dash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w16sdtdh="http://schemas.microsoft.com/office/word/2020/wordml/sdtdatahash">
            <w:pict>
              <v:shape w14:anchorId="216E227A" id="Freeform 364" o:spid="_x0000_s1026" style="position:absolute;margin-left:552.55pt;margin-top:14.1pt;width:.45pt;height:0;z-index:-251625472;visibility:visible;mso-wrap-style:square;mso-width-percent:0;mso-height-percent:0;mso-wrap-distance-left:9pt;mso-wrap-distance-top:-3e-5mm;mso-wrap-distance-right:9pt;mso-wrap-distance-bottom:-3e-5mm;mso-position-horizontal:absolute;mso-position-horizontal-relative:page;mso-position-vertical:absolute;mso-position-vertical-relative:text;mso-width-percent:0;mso-height-percent:0;mso-width-relative:page;mso-height-relative:page;v-text-anchor:top" coordsize="2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" o:allowincell="f" path="m,l20,e" filled="f" strokeweight=".48pt">
                <v:stroke dashstyle="dash"/>
                <v:path arrowok="t" o:connecttype="custom" o:connectlocs="0,0;5715,0" o:connectangles="0,0"/>
                <w10:wrap anchorx="page"/>
              </v:shape>
            </w:pict>
          </mc:Fallback>
        </mc:AlternateContent>
      </w:r>
      <w:r>
        <w:rPr>
          <w:noProof/>
          <w:lang w:eastAsia="it-IT"/>
        </w:rPr>
        <mc:AlternateContent>
          <mc:Choice Requires="wps">
            <w:drawing>
              <wp:anchor distT="0" distB="0" distL="114300" distR="114300" simplePos="0" relativeHeight="251701248" behindDoc="1" locked="0" layoutInCell="0" allowOverlap="1" wp14:anchorId="031CD3E2" wp14:editId="03F931C3">
                <wp:simplePos x="0" y="0"/>
                <wp:positionH relativeFrom="page">
                  <wp:posOffset>1656715</wp:posOffset>
                </wp:positionH>
                <wp:positionV relativeFrom="paragraph">
                  <wp:posOffset>2540</wp:posOffset>
                </wp:positionV>
                <wp:extent cx="5370195" cy="356870"/>
                <wp:effectExtent l="0" t="0" r="0" b="0"/>
                <wp:wrapNone/>
                <wp:docPr id="111" name="Text Box 4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70195" cy="3568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5" w:type="dxa"/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000" w:firstRow="0" w:lastRow="0" w:firstColumn="0" w:lastColumn="0" w:noHBand="0" w:noVBand="0"/>
                            </w:tblPr>
                            <w:tblGrid>
                              <w:gridCol w:w="3339"/>
                              <w:gridCol w:w="795"/>
                              <w:gridCol w:w="4308"/>
                            </w:tblGrid>
                            <w:tr w:rsidR="00AE5045" w14:paraId="30573DFE" w14:textId="77777777" w:rsidTr="00061357">
                              <w:trPr>
                                <w:trHeight w:hRule="exact" w:val="249"/>
                              </w:trPr>
                              <w:tc>
                                <w:tcPr>
                                  <w:tcW w:w="8442" w:type="dxa"/>
                                  <w:gridSpan w:val="3"/>
                                  <w:tcBorders>
                                    <w:top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E6E6E6"/>
                                </w:tcPr>
                                <w:p w14:paraId="7989A3A1" w14:textId="77777777" w:rsidR="00AE5045" w:rsidRDefault="00AE5045">
                                  <w:pPr>
                                    <w:widowControl w:val="0"/>
                                    <w:autoSpaceDE w:val="0"/>
                                    <w:autoSpaceDN w:val="0"/>
                                    <w:adjustRightInd w:val="0"/>
                                    <w:rPr>
                                      <w:rFonts w:ascii="Times New Roman" w:hAnsi="Times New Roman"/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c>
                            </w:tr>
                            <w:tr w:rsidR="00AE5045" w14:paraId="410A8DA3" w14:textId="77777777" w:rsidTr="00061357">
                              <w:trPr>
                                <w:trHeight w:hRule="exact" w:val="284"/>
                              </w:trPr>
                              <w:tc>
                                <w:tcPr>
                                  <w:tcW w:w="3339" w:type="dxa"/>
                                  <w:tcBorders>
                                    <w:top w:val="single" w:sz="4" w:space="0" w:color="auto"/>
                                    <w:left w:val="dotted" w:sz="4" w:space="0" w:color="000000"/>
                                    <w:bottom w:val="single" w:sz="4" w:space="0" w:color="auto"/>
                                    <w:right w:val="dotted" w:sz="4" w:space="0" w:color="000000"/>
                                  </w:tcBorders>
                                  <w:shd w:val="clear" w:color="auto" w:fill="E6E6E6"/>
                                </w:tcPr>
                                <w:p w14:paraId="1DF1FF55" w14:textId="77777777" w:rsidR="00AE5045" w:rsidRDefault="00AE5045">
                                  <w:pPr>
                                    <w:widowControl w:val="0"/>
                                    <w:autoSpaceDE w:val="0"/>
                                    <w:autoSpaceDN w:val="0"/>
                                    <w:adjustRightInd w:val="0"/>
                                    <w:rPr>
                                      <w:rFonts w:ascii="Times New Roman" w:hAnsi="Times New Roman"/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795" w:type="dxa"/>
                                  <w:tcBorders>
                                    <w:top w:val="single" w:sz="4" w:space="0" w:color="auto"/>
                                    <w:left w:val="dotted" w:sz="4" w:space="0" w:color="000000"/>
                                    <w:bottom w:val="nil"/>
                                    <w:right w:val="dotted" w:sz="4" w:space="0" w:color="000000"/>
                                  </w:tcBorders>
                                </w:tcPr>
                                <w:p w14:paraId="67DD3359" w14:textId="77777777" w:rsidR="00AE5045" w:rsidRDefault="00AE5045">
                                  <w:pPr>
                                    <w:widowControl w:val="0"/>
                                    <w:autoSpaceDE w:val="0"/>
                                    <w:autoSpaceDN w:val="0"/>
                                    <w:adjustRightInd w:val="0"/>
                                    <w:spacing w:before="55"/>
                                    <w:ind w:left="170" w:right="-20"/>
                                    <w:rPr>
                                      <w:rFonts w:ascii="Times New Roman" w:hAnsi="Times New Roman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cs="Arial"/>
                                      <w:sz w:val="18"/>
                                      <w:szCs w:val="18"/>
                                    </w:rPr>
                                    <w:t>P.</w:t>
                                  </w:r>
                                  <w:r>
                                    <w:rPr>
                                      <w:rFonts w:cs="Arial"/>
                                      <w:spacing w:val="1"/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cs="Arial"/>
                                      <w:sz w:val="18"/>
                                      <w:szCs w:val="18"/>
                                    </w:rPr>
                                    <w:t>IVA</w:t>
                                  </w:r>
                                </w:p>
                              </w:tc>
                              <w:tc>
                                <w:tcPr>
                                  <w:tcW w:w="4308" w:type="dxa"/>
                                  <w:tcBorders>
                                    <w:top w:val="single" w:sz="4" w:space="0" w:color="auto"/>
                                    <w:left w:val="dotted" w:sz="4" w:space="0" w:color="000000"/>
                                    <w:bottom w:val="nil"/>
                                    <w:right w:val="dotted" w:sz="4" w:space="0" w:color="000000"/>
                                  </w:tcBorders>
                                  <w:shd w:val="clear" w:color="auto" w:fill="E6E6E6"/>
                                </w:tcPr>
                                <w:p w14:paraId="2C07C483" w14:textId="77777777" w:rsidR="00AE5045" w:rsidRDefault="00AE5045">
                                  <w:pPr>
                                    <w:widowControl w:val="0"/>
                                    <w:autoSpaceDE w:val="0"/>
                                    <w:autoSpaceDN w:val="0"/>
                                    <w:adjustRightInd w:val="0"/>
                                    <w:rPr>
                                      <w:rFonts w:ascii="Times New Roman" w:hAnsi="Times New Roman"/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4CE87AF5" w14:textId="77777777" w:rsidR="00AE5045" w:rsidRDefault="00AE5045" w:rsidP="00DA617B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31CD3E2" id="_x0000_t202" coordsize="21600,21600" o:spt="202" path="m,l,21600r21600,l21600,xe">
                <v:stroke joinstyle="miter"/>
                <v:path gradientshapeok="t" o:connecttype="rect"/>
              </v:shapetype>
              <v:shape id="Text Box 467" o:spid="_x0000_s1026" type="#_x0000_t202" style="position:absolute;left:0;text-align:left;margin-left:130.45pt;margin-top:.2pt;width:422.85pt;height:28.1pt;z-index:-2516152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" o:allowincell="f" filled="f" stroked="f">
                <v:textbox inset="0,0,0,0">
                  <w:txbxContent>
                    <w:tbl>
                      <w:tblPr>
                        <w:tblW w:w="0" w:type="auto"/>
                        <w:tblInd w:w="5" w:type="dxa"/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000" w:firstRow="0" w:lastRow="0" w:firstColumn="0" w:lastColumn="0" w:noHBand="0" w:noVBand="0"/>
                      </w:tblPr>
                      <w:tblGrid>
                        <w:gridCol w:w="3339"/>
                        <w:gridCol w:w="795"/>
                        <w:gridCol w:w="4308"/>
                      </w:tblGrid>
                      <w:tr w:rsidR="00AE5045" w14:paraId="30573DFE" w14:textId="77777777" w:rsidTr="00061357">
                        <w:trPr>
                          <w:trHeight w:hRule="exact" w:val="249"/>
                        </w:trPr>
                        <w:tc>
                          <w:tcPr>
                            <w:tcW w:w="8442" w:type="dxa"/>
                            <w:gridSpan w:val="3"/>
                            <w:tcBorders>
                              <w:top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E6E6E6"/>
                          </w:tcPr>
                          <w:p w14:paraId="7989A3A1" w14:textId="77777777" w:rsidR="00AE5045" w:rsidRDefault="00AE5045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</w:tc>
                      </w:tr>
                      <w:tr w:rsidR="00AE5045" w14:paraId="410A8DA3" w14:textId="77777777" w:rsidTr="00061357">
                        <w:trPr>
                          <w:trHeight w:hRule="exact" w:val="284"/>
                        </w:trPr>
                        <w:tc>
                          <w:tcPr>
                            <w:tcW w:w="3339" w:type="dxa"/>
                            <w:tcBorders>
                              <w:top w:val="single" w:sz="4" w:space="0" w:color="auto"/>
                              <w:left w:val="dotted" w:sz="4" w:space="0" w:color="000000"/>
                              <w:bottom w:val="single" w:sz="4" w:space="0" w:color="auto"/>
                              <w:right w:val="dotted" w:sz="4" w:space="0" w:color="000000"/>
                            </w:tcBorders>
                            <w:shd w:val="clear" w:color="auto" w:fill="E6E6E6"/>
                          </w:tcPr>
                          <w:p w14:paraId="1DF1FF55" w14:textId="77777777" w:rsidR="00AE5045" w:rsidRDefault="00AE5045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</w:tc>
                        <w:tc>
                          <w:tcPr>
                            <w:tcW w:w="795" w:type="dxa"/>
                            <w:tcBorders>
                              <w:top w:val="single" w:sz="4" w:space="0" w:color="auto"/>
                              <w:left w:val="dotted" w:sz="4" w:space="0" w:color="000000"/>
                              <w:bottom w:val="nil"/>
                              <w:right w:val="dotted" w:sz="4" w:space="0" w:color="000000"/>
                            </w:tcBorders>
                          </w:tcPr>
                          <w:p w14:paraId="67DD3359" w14:textId="77777777" w:rsidR="00AE5045" w:rsidRDefault="00AE5045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before="55"/>
                              <w:ind w:left="170" w:right="-20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cs="Arial"/>
                                <w:sz w:val="18"/>
                                <w:szCs w:val="18"/>
                              </w:rPr>
                              <w:t>P.</w:t>
                            </w:r>
                            <w:r>
                              <w:rPr>
                                <w:rFonts w:cs="Arial"/>
                                <w:spacing w:val="1"/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rFonts w:cs="Arial"/>
                                <w:sz w:val="18"/>
                                <w:szCs w:val="18"/>
                              </w:rPr>
                              <w:t>IVA</w:t>
                            </w:r>
                          </w:p>
                        </w:tc>
                        <w:tc>
                          <w:tcPr>
                            <w:tcW w:w="4308" w:type="dxa"/>
                            <w:tcBorders>
                              <w:top w:val="single" w:sz="4" w:space="0" w:color="auto"/>
                              <w:left w:val="dotted" w:sz="4" w:space="0" w:color="000000"/>
                              <w:bottom w:val="nil"/>
                              <w:right w:val="dotted" w:sz="4" w:space="0" w:color="000000"/>
                            </w:tcBorders>
                            <w:shd w:val="clear" w:color="auto" w:fill="E6E6E6"/>
                          </w:tcPr>
                          <w:p w14:paraId="2C07C483" w14:textId="77777777" w:rsidR="00AE5045" w:rsidRDefault="00AE5045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</w:tc>
                      </w:tr>
                    </w:tbl>
                    <w:p w14:paraId="4CE87AF5" w14:textId="77777777" w:rsidR="00AE5045" w:rsidRDefault="00AE5045" w:rsidP="00DA617B">
                      <w:pPr>
                        <w:widowControl w:val="0"/>
                        <w:autoSpaceDE w:val="0"/>
                        <w:autoSpaceDN w:val="0"/>
                        <w:adjustRightInd w:val="0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DA617B" w:rsidRPr="004A03CD">
        <w:rPr>
          <w:rFonts w:ascii="Gill Sans MT" w:hAnsi="Gill Sans MT" w:cs="Arial"/>
          <w:color w:val="000000"/>
          <w:sz w:val="18"/>
          <w:szCs w:val="18"/>
        </w:rPr>
        <w:t>De</w:t>
      </w:r>
      <w:r w:rsidR="00DA617B" w:rsidRPr="004A03CD">
        <w:rPr>
          <w:rFonts w:ascii="Gill Sans MT" w:hAnsi="Gill Sans MT" w:cs="Arial"/>
          <w:color w:val="000000"/>
          <w:spacing w:val="1"/>
          <w:sz w:val="18"/>
          <w:szCs w:val="18"/>
        </w:rPr>
        <w:t>no</w:t>
      </w:r>
      <w:r w:rsidR="00DA617B" w:rsidRPr="004A03CD">
        <w:rPr>
          <w:rFonts w:ascii="Gill Sans MT" w:hAnsi="Gill Sans MT" w:cs="Arial"/>
          <w:color w:val="000000"/>
          <w:spacing w:val="-1"/>
          <w:sz w:val="18"/>
          <w:szCs w:val="18"/>
        </w:rPr>
        <w:t>m</w:t>
      </w:r>
      <w:r w:rsidR="00DA617B" w:rsidRPr="004A03CD">
        <w:rPr>
          <w:rFonts w:ascii="Gill Sans MT" w:hAnsi="Gill Sans MT" w:cs="Arial"/>
          <w:color w:val="000000"/>
          <w:spacing w:val="1"/>
          <w:sz w:val="18"/>
          <w:szCs w:val="18"/>
        </w:rPr>
        <w:t>ina</w:t>
      </w:r>
      <w:r w:rsidR="00DA617B" w:rsidRPr="004A03CD">
        <w:rPr>
          <w:rFonts w:ascii="Gill Sans MT" w:hAnsi="Gill Sans MT" w:cs="Arial"/>
          <w:color w:val="000000"/>
          <w:spacing w:val="-1"/>
          <w:sz w:val="18"/>
          <w:szCs w:val="18"/>
        </w:rPr>
        <w:t>z</w:t>
      </w:r>
      <w:r w:rsidR="00DA617B" w:rsidRPr="004A03CD">
        <w:rPr>
          <w:rFonts w:ascii="Gill Sans MT" w:hAnsi="Gill Sans MT" w:cs="Arial"/>
          <w:color w:val="000000"/>
          <w:spacing w:val="1"/>
          <w:sz w:val="18"/>
          <w:szCs w:val="18"/>
        </w:rPr>
        <w:t>i</w:t>
      </w:r>
      <w:r w:rsidR="00DA617B" w:rsidRPr="004A03CD">
        <w:rPr>
          <w:rFonts w:ascii="Gill Sans MT" w:hAnsi="Gill Sans MT" w:cs="Arial"/>
          <w:color w:val="000000"/>
          <w:spacing w:val="-2"/>
          <w:sz w:val="18"/>
          <w:szCs w:val="18"/>
        </w:rPr>
        <w:t>o</w:t>
      </w:r>
      <w:r w:rsidR="00DA617B" w:rsidRPr="004A03CD">
        <w:rPr>
          <w:rFonts w:ascii="Gill Sans MT" w:hAnsi="Gill Sans MT" w:cs="Arial"/>
          <w:color w:val="000000"/>
          <w:spacing w:val="1"/>
          <w:sz w:val="18"/>
          <w:szCs w:val="18"/>
        </w:rPr>
        <w:t>n</w:t>
      </w:r>
      <w:r w:rsidR="00570E7C" w:rsidRPr="004A03CD">
        <w:rPr>
          <w:rFonts w:ascii="Gill Sans MT" w:hAnsi="Gill Sans MT" w:cs="Arial"/>
          <w:color w:val="000000"/>
          <w:spacing w:val="1"/>
          <w:sz w:val="18"/>
          <w:szCs w:val="18"/>
        </w:rPr>
        <w:t>e</w:t>
      </w:r>
    </w:p>
    <w:p w14:paraId="1CE59CE6" w14:textId="2FC0DF80" w:rsidR="00DA09D9" w:rsidRPr="00DA09D9" w:rsidRDefault="00B60BEF" w:rsidP="00DA09D9">
      <w:pPr>
        <w:widowControl w:val="0"/>
        <w:autoSpaceDE w:val="0"/>
        <w:autoSpaceDN w:val="0"/>
        <w:adjustRightInd w:val="0"/>
        <w:ind w:left="142" w:right="-285"/>
        <w:rPr>
          <w:rFonts w:ascii="Gill Sans MT" w:hAnsi="Gill Sans MT" w:cs="Arial"/>
          <w:color w:val="000000"/>
          <w:position w:val="-1"/>
          <w:sz w:val="18"/>
          <w:szCs w:val="18"/>
        </w:rPr>
      </w:pPr>
      <w:r>
        <w:rPr>
          <w:noProof/>
          <w:lang w:eastAsia="it-IT"/>
        </w:rPr>
        <mc:AlternateContent>
          <mc:Choice Requires="wpg">
            <w:drawing>
              <wp:anchor distT="0" distB="0" distL="114300" distR="114300" simplePos="0" relativeHeight="251692032" behindDoc="1" locked="0" layoutInCell="0" allowOverlap="1" wp14:anchorId="09F6C336" wp14:editId="5AABB005">
                <wp:simplePos x="0" y="0"/>
                <wp:positionH relativeFrom="page">
                  <wp:posOffset>1653540</wp:posOffset>
                </wp:positionH>
                <wp:positionV relativeFrom="paragraph">
                  <wp:posOffset>201295</wp:posOffset>
                </wp:positionV>
                <wp:extent cx="12700" cy="12700"/>
                <wp:effectExtent l="0" t="0" r="0" b="0"/>
                <wp:wrapNone/>
                <wp:docPr id="108" name="Group 3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700" cy="12700"/>
                          <a:chOff x="2604" y="317"/>
                          <a:chExt cx="20" cy="20"/>
                        </a:xfrm>
                      </wpg:grpSpPr>
                      <wps:wsp>
                        <wps:cNvPr id="109" name="Freeform 366"/>
                        <wps:cNvSpPr>
                          <a:spLocks/>
                        </wps:cNvSpPr>
                        <wps:spPr bwMode="auto">
                          <a:xfrm>
                            <a:off x="2609" y="322"/>
                            <a:ext cx="20" cy="20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0"/>
                              <a:gd name="T2" fmla="*/ 9 w 2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0" y="0"/>
                                </a:moveTo>
                                <a:lnTo>
                                  <a:pt x="9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0" name="Freeform 367"/>
                        <wps:cNvSpPr>
                          <a:spLocks/>
                        </wps:cNvSpPr>
                        <wps:spPr bwMode="auto">
                          <a:xfrm>
                            <a:off x="2609" y="322"/>
                            <a:ext cx="20" cy="20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0"/>
                              <a:gd name="T2" fmla="*/ 9 w 2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0" y="0"/>
                                </a:moveTo>
                                <a:lnTo>
                                  <a:pt x="9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w16sdtdh="http://schemas.microsoft.com/office/word/2020/wordml/sdtdatahash">
            <w:pict>
              <v:group w14:anchorId="4A21BC2B" id="Group 365" o:spid="_x0000_s1026" style="position:absolute;margin-left:130.2pt;margin-top:15.85pt;width:1pt;height:1pt;z-index:-251624448;mso-position-horizontal-relative:page" coordorigin="2604,317" coordsize="2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" o:allowincell="f">
                <v:shape id="Freeform 366" o:spid="_x0000_s1027" style="position:absolute;left:2609;top:322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" path="m,l9,e" filled="f" strokeweight=".48pt">
                  <v:stroke dashstyle="dash"/>
                  <v:path arrowok="t" o:connecttype="custom" o:connectlocs="0,0;9,0" o:connectangles="0,0"/>
                </v:shape>
                <v:shape id="Freeform 367" o:spid="_x0000_s1028" style="position:absolute;left:2609;top:322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" path="m,l9,e" filled="f" strokeweight=".48pt">
                  <v:stroke dashstyle="dash"/>
                  <v:path arrowok="t" o:connecttype="custom" o:connectlocs="0,0;9,0" o:connectangles="0,0"/>
                </v:shape>
                <w10:wrap anchorx="page"/>
              </v:group>
            </w:pict>
          </mc:Fallback>
        </mc:AlternateContent>
      </w:r>
      <w:r>
        <w:rPr>
          <w:noProof/>
          <w:lang w:eastAsia="it-IT"/>
        </w:rPr>
        <mc:AlternateContent>
          <mc:Choice Requires="wpg">
            <w:drawing>
              <wp:anchor distT="0" distB="0" distL="114300" distR="114300" simplePos="0" relativeHeight="251693056" behindDoc="1" locked="0" layoutInCell="0" allowOverlap="1" wp14:anchorId="078C905B" wp14:editId="368AAC28">
                <wp:simplePos x="0" y="0"/>
                <wp:positionH relativeFrom="page">
                  <wp:posOffset>3773805</wp:posOffset>
                </wp:positionH>
                <wp:positionV relativeFrom="paragraph">
                  <wp:posOffset>201295</wp:posOffset>
                </wp:positionV>
                <wp:extent cx="12700" cy="12700"/>
                <wp:effectExtent l="0" t="0" r="0" b="0"/>
                <wp:wrapNone/>
                <wp:docPr id="105" name="Group 3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700" cy="12700"/>
                          <a:chOff x="5943" y="317"/>
                          <a:chExt cx="20" cy="20"/>
                        </a:xfrm>
                      </wpg:grpSpPr>
                      <wps:wsp>
                        <wps:cNvPr id="106" name="Freeform 369"/>
                        <wps:cNvSpPr>
                          <a:spLocks/>
                        </wps:cNvSpPr>
                        <wps:spPr bwMode="auto">
                          <a:xfrm>
                            <a:off x="5948" y="322"/>
                            <a:ext cx="20" cy="20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0"/>
                              <a:gd name="T2" fmla="*/ 9 w 2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0" y="0"/>
                                </a:moveTo>
                                <a:lnTo>
                                  <a:pt x="9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7" name="Freeform 370"/>
                        <wps:cNvSpPr>
                          <a:spLocks/>
                        </wps:cNvSpPr>
                        <wps:spPr bwMode="auto">
                          <a:xfrm>
                            <a:off x="5948" y="322"/>
                            <a:ext cx="20" cy="20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0"/>
                              <a:gd name="T2" fmla="*/ 9 w 2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0" y="0"/>
                                </a:moveTo>
                                <a:lnTo>
                                  <a:pt x="9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w16sdtdh="http://schemas.microsoft.com/office/word/2020/wordml/sdtdatahash">
            <w:pict>
              <v:group w14:anchorId="75DB969A" id="Group 368" o:spid="_x0000_s1026" style="position:absolute;margin-left:297.15pt;margin-top:15.85pt;width:1pt;height:1pt;z-index:-251623424;mso-position-horizontal-relative:page" coordorigin="5943,317" coordsize="2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" o:allowincell="f">
                <v:shape id="Freeform 369" o:spid="_x0000_s1027" style="position:absolute;left:5948;top:322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" path="m,l9,e" filled="f" strokeweight=".48pt">
                  <v:stroke dashstyle="dash"/>
                  <v:path arrowok="t" o:connecttype="custom" o:connectlocs="0,0;9,0" o:connectangles="0,0"/>
                </v:shape>
                <v:shape id="Freeform 370" o:spid="_x0000_s1028" style="position:absolute;left:5948;top:322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" path="m,l9,e" filled="f" strokeweight=".48pt">
                  <v:stroke dashstyle="dash"/>
                  <v:path arrowok="t" o:connecttype="custom" o:connectlocs="0,0;9,0" o:connectangles="0,0"/>
                </v:shape>
                <w10:wrap anchorx="page"/>
              </v:group>
            </w:pict>
          </mc:Fallback>
        </mc:AlternateContent>
      </w:r>
      <w:r>
        <w:rPr>
          <w:noProof/>
          <w:lang w:eastAsia="it-IT"/>
        </w:rPr>
        <mc:AlternateContent>
          <mc:Choice Requires="wpg">
            <w:drawing>
              <wp:anchor distT="0" distB="0" distL="114300" distR="114300" simplePos="0" relativeHeight="251694080" behindDoc="1" locked="0" layoutInCell="0" allowOverlap="1" wp14:anchorId="00FB3DBF" wp14:editId="417C793D">
                <wp:simplePos x="0" y="0"/>
                <wp:positionH relativeFrom="page">
                  <wp:posOffset>7014210</wp:posOffset>
                </wp:positionH>
                <wp:positionV relativeFrom="paragraph">
                  <wp:posOffset>201295</wp:posOffset>
                </wp:positionV>
                <wp:extent cx="12700" cy="12700"/>
                <wp:effectExtent l="0" t="0" r="0" b="0"/>
                <wp:wrapNone/>
                <wp:docPr id="102" name="Group 3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700" cy="12700"/>
                          <a:chOff x="11046" y="317"/>
                          <a:chExt cx="20" cy="20"/>
                        </a:xfrm>
                      </wpg:grpSpPr>
                      <wps:wsp>
                        <wps:cNvPr id="103" name="Freeform 372"/>
                        <wps:cNvSpPr>
                          <a:spLocks/>
                        </wps:cNvSpPr>
                        <wps:spPr bwMode="auto">
                          <a:xfrm>
                            <a:off x="11051" y="322"/>
                            <a:ext cx="20" cy="20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0"/>
                              <a:gd name="T2" fmla="*/ 9 w 2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0" y="0"/>
                                </a:moveTo>
                                <a:lnTo>
                                  <a:pt x="9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4" name="Freeform 373"/>
                        <wps:cNvSpPr>
                          <a:spLocks/>
                        </wps:cNvSpPr>
                        <wps:spPr bwMode="auto">
                          <a:xfrm>
                            <a:off x="11051" y="322"/>
                            <a:ext cx="20" cy="20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0"/>
                              <a:gd name="T2" fmla="*/ 9 w 2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0" y="0"/>
                                </a:moveTo>
                                <a:lnTo>
                                  <a:pt x="9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w16sdtdh="http://schemas.microsoft.com/office/word/2020/wordml/sdtdatahash">
            <w:pict>
              <v:group w14:anchorId="3BD57D13" id="Group 371" o:spid="_x0000_s1026" style="position:absolute;margin-left:552.3pt;margin-top:15.85pt;width:1pt;height:1pt;z-index:-251622400;mso-position-horizontal-relative:page" coordorigin="11046,317" coordsize="2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" o:allowincell="f">
                <v:shape id="Freeform 372" o:spid="_x0000_s1027" style="position:absolute;left:11051;top:322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" path="m,l9,e" filled="f" strokeweight=".48pt">
                  <v:stroke dashstyle="dash"/>
                  <v:path arrowok="t" o:connecttype="custom" o:connectlocs="0,0;9,0" o:connectangles="0,0"/>
                </v:shape>
                <v:shape id="Freeform 373" o:spid="_x0000_s1028" style="position:absolute;left:11051;top:322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" path="m,l9,e" filled="f" strokeweight=".48pt">
                  <v:stroke dashstyle="dash"/>
                  <v:path arrowok="t" o:connecttype="custom" o:connectlocs="0,0;9,0" o:connectangles="0,0"/>
                </v:shape>
                <w10:wrap anchorx="page"/>
              </v:group>
            </w:pict>
          </mc:Fallback>
        </mc:AlternateContent>
      </w:r>
      <w:r w:rsidR="00DA617B" w:rsidRPr="004A03CD">
        <w:rPr>
          <w:rFonts w:ascii="Gill Sans MT" w:hAnsi="Gill Sans MT" w:cs="Arial"/>
          <w:color w:val="000000"/>
          <w:position w:val="-1"/>
          <w:sz w:val="18"/>
          <w:szCs w:val="18"/>
        </w:rPr>
        <w:t>C. F</w:t>
      </w:r>
      <w:r w:rsidR="0064504E" w:rsidRPr="004A03CD">
        <w:rPr>
          <w:rFonts w:ascii="Gill Sans MT" w:hAnsi="Gill Sans MT" w:cs="Arial"/>
          <w:color w:val="000000"/>
          <w:position w:val="-1"/>
          <w:sz w:val="18"/>
          <w:szCs w:val="18"/>
        </w:rPr>
        <w:t>.</w:t>
      </w:r>
    </w:p>
    <w:p w14:paraId="7570C99F" w14:textId="77777777" w:rsidR="00DA617B" w:rsidRPr="004A03CD" w:rsidRDefault="00DA617B" w:rsidP="000F54A8">
      <w:pPr>
        <w:widowControl w:val="0"/>
        <w:autoSpaceDE w:val="0"/>
        <w:autoSpaceDN w:val="0"/>
        <w:adjustRightInd w:val="0"/>
        <w:ind w:left="142" w:right="-285"/>
        <w:rPr>
          <w:rFonts w:ascii="Gill Sans MT" w:hAnsi="Gill Sans MT" w:cs="Arial"/>
          <w:color w:val="000000"/>
          <w:sz w:val="18"/>
          <w:szCs w:val="18"/>
        </w:rPr>
      </w:pPr>
    </w:p>
    <w:p w14:paraId="02F3C99C" w14:textId="4D45133B" w:rsidR="00DA617B" w:rsidRPr="004A03CD" w:rsidRDefault="00B60BEF" w:rsidP="000F54A8">
      <w:pPr>
        <w:widowControl w:val="0"/>
        <w:tabs>
          <w:tab w:val="left" w:pos="5600"/>
        </w:tabs>
        <w:autoSpaceDE w:val="0"/>
        <w:autoSpaceDN w:val="0"/>
        <w:adjustRightInd w:val="0"/>
        <w:ind w:left="142" w:right="-285"/>
        <w:rPr>
          <w:rFonts w:ascii="Gill Sans MT" w:hAnsi="Gill Sans MT" w:cs="Arial"/>
          <w:color w:val="000000"/>
          <w:sz w:val="18"/>
          <w:szCs w:val="18"/>
        </w:rPr>
      </w:pPr>
      <w:r>
        <w:rPr>
          <w:noProof/>
          <w:lang w:eastAsia="it-IT"/>
        </w:rPr>
        <mc:AlternateContent>
          <mc:Choice Requires="wpg">
            <w:drawing>
              <wp:anchor distT="0" distB="0" distL="114300" distR="114300" simplePos="0" relativeHeight="251695104" behindDoc="1" locked="0" layoutInCell="0" allowOverlap="1" wp14:anchorId="5F44037C" wp14:editId="4F4687AF">
                <wp:simplePos x="0" y="0"/>
                <wp:positionH relativeFrom="page">
                  <wp:posOffset>1651635</wp:posOffset>
                </wp:positionH>
                <wp:positionV relativeFrom="paragraph">
                  <wp:posOffset>-8890</wp:posOffset>
                </wp:positionV>
                <wp:extent cx="2136140" cy="196850"/>
                <wp:effectExtent l="0" t="0" r="0" b="0"/>
                <wp:wrapNone/>
                <wp:docPr id="84" name="Group 3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36140" cy="196850"/>
                          <a:chOff x="2601" y="-14"/>
                          <a:chExt cx="3364" cy="310"/>
                        </a:xfrm>
                      </wpg:grpSpPr>
                      <wps:wsp>
                        <wps:cNvPr id="85" name="Rectangle 375"/>
                        <wps:cNvSpPr>
                          <a:spLocks/>
                        </wps:cNvSpPr>
                        <wps:spPr bwMode="auto">
                          <a:xfrm>
                            <a:off x="2618" y="3"/>
                            <a:ext cx="3329" cy="35"/>
                          </a:xfrm>
                          <a:prstGeom prst="rect">
                            <a:avLst/>
                          </a:prstGeom>
                          <a:solidFill>
                            <a:srgbClr val="E6E6E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6" name="Rectangle 376"/>
                        <wps:cNvSpPr>
                          <a:spLocks/>
                        </wps:cNvSpPr>
                        <wps:spPr bwMode="auto">
                          <a:xfrm>
                            <a:off x="2618" y="37"/>
                            <a:ext cx="103" cy="206"/>
                          </a:xfrm>
                          <a:prstGeom prst="rect">
                            <a:avLst/>
                          </a:prstGeom>
                          <a:solidFill>
                            <a:srgbClr val="E6E6E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7" name="Rectangle 377"/>
                        <wps:cNvSpPr>
                          <a:spLocks/>
                        </wps:cNvSpPr>
                        <wps:spPr bwMode="auto">
                          <a:xfrm>
                            <a:off x="5845" y="37"/>
                            <a:ext cx="103" cy="206"/>
                          </a:xfrm>
                          <a:prstGeom prst="rect">
                            <a:avLst/>
                          </a:prstGeom>
                          <a:solidFill>
                            <a:srgbClr val="E6E6E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8" name="Rectangle 378"/>
                        <wps:cNvSpPr>
                          <a:spLocks/>
                        </wps:cNvSpPr>
                        <wps:spPr bwMode="auto">
                          <a:xfrm>
                            <a:off x="2618" y="243"/>
                            <a:ext cx="3329" cy="35"/>
                          </a:xfrm>
                          <a:prstGeom prst="rect">
                            <a:avLst/>
                          </a:prstGeom>
                          <a:solidFill>
                            <a:srgbClr val="E6E6E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9" name="Rectangle 379"/>
                        <wps:cNvSpPr>
                          <a:spLocks/>
                        </wps:cNvSpPr>
                        <wps:spPr bwMode="auto">
                          <a:xfrm>
                            <a:off x="2722" y="37"/>
                            <a:ext cx="3122" cy="206"/>
                          </a:xfrm>
                          <a:prstGeom prst="rect">
                            <a:avLst/>
                          </a:prstGeom>
                          <a:solidFill>
                            <a:srgbClr val="E6E6E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0" name="Freeform 380"/>
                        <wps:cNvSpPr>
                          <a:spLocks/>
                        </wps:cNvSpPr>
                        <wps:spPr bwMode="auto">
                          <a:xfrm>
                            <a:off x="2609" y="0"/>
                            <a:ext cx="20" cy="19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19"/>
                              <a:gd name="T2" fmla="*/ 9 w 20"/>
                              <a:gd name="T3" fmla="*/ 0 h 1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19">
                                <a:moveTo>
                                  <a:pt x="0" y="0"/>
                                </a:moveTo>
                                <a:lnTo>
                                  <a:pt x="9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1" name="Freeform 381"/>
                        <wps:cNvSpPr>
                          <a:spLocks/>
                        </wps:cNvSpPr>
                        <wps:spPr bwMode="auto">
                          <a:xfrm>
                            <a:off x="2609" y="0"/>
                            <a:ext cx="20" cy="19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19"/>
                              <a:gd name="T2" fmla="*/ 9 w 20"/>
                              <a:gd name="T3" fmla="*/ 0 h 1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19">
                                <a:moveTo>
                                  <a:pt x="0" y="0"/>
                                </a:moveTo>
                                <a:lnTo>
                                  <a:pt x="9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2" name="Rectangle 382"/>
                        <wps:cNvSpPr>
                          <a:spLocks/>
                        </wps:cNvSpPr>
                        <wps:spPr bwMode="auto">
                          <a:xfrm>
                            <a:off x="2618" y="-3"/>
                            <a:ext cx="3329" cy="9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3" name="Freeform 383"/>
                        <wps:cNvSpPr>
                          <a:spLocks/>
                        </wps:cNvSpPr>
                        <wps:spPr bwMode="auto">
                          <a:xfrm>
                            <a:off x="5948" y="0"/>
                            <a:ext cx="20" cy="19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19"/>
                              <a:gd name="T2" fmla="*/ 9 w 20"/>
                              <a:gd name="T3" fmla="*/ 0 h 1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19">
                                <a:moveTo>
                                  <a:pt x="0" y="0"/>
                                </a:moveTo>
                                <a:lnTo>
                                  <a:pt x="9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4" name="Freeform 384"/>
                        <wps:cNvSpPr>
                          <a:spLocks/>
                        </wps:cNvSpPr>
                        <wps:spPr bwMode="auto">
                          <a:xfrm>
                            <a:off x="5948" y="0"/>
                            <a:ext cx="20" cy="19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19"/>
                              <a:gd name="T2" fmla="*/ 9 w 20"/>
                              <a:gd name="T3" fmla="*/ 0 h 1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19">
                                <a:moveTo>
                                  <a:pt x="0" y="0"/>
                                </a:moveTo>
                                <a:lnTo>
                                  <a:pt x="9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5" name="Freeform 385"/>
                        <wps:cNvSpPr>
                          <a:spLocks/>
                        </wps:cNvSpPr>
                        <wps:spPr bwMode="auto">
                          <a:xfrm>
                            <a:off x="2614" y="4"/>
                            <a:ext cx="20" cy="273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73"/>
                              <a:gd name="T2" fmla="*/ 0 w 20"/>
                              <a:gd name="T3" fmla="*/ 273 h 2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73">
                                <a:moveTo>
                                  <a:pt x="0" y="0"/>
                                </a:moveTo>
                                <a:lnTo>
                                  <a:pt x="0" y="273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6" name="Freeform 386"/>
                        <wps:cNvSpPr>
                          <a:spLocks/>
                        </wps:cNvSpPr>
                        <wps:spPr bwMode="auto">
                          <a:xfrm>
                            <a:off x="5953" y="4"/>
                            <a:ext cx="20" cy="273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73"/>
                              <a:gd name="T2" fmla="*/ 0 w 20"/>
                              <a:gd name="T3" fmla="*/ 273 h 2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73">
                                <a:moveTo>
                                  <a:pt x="0" y="0"/>
                                </a:moveTo>
                                <a:lnTo>
                                  <a:pt x="0" y="273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7" name="Freeform 387"/>
                        <wps:cNvSpPr>
                          <a:spLocks/>
                        </wps:cNvSpPr>
                        <wps:spPr bwMode="auto">
                          <a:xfrm>
                            <a:off x="2609" y="282"/>
                            <a:ext cx="20" cy="20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0"/>
                              <a:gd name="T2" fmla="*/ 9 w 2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0" y="0"/>
                                </a:moveTo>
                                <a:lnTo>
                                  <a:pt x="9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8" name="Freeform 388"/>
                        <wps:cNvSpPr>
                          <a:spLocks/>
                        </wps:cNvSpPr>
                        <wps:spPr bwMode="auto">
                          <a:xfrm>
                            <a:off x="2609" y="282"/>
                            <a:ext cx="20" cy="20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0"/>
                              <a:gd name="T2" fmla="*/ 9 w 2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0" y="0"/>
                                </a:moveTo>
                                <a:lnTo>
                                  <a:pt x="9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9" name="Rectangle 389"/>
                        <wps:cNvSpPr>
                          <a:spLocks/>
                        </wps:cNvSpPr>
                        <wps:spPr bwMode="auto">
                          <a:xfrm>
                            <a:off x="2618" y="279"/>
                            <a:ext cx="3329" cy="9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0" name="Freeform 390"/>
                        <wps:cNvSpPr>
                          <a:spLocks/>
                        </wps:cNvSpPr>
                        <wps:spPr bwMode="auto">
                          <a:xfrm>
                            <a:off x="5948" y="282"/>
                            <a:ext cx="20" cy="20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0"/>
                              <a:gd name="T2" fmla="*/ 9 w 2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0" y="0"/>
                                </a:moveTo>
                                <a:lnTo>
                                  <a:pt x="9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1" name="Freeform 391"/>
                        <wps:cNvSpPr>
                          <a:spLocks/>
                        </wps:cNvSpPr>
                        <wps:spPr bwMode="auto">
                          <a:xfrm>
                            <a:off x="5948" y="282"/>
                            <a:ext cx="20" cy="20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0"/>
                              <a:gd name="T2" fmla="*/ 9 w 2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0" y="0"/>
                                </a:moveTo>
                                <a:lnTo>
                                  <a:pt x="9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w16sdtdh="http://schemas.microsoft.com/office/word/2020/wordml/sdtdatahash">
            <w:pict>
              <v:group w14:anchorId="14CAA751" id="Group 374" o:spid="_x0000_s1026" style="position:absolute;margin-left:130.05pt;margin-top:-.7pt;width:168.2pt;height:15.5pt;z-index:-251621376;mso-position-horizontal-relative:page" coordorigin="2601,-14" coordsize="3364,3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" o:allowincell="f">
                <v:rect id="Rectangle 375" o:spid="_x0000_s1027" style="position:absolute;left:2618;top:3;width:3329;height: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" fillcolor="#e6e6e6" stroked="f">
                  <v:path arrowok="t"/>
                </v:rect>
                <v:rect id="Rectangle 376" o:spid="_x0000_s1028" style="position:absolute;left:2618;top:37;width:103;height:20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" fillcolor="#e6e6e6" stroked="f">
                  <v:path arrowok="t"/>
                </v:rect>
                <v:rect id="Rectangle 377" o:spid="_x0000_s1029" style="position:absolute;left:5845;top:37;width:103;height:20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" fillcolor="#e6e6e6" stroked="f">
                  <v:path arrowok="t"/>
                </v:rect>
                <v:rect id="Rectangle 378" o:spid="_x0000_s1030" style="position:absolute;left:2618;top:243;width:3329;height: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" fillcolor="#e6e6e6" stroked="f">
                  <v:path arrowok="t"/>
                </v:rect>
                <v:rect id="Rectangle 379" o:spid="_x0000_s1031" style="position:absolute;left:2722;top:37;width:3122;height:20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" fillcolor="#e6e6e6" stroked="f">
                  <v:path arrowok="t"/>
                </v:rect>
                <v:shape id="Freeform 380" o:spid="_x0000_s1032" style="position:absolute;left:2609;width:20;height:19;visibility:visible;mso-wrap-style:square;v-text-anchor:top" coordsize="20,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" path="m,l9,e" filled="f" strokeweight=".48pt">
                  <v:stroke dashstyle="dash"/>
                  <v:path arrowok="t" o:connecttype="custom" o:connectlocs="0,0;9,0" o:connectangles="0,0"/>
                </v:shape>
                <v:shape id="Freeform 381" o:spid="_x0000_s1033" style="position:absolute;left:2609;width:20;height:19;visibility:visible;mso-wrap-style:square;v-text-anchor:top" coordsize="20,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" path="m,l9,e" filled="f" strokeweight=".48pt">
                  <v:stroke dashstyle="dash"/>
                  <v:path arrowok="t" o:connecttype="custom" o:connectlocs="0,0;9,0" o:connectangles="0,0"/>
                </v:shape>
                <v:rect id="Rectangle 382" o:spid="_x0000_s1034" style="position:absolute;left:2618;top:-3;width:3329;height: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" fillcolor="black" stroked="f">
                  <v:path arrowok="t"/>
                </v:rect>
                <v:shape id="Freeform 383" o:spid="_x0000_s1035" style="position:absolute;left:5948;width:20;height:19;visibility:visible;mso-wrap-style:square;v-text-anchor:top" coordsize="20,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" path="m,l9,e" filled="f" strokeweight=".48pt">
                  <v:stroke dashstyle="dash"/>
                  <v:path arrowok="t" o:connecttype="custom" o:connectlocs="0,0;9,0" o:connectangles="0,0"/>
                </v:shape>
                <v:shape id="Freeform 384" o:spid="_x0000_s1036" style="position:absolute;left:5948;width:20;height:19;visibility:visible;mso-wrap-style:square;v-text-anchor:top" coordsize="20,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" path="m,l9,e" filled="f" strokeweight=".48pt">
                  <v:stroke dashstyle="dash"/>
                  <v:path arrowok="t" o:connecttype="custom" o:connectlocs="0,0;9,0" o:connectangles="0,0"/>
                </v:shape>
                <v:shape id="Freeform 385" o:spid="_x0000_s1037" style="position:absolute;left:2614;top:4;width:20;height:273;visibility:visible;mso-wrap-style:square;v-text-anchor:top" coordsize="20,2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" path="m,l,273e" filled="f" strokeweight=".48pt">
                  <v:stroke dashstyle="dash"/>
                  <v:path arrowok="t" o:connecttype="custom" o:connectlocs="0,0;0,273" o:connectangles="0,0"/>
                </v:shape>
                <v:shape id="Freeform 386" o:spid="_x0000_s1038" style="position:absolute;left:5953;top:4;width:20;height:273;visibility:visible;mso-wrap-style:square;v-text-anchor:top" coordsize="20,2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" path="m,l,273e" filled="f" strokeweight=".48pt">
                  <v:stroke dashstyle="dash"/>
                  <v:path arrowok="t" o:connecttype="custom" o:connectlocs="0,0;0,273" o:connectangles="0,0"/>
                </v:shape>
                <v:shape id="Freeform 387" o:spid="_x0000_s1039" style="position:absolute;left:2609;top:282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" path="m,l9,e" filled="f" strokeweight=".48pt">
                  <v:stroke dashstyle="dash"/>
                  <v:path arrowok="t" o:connecttype="custom" o:connectlocs="0,0;9,0" o:connectangles="0,0"/>
                </v:shape>
                <v:shape id="Freeform 388" o:spid="_x0000_s1040" style="position:absolute;left:2609;top:282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" path="m,l9,e" filled="f" strokeweight=".48pt">
                  <v:stroke dashstyle="dash"/>
                  <v:path arrowok="t" o:connecttype="custom" o:connectlocs="0,0;9,0" o:connectangles="0,0"/>
                </v:shape>
                <v:rect id="Rectangle 389" o:spid="_x0000_s1041" style="position:absolute;left:2618;top:279;width:3329;height: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" fillcolor="black" stroked="f">
                  <v:path arrowok="t"/>
                </v:rect>
                <v:shape id="Freeform 390" o:spid="_x0000_s1042" style="position:absolute;left:5948;top:282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" path="m,l9,e" filled="f" strokeweight=".48pt">
                  <v:stroke dashstyle="dash"/>
                  <v:path arrowok="t" o:connecttype="custom" o:connectlocs="0,0;9,0" o:connectangles="0,0"/>
                </v:shape>
                <v:shape id="Freeform 391" o:spid="_x0000_s1043" style="position:absolute;left:5948;top:282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" path="m,l9,e" filled="f" strokeweight=".48pt">
                  <v:stroke dashstyle="dash"/>
                  <v:path arrowok="t" o:connecttype="custom" o:connectlocs="0,0;9,0" o:connectangles="0,0"/>
                </v:shape>
                <w10:wrap anchorx="page"/>
              </v:group>
            </w:pict>
          </mc:Fallback>
        </mc:AlternateContent>
      </w:r>
      <w:r>
        <w:rPr>
          <w:noProof/>
          <w:lang w:eastAsia="it-IT"/>
        </w:rPr>
        <mc:AlternateContent>
          <mc:Choice Requires="wpg">
            <w:drawing>
              <wp:anchor distT="0" distB="0" distL="114300" distR="114300" simplePos="0" relativeHeight="251696128" behindDoc="1" locked="0" layoutInCell="0" allowOverlap="1" wp14:anchorId="5FD02408" wp14:editId="4F03307B">
                <wp:simplePos x="0" y="0"/>
                <wp:positionH relativeFrom="page">
                  <wp:posOffset>4276090</wp:posOffset>
                </wp:positionH>
                <wp:positionV relativeFrom="paragraph">
                  <wp:posOffset>-8890</wp:posOffset>
                </wp:positionV>
                <wp:extent cx="2753995" cy="196850"/>
                <wp:effectExtent l="0" t="0" r="8255" b="0"/>
                <wp:wrapNone/>
                <wp:docPr id="68" name="Group 39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753995" cy="196850"/>
                          <a:chOff x="6734" y="-14"/>
                          <a:chExt cx="4337" cy="310"/>
                        </a:xfrm>
                      </wpg:grpSpPr>
                      <wps:wsp>
                        <wps:cNvPr id="69" name="Rectangle 393"/>
                        <wps:cNvSpPr>
                          <a:spLocks/>
                        </wps:cNvSpPr>
                        <wps:spPr bwMode="auto">
                          <a:xfrm>
                            <a:off x="6752" y="3"/>
                            <a:ext cx="4301" cy="35"/>
                          </a:xfrm>
                          <a:prstGeom prst="rect">
                            <a:avLst/>
                          </a:prstGeom>
                          <a:solidFill>
                            <a:srgbClr val="E6E6E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0" name="Rectangle 394"/>
                        <wps:cNvSpPr>
                          <a:spLocks/>
                        </wps:cNvSpPr>
                        <wps:spPr bwMode="auto">
                          <a:xfrm>
                            <a:off x="6752" y="37"/>
                            <a:ext cx="103" cy="206"/>
                          </a:xfrm>
                          <a:prstGeom prst="rect">
                            <a:avLst/>
                          </a:prstGeom>
                          <a:solidFill>
                            <a:srgbClr val="E6E6E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1" name="Rectangle 395"/>
                        <wps:cNvSpPr>
                          <a:spLocks/>
                        </wps:cNvSpPr>
                        <wps:spPr bwMode="auto">
                          <a:xfrm>
                            <a:off x="10950" y="37"/>
                            <a:ext cx="103" cy="206"/>
                          </a:xfrm>
                          <a:prstGeom prst="rect">
                            <a:avLst/>
                          </a:prstGeom>
                          <a:solidFill>
                            <a:srgbClr val="E6E6E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2" name="Rectangle 396"/>
                        <wps:cNvSpPr>
                          <a:spLocks/>
                        </wps:cNvSpPr>
                        <wps:spPr bwMode="auto">
                          <a:xfrm>
                            <a:off x="6752" y="243"/>
                            <a:ext cx="4301" cy="35"/>
                          </a:xfrm>
                          <a:prstGeom prst="rect">
                            <a:avLst/>
                          </a:prstGeom>
                          <a:solidFill>
                            <a:srgbClr val="E6E6E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3" name="Rectangle 397"/>
                        <wps:cNvSpPr>
                          <a:spLocks/>
                        </wps:cNvSpPr>
                        <wps:spPr bwMode="auto">
                          <a:xfrm>
                            <a:off x="6855" y="37"/>
                            <a:ext cx="4094" cy="206"/>
                          </a:xfrm>
                          <a:prstGeom prst="rect">
                            <a:avLst/>
                          </a:prstGeom>
                          <a:solidFill>
                            <a:srgbClr val="E6E6E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4" name="Freeform 398"/>
                        <wps:cNvSpPr>
                          <a:spLocks/>
                        </wps:cNvSpPr>
                        <wps:spPr bwMode="auto">
                          <a:xfrm>
                            <a:off x="6742" y="0"/>
                            <a:ext cx="20" cy="19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19"/>
                              <a:gd name="T2" fmla="*/ 9 w 20"/>
                              <a:gd name="T3" fmla="*/ 0 h 1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19">
                                <a:moveTo>
                                  <a:pt x="0" y="0"/>
                                </a:moveTo>
                                <a:lnTo>
                                  <a:pt x="9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5" name="Freeform 399"/>
                        <wps:cNvSpPr>
                          <a:spLocks/>
                        </wps:cNvSpPr>
                        <wps:spPr bwMode="auto">
                          <a:xfrm>
                            <a:off x="6742" y="0"/>
                            <a:ext cx="20" cy="19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19"/>
                              <a:gd name="T2" fmla="*/ 9 w 20"/>
                              <a:gd name="T3" fmla="*/ 0 h 1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19">
                                <a:moveTo>
                                  <a:pt x="0" y="0"/>
                                </a:moveTo>
                                <a:lnTo>
                                  <a:pt x="9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6" name="Rectangle 400"/>
                        <wps:cNvSpPr>
                          <a:spLocks/>
                        </wps:cNvSpPr>
                        <wps:spPr bwMode="auto">
                          <a:xfrm>
                            <a:off x="6752" y="-3"/>
                            <a:ext cx="4299" cy="9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7" name="Freeform 401"/>
                        <wps:cNvSpPr>
                          <a:spLocks/>
                        </wps:cNvSpPr>
                        <wps:spPr bwMode="auto">
                          <a:xfrm>
                            <a:off x="11051" y="0"/>
                            <a:ext cx="20" cy="19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19"/>
                              <a:gd name="T2" fmla="*/ 9 w 20"/>
                              <a:gd name="T3" fmla="*/ 0 h 1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19">
                                <a:moveTo>
                                  <a:pt x="0" y="0"/>
                                </a:moveTo>
                                <a:lnTo>
                                  <a:pt x="9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8" name="Freeform 402"/>
                        <wps:cNvSpPr>
                          <a:spLocks/>
                        </wps:cNvSpPr>
                        <wps:spPr bwMode="auto">
                          <a:xfrm>
                            <a:off x="11051" y="0"/>
                            <a:ext cx="20" cy="19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19"/>
                              <a:gd name="T2" fmla="*/ 9 w 20"/>
                              <a:gd name="T3" fmla="*/ 0 h 1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19">
                                <a:moveTo>
                                  <a:pt x="0" y="0"/>
                                </a:moveTo>
                                <a:lnTo>
                                  <a:pt x="9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9" name="Freeform 403"/>
                        <wps:cNvSpPr>
                          <a:spLocks/>
                        </wps:cNvSpPr>
                        <wps:spPr bwMode="auto">
                          <a:xfrm>
                            <a:off x="6747" y="4"/>
                            <a:ext cx="20" cy="273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73"/>
                              <a:gd name="T2" fmla="*/ 0 w 20"/>
                              <a:gd name="T3" fmla="*/ 273 h 2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73">
                                <a:moveTo>
                                  <a:pt x="0" y="0"/>
                                </a:moveTo>
                                <a:lnTo>
                                  <a:pt x="0" y="273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0" name="Freeform 404"/>
                        <wps:cNvSpPr>
                          <a:spLocks/>
                        </wps:cNvSpPr>
                        <wps:spPr bwMode="auto">
                          <a:xfrm>
                            <a:off x="11056" y="4"/>
                            <a:ext cx="20" cy="273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73"/>
                              <a:gd name="T2" fmla="*/ 0 w 20"/>
                              <a:gd name="T3" fmla="*/ 273 h 2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73">
                                <a:moveTo>
                                  <a:pt x="0" y="0"/>
                                </a:moveTo>
                                <a:lnTo>
                                  <a:pt x="0" y="273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1" name="Rectangle 405"/>
                        <wps:cNvSpPr>
                          <a:spLocks/>
                        </wps:cNvSpPr>
                        <wps:spPr bwMode="auto">
                          <a:xfrm>
                            <a:off x="6742" y="279"/>
                            <a:ext cx="4308" cy="9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2" name="Freeform 406"/>
                        <wps:cNvSpPr>
                          <a:spLocks/>
                        </wps:cNvSpPr>
                        <wps:spPr bwMode="auto">
                          <a:xfrm>
                            <a:off x="11051" y="282"/>
                            <a:ext cx="20" cy="20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0"/>
                              <a:gd name="T2" fmla="*/ 9 w 2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0" y="0"/>
                                </a:moveTo>
                                <a:lnTo>
                                  <a:pt x="9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3" name="Freeform 407"/>
                        <wps:cNvSpPr>
                          <a:spLocks/>
                        </wps:cNvSpPr>
                        <wps:spPr bwMode="auto">
                          <a:xfrm>
                            <a:off x="11051" y="282"/>
                            <a:ext cx="20" cy="20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0"/>
                              <a:gd name="T2" fmla="*/ 9 w 2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0" y="0"/>
                                </a:moveTo>
                                <a:lnTo>
                                  <a:pt x="9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w16sdtdh="http://schemas.microsoft.com/office/word/2020/wordml/sdtdatahash">
            <w:pict>
              <v:group w14:anchorId="09111D77" id="Group 392" o:spid="_x0000_s1026" style="position:absolute;margin-left:336.7pt;margin-top:-.7pt;width:216.85pt;height:15.5pt;z-index:-251620352;mso-position-horizontal-relative:page" coordorigin="6734,-14" coordsize="4337,3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" o:allowincell="f">
                <v:rect id="Rectangle 393" o:spid="_x0000_s1027" style="position:absolute;left:6752;top:3;width:4301;height: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" fillcolor="#e6e6e6" stroked="f">
                  <v:path arrowok="t"/>
                </v:rect>
                <v:rect id="Rectangle 394" o:spid="_x0000_s1028" style="position:absolute;left:6752;top:37;width:103;height:20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" fillcolor="#e6e6e6" stroked="f">
                  <v:path arrowok="t"/>
                </v:rect>
                <v:rect id="Rectangle 395" o:spid="_x0000_s1029" style="position:absolute;left:10950;top:37;width:103;height:20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" fillcolor="#e6e6e6" stroked="f">
                  <v:path arrowok="t"/>
                </v:rect>
                <v:rect id="Rectangle 396" o:spid="_x0000_s1030" style="position:absolute;left:6752;top:243;width:4301;height: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" fillcolor="#e6e6e6" stroked="f">
                  <v:path arrowok="t"/>
                </v:rect>
                <v:rect id="Rectangle 397" o:spid="_x0000_s1031" style="position:absolute;left:6855;top:37;width:4094;height:20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" fillcolor="#e6e6e6" stroked="f">
                  <v:path arrowok="t"/>
                </v:rect>
                <v:shape id="Freeform 398" o:spid="_x0000_s1032" style="position:absolute;left:6742;width:20;height:19;visibility:visible;mso-wrap-style:square;v-text-anchor:top" coordsize="20,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" path="m,l9,e" filled="f" strokeweight=".48pt">
                  <v:stroke dashstyle="dash"/>
                  <v:path arrowok="t" o:connecttype="custom" o:connectlocs="0,0;9,0" o:connectangles="0,0"/>
                </v:shape>
                <v:shape id="Freeform 399" o:spid="_x0000_s1033" style="position:absolute;left:6742;width:20;height:19;visibility:visible;mso-wrap-style:square;v-text-anchor:top" coordsize="20,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" path="m,l9,e" filled="f" strokeweight=".48pt">
                  <v:stroke dashstyle="dash"/>
                  <v:path arrowok="t" o:connecttype="custom" o:connectlocs="0,0;9,0" o:connectangles="0,0"/>
                </v:shape>
                <v:rect id="Rectangle 400" o:spid="_x0000_s1034" style="position:absolute;left:6752;top:-3;width:4299;height: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" fillcolor="black" stroked="f">
                  <v:path arrowok="t"/>
                </v:rect>
                <v:shape id="Freeform 401" o:spid="_x0000_s1035" style="position:absolute;left:11051;width:20;height:19;visibility:visible;mso-wrap-style:square;v-text-anchor:top" coordsize="20,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" path="m,l9,e" filled="f" strokeweight=".48pt">
                  <v:stroke dashstyle="dash"/>
                  <v:path arrowok="t" o:connecttype="custom" o:connectlocs="0,0;9,0" o:connectangles="0,0"/>
                </v:shape>
                <v:shape id="Freeform 402" o:spid="_x0000_s1036" style="position:absolute;left:11051;width:20;height:19;visibility:visible;mso-wrap-style:square;v-text-anchor:top" coordsize="20,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" path="m,l9,e" filled="f" strokeweight=".48pt">
                  <v:stroke dashstyle="dash"/>
                  <v:path arrowok="t" o:connecttype="custom" o:connectlocs="0,0;9,0" o:connectangles="0,0"/>
                </v:shape>
                <v:shape id="Freeform 403" o:spid="_x0000_s1037" style="position:absolute;left:6747;top:4;width:20;height:273;visibility:visible;mso-wrap-style:square;v-text-anchor:top" coordsize="20,2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" path="m,l,273e" filled="f" strokeweight=".48pt">
                  <v:stroke dashstyle="dash"/>
                  <v:path arrowok="t" o:connecttype="custom" o:connectlocs="0,0;0,273" o:connectangles="0,0"/>
                </v:shape>
                <v:shape id="Freeform 404" o:spid="_x0000_s1038" style="position:absolute;left:11056;top:4;width:20;height:273;visibility:visible;mso-wrap-style:square;v-text-anchor:top" coordsize="20,2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" path="m,l,273e" filled="f" strokeweight=".48pt">
                  <v:stroke dashstyle="dash"/>
                  <v:path arrowok="t" o:connecttype="custom" o:connectlocs="0,0;0,273" o:connectangles="0,0"/>
                </v:shape>
                <v:rect id="Rectangle 405" o:spid="_x0000_s1039" style="position:absolute;left:6742;top:279;width:4308;height: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" fillcolor="black" stroked="f">
                  <v:path arrowok="t"/>
                </v:rect>
                <v:shape id="Freeform 406" o:spid="_x0000_s1040" style="position:absolute;left:11051;top:282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" path="m,l9,e" filled="f" strokeweight=".48pt">
                  <v:stroke dashstyle="dash"/>
                  <v:path arrowok="t" o:connecttype="custom" o:connectlocs="0,0;9,0" o:connectangles="0,0"/>
                </v:shape>
                <v:shape id="Freeform 407" o:spid="_x0000_s1041" style="position:absolute;left:11051;top:282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" path="m,l9,e" filled="f" strokeweight=".48pt">
                  <v:stroke dashstyle="dash"/>
                  <v:path arrowok="t" o:connecttype="custom" o:connectlocs="0,0;9,0" o:connectangles="0,0"/>
                </v:shape>
                <w10:wrap anchorx="page"/>
              </v:group>
            </w:pict>
          </mc:Fallback>
        </mc:AlternateContent>
      </w:r>
      <w:r w:rsidR="00DF5B57" w:rsidRPr="004A03CD">
        <w:rPr>
          <w:rFonts w:ascii="Gill Sans MT" w:hAnsi="Gill Sans MT" w:cs="Arial"/>
          <w:color w:val="000000"/>
          <w:spacing w:val="1"/>
          <w:position w:val="-1"/>
          <w:sz w:val="18"/>
          <w:szCs w:val="18"/>
        </w:rPr>
        <w:t>S</w:t>
      </w:r>
      <w:r w:rsidR="00DA617B" w:rsidRPr="004A03CD">
        <w:rPr>
          <w:rFonts w:ascii="Gill Sans MT" w:hAnsi="Gill Sans MT" w:cs="Arial"/>
          <w:color w:val="000000"/>
          <w:spacing w:val="1"/>
          <w:position w:val="-1"/>
          <w:sz w:val="18"/>
          <w:szCs w:val="18"/>
        </w:rPr>
        <w:t>e</w:t>
      </w:r>
      <w:r w:rsidR="00DA617B" w:rsidRPr="004A03CD">
        <w:rPr>
          <w:rFonts w:ascii="Gill Sans MT" w:hAnsi="Gill Sans MT" w:cs="Arial"/>
          <w:color w:val="000000"/>
          <w:spacing w:val="-2"/>
          <w:position w:val="-1"/>
          <w:sz w:val="18"/>
          <w:szCs w:val="18"/>
        </w:rPr>
        <w:t>d</w:t>
      </w:r>
      <w:r w:rsidR="00DA617B" w:rsidRPr="004A03CD">
        <w:rPr>
          <w:rFonts w:ascii="Gill Sans MT" w:hAnsi="Gill Sans MT" w:cs="Arial"/>
          <w:color w:val="000000"/>
          <w:position w:val="-1"/>
          <w:sz w:val="18"/>
          <w:szCs w:val="18"/>
        </w:rPr>
        <w:t>e</w:t>
      </w:r>
      <w:r w:rsidR="00DA617B" w:rsidRPr="004A03CD">
        <w:rPr>
          <w:rFonts w:ascii="Gill Sans MT" w:hAnsi="Gill Sans MT" w:cs="Arial"/>
          <w:color w:val="000000"/>
          <w:spacing w:val="1"/>
          <w:position w:val="-1"/>
          <w:sz w:val="18"/>
          <w:szCs w:val="18"/>
        </w:rPr>
        <w:t xml:space="preserve"> l</w:t>
      </w:r>
      <w:r w:rsidR="00DA617B" w:rsidRPr="004A03CD">
        <w:rPr>
          <w:rFonts w:ascii="Gill Sans MT" w:hAnsi="Gill Sans MT" w:cs="Arial"/>
          <w:color w:val="000000"/>
          <w:spacing w:val="-2"/>
          <w:position w:val="-1"/>
          <w:sz w:val="18"/>
          <w:szCs w:val="18"/>
        </w:rPr>
        <w:t>e</w:t>
      </w:r>
      <w:r w:rsidR="00DA617B" w:rsidRPr="004A03CD">
        <w:rPr>
          <w:rFonts w:ascii="Gill Sans MT" w:hAnsi="Gill Sans MT" w:cs="Arial"/>
          <w:color w:val="000000"/>
          <w:spacing w:val="1"/>
          <w:position w:val="-1"/>
          <w:sz w:val="18"/>
          <w:szCs w:val="18"/>
        </w:rPr>
        <w:t>ga</w:t>
      </w:r>
      <w:r w:rsidR="00DA617B" w:rsidRPr="004A03CD">
        <w:rPr>
          <w:rFonts w:ascii="Gill Sans MT" w:hAnsi="Gill Sans MT" w:cs="Arial"/>
          <w:color w:val="000000"/>
          <w:spacing w:val="-2"/>
          <w:position w:val="-1"/>
          <w:sz w:val="18"/>
          <w:szCs w:val="18"/>
        </w:rPr>
        <w:t>l</w:t>
      </w:r>
      <w:r w:rsidR="00DA617B" w:rsidRPr="004A03CD">
        <w:rPr>
          <w:rFonts w:ascii="Gill Sans MT" w:hAnsi="Gill Sans MT" w:cs="Arial"/>
          <w:color w:val="000000"/>
          <w:position w:val="-1"/>
          <w:sz w:val="18"/>
          <w:szCs w:val="18"/>
        </w:rPr>
        <w:t>e</w:t>
      </w:r>
      <w:r w:rsidR="00DA617B" w:rsidRPr="004A03CD">
        <w:rPr>
          <w:rFonts w:ascii="Gill Sans MT" w:hAnsi="Gill Sans MT" w:cs="Arial"/>
          <w:color w:val="000000"/>
          <w:spacing w:val="1"/>
          <w:position w:val="-1"/>
          <w:sz w:val="18"/>
          <w:szCs w:val="18"/>
        </w:rPr>
        <w:t xml:space="preserve"> i</w:t>
      </w:r>
      <w:r w:rsidR="00DF5B57" w:rsidRPr="004A03CD">
        <w:rPr>
          <w:rFonts w:ascii="Gill Sans MT" w:hAnsi="Gill Sans MT" w:cs="Arial"/>
          <w:color w:val="000000"/>
          <w:position w:val="-1"/>
          <w:sz w:val="18"/>
          <w:szCs w:val="18"/>
        </w:rPr>
        <w:t>n</w:t>
      </w:r>
      <w:r w:rsidR="00DA09D9">
        <w:rPr>
          <w:rFonts w:ascii="Gill Sans MT" w:hAnsi="Gill Sans MT" w:cs="Arial"/>
          <w:color w:val="000000"/>
          <w:position w:val="-1"/>
          <w:sz w:val="18"/>
          <w:szCs w:val="18"/>
        </w:rPr>
        <w:tab/>
      </w:r>
      <w:r w:rsidR="00DA617B" w:rsidRPr="004A03CD">
        <w:rPr>
          <w:rFonts w:ascii="Gill Sans MT" w:hAnsi="Gill Sans MT" w:cs="Arial"/>
          <w:color w:val="000000"/>
          <w:spacing w:val="-1"/>
          <w:position w:val="-1"/>
          <w:sz w:val="18"/>
          <w:szCs w:val="18"/>
        </w:rPr>
        <w:t>v</w:t>
      </w:r>
      <w:r w:rsidR="00DA617B" w:rsidRPr="004A03CD">
        <w:rPr>
          <w:rFonts w:ascii="Gill Sans MT" w:hAnsi="Gill Sans MT" w:cs="Arial"/>
          <w:color w:val="000000"/>
          <w:spacing w:val="1"/>
          <w:position w:val="-1"/>
          <w:sz w:val="18"/>
          <w:szCs w:val="18"/>
        </w:rPr>
        <w:t>i</w:t>
      </w:r>
      <w:r w:rsidR="00DA617B" w:rsidRPr="004A03CD">
        <w:rPr>
          <w:rFonts w:ascii="Gill Sans MT" w:hAnsi="Gill Sans MT" w:cs="Arial"/>
          <w:color w:val="000000"/>
          <w:position w:val="-1"/>
          <w:sz w:val="18"/>
          <w:szCs w:val="18"/>
        </w:rPr>
        <w:t>a</w:t>
      </w:r>
    </w:p>
    <w:p w14:paraId="5D8A1EFE" w14:textId="77777777" w:rsidR="00DA617B" w:rsidRPr="004A03CD" w:rsidRDefault="00DA617B" w:rsidP="000F54A8">
      <w:pPr>
        <w:widowControl w:val="0"/>
        <w:autoSpaceDE w:val="0"/>
        <w:autoSpaceDN w:val="0"/>
        <w:adjustRightInd w:val="0"/>
        <w:ind w:left="142" w:right="-285"/>
        <w:rPr>
          <w:rFonts w:ascii="Gill Sans MT" w:hAnsi="Gill Sans MT" w:cs="Arial"/>
          <w:color w:val="000000"/>
          <w:sz w:val="18"/>
          <w:szCs w:val="18"/>
        </w:rPr>
      </w:pPr>
    </w:p>
    <w:p w14:paraId="16D3CE65" w14:textId="77777777" w:rsidR="00DA617B" w:rsidRPr="004A03CD" w:rsidRDefault="00B60BEF" w:rsidP="000F54A8">
      <w:pPr>
        <w:widowControl w:val="0"/>
        <w:autoSpaceDE w:val="0"/>
        <w:autoSpaceDN w:val="0"/>
        <w:adjustRightInd w:val="0"/>
        <w:ind w:left="142" w:right="-285"/>
        <w:rPr>
          <w:rFonts w:ascii="Gill Sans MT" w:hAnsi="Gill Sans MT" w:cs="Arial"/>
          <w:color w:val="000000"/>
          <w:sz w:val="18"/>
          <w:szCs w:val="18"/>
        </w:rPr>
      </w:pPr>
      <w:r>
        <w:rPr>
          <w:noProof/>
          <w:lang w:eastAsia="it-IT"/>
        </w:rPr>
        <mc:AlternateContent>
          <mc:Choice Requires="wpg">
            <w:drawing>
              <wp:anchor distT="0" distB="0" distL="114300" distR="114300" simplePos="0" relativeHeight="251697152" behindDoc="1" locked="0" layoutInCell="0" allowOverlap="1" wp14:anchorId="4867B5E6" wp14:editId="4DBA22E1">
                <wp:simplePos x="0" y="0"/>
                <wp:positionH relativeFrom="page">
                  <wp:posOffset>1651635</wp:posOffset>
                </wp:positionH>
                <wp:positionV relativeFrom="paragraph">
                  <wp:posOffset>-8890</wp:posOffset>
                </wp:positionV>
                <wp:extent cx="2136140" cy="196850"/>
                <wp:effectExtent l="0" t="0" r="0" b="0"/>
                <wp:wrapNone/>
                <wp:docPr id="50" name="Group 40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36140" cy="196850"/>
                          <a:chOff x="2601" y="-14"/>
                          <a:chExt cx="3364" cy="310"/>
                        </a:xfrm>
                      </wpg:grpSpPr>
                      <wps:wsp>
                        <wps:cNvPr id="51" name="Rectangle 409"/>
                        <wps:cNvSpPr>
                          <a:spLocks/>
                        </wps:cNvSpPr>
                        <wps:spPr bwMode="auto">
                          <a:xfrm>
                            <a:off x="2618" y="3"/>
                            <a:ext cx="3329" cy="35"/>
                          </a:xfrm>
                          <a:prstGeom prst="rect">
                            <a:avLst/>
                          </a:prstGeom>
                          <a:solidFill>
                            <a:srgbClr val="E6E6E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2" name="Rectangle 410"/>
                        <wps:cNvSpPr>
                          <a:spLocks/>
                        </wps:cNvSpPr>
                        <wps:spPr bwMode="auto">
                          <a:xfrm>
                            <a:off x="2618" y="37"/>
                            <a:ext cx="103" cy="206"/>
                          </a:xfrm>
                          <a:prstGeom prst="rect">
                            <a:avLst/>
                          </a:prstGeom>
                          <a:solidFill>
                            <a:srgbClr val="E6E6E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3" name="Rectangle 411"/>
                        <wps:cNvSpPr>
                          <a:spLocks/>
                        </wps:cNvSpPr>
                        <wps:spPr bwMode="auto">
                          <a:xfrm>
                            <a:off x="5845" y="37"/>
                            <a:ext cx="103" cy="206"/>
                          </a:xfrm>
                          <a:prstGeom prst="rect">
                            <a:avLst/>
                          </a:prstGeom>
                          <a:solidFill>
                            <a:srgbClr val="E6E6E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4" name="Rectangle 412"/>
                        <wps:cNvSpPr>
                          <a:spLocks/>
                        </wps:cNvSpPr>
                        <wps:spPr bwMode="auto">
                          <a:xfrm>
                            <a:off x="2618" y="243"/>
                            <a:ext cx="3329" cy="35"/>
                          </a:xfrm>
                          <a:prstGeom prst="rect">
                            <a:avLst/>
                          </a:prstGeom>
                          <a:solidFill>
                            <a:srgbClr val="E6E6E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5" name="Rectangle 413"/>
                        <wps:cNvSpPr>
                          <a:spLocks/>
                        </wps:cNvSpPr>
                        <wps:spPr bwMode="auto">
                          <a:xfrm>
                            <a:off x="2722" y="37"/>
                            <a:ext cx="3122" cy="206"/>
                          </a:xfrm>
                          <a:prstGeom prst="rect">
                            <a:avLst/>
                          </a:prstGeom>
                          <a:solidFill>
                            <a:srgbClr val="E6E6E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6" name="Freeform 414"/>
                        <wps:cNvSpPr>
                          <a:spLocks/>
                        </wps:cNvSpPr>
                        <wps:spPr bwMode="auto">
                          <a:xfrm>
                            <a:off x="2609" y="0"/>
                            <a:ext cx="20" cy="19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19"/>
                              <a:gd name="T2" fmla="*/ 9 w 20"/>
                              <a:gd name="T3" fmla="*/ 0 h 1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19">
                                <a:moveTo>
                                  <a:pt x="0" y="0"/>
                                </a:moveTo>
                                <a:lnTo>
                                  <a:pt x="9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7" name="Freeform 415"/>
                        <wps:cNvSpPr>
                          <a:spLocks/>
                        </wps:cNvSpPr>
                        <wps:spPr bwMode="auto">
                          <a:xfrm>
                            <a:off x="2609" y="0"/>
                            <a:ext cx="20" cy="19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19"/>
                              <a:gd name="T2" fmla="*/ 9 w 20"/>
                              <a:gd name="T3" fmla="*/ 0 h 1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19">
                                <a:moveTo>
                                  <a:pt x="0" y="0"/>
                                </a:moveTo>
                                <a:lnTo>
                                  <a:pt x="9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8" name="Rectangle 416"/>
                        <wps:cNvSpPr>
                          <a:spLocks/>
                        </wps:cNvSpPr>
                        <wps:spPr bwMode="auto">
                          <a:xfrm>
                            <a:off x="2618" y="-3"/>
                            <a:ext cx="3329" cy="9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9" name="Freeform 417"/>
                        <wps:cNvSpPr>
                          <a:spLocks/>
                        </wps:cNvSpPr>
                        <wps:spPr bwMode="auto">
                          <a:xfrm>
                            <a:off x="5948" y="0"/>
                            <a:ext cx="20" cy="19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19"/>
                              <a:gd name="T2" fmla="*/ 9 w 20"/>
                              <a:gd name="T3" fmla="*/ 0 h 1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19">
                                <a:moveTo>
                                  <a:pt x="0" y="0"/>
                                </a:moveTo>
                                <a:lnTo>
                                  <a:pt x="9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0" name="Freeform 418"/>
                        <wps:cNvSpPr>
                          <a:spLocks/>
                        </wps:cNvSpPr>
                        <wps:spPr bwMode="auto">
                          <a:xfrm>
                            <a:off x="5948" y="0"/>
                            <a:ext cx="20" cy="19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19"/>
                              <a:gd name="T2" fmla="*/ 9 w 20"/>
                              <a:gd name="T3" fmla="*/ 0 h 1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19">
                                <a:moveTo>
                                  <a:pt x="0" y="0"/>
                                </a:moveTo>
                                <a:lnTo>
                                  <a:pt x="9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1" name="Freeform 419"/>
                        <wps:cNvSpPr>
                          <a:spLocks/>
                        </wps:cNvSpPr>
                        <wps:spPr bwMode="auto">
                          <a:xfrm>
                            <a:off x="2614" y="4"/>
                            <a:ext cx="20" cy="273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73"/>
                              <a:gd name="T2" fmla="*/ 0 w 20"/>
                              <a:gd name="T3" fmla="*/ 273 h 2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73">
                                <a:moveTo>
                                  <a:pt x="0" y="0"/>
                                </a:moveTo>
                                <a:lnTo>
                                  <a:pt x="0" y="273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2" name="Freeform 420"/>
                        <wps:cNvSpPr>
                          <a:spLocks/>
                        </wps:cNvSpPr>
                        <wps:spPr bwMode="auto">
                          <a:xfrm>
                            <a:off x="5953" y="4"/>
                            <a:ext cx="20" cy="273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73"/>
                              <a:gd name="T2" fmla="*/ 0 w 20"/>
                              <a:gd name="T3" fmla="*/ 273 h 2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73">
                                <a:moveTo>
                                  <a:pt x="0" y="0"/>
                                </a:moveTo>
                                <a:lnTo>
                                  <a:pt x="0" y="273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3" name="Freeform 421"/>
                        <wps:cNvSpPr>
                          <a:spLocks/>
                        </wps:cNvSpPr>
                        <wps:spPr bwMode="auto">
                          <a:xfrm>
                            <a:off x="2609" y="282"/>
                            <a:ext cx="20" cy="20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0"/>
                              <a:gd name="T2" fmla="*/ 9 w 2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0" y="0"/>
                                </a:moveTo>
                                <a:lnTo>
                                  <a:pt x="9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4" name="Freeform 422"/>
                        <wps:cNvSpPr>
                          <a:spLocks/>
                        </wps:cNvSpPr>
                        <wps:spPr bwMode="auto">
                          <a:xfrm>
                            <a:off x="2609" y="282"/>
                            <a:ext cx="20" cy="20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0"/>
                              <a:gd name="T2" fmla="*/ 9 w 2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0" y="0"/>
                                </a:moveTo>
                                <a:lnTo>
                                  <a:pt x="9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5" name="Rectangle 423"/>
                        <wps:cNvSpPr>
                          <a:spLocks/>
                        </wps:cNvSpPr>
                        <wps:spPr bwMode="auto">
                          <a:xfrm>
                            <a:off x="2618" y="279"/>
                            <a:ext cx="3329" cy="9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6" name="Freeform 424"/>
                        <wps:cNvSpPr>
                          <a:spLocks/>
                        </wps:cNvSpPr>
                        <wps:spPr bwMode="auto">
                          <a:xfrm>
                            <a:off x="5948" y="282"/>
                            <a:ext cx="20" cy="20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0"/>
                              <a:gd name="T2" fmla="*/ 9 w 2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0" y="0"/>
                                </a:moveTo>
                                <a:lnTo>
                                  <a:pt x="9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7" name="Freeform 425"/>
                        <wps:cNvSpPr>
                          <a:spLocks/>
                        </wps:cNvSpPr>
                        <wps:spPr bwMode="auto">
                          <a:xfrm>
                            <a:off x="5948" y="282"/>
                            <a:ext cx="20" cy="20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0"/>
                              <a:gd name="T2" fmla="*/ 9 w 2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0" y="0"/>
                                </a:moveTo>
                                <a:lnTo>
                                  <a:pt x="9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w16sdtdh="http://schemas.microsoft.com/office/word/2020/wordml/sdtdatahash">
            <w:pict>
              <v:group w14:anchorId="335674D6" id="Group 408" o:spid="_x0000_s1026" style="position:absolute;margin-left:130.05pt;margin-top:-.7pt;width:168.2pt;height:15.5pt;z-index:-251619328;mso-position-horizontal-relative:page" coordorigin="2601,-14" coordsize="3364,3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" o:allowincell="f">
                <v:rect id="Rectangle 409" o:spid="_x0000_s1027" style="position:absolute;left:2618;top:3;width:3329;height: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" fillcolor="#e6e6e6" stroked="f">
                  <v:path arrowok="t"/>
                </v:rect>
                <v:rect id="Rectangle 410" o:spid="_x0000_s1028" style="position:absolute;left:2618;top:37;width:103;height:20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" fillcolor="#e6e6e6" stroked="f">
                  <v:path arrowok="t"/>
                </v:rect>
                <v:rect id="Rectangle 411" o:spid="_x0000_s1029" style="position:absolute;left:5845;top:37;width:103;height:20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" fillcolor="#e6e6e6" stroked="f">
                  <v:path arrowok="t"/>
                </v:rect>
                <v:rect id="Rectangle 412" o:spid="_x0000_s1030" style="position:absolute;left:2618;top:243;width:3329;height: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" fillcolor="#e6e6e6" stroked="f">
                  <v:path arrowok="t"/>
                </v:rect>
                <v:rect id="Rectangle 413" o:spid="_x0000_s1031" style="position:absolute;left:2722;top:37;width:3122;height:20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" fillcolor="#e6e6e6" stroked="f">
                  <v:path arrowok="t"/>
                </v:rect>
                <v:shape id="Freeform 414" o:spid="_x0000_s1032" style="position:absolute;left:2609;width:20;height:19;visibility:visible;mso-wrap-style:square;v-text-anchor:top" coordsize="20,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" path="m,l9,e" filled="f" strokeweight=".48pt">
                  <v:stroke dashstyle="dash"/>
                  <v:path arrowok="t" o:connecttype="custom" o:connectlocs="0,0;9,0" o:connectangles="0,0"/>
                </v:shape>
                <v:shape id="Freeform 415" o:spid="_x0000_s1033" style="position:absolute;left:2609;width:20;height:19;visibility:visible;mso-wrap-style:square;v-text-anchor:top" coordsize="20,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" path="m,l9,e" filled="f" strokeweight=".48pt">
                  <v:stroke dashstyle="dash"/>
                  <v:path arrowok="t" o:connecttype="custom" o:connectlocs="0,0;9,0" o:connectangles="0,0"/>
                </v:shape>
                <v:rect id="Rectangle 416" o:spid="_x0000_s1034" style="position:absolute;left:2618;top:-3;width:3329;height: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" fillcolor="black" stroked="f">
                  <v:path arrowok="t"/>
                </v:rect>
                <v:shape id="Freeform 417" o:spid="_x0000_s1035" style="position:absolute;left:5948;width:20;height:19;visibility:visible;mso-wrap-style:square;v-text-anchor:top" coordsize="20,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" path="m,l9,e" filled="f" strokeweight=".48pt">
                  <v:stroke dashstyle="dash"/>
                  <v:path arrowok="t" o:connecttype="custom" o:connectlocs="0,0;9,0" o:connectangles="0,0"/>
                </v:shape>
                <v:shape id="Freeform 418" o:spid="_x0000_s1036" style="position:absolute;left:5948;width:20;height:19;visibility:visible;mso-wrap-style:square;v-text-anchor:top" coordsize="20,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" path="m,l9,e" filled="f" strokeweight=".48pt">
                  <v:stroke dashstyle="dash"/>
                  <v:path arrowok="t" o:connecttype="custom" o:connectlocs="0,0;9,0" o:connectangles="0,0"/>
                </v:shape>
                <v:shape id="Freeform 419" o:spid="_x0000_s1037" style="position:absolute;left:2614;top:4;width:20;height:273;visibility:visible;mso-wrap-style:square;v-text-anchor:top" coordsize="20,2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" path="m,l,273e" filled="f" strokeweight=".48pt">
                  <v:stroke dashstyle="dash"/>
                  <v:path arrowok="t" o:connecttype="custom" o:connectlocs="0,0;0,273" o:connectangles="0,0"/>
                </v:shape>
                <v:shape id="Freeform 420" o:spid="_x0000_s1038" style="position:absolute;left:5953;top:4;width:20;height:273;visibility:visible;mso-wrap-style:square;v-text-anchor:top" coordsize="20,2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" path="m,l,273e" filled="f" strokeweight=".48pt">
                  <v:stroke dashstyle="dash"/>
                  <v:path arrowok="t" o:connecttype="custom" o:connectlocs="0,0;0,273" o:connectangles="0,0"/>
                </v:shape>
                <v:shape id="Freeform 421" o:spid="_x0000_s1039" style="position:absolute;left:2609;top:282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" path="m,l9,e" filled="f" strokeweight=".48pt">
                  <v:stroke dashstyle="dash"/>
                  <v:path arrowok="t" o:connecttype="custom" o:connectlocs="0,0;9,0" o:connectangles="0,0"/>
                </v:shape>
                <v:shape id="Freeform 422" o:spid="_x0000_s1040" style="position:absolute;left:2609;top:282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" path="m,l9,e" filled="f" strokeweight=".48pt">
                  <v:stroke dashstyle="dash"/>
                  <v:path arrowok="t" o:connecttype="custom" o:connectlocs="0,0;9,0" o:connectangles="0,0"/>
                </v:shape>
                <v:rect id="Rectangle 423" o:spid="_x0000_s1041" style="position:absolute;left:2618;top:279;width:3329;height: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" fillcolor="black" stroked="f">
                  <v:path arrowok="t"/>
                </v:rect>
                <v:shape id="Freeform 424" o:spid="_x0000_s1042" style="position:absolute;left:5948;top:282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" path="m,l9,e" filled="f" strokeweight=".48pt">
                  <v:stroke dashstyle="dash"/>
                  <v:path arrowok="t" o:connecttype="custom" o:connectlocs="0,0;9,0" o:connectangles="0,0"/>
                </v:shape>
                <v:shape id="Freeform 425" o:spid="_x0000_s1043" style="position:absolute;left:5948;top:282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" path="m,l9,e" filled="f" strokeweight=".48pt">
                  <v:stroke dashstyle="dash"/>
                  <v:path arrowok="t" o:connecttype="custom" o:connectlocs="0,0;9,0" o:connectangles="0,0"/>
                </v:shape>
                <w10:wrap anchorx="page"/>
              </v:group>
            </w:pict>
          </mc:Fallback>
        </mc:AlternateContent>
      </w:r>
      <w:r w:rsidR="00DA617B" w:rsidRPr="004A03CD">
        <w:rPr>
          <w:rFonts w:ascii="Gill Sans MT" w:hAnsi="Gill Sans MT" w:cs="Arial"/>
          <w:color w:val="000000"/>
          <w:position w:val="-1"/>
          <w:sz w:val="18"/>
          <w:szCs w:val="18"/>
        </w:rPr>
        <w:t>CAP</w:t>
      </w:r>
    </w:p>
    <w:p w14:paraId="56A1B42F" w14:textId="77777777" w:rsidR="00DA617B" w:rsidRPr="004A03CD" w:rsidRDefault="00DA617B" w:rsidP="000F54A8">
      <w:pPr>
        <w:widowControl w:val="0"/>
        <w:autoSpaceDE w:val="0"/>
        <w:autoSpaceDN w:val="0"/>
        <w:adjustRightInd w:val="0"/>
        <w:ind w:left="142" w:right="-285"/>
        <w:rPr>
          <w:rFonts w:ascii="Gill Sans MT" w:hAnsi="Gill Sans MT" w:cs="Arial"/>
          <w:color w:val="000000"/>
          <w:sz w:val="18"/>
          <w:szCs w:val="18"/>
        </w:rPr>
      </w:pPr>
    </w:p>
    <w:p w14:paraId="0202E149" w14:textId="77777777" w:rsidR="00DA09D9" w:rsidRPr="004A03CD" w:rsidRDefault="00DA09D9" w:rsidP="000F54A8">
      <w:pPr>
        <w:widowControl w:val="0"/>
        <w:autoSpaceDE w:val="0"/>
        <w:autoSpaceDN w:val="0"/>
        <w:adjustRightInd w:val="0"/>
        <w:ind w:left="142" w:right="-285"/>
        <w:rPr>
          <w:rFonts w:ascii="Gill Sans MT" w:hAnsi="Gill Sans MT" w:cs="Arial"/>
          <w:color w:val="000000"/>
          <w:sz w:val="18"/>
          <w:szCs w:val="18"/>
        </w:rPr>
      </w:pPr>
    </w:p>
    <w:p w14:paraId="1963BBF0" w14:textId="77777777" w:rsidR="001A3084" w:rsidRPr="001A3084" w:rsidRDefault="001A3084" w:rsidP="001A3084">
      <w:pPr>
        <w:spacing w:line="273" w:lineRule="exact"/>
        <w:ind w:left="72" w:right="72"/>
        <w:jc w:val="both"/>
        <w:textAlignment w:val="baseline"/>
        <w:rPr>
          <w:rFonts w:ascii="Gill Sans MT" w:hAnsi="Gill Sans MT"/>
          <w:color w:val="000000"/>
          <w:sz w:val="18"/>
          <w:szCs w:val="18"/>
        </w:rPr>
      </w:pPr>
      <w:r w:rsidRPr="001A3084">
        <w:rPr>
          <w:rFonts w:ascii="Gill Sans MT" w:hAnsi="Gill Sans MT"/>
          <w:color w:val="000000"/>
          <w:sz w:val="18"/>
          <w:szCs w:val="18"/>
        </w:rPr>
        <w:t>datore di lavoro dei seguenti lavoratori assunti con contratto di apprendistato professionalizzante ex art. 44 del d.lgs. 81/2015:</w:t>
      </w:r>
    </w:p>
    <w:p w14:paraId="222DB623" w14:textId="77777777" w:rsidR="001A3084" w:rsidRPr="001A3084" w:rsidRDefault="001A3084" w:rsidP="001A3084">
      <w:pPr>
        <w:numPr>
          <w:ilvl w:val="0"/>
          <w:numId w:val="48"/>
        </w:numPr>
        <w:tabs>
          <w:tab w:val="clear" w:pos="360"/>
          <w:tab w:val="left" w:pos="864"/>
        </w:tabs>
        <w:spacing w:before="295" w:line="276" w:lineRule="exact"/>
        <w:ind w:left="504"/>
        <w:textAlignment w:val="baseline"/>
        <w:rPr>
          <w:rFonts w:ascii="Gill Sans MT" w:hAnsi="Gill Sans MT"/>
          <w:color w:val="000000"/>
          <w:spacing w:val="-1"/>
          <w:sz w:val="18"/>
          <w:szCs w:val="18"/>
        </w:rPr>
      </w:pPr>
      <w:r w:rsidRPr="001A3084">
        <w:rPr>
          <w:rFonts w:ascii="Gill Sans MT" w:hAnsi="Gill Sans MT"/>
          <w:color w:val="000000"/>
          <w:spacing w:val="-1"/>
          <w:sz w:val="18"/>
          <w:szCs w:val="18"/>
        </w:rPr>
        <w:t>(nome, cognome, codice fiscale),</w:t>
      </w:r>
    </w:p>
    <w:p w14:paraId="4EB12F49" w14:textId="77777777" w:rsidR="001A3084" w:rsidRPr="001A3084" w:rsidRDefault="001A3084" w:rsidP="001A3084">
      <w:pPr>
        <w:numPr>
          <w:ilvl w:val="0"/>
          <w:numId w:val="48"/>
        </w:numPr>
        <w:tabs>
          <w:tab w:val="clear" w:pos="360"/>
          <w:tab w:val="left" w:pos="864"/>
        </w:tabs>
        <w:spacing w:before="17" w:after="38" w:line="276" w:lineRule="exact"/>
        <w:ind w:left="504"/>
        <w:textAlignment w:val="baseline"/>
        <w:rPr>
          <w:rFonts w:ascii="Gill Sans MT" w:hAnsi="Gill Sans MT"/>
          <w:color w:val="000000"/>
          <w:spacing w:val="-1"/>
          <w:sz w:val="18"/>
          <w:szCs w:val="18"/>
        </w:rPr>
      </w:pPr>
      <w:r w:rsidRPr="001A3084">
        <w:rPr>
          <w:rFonts w:ascii="Gill Sans MT" w:hAnsi="Gill Sans MT"/>
          <w:color w:val="000000"/>
          <w:spacing w:val="-1"/>
          <w:sz w:val="18"/>
          <w:szCs w:val="18"/>
        </w:rPr>
        <w:t>(nome, cognome, codice fiscale),</w:t>
      </w:r>
    </w:p>
    <w:p w14:paraId="7E6FE3CD" w14:textId="77777777" w:rsidR="001A3084" w:rsidRDefault="001A3084" w:rsidP="001A3084">
      <w:pPr>
        <w:numPr>
          <w:ilvl w:val="0"/>
          <w:numId w:val="48"/>
        </w:numPr>
        <w:tabs>
          <w:tab w:val="clear" w:pos="360"/>
          <w:tab w:val="left" w:pos="864"/>
        </w:tabs>
        <w:spacing w:before="17" w:after="38" w:line="276" w:lineRule="exact"/>
        <w:ind w:left="504"/>
        <w:textAlignment w:val="baseline"/>
        <w:rPr>
          <w:rFonts w:ascii="Gill Sans MT" w:hAnsi="Gill Sans MT"/>
          <w:color w:val="000000"/>
          <w:spacing w:val="-1"/>
          <w:sz w:val="18"/>
          <w:szCs w:val="18"/>
        </w:rPr>
      </w:pPr>
      <w:r w:rsidRPr="001A3084">
        <w:rPr>
          <w:rFonts w:ascii="Gill Sans MT" w:hAnsi="Gill Sans MT"/>
          <w:color w:val="000000"/>
          <w:spacing w:val="-1"/>
          <w:sz w:val="18"/>
          <w:szCs w:val="18"/>
        </w:rPr>
        <w:t>……………………………..</w:t>
      </w:r>
    </w:p>
    <w:p w14:paraId="258318F9" w14:textId="77777777" w:rsidR="001A3084" w:rsidRPr="001A3084" w:rsidRDefault="001A3084" w:rsidP="001A3084">
      <w:pPr>
        <w:numPr>
          <w:ilvl w:val="0"/>
          <w:numId w:val="48"/>
        </w:numPr>
        <w:tabs>
          <w:tab w:val="clear" w:pos="360"/>
          <w:tab w:val="left" w:pos="864"/>
        </w:tabs>
        <w:spacing w:before="17" w:after="38" w:line="276" w:lineRule="exact"/>
        <w:ind w:left="504"/>
        <w:textAlignment w:val="baseline"/>
        <w:rPr>
          <w:rFonts w:ascii="Gill Sans MT" w:hAnsi="Gill Sans MT"/>
          <w:color w:val="000000"/>
          <w:spacing w:val="-1"/>
          <w:sz w:val="18"/>
          <w:szCs w:val="18"/>
        </w:rPr>
      </w:pPr>
    </w:p>
    <w:p w14:paraId="11C35FD7" w14:textId="77777777" w:rsidR="001A3084" w:rsidRDefault="001A3084" w:rsidP="002F0184">
      <w:pPr>
        <w:widowControl w:val="0"/>
        <w:autoSpaceDE w:val="0"/>
        <w:autoSpaceDN w:val="0"/>
        <w:adjustRightInd w:val="0"/>
        <w:ind w:left="142" w:right="15"/>
        <w:jc w:val="both"/>
        <w:rPr>
          <w:rFonts w:ascii="Gill Sans MT" w:hAnsi="Gill Sans MT" w:cs="Arial"/>
          <w:color w:val="000000"/>
          <w:spacing w:val="1"/>
          <w:sz w:val="18"/>
          <w:szCs w:val="18"/>
        </w:rPr>
      </w:pPr>
    </w:p>
    <w:p w14:paraId="0F40648B" w14:textId="77777777" w:rsidR="00DA617B" w:rsidRPr="004A03CD" w:rsidRDefault="00DA617B" w:rsidP="002F0184">
      <w:pPr>
        <w:widowControl w:val="0"/>
        <w:autoSpaceDE w:val="0"/>
        <w:autoSpaceDN w:val="0"/>
        <w:adjustRightInd w:val="0"/>
        <w:ind w:left="142" w:right="15"/>
        <w:jc w:val="both"/>
        <w:rPr>
          <w:rFonts w:ascii="Gill Sans MT" w:hAnsi="Gill Sans MT" w:cs="Arial"/>
          <w:color w:val="000000"/>
          <w:sz w:val="18"/>
          <w:szCs w:val="18"/>
        </w:rPr>
      </w:pPr>
      <w:r w:rsidRPr="004A03CD">
        <w:rPr>
          <w:rFonts w:ascii="Gill Sans MT" w:hAnsi="Gill Sans MT" w:cs="Arial"/>
          <w:color w:val="000000"/>
          <w:spacing w:val="1"/>
          <w:sz w:val="18"/>
          <w:szCs w:val="18"/>
        </w:rPr>
        <w:t>co</w:t>
      </w:r>
      <w:r w:rsidRPr="004A03CD">
        <w:rPr>
          <w:rFonts w:ascii="Gill Sans MT" w:hAnsi="Gill Sans MT" w:cs="Arial"/>
          <w:color w:val="000000"/>
          <w:spacing w:val="-2"/>
          <w:sz w:val="18"/>
          <w:szCs w:val="18"/>
        </w:rPr>
        <w:t>n</w:t>
      </w:r>
      <w:r w:rsidRPr="004A03CD">
        <w:rPr>
          <w:rFonts w:ascii="Gill Sans MT" w:hAnsi="Gill Sans MT" w:cs="Arial"/>
          <w:color w:val="000000"/>
          <w:spacing w:val="1"/>
          <w:sz w:val="18"/>
          <w:szCs w:val="18"/>
        </w:rPr>
        <w:t>sape</w:t>
      </w:r>
      <w:r w:rsidRPr="004A03CD">
        <w:rPr>
          <w:rFonts w:ascii="Gill Sans MT" w:hAnsi="Gill Sans MT" w:cs="Arial"/>
          <w:color w:val="000000"/>
          <w:spacing w:val="-1"/>
          <w:sz w:val="18"/>
          <w:szCs w:val="18"/>
        </w:rPr>
        <w:t>v</w:t>
      </w:r>
      <w:r w:rsidRPr="004A03CD">
        <w:rPr>
          <w:rFonts w:ascii="Gill Sans MT" w:hAnsi="Gill Sans MT" w:cs="Arial"/>
          <w:color w:val="000000"/>
          <w:spacing w:val="-2"/>
          <w:sz w:val="18"/>
          <w:szCs w:val="18"/>
        </w:rPr>
        <w:t>o</w:t>
      </w:r>
      <w:r w:rsidRPr="004A03CD">
        <w:rPr>
          <w:rFonts w:ascii="Gill Sans MT" w:hAnsi="Gill Sans MT" w:cs="Arial"/>
          <w:color w:val="000000"/>
          <w:spacing w:val="1"/>
          <w:sz w:val="18"/>
          <w:szCs w:val="18"/>
        </w:rPr>
        <w:t>l</w:t>
      </w:r>
      <w:r w:rsidRPr="004A03CD">
        <w:rPr>
          <w:rFonts w:ascii="Gill Sans MT" w:hAnsi="Gill Sans MT" w:cs="Arial"/>
          <w:color w:val="000000"/>
          <w:sz w:val="18"/>
          <w:szCs w:val="18"/>
        </w:rPr>
        <w:t>e</w:t>
      </w:r>
      <w:r w:rsidRPr="004A03CD">
        <w:rPr>
          <w:rFonts w:ascii="Gill Sans MT" w:hAnsi="Gill Sans MT" w:cs="Arial"/>
          <w:color w:val="000000"/>
          <w:spacing w:val="22"/>
          <w:sz w:val="18"/>
          <w:szCs w:val="18"/>
        </w:rPr>
        <w:t xml:space="preserve"> </w:t>
      </w:r>
      <w:r w:rsidRPr="004A03CD">
        <w:rPr>
          <w:rFonts w:ascii="Gill Sans MT" w:hAnsi="Gill Sans MT" w:cs="Arial"/>
          <w:color w:val="000000"/>
          <w:spacing w:val="1"/>
          <w:sz w:val="18"/>
          <w:szCs w:val="18"/>
        </w:rPr>
        <w:t>deg</w:t>
      </w:r>
      <w:r w:rsidRPr="004A03CD">
        <w:rPr>
          <w:rFonts w:ascii="Gill Sans MT" w:hAnsi="Gill Sans MT" w:cs="Arial"/>
          <w:color w:val="000000"/>
          <w:spacing w:val="-2"/>
          <w:sz w:val="18"/>
          <w:szCs w:val="18"/>
        </w:rPr>
        <w:t>l</w:t>
      </w:r>
      <w:r w:rsidRPr="004A03CD">
        <w:rPr>
          <w:rFonts w:ascii="Gill Sans MT" w:hAnsi="Gill Sans MT" w:cs="Arial"/>
          <w:color w:val="000000"/>
          <w:sz w:val="18"/>
          <w:szCs w:val="18"/>
        </w:rPr>
        <w:t>i</w:t>
      </w:r>
      <w:r w:rsidRPr="004A03CD">
        <w:rPr>
          <w:rFonts w:ascii="Gill Sans MT" w:hAnsi="Gill Sans MT" w:cs="Arial"/>
          <w:color w:val="000000"/>
          <w:spacing w:val="23"/>
          <w:sz w:val="18"/>
          <w:szCs w:val="18"/>
        </w:rPr>
        <w:t xml:space="preserve"> </w:t>
      </w:r>
      <w:r w:rsidRPr="004A03CD">
        <w:rPr>
          <w:rFonts w:ascii="Gill Sans MT" w:hAnsi="Gill Sans MT" w:cs="Arial"/>
          <w:color w:val="000000"/>
          <w:spacing w:val="1"/>
          <w:sz w:val="18"/>
          <w:szCs w:val="18"/>
        </w:rPr>
        <w:t>e</w:t>
      </w:r>
      <w:r w:rsidRPr="004A03CD">
        <w:rPr>
          <w:rFonts w:ascii="Gill Sans MT" w:hAnsi="Gill Sans MT" w:cs="Arial"/>
          <w:color w:val="000000"/>
          <w:sz w:val="18"/>
          <w:szCs w:val="18"/>
        </w:rPr>
        <w:t>f</w:t>
      </w:r>
      <w:r w:rsidRPr="004A03CD">
        <w:rPr>
          <w:rFonts w:ascii="Gill Sans MT" w:hAnsi="Gill Sans MT" w:cs="Arial"/>
          <w:color w:val="000000"/>
          <w:spacing w:val="1"/>
          <w:sz w:val="18"/>
          <w:szCs w:val="18"/>
        </w:rPr>
        <w:t>fe</w:t>
      </w:r>
      <w:r w:rsidRPr="004A03CD">
        <w:rPr>
          <w:rFonts w:ascii="Gill Sans MT" w:hAnsi="Gill Sans MT" w:cs="Arial"/>
          <w:color w:val="000000"/>
          <w:sz w:val="18"/>
          <w:szCs w:val="18"/>
        </w:rPr>
        <w:t>t</w:t>
      </w:r>
      <w:r w:rsidRPr="004A03CD">
        <w:rPr>
          <w:rFonts w:ascii="Gill Sans MT" w:hAnsi="Gill Sans MT" w:cs="Arial"/>
          <w:color w:val="000000"/>
          <w:spacing w:val="-2"/>
          <w:sz w:val="18"/>
          <w:szCs w:val="18"/>
        </w:rPr>
        <w:t>t</w:t>
      </w:r>
      <w:r w:rsidRPr="004A03CD">
        <w:rPr>
          <w:rFonts w:ascii="Gill Sans MT" w:hAnsi="Gill Sans MT" w:cs="Arial"/>
          <w:color w:val="000000"/>
          <w:sz w:val="18"/>
          <w:szCs w:val="18"/>
        </w:rPr>
        <w:t>i</w:t>
      </w:r>
      <w:r w:rsidRPr="004A03CD">
        <w:rPr>
          <w:rFonts w:ascii="Gill Sans MT" w:hAnsi="Gill Sans MT" w:cs="Arial"/>
          <w:color w:val="000000"/>
          <w:spacing w:val="23"/>
          <w:sz w:val="18"/>
          <w:szCs w:val="18"/>
        </w:rPr>
        <w:t xml:space="preserve"> </w:t>
      </w:r>
      <w:r w:rsidRPr="004A03CD">
        <w:rPr>
          <w:rFonts w:ascii="Gill Sans MT" w:hAnsi="Gill Sans MT" w:cs="Arial"/>
          <w:color w:val="000000"/>
          <w:spacing w:val="1"/>
          <w:sz w:val="18"/>
          <w:szCs w:val="18"/>
        </w:rPr>
        <w:t>pen</w:t>
      </w:r>
      <w:r w:rsidRPr="004A03CD">
        <w:rPr>
          <w:rFonts w:ascii="Gill Sans MT" w:hAnsi="Gill Sans MT" w:cs="Arial"/>
          <w:color w:val="000000"/>
          <w:spacing w:val="-2"/>
          <w:sz w:val="18"/>
          <w:szCs w:val="18"/>
        </w:rPr>
        <w:t>a</w:t>
      </w:r>
      <w:r w:rsidRPr="004A03CD">
        <w:rPr>
          <w:rFonts w:ascii="Gill Sans MT" w:hAnsi="Gill Sans MT" w:cs="Arial"/>
          <w:color w:val="000000"/>
          <w:spacing w:val="1"/>
          <w:sz w:val="18"/>
          <w:szCs w:val="18"/>
        </w:rPr>
        <w:t>l</w:t>
      </w:r>
      <w:r w:rsidRPr="004A03CD">
        <w:rPr>
          <w:rFonts w:ascii="Gill Sans MT" w:hAnsi="Gill Sans MT" w:cs="Arial"/>
          <w:color w:val="000000"/>
          <w:sz w:val="18"/>
          <w:szCs w:val="18"/>
        </w:rPr>
        <w:t>i</w:t>
      </w:r>
      <w:r w:rsidRPr="004A03CD">
        <w:rPr>
          <w:rFonts w:ascii="Gill Sans MT" w:hAnsi="Gill Sans MT" w:cs="Arial"/>
          <w:color w:val="000000"/>
          <w:spacing w:val="25"/>
          <w:sz w:val="18"/>
          <w:szCs w:val="18"/>
        </w:rPr>
        <w:t xml:space="preserve"> </w:t>
      </w:r>
      <w:r w:rsidRPr="004A03CD">
        <w:rPr>
          <w:rFonts w:ascii="Gill Sans MT" w:hAnsi="Gill Sans MT" w:cs="Arial"/>
          <w:color w:val="000000"/>
          <w:spacing w:val="-2"/>
          <w:sz w:val="18"/>
          <w:szCs w:val="18"/>
        </w:rPr>
        <w:t>p</w:t>
      </w:r>
      <w:r w:rsidRPr="004A03CD">
        <w:rPr>
          <w:rFonts w:ascii="Gill Sans MT" w:hAnsi="Gill Sans MT" w:cs="Arial"/>
          <w:color w:val="000000"/>
          <w:spacing w:val="1"/>
          <w:sz w:val="18"/>
          <w:szCs w:val="18"/>
        </w:rPr>
        <w:t>e</w:t>
      </w:r>
      <w:r w:rsidRPr="004A03CD">
        <w:rPr>
          <w:rFonts w:ascii="Gill Sans MT" w:hAnsi="Gill Sans MT" w:cs="Arial"/>
          <w:color w:val="000000"/>
          <w:sz w:val="18"/>
          <w:szCs w:val="18"/>
        </w:rPr>
        <w:t>r</w:t>
      </w:r>
      <w:r w:rsidRPr="004A03CD">
        <w:rPr>
          <w:rFonts w:ascii="Gill Sans MT" w:hAnsi="Gill Sans MT" w:cs="Arial"/>
          <w:color w:val="000000"/>
          <w:spacing w:val="24"/>
          <w:sz w:val="18"/>
          <w:szCs w:val="18"/>
        </w:rPr>
        <w:t xml:space="preserve"> </w:t>
      </w:r>
      <w:r w:rsidRPr="004A03CD">
        <w:rPr>
          <w:rFonts w:ascii="Gill Sans MT" w:hAnsi="Gill Sans MT" w:cs="Arial"/>
          <w:color w:val="000000"/>
          <w:spacing w:val="-2"/>
          <w:sz w:val="18"/>
          <w:szCs w:val="18"/>
        </w:rPr>
        <w:t>d</w:t>
      </w:r>
      <w:r w:rsidRPr="004A03CD">
        <w:rPr>
          <w:rFonts w:ascii="Gill Sans MT" w:hAnsi="Gill Sans MT" w:cs="Arial"/>
          <w:color w:val="000000"/>
          <w:spacing w:val="1"/>
          <w:sz w:val="18"/>
          <w:szCs w:val="18"/>
        </w:rPr>
        <w:t>i</w:t>
      </w:r>
      <w:r w:rsidRPr="004A03CD">
        <w:rPr>
          <w:rFonts w:ascii="Gill Sans MT" w:hAnsi="Gill Sans MT" w:cs="Arial"/>
          <w:color w:val="000000"/>
          <w:spacing w:val="-1"/>
          <w:sz w:val="18"/>
          <w:szCs w:val="18"/>
        </w:rPr>
        <w:t>c</w:t>
      </w:r>
      <w:r w:rsidRPr="004A03CD">
        <w:rPr>
          <w:rFonts w:ascii="Gill Sans MT" w:hAnsi="Gill Sans MT" w:cs="Arial"/>
          <w:color w:val="000000"/>
          <w:spacing w:val="1"/>
          <w:sz w:val="18"/>
          <w:szCs w:val="18"/>
        </w:rPr>
        <w:t>hia</w:t>
      </w:r>
      <w:r w:rsidRPr="004A03CD">
        <w:rPr>
          <w:rFonts w:ascii="Gill Sans MT" w:hAnsi="Gill Sans MT" w:cs="Arial"/>
          <w:color w:val="000000"/>
          <w:spacing w:val="-2"/>
          <w:sz w:val="18"/>
          <w:szCs w:val="18"/>
        </w:rPr>
        <w:t>r</w:t>
      </w:r>
      <w:r w:rsidRPr="004A03CD">
        <w:rPr>
          <w:rFonts w:ascii="Gill Sans MT" w:hAnsi="Gill Sans MT" w:cs="Arial"/>
          <w:color w:val="000000"/>
          <w:spacing w:val="1"/>
          <w:sz w:val="18"/>
          <w:szCs w:val="18"/>
        </w:rPr>
        <w:t>a</w:t>
      </w:r>
      <w:r w:rsidRPr="004A03CD">
        <w:rPr>
          <w:rFonts w:ascii="Gill Sans MT" w:hAnsi="Gill Sans MT" w:cs="Arial"/>
          <w:color w:val="000000"/>
          <w:spacing w:val="-1"/>
          <w:sz w:val="18"/>
          <w:szCs w:val="18"/>
        </w:rPr>
        <w:t>z</w:t>
      </w:r>
      <w:r w:rsidRPr="004A03CD">
        <w:rPr>
          <w:rFonts w:ascii="Gill Sans MT" w:hAnsi="Gill Sans MT" w:cs="Arial"/>
          <w:color w:val="000000"/>
          <w:spacing w:val="1"/>
          <w:sz w:val="18"/>
          <w:szCs w:val="18"/>
        </w:rPr>
        <w:t>ion</w:t>
      </w:r>
      <w:r w:rsidRPr="004A03CD">
        <w:rPr>
          <w:rFonts w:ascii="Gill Sans MT" w:hAnsi="Gill Sans MT" w:cs="Arial"/>
          <w:color w:val="000000"/>
          <w:sz w:val="18"/>
          <w:szCs w:val="18"/>
        </w:rPr>
        <w:t>i</w:t>
      </w:r>
      <w:r w:rsidRPr="004A03CD">
        <w:rPr>
          <w:rFonts w:ascii="Gill Sans MT" w:hAnsi="Gill Sans MT" w:cs="Arial"/>
          <w:color w:val="000000"/>
          <w:spacing w:val="23"/>
          <w:sz w:val="18"/>
          <w:szCs w:val="18"/>
        </w:rPr>
        <w:t xml:space="preserve"> </w:t>
      </w:r>
      <w:r w:rsidRPr="004A03CD">
        <w:rPr>
          <w:rFonts w:ascii="Gill Sans MT" w:hAnsi="Gill Sans MT" w:cs="Arial"/>
          <w:color w:val="000000"/>
          <w:spacing w:val="1"/>
          <w:sz w:val="18"/>
          <w:szCs w:val="18"/>
        </w:rPr>
        <w:t>m</w:t>
      </w:r>
      <w:r w:rsidRPr="004A03CD">
        <w:rPr>
          <w:rFonts w:ascii="Gill Sans MT" w:hAnsi="Gill Sans MT" w:cs="Arial"/>
          <w:color w:val="000000"/>
          <w:spacing w:val="-2"/>
          <w:sz w:val="18"/>
          <w:szCs w:val="18"/>
        </w:rPr>
        <w:t>e</w:t>
      </w:r>
      <w:r w:rsidRPr="004A03CD">
        <w:rPr>
          <w:rFonts w:ascii="Gill Sans MT" w:hAnsi="Gill Sans MT" w:cs="Arial"/>
          <w:color w:val="000000"/>
          <w:spacing w:val="1"/>
          <w:sz w:val="18"/>
          <w:szCs w:val="18"/>
        </w:rPr>
        <w:t>nd</w:t>
      </w:r>
      <w:r w:rsidRPr="004A03CD">
        <w:rPr>
          <w:rFonts w:ascii="Gill Sans MT" w:hAnsi="Gill Sans MT" w:cs="Arial"/>
          <w:color w:val="000000"/>
          <w:spacing w:val="-2"/>
          <w:sz w:val="18"/>
          <w:szCs w:val="18"/>
        </w:rPr>
        <w:t>a</w:t>
      </w:r>
      <w:r w:rsidRPr="004A03CD">
        <w:rPr>
          <w:rFonts w:ascii="Gill Sans MT" w:hAnsi="Gill Sans MT" w:cs="Arial"/>
          <w:color w:val="000000"/>
          <w:spacing w:val="1"/>
          <w:sz w:val="18"/>
          <w:szCs w:val="18"/>
        </w:rPr>
        <w:t>ci</w:t>
      </w:r>
      <w:r w:rsidRPr="004A03CD">
        <w:rPr>
          <w:rFonts w:ascii="Gill Sans MT" w:hAnsi="Gill Sans MT" w:cs="Arial"/>
          <w:color w:val="000000"/>
          <w:sz w:val="18"/>
          <w:szCs w:val="18"/>
        </w:rPr>
        <w:t>,</w:t>
      </w:r>
      <w:r w:rsidRPr="004A03CD">
        <w:rPr>
          <w:rFonts w:ascii="Gill Sans MT" w:hAnsi="Gill Sans MT" w:cs="Arial"/>
          <w:color w:val="000000"/>
          <w:spacing w:val="22"/>
          <w:sz w:val="18"/>
          <w:szCs w:val="18"/>
        </w:rPr>
        <w:t xml:space="preserve"> </w:t>
      </w:r>
      <w:r w:rsidRPr="004A03CD">
        <w:rPr>
          <w:rFonts w:ascii="Gill Sans MT" w:hAnsi="Gill Sans MT" w:cs="Arial"/>
          <w:color w:val="000000"/>
          <w:spacing w:val="-2"/>
          <w:sz w:val="18"/>
          <w:szCs w:val="18"/>
        </w:rPr>
        <w:t>f</w:t>
      </w:r>
      <w:r w:rsidRPr="004A03CD">
        <w:rPr>
          <w:rFonts w:ascii="Gill Sans MT" w:hAnsi="Gill Sans MT" w:cs="Arial"/>
          <w:color w:val="000000"/>
          <w:spacing w:val="1"/>
          <w:sz w:val="18"/>
          <w:szCs w:val="18"/>
        </w:rPr>
        <w:t>als</w:t>
      </w:r>
      <w:r w:rsidRPr="004A03CD">
        <w:rPr>
          <w:rFonts w:ascii="Gill Sans MT" w:hAnsi="Gill Sans MT" w:cs="Arial"/>
          <w:color w:val="000000"/>
          <w:spacing w:val="-2"/>
          <w:sz w:val="18"/>
          <w:szCs w:val="18"/>
        </w:rPr>
        <w:t>i</w:t>
      </w:r>
      <w:r w:rsidRPr="004A03CD">
        <w:rPr>
          <w:rFonts w:ascii="Gill Sans MT" w:hAnsi="Gill Sans MT" w:cs="Arial"/>
          <w:color w:val="000000"/>
          <w:sz w:val="18"/>
          <w:szCs w:val="18"/>
        </w:rPr>
        <w:t>tà</w:t>
      </w:r>
      <w:r w:rsidRPr="004A03CD">
        <w:rPr>
          <w:rFonts w:ascii="Gill Sans MT" w:hAnsi="Gill Sans MT" w:cs="Arial"/>
          <w:color w:val="000000"/>
          <w:spacing w:val="23"/>
          <w:sz w:val="18"/>
          <w:szCs w:val="18"/>
        </w:rPr>
        <w:t xml:space="preserve"> </w:t>
      </w:r>
      <w:r w:rsidRPr="004A03CD">
        <w:rPr>
          <w:rFonts w:ascii="Gill Sans MT" w:hAnsi="Gill Sans MT" w:cs="Arial"/>
          <w:color w:val="000000"/>
          <w:spacing w:val="1"/>
          <w:sz w:val="18"/>
          <w:szCs w:val="18"/>
        </w:rPr>
        <w:t>i</w:t>
      </w:r>
      <w:r w:rsidRPr="004A03CD">
        <w:rPr>
          <w:rFonts w:ascii="Gill Sans MT" w:hAnsi="Gill Sans MT" w:cs="Arial"/>
          <w:color w:val="000000"/>
          <w:sz w:val="18"/>
          <w:szCs w:val="18"/>
        </w:rPr>
        <w:t>n</w:t>
      </w:r>
      <w:r w:rsidRPr="004A03CD">
        <w:rPr>
          <w:rFonts w:ascii="Gill Sans MT" w:hAnsi="Gill Sans MT" w:cs="Arial"/>
          <w:color w:val="000000"/>
          <w:spacing w:val="22"/>
          <w:sz w:val="18"/>
          <w:szCs w:val="18"/>
        </w:rPr>
        <w:t xml:space="preserve"> </w:t>
      </w:r>
      <w:r w:rsidRPr="004A03CD">
        <w:rPr>
          <w:rFonts w:ascii="Gill Sans MT" w:hAnsi="Gill Sans MT" w:cs="Arial"/>
          <w:color w:val="000000"/>
          <w:spacing w:val="1"/>
          <w:sz w:val="18"/>
          <w:szCs w:val="18"/>
        </w:rPr>
        <w:t>a</w:t>
      </w:r>
      <w:r w:rsidRPr="004A03CD">
        <w:rPr>
          <w:rFonts w:ascii="Gill Sans MT" w:hAnsi="Gill Sans MT" w:cs="Arial"/>
          <w:color w:val="000000"/>
          <w:sz w:val="18"/>
          <w:szCs w:val="18"/>
        </w:rPr>
        <w:t>t</w:t>
      </w:r>
      <w:r w:rsidRPr="004A03CD">
        <w:rPr>
          <w:rFonts w:ascii="Gill Sans MT" w:hAnsi="Gill Sans MT" w:cs="Arial"/>
          <w:color w:val="000000"/>
          <w:spacing w:val="1"/>
          <w:sz w:val="18"/>
          <w:szCs w:val="18"/>
        </w:rPr>
        <w:t>t</w:t>
      </w:r>
      <w:r w:rsidRPr="004A03CD">
        <w:rPr>
          <w:rFonts w:ascii="Gill Sans MT" w:hAnsi="Gill Sans MT" w:cs="Arial"/>
          <w:color w:val="000000"/>
          <w:sz w:val="18"/>
          <w:szCs w:val="18"/>
        </w:rPr>
        <w:t>i</w:t>
      </w:r>
      <w:r w:rsidRPr="004A03CD">
        <w:rPr>
          <w:rFonts w:ascii="Gill Sans MT" w:hAnsi="Gill Sans MT" w:cs="Arial"/>
          <w:color w:val="000000"/>
          <w:spacing w:val="23"/>
          <w:sz w:val="18"/>
          <w:szCs w:val="18"/>
        </w:rPr>
        <w:t xml:space="preserve"> </w:t>
      </w:r>
      <w:r w:rsidRPr="004A03CD">
        <w:rPr>
          <w:rFonts w:ascii="Gill Sans MT" w:hAnsi="Gill Sans MT" w:cs="Arial"/>
          <w:color w:val="000000"/>
          <w:spacing w:val="1"/>
          <w:sz w:val="18"/>
          <w:szCs w:val="18"/>
        </w:rPr>
        <w:t>e</w:t>
      </w:r>
      <w:r w:rsidRPr="004A03CD">
        <w:rPr>
          <w:rFonts w:ascii="Gill Sans MT" w:hAnsi="Gill Sans MT" w:cs="Arial"/>
          <w:color w:val="000000"/>
          <w:sz w:val="18"/>
          <w:szCs w:val="18"/>
        </w:rPr>
        <w:t>d</w:t>
      </w:r>
      <w:r w:rsidRPr="004A03CD">
        <w:rPr>
          <w:rFonts w:ascii="Gill Sans MT" w:hAnsi="Gill Sans MT" w:cs="Arial"/>
          <w:color w:val="000000"/>
          <w:spacing w:val="23"/>
          <w:sz w:val="18"/>
          <w:szCs w:val="18"/>
        </w:rPr>
        <w:t xml:space="preserve"> </w:t>
      </w:r>
      <w:r w:rsidRPr="004A03CD">
        <w:rPr>
          <w:rFonts w:ascii="Gill Sans MT" w:hAnsi="Gill Sans MT" w:cs="Arial"/>
          <w:color w:val="000000"/>
          <w:spacing w:val="-2"/>
          <w:sz w:val="18"/>
          <w:szCs w:val="18"/>
        </w:rPr>
        <w:t>u</w:t>
      </w:r>
      <w:r w:rsidRPr="004A03CD">
        <w:rPr>
          <w:rFonts w:ascii="Gill Sans MT" w:hAnsi="Gill Sans MT" w:cs="Arial"/>
          <w:color w:val="000000"/>
          <w:spacing w:val="1"/>
          <w:sz w:val="18"/>
          <w:szCs w:val="18"/>
        </w:rPr>
        <w:t>s</w:t>
      </w:r>
      <w:r w:rsidRPr="004A03CD">
        <w:rPr>
          <w:rFonts w:ascii="Gill Sans MT" w:hAnsi="Gill Sans MT" w:cs="Arial"/>
          <w:color w:val="000000"/>
          <w:sz w:val="18"/>
          <w:szCs w:val="18"/>
        </w:rPr>
        <w:t>o</w:t>
      </w:r>
      <w:r w:rsidRPr="004A03CD">
        <w:rPr>
          <w:rFonts w:ascii="Gill Sans MT" w:hAnsi="Gill Sans MT" w:cs="Arial"/>
          <w:color w:val="000000"/>
          <w:spacing w:val="22"/>
          <w:sz w:val="18"/>
          <w:szCs w:val="18"/>
        </w:rPr>
        <w:t xml:space="preserve"> </w:t>
      </w:r>
      <w:r w:rsidRPr="004A03CD">
        <w:rPr>
          <w:rFonts w:ascii="Gill Sans MT" w:hAnsi="Gill Sans MT" w:cs="Arial"/>
          <w:color w:val="000000"/>
          <w:spacing w:val="1"/>
          <w:sz w:val="18"/>
          <w:szCs w:val="18"/>
        </w:rPr>
        <w:t>d</w:t>
      </w:r>
      <w:r w:rsidRPr="004A03CD">
        <w:rPr>
          <w:rFonts w:ascii="Gill Sans MT" w:hAnsi="Gill Sans MT" w:cs="Arial"/>
          <w:color w:val="000000"/>
          <w:sz w:val="18"/>
          <w:szCs w:val="18"/>
        </w:rPr>
        <w:t>i</w:t>
      </w:r>
      <w:r w:rsidRPr="004A03CD">
        <w:rPr>
          <w:rFonts w:ascii="Gill Sans MT" w:hAnsi="Gill Sans MT" w:cs="Arial"/>
          <w:color w:val="000000"/>
          <w:spacing w:val="23"/>
          <w:sz w:val="18"/>
          <w:szCs w:val="18"/>
        </w:rPr>
        <w:t xml:space="preserve"> </w:t>
      </w:r>
      <w:r w:rsidRPr="004A03CD">
        <w:rPr>
          <w:rFonts w:ascii="Gill Sans MT" w:hAnsi="Gill Sans MT" w:cs="Arial"/>
          <w:color w:val="000000"/>
          <w:spacing w:val="1"/>
          <w:sz w:val="18"/>
          <w:szCs w:val="18"/>
        </w:rPr>
        <w:t>a</w:t>
      </w:r>
      <w:r w:rsidRPr="004A03CD">
        <w:rPr>
          <w:rFonts w:ascii="Gill Sans MT" w:hAnsi="Gill Sans MT" w:cs="Arial"/>
          <w:color w:val="000000"/>
          <w:sz w:val="18"/>
          <w:szCs w:val="18"/>
        </w:rPr>
        <w:t>t</w:t>
      </w:r>
      <w:r w:rsidRPr="004A03CD">
        <w:rPr>
          <w:rFonts w:ascii="Gill Sans MT" w:hAnsi="Gill Sans MT" w:cs="Arial"/>
          <w:color w:val="000000"/>
          <w:spacing w:val="1"/>
          <w:sz w:val="18"/>
          <w:szCs w:val="18"/>
        </w:rPr>
        <w:t>t</w:t>
      </w:r>
      <w:r w:rsidRPr="004A03CD">
        <w:rPr>
          <w:rFonts w:ascii="Gill Sans MT" w:hAnsi="Gill Sans MT" w:cs="Arial"/>
          <w:color w:val="000000"/>
          <w:sz w:val="18"/>
          <w:szCs w:val="18"/>
        </w:rPr>
        <w:t>i</w:t>
      </w:r>
      <w:r w:rsidRPr="004A03CD">
        <w:rPr>
          <w:rFonts w:ascii="Gill Sans MT" w:hAnsi="Gill Sans MT" w:cs="Arial"/>
          <w:color w:val="000000"/>
          <w:spacing w:val="23"/>
          <w:sz w:val="18"/>
          <w:szCs w:val="18"/>
        </w:rPr>
        <w:t xml:space="preserve"> </w:t>
      </w:r>
      <w:r w:rsidRPr="004A03CD">
        <w:rPr>
          <w:rFonts w:ascii="Gill Sans MT" w:hAnsi="Gill Sans MT" w:cs="Arial"/>
          <w:color w:val="000000"/>
          <w:sz w:val="18"/>
          <w:szCs w:val="18"/>
        </w:rPr>
        <w:t>f</w:t>
      </w:r>
      <w:r w:rsidRPr="004A03CD">
        <w:rPr>
          <w:rFonts w:ascii="Gill Sans MT" w:hAnsi="Gill Sans MT" w:cs="Arial"/>
          <w:color w:val="000000"/>
          <w:spacing w:val="-1"/>
          <w:sz w:val="18"/>
          <w:szCs w:val="18"/>
        </w:rPr>
        <w:t>a</w:t>
      </w:r>
      <w:r w:rsidRPr="004A03CD">
        <w:rPr>
          <w:rFonts w:ascii="Gill Sans MT" w:hAnsi="Gill Sans MT" w:cs="Arial"/>
          <w:color w:val="000000"/>
          <w:spacing w:val="-2"/>
          <w:sz w:val="18"/>
          <w:szCs w:val="18"/>
        </w:rPr>
        <w:t>l</w:t>
      </w:r>
      <w:r w:rsidRPr="004A03CD">
        <w:rPr>
          <w:rFonts w:ascii="Gill Sans MT" w:hAnsi="Gill Sans MT" w:cs="Arial"/>
          <w:color w:val="000000"/>
          <w:spacing w:val="1"/>
          <w:sz w:val="18"/>
          <w:szCs w:val="18"/>
        </w:rPr>
        <w:t>s</w:t>
      </w:r>
      <w:r w:rsidRPr="004A03CD">
        <w:rPr>
          <w:rFonts w:ascii="Gill Sans MT" w:hAnsi="Gill Sans MT" w:cs="Arial"/>
          <w:color w:val="000000"/>
          <w:sz w:val="18"/>
          <w:szCs w:val="18"/>
        </w:rPr>
        <w:t>i</w:t>
      </w:r>
      <w:r w:rsidRPr="004A03CD">
        <w:rPr>
          <w:rFonts w:ascii="Gill Sans MT" w:hAnsi="Gill Sans MT" w:cs="Arial"/>
          <w:color w:val="000000"/>
          <w:spacing w:val="23"/>
          <w:sz w:val="18"/>
          <w:szCs w:val="18"/>
        </w:rPr>
        <w:t xml:space="preserve"> </w:t>
      </w:r>
      <w:r w:rsidRPr="004A03CD">
        <w:rPr>
          <w:rFonts w:ascii="Gill Sans MT" w:hAnsi="Gill Sans MT" w:cs="Arial"/>
          <w:color w:val="000000"/>
          <w:spacing w:val="1"/>
          <w:sz w:val="18"/>
          <w:szCs w:val="18"/>
        </w:rPr>
        <w:t>a</w:t>
      </w:r>
      <w:r w:rsidRPr="004A03CD">
        <w:rPr>
          <w:rFonts w:ascii="Gill Sans MT" w:hAnsi="Gill Sans MT" w:cs="Arial"/>
          <w:color w:val="000000"/>
          <w:sz w:val="18"/>
          <w:szCs w:val="18"/>
        </w:rPr>
        <w:t>i</w:t>
      </w:r>
      <w:r w:rsidRPr="004A03CD">
        <w:rPr>
          <w:rFonts w:ascii="Gill Sans MT" w:hAnsi="Gill Sans MT" w:cs="Arial"/>
          <w:color w:val="000000"/>
          <w:spacing w:val="23"/>
          <w:sz w:val="18"/>
          <w:szCs w:val="18"/>
        </w:rPr>
        <w:t xml:space="preserve"> </w:t>
      </w:r>
      <w:r w:rsidRPr="004A03CD">
        <w:rPr>
          <w:rFonts w:ascii="Gill Sans MT" w:hAnsi="Gill Sans MT" w:cs="Arial"/>
          <w:color w:val="000000"/>
          <w:spacing w:val="1"/>
          <w:sz w:val="18"/>
          <w:szCs w:val="18"/>
        </w:rPr>
        <w:t>se</w:t>
      </w:r>
      <w:r w:rsidRPr="004A03CD">
        <w:rPr>
          <w:rFonts w:ascii="Gill Sans MT" w:hAnsi="Gill Sans MT" w:cs="Arial"/>
          <w:color w:val="000000"/>
          <w:spacing w:val="-2"/>
          <w:sz w:val="18"/>
          <w:szCs w:val="18"/>
        </w:rPr>
        <w:t>n</w:t>
      </w:r>
      <w:r w:rsidRPr="004A03CD">
        <w:rPr>
          <w:rFonts w:ascii="Gill Sans MT" w:hAnsi="Gill Sans MT" w:cs="Arial"/>
          <w:color w:val="000000"/>
          <w:spacing w:val="1"/>
          <w:sz w:val="18"/>
          <w:szCs w:val="18"/>
        </w:rPr>
        <w:t>s</w:t>
      </w:r>
      <w:r w:rsidRPr="004A03CD">
        <w:rPr>
          <w:rFonts w:ascii="Gill Sans MT" w:hAnsi="Gill Sans MT" w:cs="Arial"/>
          <w:color w:val="000000"/>
          <w:sz w:val="18"/>
          <w:szCs w:val="18"/>
        </w:rPr>
        <w:t>i</w:t>
      </w:r>
      <w:r w:rsidRPr="004A03CD">
        <w:rPr>
          <w:rFonts w:ascii="Gill Sans MT" w:hAnsi="Gill Sans MT" w:cs="Arial"/>
          <w:color w:val="000000"/>
          <w:spacing w:val="23"/>
          <w:sz w:val="18"/>
          <w:szCs w:val="18"/>
        </w:rPr>
        <w:t xml:space="preserve"> </w:t>
      </w:r>
      <w:r w:rsidRPr="004A03CD">
        <w:rPr>
          <w:rFonts w:ascii="Gill Sans MT" w:hAnsi="Gill Sans MT" w:cs="Arial"/>
          <w:color w:val="000000"/>
          <w:spacing w:val="1"/>
          <w:sz w:val="18"/>
          <w:szCs w:val="18"/>
        </w:rPr>
        <w:t>d</w:t>
      </w:r>
      <w:r w:rsidRPr="004A03CD">
        <w:rPr>
          <w:rFonts w:ascii="Gill Sans MT" w:hAnsi="Gill Sans MT" w:cs="Arial"/>
          <w:color w:val="000000"/>
          <w:spacing w:val="-2"/>
          <w:sz w:val="18"/>
          <w:szCs w:val="18"/>
        </w:rPr>
        <w:t>e</w:t>
      </w:r>
      <w:r w:rsidRPr="004A03CD">
        <w:rPr>
          <w:rFonts w:ascii="Gill Sans MT" w:hAnsi="Gill Sans MT" w:cs="Arial"/>
          <w:color w:val="000000"/>
          <w:sz w:val="18"/>
          <w:szCs w:val="18"/>
        </w:rPr>
        <w:t>l</w:t>
      </w:r>
      <w:r w:rsidRPr="004A03CD">
        <w:rPr>
          <w:rFonts w:ascii="Gill Sans MT" w:hAnsi="Gill Sans MT" w:cs="Arial"/>
          <w:color w:val="000000"/>
          <w:spacing w:val="-35"/>
          <w:sz w:val="18"/>
          <w:szCs w:val="18"/>
        </w:rPr>
        <w:t xml:space="preserve"> </w:t>
      </w:r>
      <w:r w:rsidRPr="004A03CD">
        <w:rPr>
          <w:rFonts w:ascii="Gill Sans MT" w:hAnsi="Gill Sans MT" w:cs="Arial"/>
          <w:color w:val="000000"/>
          <w:spacing w:val="1"/>
          <w:sz w:val="18"/>
          <w:szCs w:val="18"/>
        </w:rPr>
        <w:t>l</w:t>
      </w:r>
      <w:r w:rsidRPr="004A03CD">
        <w:rPr>
          <w:rFonts w:ascii="Gill Sans MT" w:hAnsi="Gill Sans MT" w:cs="Arial"/>
          <w:color w:val="000000"/>
          <w:spacing w:val="-2"/>
          <w:sz w:val="18"/>
          <w:szCs w:val="18"/>
        </w:rPr>
        <w:t>’</w:t>
      </w:r>
      <w:r w:rsidRPr="004A03CD">
        <w:rPr>
          <w:rFonts w:ascii="Gill Sans MT" w:hAnsi="Gill Sans MT" w:cs="Arial"/>
          <w:color w:val="000000"/>
          <w:spacing w:val="1"/>
          <w:sz w:val="18"/>
          <w:szCs w:val="18"/>
        </w:rPr>
        <w:t>a</w:t>
      </w:r>
      <w:r w:rsidRPr="004A03CD">
        <w:rPr>
          <w:rFonts w:ascii="Gill Sans MT" w:hAnsi="Gill Sans MT" w:cs="Arial"/>
          <w:color w:val="000000"/>
          <w:sz w:val="18"/>
          <w:szCs w:val="18"/>
        </w:rPr>
        <w:t>rt</w:t>
      </w:r>
      <w:r w:rsidRPr="004A03CD">
        <w:rPr>
          <w:rFonts w:ascii="Gill Sans MT" w:hAnsi="Gill Sans MT" w:cs="Arial"/>
          <w:color w:val="000000"/>
          <w:spacing w:val="-1"/>
          <w:sz w:val="18"/>
          <w:szCs w:val="18"/>
        </w:rPr>
        <w:t>i</w:t>
      </w:r>
      <w:r w:rsidRPr="004A03CD">
        <w:rPr>
          <w:rFonts w:ascii="Gill Sans MT" w:hAnsi="Gill Sans MT" w:cs="Arial"/>
          <w:color w:val="000000"/>
          <w:spacing w:val="1"/>
          <w:sz w:val="18"/>
          <w:szCs w:val="18"/>
        </w:rPr>
        <w:t>col</w:t>
      </w:r>
      <w:r w:rsidRPr="004A03CD">
        <w:rPr>
          <w:rFonts w:ascii="Gill Sans MT" w:hAnsi="Gill Sans MT" w:cs="Arial"/>
          <w:color w:val="000000"/>
          <w:sz w:val="18"/>
          <w:szCs w:val="18"/>
        </w:rPr>
        <w:t>o</w:t>
      </w:r>
      <w:r w:rsidRPr="004A03CD">
        <w:rPr>
          <w:rFonts w:ascii="Gill Sans MT" w:hAnsi="Gill Sans MT" w:cs="Arial"/>
          <w:color w:val="000000"/>
          <w:spacing w:val="23"/>
          <w:sz w:val="18"/>
          <w:szCs w:val="18"/>
        </w:rPr>
        <w:t xml:space="preserve"> </w:t>
      </w:r>
      <w:r w:rsidRPr="004A03CD">
        <w:rPr>
          <w:rFonts w:ascii="Gill Sans MT" w:hAnsi="Gill Sans MT" w:cs="Arial"/>
          <w:color w:val="000000"/>
          <w:spacing w:val="-2"/>
          <w:sz w:val="18"/>
          <w:szCs w:val="18"/>
        </w:rPr>
        <w:t>7</w:t>
      </w:r>
      <w:r w:rsidRPr="004A03CD">
        <w:rPr>
          <w:rFonts w:ascii="Gill Sans MT" w:hAnsi="Gill Sans MT" w:cs="Arial"/>
          <w:color w:val="000000"/>
          <w:sz w:val="18"/>
          <w:szCs w:val="18"/>
        </w:rPr>
        <w:t>6</w:t>
      </w:r>
      <w:r w:rsidRPr="004A03CD">
        <w:rPr>
          <w:rFonts w:ascii="Gill Sans MT" w:hAnsi="Gill Sans MT" w:cs="Arial"/>
          <w:color w:val="000000"/>
          <w:spacing w:val="25"/>
          <w:sz w:val="18"/>
          <w:szCs w:val="18"/>
        </w:rPr>
        <w:t xml:space="preserve"> </w:t>
      </w:r>
      <w:r w:rsidRPr="004A03CD">
        <w:rPr>
          <w:rFonts w:ascii="Gill Sans MT" w:hAnsi="Gill Sans MT" w:cs="Arial"/>
          <w:color w:val="000000"/>
          <w:spacing w:val="-2"/>
          <w:sz w:val="18"/>
          <w:szCs w:val="18"/>
        </w:rPr>
        <w:t>d</w:t>
      </w:r>
      <w:r w:rsidRPr="004A03CD">
        <w:rPr>
          <w:rFonts w:ascii="Gill Sans MT" w:hAnsi="Gill Sans MT" w:cs="Arial"/>
          <w:color w:val="000000"/>
          <w:spacing w:val="1"/>
          <w:sz w:val="18"/>
          <w:szCs w:val="18"/>
        </w:rPr>
        <w:t>e</w:t>
      </w:r>
      <w:r w:rsidRPr="004A03CD">
        <w:rPr>
          <w:rFonts w:ascii="Gill Sans MT" w:hAnsi="Gill Sans MT" w:cs="Arial"/>
          <w:color w:val="000000"/>
          <w:sz w:val="18"/>
          <w:szCs w:val="18"/>
        </w:rPr>
        <w:t>l</w:t>
      </w:r>
      <w:r w:rsidR="005F7F30" w:rsidRPr="004A03CD">
        <w:rPr>
          <w:rFonts w:ascii="Gill Sans MT" w:hAnsi="Gill Sans MT" w:cs="Arial"/>
          <w:color w:val="000000"/>
          <w:sz w:val="18"/>
          <w:szCs w:val="18"/>
        </w:rPr>
        <w:t xml:space="preserve"> </w:t>
      </w:r>
      <w:r w:rsidRPr="004A03CD">
        <w:rPr>
          <w:rFonts w:ascii="Gill Sans MT" w:hAnsi="Gill Sans MT" w:cs="Arial"/>
          <w:color w:val="000000"/>
          <w:sz w:val="18"/>
          <w:szCs w:val="18"/>
        </w:rPr>
        <w:t>D.P.R.</w:t>
      </w:r>
      <w:r w:rsidRPr="004A03CD">
        <w:rPr>
          <w:rFonts w:ascii="Gill Sans MT" w:hAnsi="Gill Sans MT" w:cs="Arial"/>
          <w:color w:val="000000"/>
          <w:spacing w:val="1"/>
          <w:sz w:val="18"/>
          <w:szCs w:val="18"/>
        </w:rPr>
        <w:t xml:space="preserve"> </w:t>
      </w:r>
      <w:r w:rsidR="005F7F30" w:rsidRPr="004A03CD">
        <w:rPr>
          <w:rFonts w:ascii="Gill Sans MT" w:hAnsi="Gill Sans MT" w:cs="Arial"/>
          <w:color w:val="000000"/>
          <w:spacing w:val="1"/>
          <w:sz w:val="18"/>
          <w:szCs w:val="18"/>
        </w:rPr>
        <w:t xml:space="preserve">n. </w:t>
      </w:r>
      <w:r w:rsidRPr="004A03CD">
        <w:rPr>
          <w:rFonts w:ascii="Gill Sans MT" w:hAnsi="Gill Sans MT" w:cs="Arial"/>
          <w:color w:val="000000"/>
          <w:spacing w:val="1"/>
          <w:sz w:val="18"/>
          <w:szCs w:val="18"/>
        </w:rPr>
        <w:t>445</w:t>
      </w:r>
      <w:r w:rsidR="005F7F30" w:rsidRPr="004A03CD">
        <w:rPr>
          <w:rFonts w:ascii="Gill Sans MT" w:hAnsi="Gill Sans MT" w:cs="Arial"/>
          <w:color w:val="000000"/>
          <w:spacing w:val="1"/>
          <w:sz w:val="18"/>
          <w:szCs w:val="18"/>
        </w:rPr>
        <w:t>/</w:t>
      </w:r>
      <w:r w:rsidRPr="004A03CD">
        <w:rPr>
          <w:rFonts w:ascii="Gill Sans MT" w:hAnsi="Gill Sans MT" w:cs="Arial"/>
          <w:color w:val="000000"/>
          <w:spacing w:val="1"/>
          <w:sz w:val="18"/>
          <w:szCs w:val="18"/>
        </w:rPr>
        <w:t>20</w:t>
      </w:r>
      <w:r w:rsidRPr="004A03CD">
        <w:rPr>
          <w:rFonts w:ascii="Gill Sans MT" w:hAnsi="Gill Sans MT" w:cs="Arial"/>
          <w:color w:val="000000"/>
          <w:spacing w:val="-2"/>
          <w:sz w:val="18"/>
          <w:szCs w:val="18"/>
        </w:rPr>
        <w:t>0</w:t>
      </w:r>
      <w:r w:rsidRPr="004A03CD">
        <w:rPr>
          <w:rFonts w:ascii="Gill Sans MT" w:hAnsi="Gill Sans MT" w:cs="Arial"/>
          <w:color w:val="000000"/>
          <w:spacing w:val="1"/>
          <w:sz w:val="18"/>
          <w:szCs w:val="18"/>
        </w:rPr>
        <w:t>0</w:t>
      </w:r>
      <w:r w:rsidRPr="004A03CD">
        <w:rPr>
          <w:rFonts w:ascii="Gill Sans MT" w:hAnsi="Gill Sans MT" w:cs="Arial"/>
          <w:color w:val="000000"/>
          <w:sz w:val="18"/>
          <w:szCs w:val="18"/>
        </w:rPr>
        <w:t>,</w:t>
      </w:r>
      <w:r w:rsidRPr="004A03CD">
        <w:rPr>
          <w:rFonts w:ascii="Gill Sans MT" w:hAnsi="Gill Sans MT" w:cs="Arial"/>
          <w:color w:val="000000"/>
          <w:spacing w:val="1"/>
          <w:sz w:val="18"/>
          <w:szCs w:val="18"/>
        </w:rPr>
        <w:t xml:space="preserve"> </w:t>
      </w:r>
      <w:r w:rsidRPr="004A03CD">
        <w:rPr>
          <w:rFonts w:ascii="Gill Sans MT" w:hAnsi="Gill Sans MT" w:cs="Arial"/>
          <w:color w:val="000000"/>
          <w:spacing w:val="-1"/>
          <w:sz w:val="18"/>
          <w:szCs w:val="18"/>
        </w:rPr>
        <w:t>s</w:t>
      </w:r>
      <w:r w:rsidRPr="004A03CD">
        <w:rPr>
          <w:rFonts w:ascii="Gill Sans MT" w:hAnsi="Gill Sans MT" w:cs="Arial"/>
          <w:color w:val="000000"/>
          <w:spacing w:val="1"/>
          <w:sz w:val="18"/>
          <w:szCs w:val="18"/>
        </w:rPr>
        <w:t>o</w:t>
      </w:r>
      <w:r w:rsidRPr="004A03CD">
        <w:rPr>
          <w:rFonts w:ascii="Gill Sans MT" w:hAnsi="Gill Sans MT" w:cs="Arial"/>
          <w:color w:val="000000"/>
          <w:sz w:val="18"/>
          <w:szCs w:val="18"/>
        </w:rPr>
        <w:t>t</w:t>
      </w:r>
      <w:r w:rsidRPr="004A03CD">
        <w:rPr>
          <w:rFonts w:ascii="Gill Sans MT" w:hAnsi="Gill Sans MT" w:cs="Arial"/>
          <w:color w:val="000000"/>
          <w:spacing w:val="1"/>
          <w:sz w:val="18"/>
          <w:szCs w:val="18"/>
        </w:rPr>
        <w:t>t</w:t>
      </w:r>
      <w:r w:rsidRPr="004A03CD">
        <w:rPr>
          <w:rFonts w:ascii="Gill Sans MT" w:hAnsi="Gill Sans MT" w:cs="Arial"/>
          <w:color w:val="000000"/>
          <w:sz w:val="18"/>
          <w:szCs w:val="18"/>
        </w:rPr>
        <w:t>o</w:t>
      </w:r>
      <w:r w:rsidRPr="004A03CD">
        <w:rPr>
          <w:rFonts w:ascii="Gill Sans MT" w:hAnsi="Gill Sans MT" w:cs="Arial"/>
          <w:color w:val="000000"/>
          <w:spacing w:val="-1"/>
          <w:sz w:val="18"/>
          <w:szCs w:val="18"/>
        </w:rPr>
        <w:t xml:space="preserve"> </w:t>
      </w:r>
      <w:r w:rsidRPr="004A03CD">
        <w:rPr>
          <w:rFonts w:ascii="Gill Sans MT" w:hAnsi="Gill Sans MT" w:cs="Arial"/>
          <w:color w:val="000000"/>
          <w:spacing w:val="1"/>
          <w:sz w:val="18"/>
          <w:szCs w:val="18"/>
        </w:rPr>
        <w:t>l</w:t>
      </w:r>
      <w:r w:rsidRPr="004A03CD">
        <w:rPr>
          <w:rFonts w:ascii="Gill Sans MT" w:hAnsi="Gill Sans MT" w:cs="Arial"/>
          <w:color w:val="000000"/>
          <w:sz w:val="18"/>
          <w:szCs w:val="18"/>
        </w:rPr>
        <w:t>a</w:t>
      </w:r>
      <w:r w:rsidRPr="004A03CD">
        <w:rPr>
          <w:rFonts w:ascii="Gill Sans MT" w:hAnsi="Gill Sans MT" w:cs="Arial"/>
          <w:color w:val="000000"/>
          <w:spacing w:val="-1"/>
          <w:sz w:val="18"/>
          <w:szCs w:val="18"/>
        </w:rPr>
        <w:t xml:space="preserve"> </w:t>
      </w:r>
      <w:r w:rsidRPr="004A03CD">
        <w:rPr>
          <w:rFonts w:ascii="Gill Sans MT" w:hAnsi="Gill Sans MT" w:cs="Arial"/>
          <w:color w:val="000000"/>
          <w:spacing w:val="1"/>
          <w:sz w:val="18"/>
          <w:szCs w:val="18"/>
        </w:rPr>
        <w:t>p</w:t>
      </w:r>
      <w:r w:rsidRPr="004A03CD">
        <w:rPr>
          <w:rFonts w:ascii="Gill Sans MT" w:hAnsi="Gill Sans MT" w:cs="Arial"/>
          <w:color w:val="000000"/>
          <w:sz w:val="18"/>
          <w:szCs w:val="18"/>
        </w:rPr>
        <w:t>r</w:t>
      </w:r>
      <w:r w:rsidRPr="004A03CD">
        <w:rPr>
          <w:rFonts w:ascii="Gill Sans MT" w:hAnsi="Gill Sans MT" w:cs="Arial"/>
          <w:color w:val="000000"/>
          <w:spacing w:val="-2"/>
          <w:sz w:val="18"/>
          <w:szCs w:val="18"/>
        </w:rPr>
        <w:t>o</w:t>
      </w:r>
      <w:r w:rsidRPr="004A03CD">
        <w:rPr>
          <w:rFonts w:ascii="Gill Sans MT" w:hAnsi="Gill Sans MT" w:cs="Arial"/>
          <w:color w:val="000000"/>
          <w:spacing w:val="1"/>
          <w:sz w:val="18"/>
          <w:szCs w:val="18"/>
        </w:rPr>
        <w:t>p</w:t>
      </w:r>
      <w:r w:rsidRPr="004A03CD">
        <w:rPr>
          <w:rFonts w:ascii="Gill Sans MT" w:hAnsi="Gill Sans MT" w:cs="Arial"/>
          <w:color w:val="000000"/>
          <w:sz w:val="18"/>
          <w:szCs w:val="18"/>
        </w:rPr>
        <w:t>r</w:t>
      </w:r>
      <w:r w:rsidRPr="004A03CD">
        <w:rPr>
          <w:rFonts w:ascii="Gill Sans MT" w:hAnsi="Gill Sans MT" w:cs="Arial"/>
          <w:color w:val="000000"/>
          <w:spacing w:val="1"/>
          <w:sz w:val="18"/>
          <w:szCs w:val="18"/>
        </w:rPr>
        <w:t>i</w:t>
      </w:r>
      <w:r w:rsidRPr="004A03CD">
        <w:rPr>
          <w:rFonts w:ascii="Gill Sans MT" w:hAnsi="Gill Sans MT" w:cs="Arial"/>
          <w:color w:val="000000"/>
          <w:sz w:val="18"/>
          <w:szCs w:val="18"/>
        </w:rPr>
        <w:t>a</w:t>
      </w:r>
      <w:r w:rsidRPr="004A03CD">
        <w:rPr>
          <w:rFonts w:ascii="Gill Sans MT" w:hAnsi="Gill Sans MT" w:cs="Arial"/>
          <w:color w:val="000000"/>
          <w:spacing w:val="1"/>
          <w:sz w:val="18"/>
          <w:szCs w:val="18"/>
        </w:rPr>
        <w:t xml:space="preserve"> </w:t>
      </w:r>
      <w:r w:rsidRPr="004A03CD">
        <w:rPr>
          <w:rFonts w:ascii="Gill Sans MT" w:hAnsi="Gill Sans MT" w:cs="Arial"/>
          <w:color w:val="000000"/>
          <w:sz w:val="18"/>
          <w:szCs w:val="18"/>
        </w:rPr>
        <w:t>r</w:t>
      </w:r>
      <w:r w:rsidRPr="004A03CD">
        <w:rPr>
          <w:rFonts w:ascii="Gill Sans MT" w:hAnsi="Gill Sans MT" w:cs="Arial"/>
          <w:color w:val="000000"/>
          <w:spacing w:val="-1"/>
          <w:sz w:val="18"/>
          <w:szCs w:val="18"/>
        </w:rPr>
        <w:t>e</w:t>
      </w:r>
      <w:r w:rsidRPr="004A03CD">
        <w:rPr>
          <w:rFonts w:ascii="Gill Sans MT" w:hAnsi="Gill Sans MT" w:cs="Arial"/>
          <w:color w:val="000000"/>
          <w:spacing w:val="1"/>
          <w:sz w:val="18"/>
          <w:szCs w:val="18"/>
        </w:rPr>
        <w:t>sp</w:t>
      </w:r>
      <w:r w:rsidRPr="004A03CD">
        <w:rPr>
          <w:rFonts w:ascii="Gill Sans MT" w:hAnsi="Gill Sans MT" w:cs="Arial"/>
          <w:color w:val="000000"/>
          <w:spacing w:val="-2"/>
          <w:sz w:val="18"/>
          <w:szCs w:val="18"/>
        </w:rPr>
        <w:t>o</w:t>
      </w:r>
      <w:r w:rsidRPr="004A03CD">
        <w:rPr>
          <w:rFonts w:ascii="Gill Sans MT" w:hAnsi="Gill Sans MT" w:cs="Arial"/>
          <w:color w:val="000000"/>
          <w:spacing w:val="1"/>
          <w:sz w:val="18"/>
          <w:szCs w:val="18"/>
        </w:rPr>
        <w:t>n</w:t>
      </w:r>
      <w:r w:rsidRPr="004A03CD">
        <w:rPr>
          <w:rFonts w:ascii="Gill Sans MT" w:hAnsi="Gill Sans MT" w:cs="Arial"/>
          <w:color w:val="000000"/>
          <w:spacing w:val="-1"/>
          <w:sz w:val="18"/>
          <w:szCs w:val="18"/>
        </w:rPr>
        <w:t>s</w:t>
      </w:r>
      <w:r w:rsidRPr="004A03CD">
        <w:rPr>
          <w:rFonts w:ascii="Gill Sans MT" w:hAnsi="Gill Sans MT" w:cs="Arial"/>
          <w:color w:val="000000"/>
          <w:spacing w:val="1"/>
          <w:sz w:val="18"/>
          <w:szCs w:val="18"/>
        </w:rPr>
        <w:t>abi</w:t>
      </w:r>
      <w:r w:rsidRPr="004A03CD">
        <w:rPr>
          <w:rFonts w:ascii="Gill Sans MT" w:hAnsi="Gill Sans MT" w:cs="Arial"/>
          <w:color w:val="000000"/>
          <w:spacing w:val="-2"/>
          <w:sz w:val="18"/>
          <w:szCs w:val="18"/>
        </w:rPr>
        <w:t>l</w:t>
      </w:r>
      <w:r w:rsidRPr="004A03CD">
        <w:rPr>
          <w:rFonts w:ascii="Gill Sans MT" w:hAnsi="Gill Sans MT" w:cs="Arial"/>
          <w:color w:val="000000"/>
          <w:spacing w:val="1"/>
          <w:sz w:val="18"/>
          <w:szCs w:val="18"/>
        </w:rPr>
        <w:t>i</w:t>
      </w:r>
      <w:r w:rsidRPr="004A03CD">
        <w:rPr>
          <w:rFonts w:ascii="Gill Sans MT" w:hAnsi="Gill Sans MT" w:cs="Arial"/>
          <w:color w:val="000000"/>
          <w:sz w:val="18"/>
          <w:szCs w:val="18"/>
        </w:rPr>
        <w:t>tà</w:t>
      </w:r>
    </w:p>
    <w:p w14:paraId="0940DDF8" w14:textId="77777777" w:rsidR="005F7F30" w:rsidRPr="004A03CD" w:rsidRDefault="005F7F30" w:rsidP="000F54A8">
      <w:pPr>
        <w:widowControl w:val="0"/>
        <w:autoSpaceDE w:val="0"/>
        <w:autoSpaceDN w:val="0"/>
        <w:adjustRightInd w:val="0"/>
        <w:ind w:left="142" w:right="-285"/>
        <w:jc w:val="center"/>
        <w:rPr>
          <w:rFonts w:ascii="Gill Sans MT" w:hAnsi="Gill Sans MT" w:cs="Arial"/>
          <w:color w:val="000000"/>
          <w:spacing w:val="-1"/>
          <w:sz w:val="18"/>
          <w:szCs w:val="18"/>
        </w:rPr>
      </w:pPr>
    </w:p>
    <w:p w14:paraId="125EF384" w14:textId="77777777" w:rsidR="00DA617B" w:rsidRPr="004A03CD" w:rsidRDefault="00DA617B" w:rsidP="000F54A8">
      <w:pPr>
        <w:widowControl w:val="0"/>
        <w:autoSpaceDE w:val="0"/>
        <w:autoSpaceDN w:val="0"/>
        <w:adjustRightInd w:val="0"/>
        <w:ind w:left="142" w:right="-284"/>
        <w:jc w:val="center"/>
        <w:rPr>
          <w:rFonts w:ascii="Gill Sans MT" w:hAnsi="Gill Sans MT" w:cs="Arial"/>
          <w:color w:val="000000"/>
          <w:sz w:val="18"/>
          <w:szCs w:val="18"/>
        </w:rPr>
      </w:pPr>
      <w:r w:rsidRPr="004A03CD">
        <w:rPr>
          <w:rFonts w:ascii="Gill Sans MT" w:hAnsi="Gill Sans MT" w:cs="Arial"/>
          <w:color w:val="000000"/>
          <w:spacing w:val="-1"/>
          <w:sz w:val="18"/>
          <w:szCs w:val="18"/>
        </w:rPr>
        <w:t>D</w:t>
      </w:r>
      <w:r w:rsidRPr="004A03CD">
        <w:rPr>
          <w:rFonts w:ascii="Gill Sans MT" w:hAnsi="Gill Sans MT" w:cs="Arial"/>
          <w:color w:val="000000"/>
          <w:spacing w:val="1"/>
          <w:sz w:val="18"/>
          <w:szCs w:val="18"/>
        </w:rPr>
        <w:t>I</w:t>
      </w:r>
      <w:r w:rsidRPr="004A03CD">
        <w:rPr>
          <w:rFonts w:ascii="Gill Sans MT" w:hAnsi="Gill Sans MT" w:cs="Arial"/>
          <w:color w:val="000000"/>
          <w:spacing w:val="-1"/>
          <w:sz w:val="18"/>
          <w:szCs w:val="18"/>
        </w:rPr>
        <w:t>CH</w:t>
      </w:r>
      <w:r w:rsidRPr="004A03CD">
        <w:rPr>
          <w:rFonts w:ascii="Gill Sans MT" w:hAnsi="Gill Sans MT" w:cs="Arial"/>
          <w:color w:val="000000"/>
          <w:spacing w:val="1"/>
          <w:sz w:val="18"/>
          <w:szCs w:val="18"/>
        </w:rPr>
        <w:t>I</w:t>
      </w:r>
      <w:r w:rsidRPr="004A03CD">
        <w:rPr>
          <w:rFonts w:ascii="Gill Sans MT" w:hAnsi="Gill Sans MT" w:cs="Arial"/>
          <w:color w:val="000000"/>
          <w:spacing w:val="-1"/>
          <w:sz w:val="18"/>
          <w:szCs w:val="18"/>
        </w:rPr>
        <w:t>AR</w:t>
      </w:r>
      <w:r w:rsidRPr="004A03CD">
        <w:rPr>
          <w:rFonts w:ascii="Gill Sans MT" w:hAnsi="Gill Sans MT" w:cs="Arial"/>
          <w:color w:val="000000"/>
          <w:sz w:val="18"/>
          <w:szCs w:val="18"/>
        </w:rPr>
        <w:t>A</w:t>
      </w:r>
    </w:p>
    <w:p w14:paraId="1D5BCDE6" w14:textId="77777777" w:rsidR="00915DA2" w:rsidRPr="004A03CD" w:rsidRDefault="00915DA2" w:rsidP="000F54A8">
      <w:pPr>
        <w:widowControl w:val="0"/>
        <w:autoSpaceDE w:val="0"/>
        <w:autoSpaceDN w:val="0"/>
        <w:adjustRightInd w:val="0"/>
        <w:ind w:left="142" w:right="-285"/>
        <w:jc w:val="center"/>
        <w:rPr>
          <w:rFonts w:ascii="Gill Sans MT" w:hAnsi="Gill Sans MT" w:cs="Arial"/>
          <w:color w:val="000000"/>
          <w:sz w:val="18"/>
          <w:szCs w:val="18"/>
        </w:rPr>
      </w:pPr>
    </w:p>
    <w:p w14:paraId="65F6BB7B" w14:textId="77777777" w:rsidR="004C169A" w:rsidRPr="004A03CD" w:rsidRDefault="001A3084" w:rsidP="001A3084">
      <w:pPr>
        <w:widowControl w:val="0"/>
        <w:autoSpaceDE w:val="0"/>
        <w:autoSpaceDN w:val="0"/>
        <w:adjustRightInd w:val="0"/>
        <w:ind w:left="142" w:right="15"/>
        <w:rPr>
          <w:rFonts w:ascii="Gill Sans MT" w:hAnsi="Gill Sans MT" w:cs="Arial"/>
          <w:color w:val="000000"/>
          <w:sz w:val="18"/>
          <w:szCs w:val="18"/>
        </w:rPr>
      </w:pPr>
      <w:r>
        <w:rPr>
          <w:rFonts w:ascii="Gill Sans MT" w:hAnsi="Gill Sans MT" w:cs="Arial"/>
          <w:color w:val="000000"/>
          <w:sz w:val="18"/>
          <w:szCs w:val="18"/>
        </w:rPr>
        <w:t xml:space="preserve">che l’impresa </w:t>
      </w:r>
      <w:r w:rsidRPr="001A3084">
        <w:rPr>
          <w:rFonts w:ascii="Gill Sans MT" w:hAnsi="Gill Sans MT" w:cs="Arial"/>
          <w:color w:val="000000"/>
          <w:sz w:val="18"/>
          <w:szCs w:val="18"/>
        </w:rPr>
        <w:t>appartiene</w:t>
      </w:r>
      <w:r>
        <w:rPr>
          <w:rFonts w:ascii="Gill Sans MT" w:hAnsi="Gill Sans MT" w:cs="Arial"/>
          <w:color w:val="000000"/>
          <w:sz w:val="18"/>
          <w:szCs w:val="18"/>
        </w:rPr>
        <w:t xml:space="preserve"> alla classe dimensionale delle </w:t>
      </w:r>
      <w:r w:rsidRPr="001A3084">
        <w:rPr>
          <w:rFonts w:ascii="Gill Sans MT" w:hAnsi="Gill Sans MT" w:cs="Arial"/>
          <w:color w:val="000000"/>
          <w:sz w:val="18"/>
          <w:szCs w:val="18"/>
        </w:rPr>
        <w:t>PMI, ai</w:t>
      </w:r>
      <w:r>
        <w:rPr>
          <w:rFonts w:ascii="Gill Sans MT" w:hAnsi="Gill Sans MT" w:cs="Arial"/>
          <w:color w:val="000000"/>
          <w:sz w:val="18"/>
          <w:szCs w:val="18"/>
        </w:rPr>
        <w:t xml:space="preserve"> sensi della normativa vigente</w:t>
      </w:r>
      <w:r>
        <w:rPr>
          <w:rStyle w:val="Rimandonotaapidipagina"/>
          <w:rFonts w:ascii="Gill Sans MT" w:hAnsi="Gill Sans MT"/>
          <w:color w:val="000000"/>
          <w:sz w:val="18"/>
          <w:szCs w:val="18"/>
        </w:rPr>
        <w:footnoteReference w:id="1"/>
      </w:r>
      <w:r>
        <w:rPr>
          <w:rFonts w:ascii="Gill Sans MT" w:hAnsi="Gill Sans MT" w:cs="Arial"/>
          <w:color w:val="000000"/>
          <w:sz w:val="18"/>
          <w:szCs w:val="18"/>
        </w:rPr>
        <w:t>.</w:t>
      </w:r>
    </w:p>
    <w:p w14:paraId="45835019" w14:textId="77777777" w:rsidR="00711857" w:rsidRDefault="00711857" w:rsidP="002F0184">
      <w:pPr>
        <w:widowControl w:val="0"/>
        <w:autoSpaceDE w:val="0"/>
        <w:autoSpaceDN w:val="0"/>
        <w:adjustRightInd w:val="0"/>
        <w:ind w:left="142" w:right="15"/>
        <w:jc w:val="both"/>
        <w:rPr>
          <w:rFonts w:ascii="Gill Sans MT" w:hAnsi="Gill Sans MT" w:cs="Arial"/>
          <w:iCs/>
          <w:color w:val="000000"/>
          <w:sz w:val="18"/>
          <w:szCs w:val="18"/>
        </w:rPr>
      </w:pPr>
    </w:p>
    <w:p w14:paraId="59A4B6EE" w14:textId="77777777" w:rsidR="00BC163A" w:rsidRPr="004A03CD" w:rsidRDefault="00BC163A" w:rsidP="00BC163A">
      <w:pPr>
        <w:widowControl w:val="0"/>
        <w:autoSpaceDE w:val="0"/>
        <w:autoSpaceDN w:val="0"/>
        <w:adjustRightInd w:val="0"/>
        <w:ind w:left="142" w:right="-285"/>
        <w:jc w:val="both"/>
        <w:rPr>
          <w:rFonts w:ascii="Gill Sans MT" w:hAnsi="Gill Sans MT" w:cs="Arial"/>
          <w:sz w:val="18"/>
          <w:szCs w:val="18"/>
        </w:rPr>
      </w:pPr>
      <w:r w:rsidRPr="00044FF9">
        <w:rPr>
          <w:rFonts w:ascii="Gill Sans MT" w:hAnsi="Gill Sans MT" w:cs="Arial"/>
          <w:sz w:val="18"/>
          <w:szCs w:val="18"/>
        </w:rPr>
        <w:t xml:space="preserve">Dichiara inoltre di essere informato, ai sensi e per gli effetti del </w:t>
      </w:r>
      <w:proofErr w:type="spellStart"/>
      <w:r w:rsidRPr="00044FF9">
        <w:rPr>
          <w:rFonts w:ascii="Gill Sans MT" w:hAnsi="Gill Sans MT" w:cs="Arial"/>
          <w:sz w:val="18"/>
          <w:szCs w:val="18"/>
        </w:rPr>
        <w:t>D.Lgs.</w:t>
      </w:r>
      <w:proofErr w:type="spellEnd"/>
      <w:r w:rsidRPr="00044FF9">
        <w:rPr>
          <w:rFonts w:ascii="Gill Sans MT" w:hAnsi="Gill Sans MT" w:cs="Arial"/>
          <w:sz w:val="18"/>
          <w:szCs w:val="18"/>
        </w:rPr>
        <w:t xml:space="preserve"> 30 giugno 2003, n. 196 e del Regolamento (UE) 2016/679, che i dati personali raccolti saranno trattati, anche con strumenti informatici, esclusivamente nell’ambito del procedimento per il quale la presente dichiarazione viene resa.</w:t>
      </w:r>
    </w:p>
    <w:p w14:paraId="65F766F0" w14:textId="77777777" w:rsidR="00BC163A" w:rsidRPr="004A03CD" w:rsidRDefault="00BC163A" w:rsidP="004F03C0">
      <w:pPr>
        <w:widowControl w:val="0"/>
        <w:autoSpaceDE w:val="0"/>
        <w:autoSpaceDN w:val="0"/>
        <w:adjustRightInd w:val="0"/>
        <w:ind w:right="15"/>
        <w:jc w:val="both"/>
        <w:rPr>
          <w:rFonts w:ascii="Gill Sans MT" w:hAnsi="Gill Sans MT" w:cs="Arial"/>
          <w:iCs/>
          <w:color w:val="000000"/>
          <w:position w:val="-1"/>
          <w:sz w:val="18"/>
          <w:szCs w:val="18"/>
        </w:rPr>
      </w:pPr>
    </w:p>
    <w:p w14:paraId="5F34EDF0" w14:textId="77777777" w:rsidR="008A28E6" w:rsidRPr="004A03CD" w:rsidRDefault="008A28E6" w:rsidP="002F0184">
      <w:pPr>
        <w:widowControl w:val="0"/>
        <w:autoSpaceDE w:val="0"/>
        <w:autoSpaceDN w:val="0"/>
        <w:adjustRightInd w:val="0"/>
        <w:ind w:left="142" w:right="15"/>
        <w:rPr>
          <w:rFonts w:ascii="Gill Sans MT" w:hAnsi="Gill Sans MT" w:cs="Arial"/>
          <w:sz w:val="18"/>
          <w:szCs w:val="18"/>
        </w:rPr>
      </w:pPr>
      <w:r w:rsidRPr="004A03CD">
        <w:rPr>
          <w:rFonts w:ascii="Gill Sans MT" w:hAnsi="Gill Sans MT" w:cs="Arial"/>
          <w:sz w:val="18"/>
          <w:szCs w:val="18"/>
        </w:rPr>
        <w:t>Data __________________________</w:t>
      </w:r>
    </w:p>
    <w:p w14:paraId="0C98E77C" w14:textId="77777777" w:rsidR="008A28E6" w:rsidRPr="004A03CD" w:rsidRDefault="005B2888" w:rsidP="002F0184">
      <w:pPr>
        <w:widowControl w:val="0"/>
        <w:autoSpaceDE w:val="0"/>
        <w:autoSpaceDN w:val="0"/>
        <w:adjustRightInd w:val="0"/>
        <w:ind w:left="5098" w:right="15" w:firstLine="566"/>
        <w:jc w:val="both"/>
        <w:rPr>
          <w:rFonts w:ascii="Gill Sans MT" w:hAnsi="Gill Sans MT" w:cs="Arial"/>
          <w:sz w:val="18"/>
          <w:szCs w:val="18"/>
        </w:rPr>
      </w:pPr>
      <w:r>
        <w:rPr>
          <w:rFonts w:ascii="Gill Sans MT" w:hAnsi="Gill Sans MT" w:cs="Arial"/>
          <w:sz w:val="18"/>
          <w:szCs w:val="18"/>
        </w:rPr>
        <w:t>F</w:t>
      </w:r>
      <w:r w:rsidR="008A28E6" w:rsidRPr="004A03CD">
        <w:rPr>
          <w:rFonts w:ascii="Gill Sans MT" w:hAnsi="Gill Sans MT" w:cs="Arial"/>
          <w:sz w:val="18"/>
          <w:szCs w:val="18"/>
        </w:rPr>
        <w:t xml:space="preserve">irma </w:t>
      </w:r>
      <w:r>
        <w:rPr>
          <w:rFonts w:ascii="Gill Sans MT" w:hAnsi="Gill Sans MT" w:cs="Arial"/>
          <w:sz w:val="18"/>
          <w:szCs w:val="18"/>
        </w:rPr>
        <w:t xml:space="preserve">digitale </w:t>
      </w:r>
      <w:r w:rsidR="008A28E6" w:rsidRPr="004A03CD">
        <w:rPr>
          <w:rFonts w:ascii="Gill Sans MT" w:hAnsi="Gill Sans MT" w:cs="Arial"/>
          <w:sz w:val="18"/>
          <w:szCs w:val="18"/>
        </w:rPr>
        <w:t>del legale rappresentante</w:t>
      </w:r>
      <w:r w:rsidR="00BC6E87" w:rsidRPr="00DA09D9">
        <w:rPr>
          <w:rFonts w:ascii="Gill Sans MT" w:hAnsi="Gill Sans MT" w:cs="Arial"/>
          <w:b/>
          <w:bCs/>
          <w:sz w:val="22"/>
        </w:rPr>
        <w:t>*</w:t>
      </w:r>
    </w:p>
    <w:p w14:paraId="60F5249C" w14:textId="77777777" w:rsidR="008A28E6" w:rsidRPr="004A03CD" w:rsidRDefault="008A28E6" w:rsidP="002F0184">
      <w:pPr>
        <w:widowControl w:val="0"/>
        <w:autoSpaceDE w:val="0"/>
        <w:autoSpaceDN w:val="0"/>
        <w:adjustRightInd w:val="0"/>
        <w:ind w:left="5098" w:right="15" w:firstLine="566"/>
        <w:jc w:val="both"/>
        <w:rPr>
          <w:rFonts w:ascii="Gill Sans MT" w:hAnsi="Gill Sans MT" w:cs="Arial"/>
          <w:sz w:val="18"/>
          <w:szCs w:val="18"/>
        </w:rPr>
      </w:pPr>
    </w:p>
    <w:p w14:paraId="378A6717" w14:textId="77777777" w:rsidR="008A28E6" w:rsidRPr="004A03CD" w:rsidRDefault="008A28E6" w:rsidP="002F0184">
      <w:pPr>
        <w:widowControl w:val="0"/>
        <w:autoSpaceDE w:val="0"/>
        <w:autoSpaceDN w:val="0"/>
        <w:adjustRightInd w:val="0"/>
        <w:ind w:left="5098" w:right="15" w:firstLine="566"/>
        <w:jc w:val="both"/>
        <w:rPr>
          <w:rFonts w:ascii="Gill Sans MT" w:hAnsi="Gill Sans MT" w:cs="Arial"/>
          <w:sz w:val="18"/>
          <w:szCs w:val="18"/>
        </w:rPr>
      </w:pPr>
      <w:r w:rsidRPr="004A03CD">
        <w:rPr>
          <w:rFonts w:ascii="Gill Sans MT" w:hAnsi="Gill Sans MT" w:cs="Arial"/>
          <w:sz w:val="18"/>
          <w:szCs w:val="18"/>
        </w:rPr>
        <w:t>________________________________</w:t>
      </w:r>
    </w:p>
    <w:p w14:paraId="47645D7E" w14:textId="68C8F996" w:rsidR="00AE5045" w:rsidRDefault="00EC497D" w:rsidP="004F03C0">
      <w:pPr>
        <w:jc w:val="both"/>
        <w:rPr>
          <w:rFonts w:ascii="Gill Sans MT" w:hAnsi="Gill Sans MT" w:cs="Arial"/>
          <w:sz w:val="18"/>
          <w:szCs w:val="18"/>
        </w:rPr>
      </w:pPr>
      <w:r w:rsidRPr="00B60C66">
        <w:rPr>
          <w:rFonts w:ascii="Gill Sans MT" w:hAnsi="Gill Sans MT" w:cs="Arial"/>
          <w:b/>
          <w:sz w:val="20"/>
          <w:szCs w:val="20"/>
        </w:rPr>
        <w:t xml:space="preserve">* </w:t>
      </w:r>
      <w:r w:rsidRPr="00B60C66">
        <w:rPr>
          <w:rFonts w:ascii="Gill Sans MT" w:hAnsi="Gill Sans MT" w:cs="Arial"/>
          <w:bCs/>
          <w:sz w:val="20"/>
          <w:szCs w:val="20"/>
        </w:rPr>
        <w:t xml:space="preserve">Obbligo di presentazione del documento di riconoscimento in corso di validità assolto implicitamente con l’apposizione della firma digitale, ai sensi del combinato disposto di cui agli artt. 38 e 47 del DPR n. 445/2000 e </w:t>
      </w:r>
      <w:proofErr w:type="spellStart"/>
      <w:r w:rsidRPr="00B60C66">
        <w:rPr>
          <w:rFonts w:ascii="Gill Sans MT" w:hAnsi="Gill Sans MT" w:cs="Arial"/>
          <w:bCs/>
          <w:sz w:val="20"/>
          <w:szCs w:val="20"/>
        </w:rPr>
        <w:t>s.m.i.</w:t>
      </w:r>
      <w:proofErr w:type="spellEnd"/>
      <w:r w:rsidRPr="00B60C66">
        <w:rPr>
          <w:rFonts w:ascii="Gill Sans MT" w:hAnsi="Gill Sans MT" w:cs="Arial"/>
          <w:bCs/>
          <w:sz w:val="20"/>
          <w:szCs w:val="20"/>
        </w:rPr>
        <w:t xml:space="preserve"> e art. 65, comma 1, lett. a) del </w:t>
      </w:r>
      <w:proofErr w:type="spellStart"/>
      <w:r w:rsidRPr="00B60C66">
        <w:rPr>
          <w:rFonts w:ascii="Gill Sans MT" w:hAnsi="Gill Sans MT" w:cs="Arial"/>
          <w:bCs/>
          <w:sz w:val="20"/>
          <w:szCs w:val="20"/>
        </w:rPr>
        <w:t>D.Lgs</w:t>
      </w:r>
      <w:proofErr w:type="spellEnd"/>
      <w:r w:rsidRPr="00B60C66">
        <w:rPr>
          <w:rFonts w:ascii="Gill Sans MT" w:hAnsi="Gill Sans MT" w:cs="Arial"/>
          <w:bCs/>
          <w:sz w:val="20"/>
          <w:szCs w:val="20"/>
        </w:rPr>
        <w:t xml:space="preserve"> 82/2005 e </w:t>
      </w:r>
      <w:proofErr w:type="spellStart"/>
      <w:proofErr w:type="gramStart"/>
      <w:r w:rsidRPr="00B60C66">
        <w:rPr>
          <w:rFonts w:ascii="Gill Sans MT" w:hAnsi="Gill Sans MT" w:cs="Arial"/>
          <w:bCs/>
          <w:sz w:val="20"/>
          <w:szCs w:val="20"/>
        </w:rPr>
        <w:t>s.m.i.</w:t>
      </w:r>
      <w:proofErr w:type="spellEnd"/>
      <w:r w:rsidRPr="00B60C66">
        <w:rPr>
          <w:rFonts w:ascii="Gill Sans MT" w:hAnsi="Gill Sans MT" w:cs="Arial"/>
          <w:bCs/>
          <w:sz w:val="20"/>
          <w:szCs w:val="20"/>
        </w:rPr>
        <w:t>.</w:t>
      </w:r>
      <w:proofErr w:type="gramEnd"/>
    </w:p>
    <w:sectPr w:rsidR="00AE5045" w:rsidSect="00A12D0B">
      <w:headerReference w:type="default" r:id="rId8"/>
      <w:footerReference w:type="default" r:id="rId9"/>
      <w:footerReference w:type="first" r:id="rId10"/>
      <w:pgSz w:w="11920" w:h="16840"/>
      <w:pgMar w:top="1200" w:right="920" w:bottom="880" w:left="920" w:header="567" w:footer="567" w:gutter="0"/>
      <w:cols w:space="720"/>
      <w:docGrid w:linePitch="31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FDB36D" w14:textId="77777777" w:rsidR="00DE313D" w:rsidRDefault="00DE313D" w:rsidP="0014163C">
      <w:r>
        <w:separator/>
      </w:r>
    </w:p>
  </w:endnote>
  <w:endnote w:type="continuationSeparator" w:id="0">
    <w:p w14:paraId="4DEE5334" w14:textId="77777777" w:rsidR="00DE313D" w:rsidRDefault="00DE313D" w:rsidP="001416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4D5AAD" w14:textId="77777777" w:rsidR="00BC6E87" w:rsidRDefault="00BC6E87" w:rsidP="00BC6E87">
    <w:pPr>
      <w:pStyle w:val="Pidipagina"/>
      <w:jc w:val="center"/>
    </w:pPr>
  </w:p>
  <w:p w14:paraId="269C62A9" w14:textId="77777777" w:rsidR="00AE5045" w:rsidRDefault="00975297">
    <w:r w:rsidRPr="00B71161">
      <w:rPr>
        <w:noProof/>
        <w:lang w:eastAsia="it-IT"/>
      </w:rPr>
      <w:drawing>
        <wp:inline distT="0" distB="0" distL="0" distR="0" wp14:anchorId="30379C65" wp14:editId="6077A8C1">
          <wp:extent cx="5895975" cy="847725"/>
          <wp:effectExtent l="0" t="0" r="0" b="0"/>
          <wp:docPr id="2" name="Immagine 3" descr="FSEPLUS_21_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magine 3" descr="FSEPLUS_21_2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895975" cy="8477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3BA336" w14:textId="77777777" w:rsidR="00BC6E87" w:rsidRDefault="00975297" w:rsidP="00BC6E87">
    <w:pPr>
      <w:pStyle w:val="Pidipagina"/>
      <w:jc w:val="center"/>
    </w:pPr>
    <w:r w:rsidRPr="00B71161">
      <w:rPr>
        <w:noProof/>
        <w:lang w:eastAsia="it-IT"/>
      </w:rPr>
      <w:drawing>
        <wp:inline distT="0" distB="0" distL="0" distR="0" wp14:anchorId="6991DAB0" wp14:editId="1B7F8554">
          <wp:extent cx="6067425" cy="819150"/>
          <wp:effectExtent l="0" t="0" r="0" b="0"/>
          <wp:docPr id="4" name="Immagin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magin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67425" cy="819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4F0FB6D" w14:textId="77777777" w:rsidR="00AE5045" w:rsidRDefault="00AE5045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F061C9" w14:textId="77777777" w:rsidR="00DE313D" w:rsidRDefault="00DE313D" w:rsidP="0014163C">
      <w:r>
        <w:separator/>
      </w:r>
    </w:p>
  </w:footnote>
  <w:footnote w:type="continuationSeparator" w:id="0">
    <w:p w14:paraId="2EA56E16" w14:textId="77777777" w:rsidR="00DE313D" w:rsidRDefault="00DE313D" w:rsidP="0014163C">
      <w:r>
        <w:continuationSeparator/>
      </w:r>
    </w:p>
  </w:footnote>
  <w:footnote w:id="1">
    <w:p w14:paraId="062AB6DE" w14:textId="77777777" w:rsidR="001A3084" w:rsidRDefault="001A3084">
      <w:pPr>
        <w:pStyle w:val="Testonotaapidipagina"/>
      </w:pPr>
      <w:r>
        <w:rPr>
          <w:rStyle w:val="Rimandonotaapidipagina"/>
        </w:rPr>
        <w:footnoteRef/>
      </w:r>
      <w:r>
        <w:t xml:space="preserve"> </w:t>
      </w:r>
      <w:r w:rsidRPr="001A3084">
        <w:rPr>
          <w:rFonts w:ascii="Gill Sans MT" w:hAnsi="Gill Sans MT"/>
          <w:sz w:val="18"/>
          <w:szCs w:val="18"/>
        </w:rPr>
        <w:t>Per la definizione di PMI si rinvia a quanto stabilito all’Allegato I del Reg. (CE) n. 651/2014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F4C0BC" w14:textId="77777777" w:rsidR="002E5FE9" w:rsidRDefault="002E5FE9" w:rsidP="002E5FE9">
    <w:pPr>
      <w:pStyle w:val="Intestazione1"/>
      <w:spacing w:before="0" w:after="0"/>
      <w:jc w:val="center"/>
      <w:rPr>
        <w:rFonts w:ascii="Gill Sans MT" w:hAnsi="Gill Sans MT" w:cs="Gill Sans MT"/>
        <w:bCs/>
        <w:sz w:val="20"/>
        <w:szCs w:val="20"/>
      </w:rPr>
    </w:pPr>
    <w:r w:rsidRPr="00B15671">
      <w:rPr>
        <w:rFonts w:ascii="Gill Sans MT" w:hAnsi="Gill Sans MT" w:cs="Gill Sans MT"/>
        <w:bCs/>
        <w:sz w:val="20"/>
        <w:szCs w:val="20"/>
      </w:rPr>
      <w:t>Programma Fondo Sociale Europeo Plus (FSE+) 2021- 2027</w:t>
    </w:r>
  </w:p>
  <w:p w14:paraId="7792DF89" w14:textId="77777777" w:rsidR="002E5FE9" w:rsidRDefault="002E5FE9" w:rsidP="002E5FE9">
    <w:pPr>
      <w:pStyle w:val="Intestazione1"/>
      <w:spacing w:before="0" w:after="0"/>
      <w:jc w:val="center"/>
      <w:rPr>
        <w:rFonts w:ascii="Gill Sans MT" w:hAnsi="Gill Sans MT" w:cs="Gill Sans MT"/>
        <w:bCs/>
        <w:sz w:val="20"/>
        <w:szCs w:val="20"/>
      </w:rPr>
    </w:pPr>
    <w:r w:rsidRPr="00062EA2">
      <w:rPr>
        <w:rFonts w:ascii="Gill Sans MT" w:hAnsi="Gill Sans MT" w:cs="Gill Sans MT"/>
        <w:bCs/>
        <w:sz w:val="20"/>
        <w:szCs w:val="20"/>
      </w:rPr>
      <w:t xml:space="preserve">Avviso per l’individuazione di soggetti interessati ad erogare interventi di formazione di base e trasversale di cui al Regolamento regionale 29 marzo 2017 n.7 nell’ambito di contratti di apprendistato professionalizzante ex art. 44 </w:t>
    </w:r>
    <w:proofErr w:type="spellStart"/>
    <w:r w:rsidRPr="00062EA2">
      <w:rPr>
        <w:rFonts w:ascii="Gill Sans MT" w:hAnsi="Gill Sans MT" w:cs="Gill Sans MT"/>
        <w:bCs/>
        <w:sz w:val="20"/>
        <w:szCs w:val="20"/>
      </w:rPr>
      <w:t>D.lgs</w:t>
    </w:r>
    <w:proofErr w:type="spellEnd"/>
    <w:r w:rsidRPr="00062EA2">
      <w:rPr>
        <w:rFonts w:ascii="Gill Sans MT" w:hAnsi="Gill Sans MT" w:cs="Gill Sans MT"/>
        <w:bCs/>
        <w:sz w:val="20"/>
        <w:szCs w:val="20"/>
      </w:rPr>
      <w:t xml:space="preserve"> n. 81/2015</w:t>
    </w:r>
  </w:p>
  <w:p w14:paraId="589672B2" w14:textId="77777777" w:rsidR="00AE5045" w:rsidRDefault="00AE5045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2"/>
    <w:multiLevelType w:val="multilevel"/>
    <w:tmpl w:val="00000002"/>
    <w:name w:val="WW8Num1"/>
    <w:lvl w:ilvl="0">
      <w:start w:val="1"/>
      <w:numFmt w:val="decimal"/>
      <w:lvlText w:val="%1."/>
      <w:lvlJc w:val="left"/>
      <w:pPr>
        <w:tabs>
          <w:tab w:val="num" w:pos="5580"/>
        </w:tabs>
        <w:ind w:left="522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700"/>
        </w:tabs>
        <w:ind w:left="16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 w:hint="default"/>
      </w:rPr>
    </w:lvl>
  </w:abstractNum>
  <w:abstractNum w:abstractNumId="1" w15:restartNumberingAfterBreak="0">
    <w:nsid w:val="00000003"/>
    <w:multiLevelType w:val="singleLevel"/>
    <w:tmpl w:val="00000003"/>
    <w:name w:val="WW8Num3"/>
    <w:lvl w:ilvl="0">
      <w:start w:val="5"/>
      <w:numFmt w:val="bullet"/>
      <w:lvlText w:val=""/>
      <w:lvlJc w:val="left"/>
      <w:pPr>
        <w:tabs>
          <w:tab w:val="num" w:pos="0"/>
        </w:tabs>
        <w:ind w:left="720" w:hanging="360"/>
      </w:pPr>
      <w:rPr>
        <w:rFonts w:ascii="Symbol" w:hAnsi="Symbol" w:hint="default"/>
        <w:color w:val="000000"/>
        <w:spacing w:val="-1"/>
        <w:sz w:val="20"/>
      </w:rPr>
    </w:lvl>
  </w:abstractNum>
  <w:abstractNum w:abstractNumId="2" w15:restartNumberingAfterBreak="0">
    <w:nsid w:val="00000014"/>
    <w:multiLevelType w:val="singleLevel"/>
    <w:tmpl w:val="71C4FA5E"/>
    <w:name w:val="WW8Num31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  <w:b/>
        <w:sz w:val="18"/>
        <w:szCs w:val="18"/>
      </w:rPr>
    </w:lvl>
  </w:abstractNum>
  <w:abstractNum w:abstractNumId="3" w15:restartNumberingAfterBreak="0">
    <w:nsid w:val="001C6EAA"/>
    <w:multiLevelType w:val="hybridMultilevel"/>
    <w:tmpl w:val="84E270D6"/>
    <w:lvl w:ilvl="0" w:tplc="0410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auto"/>
        <w:sz w:val="20"/>
      </w:rPr>
    </w:lvl>
    <w:lvl w:ilvl="1" w:tplc="0410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00D9411E"/>
    <w:multiLevelType w:val="hybridMultilevel"/>
    <w:tmpl w:val="16F4FFE6"/>
    <w:lvl w:ilvl="0" w:tplc="1D6AC7D4">
      <w:numFmt w:val="bullet"/>
      <w:lvlText w:val="-"/>
      <w:lvlJc w:val="left"/>
      <w:pPr>
        <w:ind w:left="720" w:hanging="360"/>
      </w:pPr>
      <w:rPr>
        <w:rFonts w:ascii="Calibri" w:hAnsi="Calibri" w:hint="default"/>
        <w:sz w:val="22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4FF61A2"/>
    <w:multiLevelType w:val="multilevel"/>
    <w:tmpl w:val="7C0A3062"/>
    <w:lvl w:ilvl="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5000203"/>
    <w:multiLevelType w:val="hybridMultilevel"/>
    <w:tmpl w:val="CE9A796E"/>
    <w:lvl w:ilvl="0" w:tplc="1D6AC7D4">
      <w:numFmt w:val="bullet"/>
      <w:lvlText w:val="-"/>
      <w:lvlJc w:val="left"/>
      <w:pPr>
        <w:ind w:left="720" w:hanging="360"/>
      </w:pPr>
      <w:rPr>
        <w:rFonts w:ascii="Calibri" w:hAnsi="Calibri" w:hint="default"/>
        <w:sz w:val="22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AF914F4"/>
    <w:multiLevelType w:val="hybridMultilevel"/>
    <w:tmpl w:val="2B3A9C00"/>
    <w:lvl w:ilvl="0" w:tplc="A11073FC">
      <w:start w:val="5"/>
      <w:numFmt w:val="bullet"/>
      <w:lvlText w:val=""/>
      <w:lvlJc w:val="left"/>
      <w:pPr>
        <w:ind w:left="720" w:hanging="360"/>
      </w:pPr>
      <w:rPr>
        <w:rFonts w:ascii="Symbol" w:eastAsia="Times New Roman" w:hAnsi="Symbol" w:hint="default"/>
        <w:sz w:val="22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CCC3313"/>
    <w:multiLevelType w:val="multilevel"/>
    <w:tmpl w:val="09904E06"/>
    <w:lvl w:ilvl="0">
      <w:start w:val="1"/>
      <w:numFmt w:val="lowerLetter"/>
      <w:lvlText w:val="%1)"/>
      <w:lvlJc w:val="left"/>
      <w:pPr>
        <w:ind w:left="786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0E576417"/>
    <w:multiLevelType w:val="multilevel"/>
    <w:tmpl w:val="0B6ED544"/>
    <w:lvl w:ilvl="0">
      <w:numFmt w:val="bullet"/>
      <w:lvlText w:val="·"/>
      <w:lvlJc w:val="left"/>
      <w:pPr>
        <w:tabs>
          <w:tab w:val="left" w:pos="360"/>
        </w:tabs>
      </w:pPr>
      <w:rPr>
        <w:rFonts w:ascii="Symbol" w:eastAsia="Symbol" w:hAnsi="Symbol"/>
        <w:color w:val="000000"/>
        <w:spacing w:val="0"/>
        <w:w w:val="100"/>
        <w:sz w:val="24"/>
        <w:vertAlign w:val="baseline"/>
        <w:lang w:val="it-I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15A800AD"/>
    <w:multiLevelType w:val="hybridMultilevel"/>
    <w:tmpl w:val="035638B6"/>
    <w:lvl w:ilvl="0" w:tplc="C32E7062">
      <w:numFmt w:val="bullet"/>
      <w:lvlText w:val=""/>
      <w:lvlJc w:val="left"/>
      <w:pPr>
        <w:ind w:left="720" w:hanging="360"/>
      </w:pPr>
      <w:rPr>
        <w:rFonts w:ascii="Wingdings" w:eastAsia="Times New Roman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6D87EE2"/>
    <w:multiLevelType w:val="hybridMultilevel"/>
    <w:tmpl w:val="59F0C210"/>
    <w:lvl w:ilvl="0" w:tplc="0410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0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0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171E0A55"/>
    <w:multiLevelType w:val="hybridMultilevel"/>
    <w:tmpl w:val="46023722"/>
    <w:lvl w:ilvl="0" w:tplc="A11073FC">
      <w:start w:val="5"/>
      <w:numFmt w:val="bullet"/>
      <w:lvlText w:val=""/>
      <w:lvlJc w:val="left"/>
      <w:pPr>
        <w:ind w:left="720" w:hanging="360"/>
      </w:pPr>
      <w:rPr>
        <w:rFonts w:ascii="Symbol" w:eastAsia="Times New Roman" w:hAnsi="Symbol" w:hint="default"/>
        <w:sz w:val="22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88B3FA2"/>
    <w:multiLevelType w:val="hybridMultilevel"/>
    <w:tmpl w:val="CF28B936"/>
    <w:lvl w:ilvl="0" w:tplc="DE88B01C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0C079A"/>
    <w:multiLevelType w:val="multilevel"/>
    <w:tmpl w:val="9C1C4C90"/>
    <w:lvl w:ilvl="0">
      <w:start w:val="2001"/>
      <w:numFmt w:val="decimal"/>
      <w:lvlText w:val="%1"/>
      <w:lvlJc w:val="left"/>
      <w:pPr>
        <w:ind w:left="1035" w:hanging="1035"/>
      </w:pPr>
      <w:rPr>
        <w:rFonts w:cs="Times New Roman" w:hint="default"/>
      </w:rPr>
    </w:lvl>
    <w:lvl w:ilvl="1">
      <w:start w:val="2002"/>
      <w:numFmt w:val="decimal"/>
      <w:lvlText w:val="%1-%2"/>
      <w:lvlJc w:val="left"/>
      <w:pPr>
        <w:ind w:left="1755" w:hanging="1035"/>
      </w:pPr>
      <w:rPr>
        <w:rFonts w:cs="Times New Roman" w:hint="default"/>
      </w:rPr>
    </w:lvl>
    <w:lvl w:ilvl="2">
      <w:start w:val="1"/>
      <w:numFmt w:val="decimal"/>
      <w:lvlText w:val="%1-%2.%3"/>
      <w:lvlJc w:val="left"/>
      <w:pPr>
        <w:ind w:left="2475" w:hanging="1035"/>
      </w:pPr>
      <w:rPr>
        <w:rFonts w:cs="Times New Roman" w:hint="default"/>
      </w:rPr>
    </w:lvl>
    <w:lvl w:ilvl="3">
      <w:start w:val="1"/>
      <w:numFmt w:val="decimal"/>
      <w:lvlText w:val="%1-%2.%3.%4"/>
      <w:lvlJc w:val="left"/>
      <w:pPr>
        <w:ind w:left="3195" w:hanging="1035"/>
      </w:pPr>
      <w:rPr>
        <w:rFonts w:cs="Times New Roman" w:hint="default"/>
      </w:rPr>
    </w:lvl>
    <w:lvl w:ilvl="4">
      <w:start w:val="1"/>
      <w:numFmt w:val="decimal"/>
      <w:lvlText w:val="%1-%2.%3.%4.%5"/>
      <w:lvlJc w:val="left"/>
      <w:pPr>
        <w:ind w:left="3960" w:hanging="1080"/>
      </w:pPr>
      <w:rPr>
        <w:rFonts w:cs="Times New Roman" w:hint="default"/>
      </w:rPr>
    </w:lvl>
    <w:lvl w:ilvl="5">
      <w:start w:val="1"/>
      <w:numFmt w:val="decimal"/>
      <w:lvlText w:val="%1-%2.%3.%4.%5.%6"/>
      <w:lvlJc w:val="left"/>
      <w:pPr>
        <w:ind w:left="5040" w:hanging="1440"/>
      </w:pPr>
      <w:rPr>
        <w:rFonts w:cs="Times New Roman" w:hint="default"/>
      </w:rPr>
    </w:lvl>
    <w:lvl w:ilvl="6">
      <w:start w:val="1"/>
      <w:numFmt w:val="decimal"/>
      <w:lvlText w:val="%1-%2.%3.%4.%5.%6.%7"/>
      <w:lvlJc w:val="left"/>
      <w:pPr>
        <w:ind w:left="5760" w:hanging="1440"/>
      </w:pPr>
      <w:rPr>
        <w:rFonts w:cs="Times New Roman" w:hint="default"/>
      </w:rPr>
    </w:lvl>
    <w:lvl w:ilvl="7">
      <w:start w:val="1"/>
      <w:numFmt w:val="decimal"/>
      <w:lvlText w:val="%1-%2.%3.%4.%5.%6.%7.%8"/>
      <w:lvlJc w:val="left"/>
      <w:pPr>
        <w:ind w:left="6840" w:hanging="1800"/>
      </w:pPr>
      <w:rPr>
        <w:rFonts w:cs="Times New Roman" w:hint="default"/>
      </w:rPr>
    </w:lvl>
    <w:lvl w:ilvl="8">
      <w:start w:val="1"/>
      <w:numFmt w:val="decimal"/>
      <w:lvlText w:val="%1-%2.%3.%4.%5.%6.%7.%8.%9"/>
      <w:lvlJc w:val="left"/>
      <w:pPr>
        <w:ind w:left="7560" w:hanging="1800"/>
      </w:pPr>
      <w:rPr>
        <w:rFonts w:cs="Times New Roman" w:hint="default"/>
      </w:rPr>
    </w:lvl>
  </w:abstractNum>
  <w:abstractNum w:abstractNumId="15" w15:restartNumberingAfterBreak="0">
    <w:nsid w:val="202B408D"/>
    <w:multiLevelType w:val="hybridMultilevel"/>
    <w:tmpl w:val="601A30B8"/>
    <w:lvl w:ilvl="0" w:tplc="8D72E0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13D595B"/>
    <w:multiLevelType w:val="hybridMultilevel"/>
    <w:tmpl w:val="631C994E"/>
    <w:lvl w:ilvl="0" w:tplc="67F486CA"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18E0E31"/>
    <w:multiLevelType w:val="hybridMultilevel"/>
    <w:tmpl w:val="2CA8710C"/>
    <w:lvl w:ilvl="0" w:tplc="57721A44">
      <w:numFmt w:val="bullet"/>
      <w:lvlText w:val=""/>
      <w:lvlJc w:val="left"/>
      <w:pPr>
        <w:ind w:left="720" w:hanging="360"/>
      </w:pPr>
      <w:rPr>
        <w:rFonts w:ascii="Wingdings" w:eastAsia="Times New Roman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2E311D9"/>
    <w:multiLevelType w:val="hybridMultilevel"/>
    <w:tmpl w:val="6298D6E2"/>
    <w:lvl w:ilvl="0" w:tplc="743467BE">
      <w:start w:val="4"/>
      <w:numFmt w:val="bullet"/>
      <w:lvlText w:val="-"/>
      <w:lvlJc w:val="left"/>
      <w:pPr>
        <w:ind w:left="1080" w:hanging="360"/>
      </w:pPr>
      <w:rPr>
        <w:rFonts w:ascii="Arial" w:eastAsia="Times New Roman" w:hAnsi="Arial" w:hint="default"/>
        <w:b w:val="0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2B104B73"/>
    <w:multiLevelType w:val="hybridMultilevel"/>
    <w:tmpl w:val="89FE41D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BE81997"/>
    <w:multiLevelType w:val="hybridMultilevel"/>
    <w:tmpl w:val="BD3C29A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0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CAB63F5"/>
    <w:multiLevelType w:val="hybridMultilevel"/>
    <w:tmpl w:val="EBE08AC2"/>
    <w:lvl w:ilvl="0" w:tplc="04100017">
      <w:start w:val="1"/>
      <w:numFmt w:val="lowerLetter"/>
      <w:lvlText w:val="%1)"/>
      <w:lvlJc w:val="left"/>
      <w:pPr>
        <w:ind w:left="360" w:hanging="360"/>
      </w:pPr>
      <w:rPr>
        <w:rFonts w:cs="Times New Roman" w:hint="default"/>
        <w:sz w:val="20"/>
      </w:rPr>
    </w:lvl>
    <w:lvl w:ilvl="1" w:tplc="4BE4FCF8">
      <w:numFmt w:val="bullet"/>
      <w:lvlText w:val="-"/>
      <w:lvlJc w:val="left"/>
      <w:pPr>
        <w:ind w:left="1080" w:hanging="360"/>
      </w:pPr>
      <w:rPr>
        <w:rFonts w:ascii="Calibri" w:eastAsia="Times New Roman" w:hAnsi="Calibri" w:hint="default"/>
        <w:color w:val="auto"/>
        <w:sz w:val="20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2E2E5430"/>
    <w:multiLevelType w:val="hybridMultilevel"/>
    <w:tmpl w:val="D990FF64"/>
    <w:lvl w:ilvl="0" w:tplc="4BE4FCF8">
      <w:numFmt w:val="bullet"/>
      <w:lvlText w:val="-"/>
      <w:lvlJc w:val="left"/>
      <w:pPr>
        <w:ind w:left="360" w:hanging="360"/>
      </w:pPr>
      <w:rPr>
        <w:rFonts w:ascii="Calibri" w:eastAsia="Times New Roman" w:hAnsi="Calibri" w:hint="default"/>
        <w:sz w:val="20"/>
      </w:rPr>
    </w:lvl>
    <w:lvl w:ilvl="1" w:tplc="4BE4FCF8">
      <w:numFmt w:val="bullet"/>
      <w:lvlText w:val="-"/>
      <w:lvlJc w:val="left"/>
      <w:pPr>
        <w:ind w:left="1080" w:hanging="360"/>
      </w:pPr>
      <w:rPr>
        <w:rFonts w:ascii="Calibri" w:eastAsia="Times New Roman" w:hAnsi="Calibri" w:hint="default"/>
        <w:color w:val="auto"/>
        <w:sz w:val="20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355D67DD"/>
    <w:multiLevelType w:val="hybridMultilevel"/>
    <w:tmpl w:val="CC22E284"/>
    <w:lvl w:ilvl="0" w:tplc="0410000F">
      <w:start w:val="1"/>
      <w:numFmt w:val="decimal"/>
      <w:pStyle w:val="a3TDTitoloSottoparagrafo"/>
      <w:lvlText w:val="%1."/>
      <w:lvlJc w:val="left"/>
      <w:pPr>
        <w:ind w:left="720" w:hanging="360"/>
      </w:pPr>
      <w:rPr>
        <w:rFonts w:cs="Times New Roman"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0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0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4" w15:restartNumberingAfterBreak="0">
    <w:nsid w:val="386709F8"/>
    <w:multiLevelType w:val="hybridMultilevel"/>
    <w:tmpl w:val="373A0D4E"/>
    <w:lvl w:ilvl="0" w:tplc="1D6AC7D4">
      <w:numFmt w:val="bullet"/>
      <w:lvlText w:val="-"/>
      <w:lvlJc w:val="left"/>
      <w:pPr>
        <w:ind w:left="1004" w:hanging="360"/>
      </w:pPr>
      <w:rPr>
        <w:rFonts w:ascii="Calibri" w:hAnsi="Calibri" w:hint="default"/>
        <w:sz w:val="22"/>
      </w:rPr>
    </w:lvl>
    <w:lvl w:ilvl="1" w:tplc="0410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5" w15:restartNumberingAfterBreak="0">
    <w:nsid w:val="3B4A4608"/>
    <w:multiLevelType w:val="hybridMultilevel"/>
    <w:tmpl w:val="EC6A3B6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CE14FE3"/>
    <w:multiLevelType w:val="multilevel"/>
    <w:tmpl w:val="09904E06"/>
    <w:lvl w:ilvl="0">
      <w:start w:val="1"/>
      <w:numFmt w:val="lowerLetter"/>
      <w:lvlText w:val="%1)"/>
      <w:lvlJc w:val="left"/>
      <w:pPr>
        <w:ind w:left="786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7" w15:restartNumberingAfterBreak="0">
    <w:nsid w:val="3F2B0CC2"/>
    <w:multiLevelType w:val="hybridMultilevel"/>
    <w:tmpl w:val="4B1241D8"/>
    <w:lvl w:ilvl="0" w:tplc="A11073FC">
      <w:start w:val="5"/>
      <w:numFmt w:val="bullet"/>
      <w:lvlText w:val=""/>
      <w:lvlJc w:val="left"/>
      <w:pPr>
        <w:ind w:left="720" w:hanging="360"/>
      </w:pPr>
      <w:rPr>
        <w:rFonts w:ascii="Symbol" w:eastAsia="Times New Roman" w:hAnsi="Symbol" w:hint="default"/>
        <w:sz w:val="22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33F77B9"/>
    <w:multiLevelType w:val="hybridMultilevel"/>
    <w:tmpl w:val="60BEE596"/>
    <w:lvl w:ilvl="0" w:tplc="F1608C92">
      <w:numFmt w:val="bullet"/>
      <w:lvlText w:val="-"/>
      <w:lvlJc w:val="left"/>
      <w:pPr>
        <w:ind w:left="502" w:hanging="360"/>
      </w:pPr>
      <w:rPr>
        <w:rFonts w:ascii="Arial" w:eastAsia="Times New Roman" w:hAnsi="Arial" w:hint="default"/>
      </w:rPr>
    </w:lvl>
    <w:lvl w:ilvl="1" w:tplc="0410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9" w15:restartNumberingAfterBreak="0">
    <w:nsid w:val="4B8C10E9"/>
    <w:multiLevelType w:val="hybridMultilevel"/>
    <w:tmpl w:val="D35640EE"/>
    <w:lvl w:ilvl="0" w:tplc="4BE4FCF8"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  <w:color w:val="auto"/>
        <w:sz w:val="20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417435A"/>
    <w:multiLevelType w:val="multilevel"/>
    <w:tmpl w:val="38F8E684"/>
    <w:lvl w:ilvl="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8FD3C67"/>
    <w:multiLevelType w:val="multilevel"/>
    <w:tmpl w:val="F02C6E1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9EF6672"/>
    <w:multiLevelType w:val="hybridMultilevel"/>
    <w:tmpl w:val="0358973E"/>
    <w:lvl w:ilvl="0" w:tplc="1D6AC7D4">
      <w:numFmt w:val="bullet"/>
      <w:lvlText w:val="-"/>
      <w:lvlJc w:val="left"/>
      <w:pPr>
        <w:ind w:left="720" w:hanging="360"/>
      </w:pPr>
      <w:rPr>
        <w:rFonts w:ascii="Calibri" w:hAnsi="Calibri" w:hint="default"/>
        <w:sz w:val="22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D7B7B08"/>
    <w:multiLevelType w:val="hybridMultilevel"/>
    <w:tmpl w:val="4720107C"/>
    <w:lvl w:ilvl="0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auto"/>
        <w:sz w:val="20"/>
      </w:rPr>
    </w:lvl>
    <w:lvl w:ilvl="1" w:tplc="0410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4" w15:restartNumberingAfterBreak="0">
    <w:nsid w:val="5FF92AAF"/>
    <w:multiLevelType w:val="hybridMultilevel"/>
    <w:tmpl w:val="87CC15CE"/>
    <w:lvl w:ilvl="0" w:tplc="12745D84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  <w:sz w:val="18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0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0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5" w15:restartNumberingAfterBreak="0">
    <w:nsid w:val="60CB1AB2"/>
    <w:multiLevelType w:val="hybridMultilevel"/>
    <w:tmpl w:val="ADF4FD86"/>
    <w:lvl w:ilvl="0" w:tplc="1D6AC7D4">
      <w:numFmt w:val="bullet"/>
      <w:lvlText w:val="-"/>
      <w:lvlJc w:val="left"/>
      <w:pPr>
        <w:ind w:left="720" w:hanging="360"/>
      </w:pPr>
      <w:rPr>
        <w:rFonts w:ascii="Calibri" w:hAnsi="Calibri" w:hint="default"/>
        <w:sz w:val="22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6546A54"/>
    <w:multiLevelType w:val="hybridMultilevel"/>
    <w:tmpl w:val="D5A0FD1E"/>
    <w:lvl w:ilvl="0" w:tplc="A11073FC">
      <w:start w:val="5"/>
      <w:numFmt w:val="bullet"/>
      <w:lvlText w:val=""/>
      <w:lvlJc w:val="left"/>
      <w:pPr>
        <w:ind w:left="720" w:hanging="360"/>
      </w:pPr>
      <w:rPr>
        <w:rFonts w:ascii="Symbol" w:eastAsia="Times New Roman" w:hAnsi="Symbol" w:hint="default"/>
        <w:sz w:val="22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8DB6545"/>
    <w:multiLevelType w:val="multilevel"/>
    <w:tmpl w:val="AC34EDC8"/>
    <w:lvl w:ilvl="0">
      <w:start w:val="6"/>
      <w:numFmt w:val="bullet"/>
      <w:lvlText w:val="-"/>
      <w:lvlJc w:val="left"/>
      <w:pPr>
        <w:ind w:left="720" w:hanging="360"/>
      </w:pPr>
      <w:rPr>
        <w:rFonts w:ascii="Gill Sans MT" w:hAnsi="Gill Sans MT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B9F7ECD"/>
    <w:multiLevelType w:val="hybridMultilevel"/>
    <w:tmpl w:val="B822892A"/>
    <w:lvl w:ilvl="0" w:tplc="4BE4FCF8"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  <w:sz w:val="20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09673A1"/>
    <w:multiLevelType w:val="hybridMultilevel"/>
    <w:tmpl w:val="79D2E240"/>
    <w:lvl w:ilvl="0" w:tplc="A11073FC">
      <w:start w:val="5"/>
      <w:numFmt w:val="bullet"/>
      <w:lvlText w:val=""/>
      <w:lvlJc w:val="left"/>
      <w:pPr>
        <w:ind w:left="862" w:hanging="360"/>
      </w:pPr>
      <w:rPr>
        <w:rFonts w:ascii="Symbol" w:eastAsia="Times New Roman" w:hAnsi="Symbol" w:hint="default"/>
        <w:sz w:val="22"/>
      </w:rPr>
    </w:lvl>
    <w:lvl w:ilvl="1" w:tplc="0410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40" w15:restartNumberingAfterBreak="0">
    <w:nsid w:val="78FA7330"/>
    <w:multiLevelType w:val="multilevel"/>
    <w:tmpl w:val="B5249290"/>
    <w:styleLink w:val="WWNum11"/>
    <w:lvl w:ilvl="0">
      <w:numFmt w:val="bullet"/>
      <w:lvlText w:val=""/>
      <w:lvlJc w:val="left"/>
      <w:rPr>
        <w:rFonts w:ascii="Wingdings" w:hAnsi="Wingdings"/>
      </w:rPr>
    </w:lvl>
    <w:lvl w:ilvl="1">
      <w:numFmt w:val="bullet"/>
      <w:lvlText w:val="o"/>
      <w:lvlJc w:val="left"/>
      <w:rPr>
        <w:rFonts w:ascii="Courier New" w:hAnsi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41" w15:restartNumberingAfterBreak="0">
    <w:nsid w:val="7DD93033"/>
    <w:multiLevelType w:val="multilevel"/>
    <w:tmpl w:val="88743354"/>
    <w:lvl w:ilvl="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E92CE9"/>
    <w:multiLevelType w:val="hybridMultilevel"/>
    <w:tmpl w:val="C31C9E3A"/>
    <w:lvl w:ilvl="0" w:tplc="0410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F7E64EF"/>
    <w:multiLevelType w:val="hybridMultilevel"/>
    <w:tmpl w:val="C16A7EA6"/>
    <w:lvl w:ilvl="0" w:tplc="04100005">
      <w:start w:val="1"/>
      <w:numFmt w:val="bullet"/>
      <w:lvlText w:val=""/>
      <w:lvlJc w:val="left"/>
      <w:pPr>
        <w:ind w:left="862" w:hanging="360"/>
      </w:pPr>
      <w:rPr>
        <w:rFonts w:ascii="Wingdings" w:hAnsi="Wingdings" w:hint="default"/>
        <w:sz w:val="22"/>
      </w:rPr>
    </w:lvl>
    <w:lvl w:ilvl="1" w:tplc="0410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23"/>
  </w:num>
  <w:num w:numId="3">
    <w:abstractNumId w:val="40"/>
  </w:num>
  <w:num w:numId="4">
    <w:abstractNumId w:val="20"/>
  </w:num>
  <w:num w:numId="5">
    <w:abstractNumId w:val="21"/>
  </w:num>
  <w:num w:numId="6">
    <w:abstractNumId w:val="22"/>
  </w:num>
  <w:num w:numId="7">
    <w:abstractNumId w:val="38"/>
  </w:num>
  <w:num w:numId="8">
    <w:abstractNumId w:val="35"/>
  </w:num>
  <w:num w:numId="9">
    <w:abstractNumId w:val="34"/>
  </w:num>
  <w:num w:numId="10">
    <w:abstractNumId w:val="15"/>
  </w:num>
  <w:num w:numId="11">
    <w:abstractNumId w:val="14"/>
  </w:num>
  <w:num w:numId="12">
    <w:abstractNumId w:val="6"/>
  </w:num>
  <w:num w:numId="13">
    <w:abstractNumId w:val="19"/>
  </w:num>
  <w:num w:numId="14">
    <w:abstractNumId w:val="25"/>
  </w:num>
  <w:num w:numId="15">
    <w:abstractNumId w:val="3"/>
  </w:num>
  <w:num w:numId="16">
    <w:abstractNumId w:val="33"/>
  </w:num>
  <w:num w:numId="17">
    <w:abstractNumId w:val="24"/>
  </w:num>
  <w:num w:numId="18">
    <w:abstractNumId w:val="4"/>
  </w:num>
  <w:num w:numId="19">
    <w:abstractNumId w:val="12"/>
  </w:num>
  <w:num w:numId="20">
    <w:abstractNumId w:val="37"/>
  </w:num>
  <w:num w:numId="21">
    <w:abstractNumId w:val="31"/>
  </w:num>
  <w:num w:numId="22">
    <w:abstractNumId w:val="13"/>
  </w:num>
  <w:num w:numId="23">
    <w:abstractNumId w:val="41"/>
  </w:num>
  <w:num w:numId="24">
    <w:abstractNumId w:val="30"/>
  </w:num>
  <w:num w:numId="25">
    <w:abstractNumId w:val="5"/>
  </w:num>
  <w:num w:numId="26">
    <w:abstractNumId w:val="26"/>
  </w:num>
  <w:num w:numId="27">
    <w:abstractNumId w:val="29"/>
  </w:num>
  <w:num w:numId="28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30"/>
  </w:num>
  <w:num w:numId="30">
    <w:abstractNumId w:val="5"/>
  </w:num>
  <w:num w:numId="31">
    <w:abstractNumId w:val="41"/>
  </w:num>
  <w:num w:numId="32">
    <w:abstractNumId w:val="10"/>
  </w:num>
  <w:num w:numId="33">
    <w:abstractNumId w:val="17"/>
  </w:num>
  <w:num w:numId="34">
    <w:abstractNumId w:val="18"/>
  </w:num>
  <w:num w:numId="35">
    <w:abstractNumId w:val="8"/>
  </w:num>
  <w:num w:numId="36">
    <w:abstractNumId w:val="27"/>
  </w:num>
  <w:num w:numId="37">
    <w:abstractNumId w:val="32"/>
  </w:num>
  <w:num w:numId="38">
    <w:abstractNumId w:val="16"/>
  </w:num>
  <w:num w:numId="39">
    <w:abstractNumId w:val="32"/>
  </w:num>
  <w:num w:numId="40">
    <w:abstractNumId w:val="42"/>
  </w:num>
  <w:num w:numId="41">
    <w:abstractNumId w:val="4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43"/>
  </w:num>
  <w:num w:numId="43">
    <w:abstractNumId w:val="28"/>
  </w:num>
  <w:num w:numId="44">
    <w:abstractNumId w:val="7"/>
  </w:num>
  <w:num w:numId="45">
    <w:abstractNumId w:val="39"/>
  </w:num>
  <w:num w:numId="46">
    <w:abstractNumId w:val="36"/>
  </w:num>
  <w:num w:numId="47">
    <w:abstractNumId w:val="1"/>
  </w:num>
  <w:num w:numId="48">
    <w:abstractNumId w:val="9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xNDU0MTY0tLSwsLRQ0lEKTi0uzszPAykwrAUAMPi6rSwAAAA="/>
  </w:docVars>
  <w:rsids>
    <w:rsidRoot w:val="00F764CE"/>
    <w:rsid w:val="0000011A"/>
    <w:rsid w:val="00001078"/>
    <w:rsid w:val="00004209"/>
    <w:rsid w:val="00004332"/>
    <w:rsid w:val="00004944"/>
    <w:rsid w:val="00004B81"/>
    <w:rsid w:val="000079B1"/>
    <w:rsid w:val="00011602"/>
    <w:rsid w:val="00013052"/>
    <w:rsid w:val="000153F4"/>
    <w:rsid w:val="00017326"/>
    <w:rsid w:val="00020B2E"/>
    <w:rsid w:val="00021A57"/>
    <w:rsid w:val="00022318"/>
    <w:rsid w:val="00023145"/>
    <w:rsid w:val="00023225"/>
    <w:rsid w:val="00023366"/>
    <w:rsid w:val="00024448"/>
    <w:rsid w:val="00024C16"/>
    <w:rsid w:val="00025500"/>
    <w:rsid w:val="00027029"/>
    <w:rsid w:val="00027DC2"/>
    <w:rsid w:val="000308B7"/>
    <w:rsid w:val="00031251"/>
    <w:rsid w:val="000316F5"/>
    <w:rsid w:val="00032023"/>
    <w:rsid w:val="000327FE"/>
    <w:rsid w:val="00032B16"/>
    <w:rsid w:val="00033196"/>
    <w:rsid w:val="00033FB9"/>
    <w:rsid w:val="00034417"/>
    <w:rsid w:val="00037A20"/>
    <w:rsid w:val="00041D5F"/>
    <w:rsid w:val="0004228B"/>
    <w:rsid w:val="00043820"/>
    <w:rsid w:val="00044FF9"/>
    <w:rsid w:val="0005057C"/>
    <w:rsid w:val="0005101D"/>
    <w:rsid w:val="0005215B"/>
    <w:rsid w:val="0005272F"/>
    <w:rsid w:val="00054C10"/>
    <w:rsid w:val="00055140"/>
    <w:rsid w:val="00055D16"/>
    <w:rsid w:val="00056612"/>
    <w:rsid w:val="0005724B"/>
    <w:rsid w:val="000575DA"/>
    <w:rsid w:val="00057C6E"/>
    <w:rsid w:val="00061357"/>
    <w:rsid w:val="0006176F"/>
    <w:rsid w:val="00061BF5"/>
    <w:rsid w:val="00062EA2"/>
    <w:rsid w:val="00062F71"/>
    <w:rsid w:val="000637F6"/>
    <w:rsid w:val="00064684"/>
    <w:rsid w:val="0006502E"/>
    <w:rsid w:val="00065B01"/>
    <w:rsid w:val="000664CD"/>
    <w:rsid w:val="000707A8"/>
    <w:rsid w:val="00070BFC"/>
    <w:rsid w:val="00070C67"/>
    <w:rsid w:val="00070D82"/>
    <w:rsid w:val="000721A5"/>
    <w:rsid w:val="00074184"/>
    <w:rsid w:val="00074C5C"/>
    <w:rsid w:val="000765D6"/>
    <w:rsid w:val="00076D99"/>
    <w:rsid w:val="00076FEE"/>
    <w:rsid w:val="00077765"/>
    <w:rsid w:val="0008011E"/>
    <w:rsid w:val="00080578"/>
    <w:rsid w:val="00080C42"/>
    <w:rsid w:val="00080E8E"/>
    <w:rsid w:val="000815BD"/>
    <w:rsid w:val="000816AB"/>
    <w:rsid w:val="00081CB3"/>
    <w:rsid w:val="0008280F"/>
    <w:rsid w:val="00083CED"/>
    <w:rsid w:val="000843FB"/>
    <w:rsid w:val="00084E2E"/>
    <w:rsid w:val="0008603D"/>
    <w:rsid w:val="00087EB0"/>
    <w:rsid w:val="0009033C"/>
    <w:rsid w:val="00090C01"/>
    <w:rsid w:val="00092266"/>
    <w:rsid w:val="0009353B"/>
    <w:rsid w:val="00094F78"/>
    <w:rsid w:val="0009525A"/>
    <w:rsid w:val="00095AB0"/>
    <w:rsid w:val="00095BE5"/>
    <w:rsid w:val="00096E14"/>
    <w:rsid w:val="000A20C4"/>
    <w:rsid w:val="000A2968"/>
    <w:rsid w:val="000A2E28"/>
    <w:rsid w:val="000A301C"/>
    <w:rsid w:val="000A3732"/>
    <w:rsid w:val="000A51F3"/>
    <w:rsid w:val="000A5DA1"/>
    <w:rsid w:val="000A7040"/>
    <w:rsid w:val="000A7A76"/>
    <w:rsid w:val="000A7E63"/>
    <w:rsid w:val="000B02EE"/>
    <w:rsid w:val="000B09F7"/>
    <w:rsid w:val="000B437B"/>
    <w:rsid w:val="000B5634"/>
    <w:rsid w:val="000B5C58"/>
    <w:rsid w:val="000B63BA"/>
    <w:rsid w:val="000B67B2"/>
    <w:rsid w:val="000B6E17"/>
    <w:rsid w:val="000B6F01"/>
    <w:rsid w:val="000C1FB6"/>
    <w:rsid w:val="000C2EB1"/>
    <w:rsid w:val="000C431B"/>
    <w:rsid w:val="000C499C"/>
    <w:rsid w:val="000C5433"/>
    <w:rsid w:val="000C57EC"/>
    <w:rsid w:val="000C5891"/>
    <w:rsid w:val="000C64FC"/>
    <w:rsid w:val="000C6DBC"/>
    <w:rsid w:val="000C7DA4"/>
    <w:rsid w:val="000D159E"/>
    <w:rsid w:val="000D57BB"/>
    <w:rsid w:val="000D58A4"/>
    <w:rsid w:val="000D61E2"/>
    <w:rsid w:val="000D7E26"/>
    <w:rsid w:val="000E17E6"/>
    <w:rsid w:val="000E2889"/>
    <w:rsid w:val="000E38A3"/>
    <w:rsid w:val="000E3F1B"/>
    <w:rsid w:val="000E51EE"/>
    <w:rsid w:val="000E554E"/>
    <w:rsid w:val="000E5973"/>
    <w:rsid w:val="000E64DD"/>
    <w:rsid w:val="000E687C"/>
    <w:rsid w:val="000E7B4E"/>
    <w:rsid w:val="000F0D6C"/>
    <w:rsid w:val="000F17C0"/>
    <w:rsid w:val="000F2581"/>
    <w:rsid w:val="000F41A3"/>
    <w:rsid w:val="000F54A8"/>
    <w:rsid w:val="000F5A21"/>
    <w:rsid w:val="000F74F7"/>
    <w:rsid w:val="000F757F"/>
    <w:rsid w:val="000F7FDA"/>
    <w:rsid w:val="0010006D"/>
    <w:rsid w:val="00100D8E"/>
    <w:rsid w:val="00102233"/>
    <w:rsid w:val="00103549"/>
    <w:rsid w:val="00105615"/>
    <w:rsid w:val="001059C0"/>
    <w:rsid w:val="001062AC"/>
    <w:rsid w:val="00106E24"/>
    <w:rsid w:val="00111033"/>
    <w:rsid w:val="001123A5"/>
    <w:rsid w:val="0011261E"/>
    <w:rsid w:val="00113A12"/>
    <w:rsid w:val="00114767"/>
    <w:rsid w:val="001170ED"/>
    <w:rsid w:val="00117E10"/>
    <w:rsid w:val="0012497E"/>
    <w:rsid w:val="0012528F"/>
    <w:rsid w:val="00125876"/>
    <w:rsid w:val="00125C0D"/>
    <w:rsid w:val="001302CA"/>
    <w:rsid w:val="00131386"/>
    <w:rsid w:val="00131CA7"/>
    <w:rsid w:val="00133283"/>
    <w:rsid w:val="00134A9D"/>
    <w:rsid w:val="00135DAC"/>
    <w:rsid w:val="001369D7"/>
    <w:rsid w:val="00137398"/>
    <w:rsid w:val="00140098"/>
    <w:rsid w:val="0014051E"/>
    <w:rsid w:val="0014163C"/>
    <w:rsid w:val="00141DA5"/>
    <w:rsid w:val="0014333C"/>
    <w:rsid w:val="00143477"/>
    <w:rsid w:val="001445D0"/>
    <w:rsid w:val="00144B09"/>
    <w:rsid w:val="00144F79"/>
    <w:rsid w:val="00144FC4"/>
    <w:rsid w:val="001460CE"/>
    <w:rsid w:val="00146221"/>
    <w:rsid w:val="00147F34"/>
    <w:rsid w:val="00152CF6"/>
    <w:rsid w:val="00154A1A"/>
    <w:rsid w:val="00155120"/>
    <w:rsid w:val="0015552A"/>
    <w:rsid w:val="00157E97"/>
    <w:rsid w:val="001611C3"/>
    <w:rsid w:val="00161F91"/>
    <w:rsid w:val="0016387C"/>
    <w:rsid w:val="00164449"/>
    <w:rsid w:val="00165B22"/>
    <w:rsid w:val="001665BB"/>
    <w:rsid w:val="00167768"/>
    <w:rsid w:val="00167D0B"/>
    <w:rsid w:val="00172B7A"/>
    <w:rsid w:val="001734E6"/>
    <w:rsid w:val="0017422C"/>
    <w:rsid w:val="001762AB"/>
    <w:rsid w:val="0017730C"/>
    <w:rsid w:val="001819B2"/>
    <w:rsid w:val="00182DA4"/>
    <w:rsid w:val="00183688"/>
    <w:rsid w:val="001841D0"/>
    <w:rsid w:val="0018506B"/>
    <w:rsid w:val="0018595A"/>
    <w:rsid w:val="00185CEA"/>
    <w:rsid w:val="001919DA"/>
    <w:rsid w:val="00192443"/>
    <w:rsid w:val="001A0FBA"/>
    <w:rsid w:val="001A2344"/>
    <w:rsid w:val="001A3084"/>
    <w:rsid w:val="001A32A6"/>
    <w:rsid w:val="001A3453"/>
    <w:rsid w:val="001A391F"/>
    <w:rsid w:val="001A3AF8"/>
    <w:rsid w:val="001A4E47"/>
    <w:rsid w:val="001A5498"/>
    <w:rsid w:val="001A5688"/>
    <w:rsid w:val="001A78FD"/>
    <w:rsid w:val="001B0872"/>
    <w:rsid w:val="001B0A49"/>
    <w:rsid w:val="001B1B2E"/>
    <w:rsid w:val="001B2967"/>
    <w:rsid w:val="001B3C2D"/>
    <w:rsid w:val="001B3F14"/>
    <w:rsid w:val="001B719F"/>
    <w:rsid w:val="001C2B49"/>
    <w:rsid w:val="001C2DEE"/>
    <w:rsid w:val="001C30D1"/>
    <w:rsid w:val="001C38FE"/>
    <w:rsid w:val="001C3B32"/>
    <w:rsid w:val="001C4E3F"/>
    <w:rsid w:val="001C7C43"/>
    <w:rsid w:val="001D10E4"/>
    <w:rsid w:val="001D1643"/>
    <w:rsid w:val="001D1E07"/>
    <w:rsid w:val="001D5E27"/>
    <w:rsid w:val="001E0594"/>
    <w:rsid w:val="001E1221"/>
    <w:rsid w:val="001E29A0"/>
    <w:rsid w:val="001E43B9"/>
    <w:rsid w:val="001E4AAE"/>
    <w:rsid w:val="001E556D"/>
    <w:rsid w:val="001F05CD"/>
    <w:rsid w:val="001F3736"/>
    <w:rsid w:val="001F483B"/>
    <w:rsid w:val="001F5261"/>
    <w:rsid w:val="001F67D3"/>
    <w:rsid w:val="001F6AD1"/>
    <w:rsid w:val="001F712D"/>
    <w:rsid w:val="002001DC"/>
    <w:rsid w:val="002008C2"/>
    <w:rsid w:val="00200954"/>
    <w:rsid w:val="00203158"/>
    <w:rsid w:val="0020434F"/>
    <w:rsid w:val="00204BBA"/>
    <w:rsid w:val="00205860"/>
    <w:rsid w:val="0020590E"/>
    <w:rsid w:val="00205DB4"/>
    <w:rsid w:val="002063AD"/>
    <w:rsid w:val="002072F1"/>
    <w:rsid w:val="00207EED"/>
    <w:rsid w:val="002105E1"/>
    <w:rsid w:val="00210B79"/>
    <w:rsid w:val="00211737"/>
    <w:rsid w:val="002130D8"/>
    <w:rsid w:val="00216F89"/>
    <w:rsid w:val="002204B9"/>
    <w:rsid w:val="00224674"/>
    <w:rsid w:val="002248E5"/>
    <w:rsid w:val="00225103"/>
    <w:rsid w:val="0022609B"/>
    <w:rsid w:val="002277A0"/>
    <w:rsid w:val="00227F1E"/>
    <w:rsid w:val="00230F3B"/>
    <w:rsid w:val="0023170B"/>
    <w:rsid w:val="00231DA0"/>
    <w:rsid w:val="00233678"/>
    <w:rsid w:val="00234F50"/>
    <w:rsid w:val="00235B70"/>
    <w:rsid w:val="00236503"/>
    <w:rsid w:val="002372EB"/>
    <w:rsid w:val="00237982"/>
    <w:rsid w:val="002410C3"/>
    <w:rsid w:val="00242C54"/>
    <w:rsid w:val="00243505"/>
    <w:rsid w:val="002453D5"/>
    <w:rsid w:val="00245B7C"/>
    <w:rsid w:val="0024735B"/>
    <w:rsid w:val="00250428"/>
    <w:rsid w:val="002504C3"/>
    <w:rsid w:val="00251C67"/>
    <w:rsid w:val="00251E91"/>
    <w:rsid w:val="0025220B"/>
    <w:rsid w:val="002539DF"/>
    <w:rsid w:val="0025645D"/>
    <w:rsid w:val="00256B6A"/>
    <w:rsid w:val="002602CB"/>
    <w:rsid w:val="00261D13"/>
    <w:rsid w:val="00265DB2"/>
    <w:rsid w:val="002670ED"/>
    <w:rsid w:val="00267F40"/>
    <w:rsid w:val="00271668"/>
    <w:rsid w:val="00273A88"/>
    <w:rsid w:val="00274949"/>
    <w:rsid w:val="00274D60"/>
    <w:rsid w:val="0027528B"/>
    <w:rsid w:val="00275F94"/>
    <w:rsid w:val="002777F7"/>
    <w:rsid w:val="002802DE"/>
    <w:rsid w:val="0028091C"/>
    <w:rsid w:val="00282707"/>
    <w:rsid w:val="00283BA4"/>
    <w:rsid w:val="00285F34"/>
    <w:rsid w:val="00293603"/>
    <w:rsid w:val="00294BD5"/>
    <w:rsid w:val="00295864"/>
    <w:rsid w:val="00295E3C"/>
    <w:rsid w:val="0029637C"/>
    <w:rsid w:val="002963E8"/>
    <w:rsid w:val="00296526"/>
    <w:rsid w:val="00296A80"/>
    <w:rsid w:val="002A1033"/>
    <w:rsid w:val="002A232F"/>
    <w:rsid w:val="002A2F21"/>
    <w:rsid w:val="002A3010"/>
    <w:rsid w:val="002A334B"/>
    <w:rsid w:val="002A35C3"/>
    <w:rsid w:val="002A5253"/>
    <w:rsid w:val="002A6B7F"/>
    <w:rsid w:val="002B673A"/>
    <w:rsid w:val="002B7601"/>
    <w:rsid w:val="002C2D14"/>
    <w:rsid w:val="002C3282"/>
    <w:rsid w:val="002C46BD"/>
    <w:rsid w:val="002C59C4"/>
    <w:rsid w:val="002C5A45"/>
    <w:rsid w:val="002C6F2F"/>
    <w:rsid w:val="002D19F7"/>
    <w:rsid w:val="002D1F2A"/>
    <w:rsid w:val="002D2C57"/>
    <w:rsid w:val="002D2E7E"/>
    <w:rsid w:val="002D339D"/>
    <w:rsid w:val="002D354F"/>
    <w:rsid w:val="002D50B0"/>
    <w:rsid w:val="002D5538"/>
    <w:rsid w:val="002D69B0"/>
    <w:rsid w:val="002D70BD"/>
    <w:rsid w:val="002E01E2"/>
    <w:rsid w:val="002E11CB"/>
    <w:rsid w:val="002E1621"/>
    <w:rsid w:val="002E1663"/>
    <w:rsid w:val="002E4543"/>
    <w:rsid w:val="002E489C"/>
    <w:rsid w:val="002E512C"/>
    <w:rsid w:val="002E5FE9"/>
    <w:rsid w:val="002E662F"/>
    <w:rsid w:val="002E67F7"/>
    <w:rsid w:val="002E740F"/>
    <w:rsid w:val="002F0184"/>
    <w:rsid w:val="002F2F80"/>
    <w:rsid w:val="002F36F4"/>
    <w:rsid w:val="002F370D"/>
    <w:rsid w:val="002F4619"/>
    <w:rsid w:val="00301940"/>
    <w:rsid w:val="003028D5"/>
    <w:rsid w:val="00303245"/>
    <w:rsid w:val="00304065"/>
    <w:rsid w:val="00304C40"/>
    <w:rsid w:val="003079F2"/>
    <w:rsid w:val="00311386"/>
    <w:rsid w:val="00311BBA"/>
    <w:rsid w:val="00311EAC"/>
    <w:rsid w:val="00312BB2"/>
    <w:rsid w:val="003134E7"/>
    <w:rsid w:val="0031441D"/>
    <w:rsid w:val="00316C13"/>
    <w:rsid w:val="00320F23"/>
    <w:rsid w:val="00321244"/>
    <w:rsid w:val="003224EC"/>
    <w:rsid w:val="00322A03"/>
    <w:rsid w:val="00322A74"/>
    <w:rsid w:val="00323252"/>
    <w:rsid w:val="003238AE"/>
    <w:rsid w:val="003240F6"/>
    <w:rsid w:val="003245DD"/>
    <w:rsid w:val="00327B19"/>
    <w:rsid w:val="00332146"/>
    <w:rsid w:val="00336564"/>
    <w:rsid w:val="00336716"/>
    <w:rsid w:val="00337E62"/>
    <w:rsid w:val="003400FE"/>
    <w:rsid w:val="00340613"/>
    <w:rsid w:val="003406B8"/>
    <w:rsid w:val="00344687"/>
    <w:rsid w:val="00345066"/>
    <w:rsid w:val="0034524C"/>
    <w:rsid w:val="00346726"/>
    <w:rsid w:val="003468C5"/>
    <w:rsid w:val="00347DB5"/>
    <w:rsid w:val="0035077C"/>
    <w:rsid w:val="00351961"/>
    <w:rsid w:val="00356D4B"/>
    <w:rsid w:val="00357365"/>
    <w:rsid w:val="003603A5"/>
    <w:rsid w:val="0036042C"/>
    <w:rsid w:val="00360EBF"/>
    <w:rsid w:val="00361A1F"/>
    <w:rsid w:val="00362DB4"/>
    <w:rsid w:val="00363D30"/>
    <w:rsid w:val="00363E55"/>
    <w:rsid w:val="00363EF0"/>
    <w:rsid w:val="00364C1E"/>
    <w:rsid w:val="003650AF"/>
    <w:rsid w:val="00367876"/>
    <w:rsid w:val="00367A0B"/>
    <w:rsid w:val="00372544"/>
    <w:rsid w:val="00372F77"/>
    <w:rsid w:val="00373327"/>
    <w:rsid w:val="00374F31"/>
    <w:rsid w:val="003762CB"/>
    <w:rsid w:val="003807A5"/>
    <w:rsid w:val="00381818"/>
    <w:rsid w:val="0038333A"/>
    <w:rsid w:val="003836C1"/>
    <w:rsid w:val="00383870"/>
    <w:rsid w:val="00385381"/>
    <w:rsid w:val="00390A1F"/>
    <w:rsid w:val="003910A8"/>
    <w:rsid w:val="00391D2A"/>
    <w:rsid w:val="00394A1F"/>
    <w:rsid w:val="0039586F"/>
    <w:rsid w:val="003971B6"/>
    <w:rsid w:val="003A02F6"/>
    <w:rsid w:val="003A08B1"/>
    <w:rsid w:val="003A132E"/>
    <w:rsid w:val="003A3F86"/>
    <w:rsid w:val="003A4F9E"/>
    <w:rsid w:val="003A5C84"/>
    <w:rsid w:val="003A68D7"/>
    <w:rsid w:val="003A791D"/>
    <w:rsid w:val="003B1DB1"/>
    <w:rsid w:val="003B3E98"/>
    <w:rsid w:val="003B4271"/>
    <w:rsid w:val="003B5E7B"/>
    <w:rsid w:val="003B6260"/>
    <w:rsid w:val="003B6945"/>
    <w:rsid w:val="003C110F"/>
    <w:rsid w:val="003C237E"/>
    <w:rsid w:val="003C253F"/>
    <w:rsid w:val="003C281E"/>
    <w:rsid w:val="003C2D53"/>
    <w:rsid w:val="003C355C"/>
    <w:rsid w:val="003C399D"/>
    <w:rsid w:val="003C4991"/>
    <w:rsid w:val="003C595F"/>
    <w:rsid w:val="003C5FEC"/>
    <w:rsid w:val="003C7061"/>
    <w:rsid w:val="003D061E"/>
    <w:rsid w:val="003D1011"/>
    <w:rsid w:val="003D210A"/>
    <w:rsid w:val="003D2489"/>
    <w:rsid w:val="003D3CD5"/>
    <w:rsid w:val="003D5B09"/>
    <w:rsid w:val="003D6BD5"/>
    <w:rsid w:val="003D6F59"/>
    <w:rsid w:val="003D7059"/>
    <w:rsid w:val="003D73AD"/>
    <w:rsid w:val="003D75F2"/>
    <w:rsid w:val="003D773A"/>
    <w:rsid w:val="003E0285"/>
    <w:rsid w:val="003E2BC6"/>
    <w:rsid w:val="003E3B9C"/>
    <w:rsid w:val="003E5203"/>
    <w:rsid w:val="003E763D"/>
    <w:rsid w:val="003E7AAA"/>
    <w:rsid w:val="003F0211"/>
    <w:rsid w:val="003F0BA8"/>
    <w:rsid w:val="003F0BE7"/>
    <w:rsid w:val="003F0DC3"/>
    <w:rsid w:val="003F214B"/>
    <w:rsid w:val="003F2613"/>
    <w:rsid w:val="003F35D7"/>
    <w:rsid w:val="003F4561"/>
    <w:rsid w:val="003F5027"/>
    <w:rsid w:val="00401F24"/>
    <w:rsid w:val="00403058"/>
    <w:rsid w:val="0040374E"/>
    <w:rsid w:val="00404F25"/>
    <w:rsid w:val="004052B5"/>
    <w:rsid w:val="00406362"/>
    <w:rsid w:val="00407831"/>
    <w:rsid w:val="004120F0"/>
    <w:rsid w:val="00412DD7"/>
    <w:rsid w:val="00412E5D"/>
    <w:rsid w:val="0041354A"/>
    <w:rsid w:val="004143E4"/>
    <w:rsid w:val="00414806"/>
    <w:rsid w:val="00414A85"/>
    <w:rsid w:val="00414BF5"/>
    <w:rsid w:val="00415567"/>
    <w:rsid w:val="00415E2E"/>
    <w:rsid w:val="0042110B"/>
    <w:rsid w:val="00421E38"/>
    <w:rsid w:val="004228A9"/>
    <w:rsid w:val="00430AD0"/>
    <w:rsid w:val="004313EB"/>
    <w:rsid w:val="00431772"/>
    <w:rsid w:val="00431ABB"/>
    <w:rsid w:val="004327BC"/>
    <w:rsid w:val="004336E4"/>
    <w:rsid w:val="00433ADA"/>
    <w:rsid w:val="0043548C"/>
    <w:rsid w:val="0043740C"/>
    <w:rsid w:val="00437809"/>
    <w:rsid w:val="0044056C"/>
    <w:rsid w:val="00440AF5"/>
    <w:rsid w:val="00440B44"/>
    <w:rsid w:val="00446271"/>
    <w:rsid w:val="0044689F"/>
    <w:rsid w:val="00446E6B"/>
    <w:rsid w:val="004476E5"/>
    <w:rsid w:val="0044789B"/>
    <w:rsid w:val="004478F9"/>
    <w:rsid w:val="00450583"/>
    <w:rsid w:val="00450F2B"/>
    <w:rsid w:val="00451F7E"/>
    <w:rsid w:val="00453174"/>
    <w:rsid w:val="00453199"/>
    <w:rsid w:val="004567CB"/>
    <w:rsid w:val="004631ED"/>
    <w:rsid w:val="00463E1A"/>
    <w:rsid w:val="004651E0"/>
    <w:rsid w:val="0046548B"/>
    <w:rsid w:val="0046613B"/>
    <w:rsid w:val="00466403"/>
    <w:rsid w:val="00466BF4"/>
    <w:rsid w:val="00471E0B"/>
    <w:rsid w:val="00473905"/>
    <w:rsid w:val="00473C7A"/>
    <w:rsid w:val="004759C0"/>
    <w:rsid w:val="00475B98"/>
    <w:rsid w:val="00476367"/>
    <w:rsid w:val="004770CC"/>
    <w:rsid w:val="00480059"/>
    <w:rsid w:val="00480173"/>
    <w:rsid w:val="00480C6B"/>
    <w:rsid w:val="00482A83"/>
    <w:rsid w:val="0048360C"/>
    <w:rsid w:val="00483F77"/>
    <w:rsid w:val="00487B22"/>
    <w:rsid w:val="00490F24"/>
    <w:rsid w:val="00492958"/>
    <w:rsid w:val="004951A2"/>
    <w:rsid w:val="0049571A"/>
    <w:rsid w:val="004965DE"/>
    <w:rsid w:val="004A03CD"/>
    <w:rsid w:val="004A0D0F"/>
    <w:rsid w:val="004A39FE"/>
    <w:rsid w:val="004A5195"/>
    <w:rsid w:val="004A6473"/>
    <w:rsid w:val="004A68ED"/>
    <w:rsid w:val="004A70A3"/>
    <w:rsid w:val="004B0E23"/>
    <w:rsid w:val="004B129F"/>
    <w:rsid w:val="004B18AC"/>
    <w:rsid w:val="004B285A"/>
    <w:rsid w:val="004B42E6"/>
    <w:rsid w:val="004B43E3"/>
    <w:rsid w:val="004B4B02"/>
    <w:rsid w:val="004B58D2"/>
    <w:rsid w:val="004B5B4F"/>
    <w:rsid w:val="004B699C"/>
    <w:rsid w:val="004B6A52"/>
    <w:rsid w:val="004B7D2E"/>
    <w:rsid w:val="004C0A71"/>
    <w:rsid w:val="004C169A"/>
    <w:rsid w:val="004C225E"/>
    <w:rsid w:val="004C26BE"/>
    <w:rsid w:val="004C4BF0"/>
    <w:rsid w:val="004C5C1D"/>
    <w:rsid w:val="004C775C"/>
    <w:rsid w:val="004D33A1"/>
    <w:rsid w:val="004D4586"/>
    <w:rsid w:val="004D5743"/>
    <w:rsid w:val="004D656B"/>
    <w:rsid w:val="004D7430"/>
    <w:rsid w:val="004D7762"/>
    <w:rsid w:val="004E45F8"/>
    <w:rsid w:val="004E61A3"/>
    <w:rsid w:val="004E7891"/>
    <w:rsid w:val="004F03C0"/>
    <w:rsid w:val="004F1542"/>
    <w:rsid w:val="004F1737"/>
    <w:rsid w:val="004F26A8"/>
    <w:rsid w:val="004F35C3"/>
    <w:rsid w:val="004F37C5"/>
    <w:rsid w:val="004F43DE"/>
    <w:rsid w:val="004F5655"/>
    <w:rsid w:val="00500D01"/>
    <w:rsid w:val="00502A2F"/>
    <w:rsid w:val="0050456A"/>
    <w:rsid w:val="00504E4E"/>
    <w:rsid w:val="005051C7"/>
    <w:rsid w:val="00511660"/>
    <w:rsid w:val="00511C75"/>
    <w:rsid w:val="0051202F"/>
    <w:rsid w:val="00516B4E"/>
    <w:rsid w:val="00516F57"/>
    <w:rsid w:val="005178A6"/>
    <w:rsid w:val="00517948"/>
    <w:rsid w:val="00517DA3"/>
    <w:rsid w:val="00521207"/>
    <w:rsid w:val="0052385F"/>
    <w:rsid w:val="00523B26"/>
    <w:rsid w:val="00523DFE"/>
    <w:rsid w:val="0052470D"/>
    <w:rsid w:val="00524B22"/>
    <w:rsid w:val="005250B9"/>
    <w:rsid w:val="00525BC2"/>
    <w:rsid w:val="005265F0"/>
    <w:rsid w:val="00526F9F"/>
    <w:rsid w:val="00537388"/>
    <w:rsid w:val="005400F7"/>
    <w:rsid w:val="00543FEC"/>
    <w:rsid w:val="00545AF0"/>
    <w:rsid w:val="00546225"/>
    <w:rsid w:val="00550BB3"/>
    <w:rsid w:val="00552C3B"/>
    <w:rsid w:val="0055319F"/>
    <w:rsid w:val="005538B7"/>
    <w:rsid w:val="00553A59"/>
    <w:rsid w:val="0055543C"/>
    <w:rsid w:val="00556BAC"/>
    <w:rsid w:val="00556E61"/>
    <w:rsid w:val="005572A0"/>
    <w:rsid w:val="00557A3E"/>
    <w:rsid w:val="0056050F"/>
    <w:rsid w:val="00560A36"/>
    <w:rsid w:val="005610E9"/>
    <w:rsid w:val="005629E8"/>
    <w:rsid w:val="00564F3B"/>
    <w:rsid w:val="005665D0"/>
    <w:rsid w:val="00566BC5"/>
    <w:rsid w:val="00566D45"/>
    <w:rsid w:val="00570E7C"/>
    <w:rsid w:val="00571D29"/>
    <w:rsid w:val="005722B8"/>
    <w:rsid w:val="005737EF"/>
    <w:rsid w:val="00573BB3"/>
    <w:rsid w:val="00574DDB"/>
    <w:rsid w:val="005764FA"/>
    <w:rsid w:val="005766F9"/>
    <w:rsid w:val="00577F25"/>
    <w:rsid w:val="00577FC1"/>
    <w:rsid w:val="005807AB"/>
    <w:rsid w:val="00580FE9"/>
    <w:rsid w:val="005812D3"/>
    <w:rsid w:val="00582EDA"/>
    <w:rsid w:val="0058449D"/>
    <w:rsid w:val="00584D37"/>
    <w:rsid w:val="00586339"/>
    <w:rsid w:val="005917A7"/>
    <w:rsid w:val="00591F2D"/>
    <w:rsid w:val="005925BF"/>
    <w:rsid w:val="00593C6E"/>
    <w:rsid w:val="00593CFE"/>
    <w:rsid w:val="00594032"/>
    <w:rsid w:val="00595164"/>
    <w:rsid w:val="00595A0C"/>
    <w:rsid w:val="00595BE4"/>
    <w:rsid w:val="005960A3"/>
    <w:rsid w:val="005961EF"/>
    <w:rsid w:val="00596331"/>
    <w:rsid w:val="00597DF7"/>
    <w:rsid w:val="005A35A2"/>
    <w:rsid w:val="005A3FC0"/>
    <w:rsid w:val="005A69E5"/>
    <w:rsid w:val="005A6B90"/>
    <w:rsid w:val="005B16B1"/>
    <w:rsid w:val="005B2888"/>
    <w:rsid w:val="005B3E85"/>
    <w:rsid w:val="005B43B1"/>
    <w:rsid w:val="005B532A"/>
    <w:rsid w:val="005B6983"/>
    <w:rsid w:val="005B6B3F"/>
    <w:rsid w:val="005C07A8"/>
    <w:rsid w:val="005C3E99"/>
    <w:rsid w:val="005C4ACC"/>
    <w:rsid w:val="005C568C"/>
    <w:rsid w:val="005C63B2"/>
    <w:rsid w:val="005C7CFA"/>
    <w:rsid w:val="005D15B7"/>
    <w:rsid w:val="005D44F2"/>
    <w:rsid w:val="005D6162"/>
    <w:rsid w:val="005D63C5"/>
    <w:rsid w:val="005D7867"/>
    <w:rsid w:val="005D7959"/>
    <w:rsid w:val="005E095F"/>
    <w:rsid w:val="005E2736"/>
    <w:rsid w:val="005E2850"/>
    <w:rsid w:val="005E3C33"/>
    <w:rsid w:val="005E4354"/>
    <w:rsid w:val="005E43AE"/>
    <w:rsid w:val="005E45D7"/>
    <w:rsid w:val="005E4B71"/>
    <w:rsid w:val="005E54EF"/>
    <w:rsid w:val="005E57E8"/>
    <w:rsid w:val="005E7644"/>
    <w:rsid w:val="005F01D9"/>
    <w:rsid w:val="005F1440"/>
    <w:rsid w:val="005F25FB"/>
    <w:rsid w:val="005F5CF1"/>
    <w:rsid w:val="005F7CFE"/>
    <w:rsid w:val="005F7F30"/>
    <w:rsid w:val="006003EC"/>
    <w:rsid w:val="00600567"/>
    <w:rsid w:val="006018BE"/>
    <w:rsid w:val="00603CD3"/>
    <w:rsid w:val="00604D06"/>
    <w:rsid w:val="006074FB"/>
    <w:rsid w:val="00607C11"/>
    <w:rsid w:val="0061012A"/>
    <w:rsid w:val="00611280"/>
    <w:rsid w:val="006114C6"/>
    <w:rsid w:val="006115B2"/>
    <w:rsid w:val="00611ABF"/>
    <w:rsid w:val="00612A54"/>
    <w:rsid w:val="0061420B"/>
    <w:rsid w:val="006145B6"/>
    <w:rsid w:val="00614B3F"/>
    <w:rsid w:val="00614DEB"/>
    <w:rsid w:val="006154C1"/>
    <w:rsid w:val="00616B65"/>
    <w:rsid w:val="00621411"/>
    <w:rsid w:val="0062321F"/>
    <w:rsid w:val="0062551E"/>
    <w:rsid w:val="00625BAB"/>
    <w:rsid w:val="006262C8"/>
    <w:rsid w:val="00626782"/>
    <w:rsid w:val="00626A7E"/>
    <w:rsid w:val="00627861"/>
    <w:rsid w:val="00632865"/>
    <w:rsid w:val="00634DCB"/>
    <w:rsid w:val="00635E98"/>
    <w:rsid w:val="0064040A"/>
    <w:rsid w:val="0064161E"/>
    <w:rsid w:val="00644FE5"/>
    <w:rsid w:val="00644FFA"/>
    <w:rsid w:val="0064504E"/>
    <w:rsid w:val="00645A6F"/>
    <w:rsid w:val="00645C74"/>
    <w:rsid w:val="006462D2"/>
    <w:rsid w:val="006469FD"/>
    <w:rsid w:val="00646DD6"/>
    <w:rsid w:val="0064717E"/>
    <w:rsid w:val="00647522"/>
    <w:rsid w:val="00652BF9"/>
    <w:rsid w:val="00652CEF"/>
    <w:rsid w:val="0065363D"/>
    <w:rsid w:val="006539A1"/>
    <w:rsid w:val="00653E19"/>
    <w:rsid w:val="006543F3"/>
    <w:rsid w:val="00655E85"/>
    <w:rsid w:val="006573BB"/>
    <w:rsid w:val="00657617"/>
    <w:rsid w:val="00661123"/>
    <w:rsid w:val="00661330"/>
    <w:rsid w:val="00664398"/>
    <w:rsid w:val="00664683"/>
    <w:rsid w:val="0066532A"/>
    <w:rsid w:val="00665517"/>
    <w:rsid w:val="00665A9D"/>
    <w:rsid w:val="00665BD7"/>
    <w:rsid w:val="006661DC"/>
    <w:rsid w:val="006662CF"/>
    <w:rsid w:val="0066742C"/>
    <w:rsid w:val="006675D4"/>
    <w:rsid w:val="00667871"/>
    <w:rsid w:val="00670F4D"/>
    <w:rsid w:val="0067358F"/>
    <w:rsid w:val="006747D3"/>
    <w:rsid w:val="00674E01"/>
    <w:rsid w:val="0068158E"/>
    <w:rsid w:val="0068219A"/>
    <w:rsid w:val="00683751"/>
    <w:rsid w:val="00685ADD"/>
    <w:rsid w:val="00686E64"/>
    <w:rsid w:val="00690DB3"/>
    <w:rsid w:val="00692E7C"/>
    <w:rsid w:val="00692F1E"/>
    <w:rsid w:val="006938E1"/>
    <w:rsid w:val="0069407D"/>
    <w:rsid w:val="0069503D"/>
    <w:rsid w:val="0069575E"/>
    <w:rsid w:val="00697E5B"/>
    <w:rsid w:val="006A2398"/>
    <w:rsid w:val="006A2843"/>
    <w:rsid w:val="006A334D"/>
    <w:rsid w:val="006A6C8C"/>
    <w:rsid w:val="006A79FE"/>
    <w:rsid w:val="006B0273"/>
    <w:rsid w:val="006B3BD7"/>
    <w:rsid w:val="006B5F1F"/>
    <w:rsid w:val="006B64FD"/>
    <w:rsid w:val="006B699B"/>
    <w:rsid w:val="006B6A4E"/>
    <w:rsid w:val="006B6EE8"/>
    <w:rsid w:val="006B6F3C"/>
    <w:rsid w:val="006B7004"/>
    <w:rsid w:val="006B745F"/>
    <w:rsid w:val="006C7415"/>
    <w:rsid w:val="006D0006"/>
    <w:rsid w:val="006D1604"/>
    <w:rsid w:val="006D334D"/>
    <w:rsid w:val="006D4104"/>
    <w:rsid w:val="006D4746"/>
    <w:rsid w:val="006D50F1"/>
    <w:rsid w:val="006D65B9"/>
    <w:rsid w:val="006E020E"/>
    <w:rsid w:val="006E1158"/>
    <w:rsid w:val="006E1C59"/>
    <w:rsid w:val="006E1FE0"/>
    <w:rsid w:val="006E2E0C"/>
    <w:rsid w:val="006E427C"/>
    <w:rsid w:val="006E665D"/>
    <w:rsid w:val="006E6F6D"/>
    <w:rsid w:val="006F322C"/>
    <w:rsid w:val="006F3CE8"/>
    <w:rsid w:val="006F65FC"/>
    <w:rsid w:val="006F7C5C"/>
    <w:rsid w:val="00701A92"/>
    <w:rsid w:val="0070334E"/>
    <w:rsid w:val="007050FB"/>
    <w:rsid w:val="007064ED"/>
    <w:rsid w:val="00711857"/>
    <w:rsid w:val="00712AE6"/>
    <w:rsid w:val="0071412F"/>
    <w:rsid w:val="007163DD"/>
    <w:rsid w:val="00716765"/>
    <w:rsid w:val="00720DC9"/>
    <w:rsid w:val="007219E8"/>
    <w:rsid w:val="00722F98"/>
    <w:rsid w:val="00723A45"/>
    <w:rsid w:val="00723D85"/>
    <w:rsid w:val="007243F9"/>
    <w:rsid w:val="00724E97"/>
    <w:rsid w:val="00725404"/>
    <w:rsid w:val="007271BC"/>
    <w:rsid w:val="00727C07"/>
    <w:rsid w:val="007305BC"/>
    <w:rsid w:val="00733B5F"/>
    <w:rsid w:val="00734117"/>
    <w:rsid w:val="00734192"/>
    <w:rsid w:val="007360AC"/>
    <w:rsid w:val="0073612E"/>
    <w:rsid w:val="007368CD"/>
    <w:rsid w:val="00736D7D"/>
    <w:rsid w:val="00736EA1"/>
    <w:rsid w:val="00740942"/>
    <w:rsid w:val="0074116D"/>
    <w:rsid w:val="00741FA7"/>
    <w:rsid w:val="00742062"/>
    <w:rsid w:val="0074299A"/>
    <w:rsid w:val="00742E3D"/>
    <w:rsid w:val="00743807"/>
    <w:rsid w:val="00743D6A"/>
    <w:rsid w:val="00747EB6"/>
    <w:rsid w:val="007512F5"/>
    <w:rsid w:val="00751CE0"/>
    <w:rsid w:val="00752277"/>
    <w:rsid w:val="007543D6"/>
    <w:rsid w:val="00757227"/>
    <w:rsid w:val="00757EBA"/>
    <w:rsid w:val="00764E72"/>
    <w:rsid w:val="007651D9"/>
    <w:rsid w:val="007670D5"/>
    <w:rsid w:val="0077082B"/>
    <w:rsid w:val="00770B9E"/>
    <w:rsid w:val="0077155C"/>
    <w:rsid w:val="00774F0A"/>
    <w:rsid w:val="00775C76"/>
    <w:rsid w:val="007774B0"/>
    <w:rsid w:val="00781753"/>
    <w:rsid w:val="00781F5C"/>
    <w:rsid w:val="00782640"/>
    <w:rsid w:val="007842DF"/>
    <w:rsid w:val="007848C7"/>
    <w:rsid w:val="00785475"/>
    <w:rsid w:val="0078741A"/>
    <w:rsid w:val="0079014D"/>
    <w:rsid w:val="007905CF"/>
    <w:rsid w:val="00791A96"/>
    <w:rsid w:val="00792587"/>
    <w:rsid w:val="00794827"/>
    <w:rsid w:val="0079553F"/>
    <w:rsid w:val="0079624F"/>
    <w:rsid w:val="007971B7"/>
    <w:rsid w:val="00797489"/>
    <w:rsid w:val="007A1E61"/>
    <w:rsid w:val="007A34E7"/>
    <w:rsid w:val="007A744D"/>
    <w:rsid w:val="007A75E8"/>
    <w:rsid w:val="007A77AA"/>
    <w:rsid w:val="007B00A2"/>
    <w:rsid w:val="007B042B"/>
    <w:rsid w:val="007B17DB"/>
    <w:rsid w:val="007B2FB7"/>
    <w:rsid w:val="007B5244"/>
    <w:rsid w:val="007B546B"/>
    <w:rsid w:val="007C22B6"/>
    <w:rsid w:val="007C34FA"/>
    <w:rsid w:val="007C4405"/>
    <w:rsid w:val="007C472B"/>
    <w:rsid w:val="007C4BDE"/>
    <w:rsid w:val="007C4FE8"/>
    <w:rsid w:val="007C501E"/>
    <w:rsid w:val="007C58C5"/>
    <w:rsid w:val="007C6EDC"/>
    <w:rsid w:val="007C7262"/>
    <w:rsid w:val="007D021A"/>
    <w:rsid w:val="007D0573"/>
    <w:rsid w:val="007D09DA"/>
    <w:rsid w:val="007D0F68"/>
    <w:rsid w:val="007D1B45"/>
    <w:rsid w:val="007D1E0A"/>
    <w:rsid w:val="007D3071"/>
    <w:rsid w:val="007D3DC0"/>
    <w:rsid w:val="007D4DDD"/>
    <w:rsid w:val="007D52EF"/>
    <w:rsid w:val="007D7733"/>
    <w:rsid w:val="007E0811"/>
    <w:rsid w:val="007E0826"/>
    <w:rsid w:val="007E3757"/>
    <w:rsid w:val="007E67D4"/>
    <w:rsid w:val="007E7893"/>
    <w:rsid w:val="007F0457"/>
    <w:rsid w:val="007F0516"/>
    <w:rsid w:val="007F1FED"/>
    <w:rsid w:val="007F3359"/>
    <w:rsid w:val="007F3589"/>
    <w:rsid w:val="007F36EB"/>
    <w:rsid w:val="007F699D"/>
    <w:rsid w:val="007F743B"/>
    <w:rsid w:val="008012A2"/>
    <w:rsid w:val="0080152E"/>
    <w:rsid w:val="0080416B"/>
    <w:rsid w:val="00804E63"/>
    <w:rsid w:val="008072F1"/>
    <w:rsid w:val="008076BE"/>
    <w:rsid w:val="00807C6F"/>
    <w:rsid w:val="00810DEE"/>
    <w:rsid w:val="00810E2D"/>
    <w:rsid w:val="00811629"/>
    <w:rsid w:val="008116E0"/>
    <w:rsid w:val="00811C53"/>
    <w:rsid w:val="00812167"/>
    <w:rsid w:val="00813CAC"/>
    <w:rsid w:val="008164D6"/>
    <w:rsid w:val="00817BE5"/>
    <w:rsid w:val="0082002C"/>
    <w:rsid w:val="008251ED"/>
    <w:rsid w:val="00826E49"/>
    <w:rsid w:val="008277B4"/>
    <w:rsid w:val="00827DAB"/>
    <w:rsid w:val="00830F6F"/>
    <w:rsid w:val="0083109A"/>
    <w:rsid w:val="00831824"/>
    <w:rsid w:val="00831C34"/>
    <w:rsid w:val="00832497"/>
    <w:rsid w:val="008329C3"/>
    <w:rsid w:val="008339C5"/>
    <w:rsid w:val="00836B6C"/>
    <w:rsid w:val="00836F16"/>
    <w:rsid w:val="00837283"/>
    <w:rsid w:val="00840F57"/>
    <w:rsid w:val="00841FFD"/>
    <w:rsid w:val="00842069"/>
    <w:rsid w:val="00842B3A"/>
    <w:rsid w:val="008437C7"/>
    <w:rsid w:val="0084579A"/>
    <w:rsid w:val="00845E7E"/>
    <w:rsid w:val="00846BAA"/>
    <w:rsid w:val="008476B0"/>
    <w:rsid w:val="00850242"/>
    <w:rsid w:val="008506BC"/>
    <w:rsid w:val="008509D9"/>
    <w:rsid w:val="00850A4E"/>
    <w:rsid w:val="00850D15"/>
    <w:rsid w:val="00850F08"/>
    <w:rsid w:val="00851241"/>
    <w:rsid w:val="0085192A"/>
    <w:rsid w:val="00851E84"/>
    <w:rsid w:val="0085392B"/>
    <w:rsid w:val="00853EE2"/>
    <w:rsid w:val="00855F3A"/>
    <w:rsid w:val="00856CFF"/>
    <w:rsid w:val="00857719"/>
    <w:rsid w:val="008600B1"/>
    <w:rsid w:val="008607F7"/>
    <w:rsid w:val="0086103B"/>
    <w:rsid w:val="008619E2"/>
    <w:rsid w:val="00862195"/>
    <w:rsid w:val="00862A51"/>
    <w:rsid w:val="00862F64"/>
    <w:rsid w:val="00863209"/>
    <w:rsid w:val="0086487C"/>
    <w:rsid w:val="00865818"/>
    <w:rsid w:val="00867B08"/>
    <w:rsid w:val="00867FD1"/>
    <w:rsid w:val="00871BAB"/>
    <w:rsid w:val="008801D7"/>
    <w:rsid w:val="008821A4"/>
    <w:rsid w:val="0088673A"/>
    <w:rsid w:val="00887736"/>
    <w:rsid w:val="00887E6C"/>
    <w:rsid w:val="00892345"/>
    <w:rsid w:val="00893C24"/>
    <w:rsid w:val="008949BE"/>
    <w:rsid w:val="00895204"/>
    <w:rsid w:val="008955C9"/>
    <w:rsid w:val="00897CAF"/>
    <w:rsid w:val="008A1503"/>
    <w:rsid w:val="008A28E6"/>
    <w:rsid w:val="008A45CF"/>
    <w:rsid w:val="008A47D8"/>
    <w:rsid w:val="008A6333"/>
    <w:rsid w:val="008A6875"/>
    <w:rsid w:val="008A7E75"/>
    <w:rsid w:val="008B3559"/>
    <w:rsid w:val="008B44AF"/>
    <w:rsid w:val="008B44E4"/>
    <w:rsid w:val="008B5341"/>
    <w:rsid w:val="008B61DD"/>
    <w:rsid w:val="008B6FB4"/>
    <w:rsid w:val="008C3205"/>
    <w:rsid w:val="008C3323"/>
    <w:rsid w:val="008C6B94"/>
    <w:rsid w:val="008C6D59"/>
    <w:rsid w:val="008C6DE1"/>
    <w:rsid w:val="008D282F"/>
    <w:rsid w:val="008D4135"/>
    <w:rsid w:val="008D43DA"/>
    <w:rsid w:val="008D5837"/>
    <w:rsid w:val="008D5DEE"/>
    <w:rsid w:val="008D7889"/>
    <w:rsid w:val="008E110B"/>
    <w:rsid w:val="008E1F4F"/>
    <w:rsid w:val="008E2DAB"/>
    <w:rsid w:val="008E4630"/>
    <w:rsid w:val="008E64C3"/>
    <w:rsid w:val="008F1742"/>
    <w:rsid w:val="008F2A72"/>
    <w:rsid w:val="008F2CE1"/>
    <w:rsid w:val="008F3258"/>
    <w:rsid w:val="008F4B25"/>
    <w:rsid w:val="008F4F99"/>
    <w:rsid w:val="008F5A8E"/>
    <w:rsid w:val="008F73A3"/>
    <w:rsid w:val="00901DC5"/>
    <w:rsid w:val="00902913"/>
    <w:rsid w:val="00902C92"/>
    <w:rsid w:val="00904299"/>
    <w:rsid w:val="0090438B"/>
    <w:rsid w:val="009043F9"/>
    <w:rsid w:val="009058CD"/>
    <w:rsid w:val="00905C9E"/>
    <w:rsid w:val="009062C0"/>
    <w:rsid w:val="00907B1E"/>
    <w:rsid w:val="00907D9E"/>
    <w:rsid w:val="00911B00"/>
    <w:rsid w:val="009122A4"/>
    <w:rsid w:val="00913AC9"/>
    <w:rsid w:val="0091433F"/>
    <w:rsid w:val="00915DA2"/>
    <w:rsid w:val="00916ACB"/>
    <w:rsid w:val="00916CD6"/>
    <w:rsid w:val="009210BD"/>
    <w:rsid w:val="00921FC0"/>
    <w:rsid w:val="009220FF"/>
    <w:rsid w:val="00922103"/>
    <w:rsid w:val="00923510"/>
    <w:rsid w:val="009241CC"/>
    <w:rsid w:val="00925086"/>
    <w:rsid w:val="00926B36"/>
    <w:rsid w:val="00930AF5"/>
    <w:rsid w:val="0093177D"/>
    <w:rsid w:val="00931D59"/>
    <w:rsid w:val="00932033"/>
    <w:rsid w:val="009340F0"/>
    <w:rsid w:val="00934519"/>
    <w:rsid w:val="00934F91"/>
    <w:rsid w:val="0093733E"/>
    <w:rsid w:val="00937D18"/>
    <w:rsid w:val="0094029E"/>
    <w:rsid w:val="009405CA"/>
    <w:rsid w:val="00943777"/>
    <w:rsid w:val="00944D30"/>
    <w:rsid w:val="00945265"/>
    <w:rsid w:val="00945B24"/>
    <w:rsid w:val="00945E5E"/>
    <w:rsid w:val="009464F4"/>
    <w:rsid w:val="00946D02"/>
    <w:rsid w:val="00947F6D"/>
    <w:rsid w:val="009502EA"/>
    <w:rsid w:val="00950B73"/>
    <w:rsid w:val="009519E6"/>
    <w:rsid w:val="009551A6"/>
    <w:rsid w:val="00955DEB"/>
    <w:rsid w:val="009603F9"/>
    <w:rsid w:val="009618EC"/>
    <w:rsid w:val="00962BF4"/>
    <w:rsid w:val="00962C46"/>
    <w:rsid w:val="00964ADA"/>
    <w:rsid w:val="00966720"/>
    <w:rsid w:val="00966BEC"/>
    <w:rsid w:val="00967C21"/>
    <w:rsid w:val="00967F7B"/>
    <w:rsid w:val="009710B2"/>
    <w:rsid w:val="00971970"/>
    <w:rsid w:val="00975297"/>
    <w:rsid w:val="00976B2C"/>
    <w:rsid w:val="00976FF0"/>
    <w:rsid w:val="00977454"/>
    <w:rsid w:val="00977F42"/>
    <w:rsid w:val="00980C50"/>
    <w:rsid w:val="00982340"/>
    <w:rsid w:val="0098386E"/>
    <w:rsid w:val="00983D51"/>
    <w:rsid w:val="00984580"/>
    <w:rsid w:val="009847B4"/>
    <w:rsid w:val="0098599A"/>
    <w:rsid w:val="00986797"/>
    <w:rsid w:val="00986D5A"/>
    <w:rsid w:val="00990201"/>
    <w:rsid w:val="009942F7"/>
    <w:rsid w:val="009948CD"/>
    <w:rsid w:val="0099539F"/>
    <w:rsid w:val="00996129"/>
    <w:rsid w:val="009965D3"/>
    <w:rsid w:val="0099677D"/>
    <w:rsid w:val="00997257"/>
    <w:rsid w:val="00997851"/>
    <w:rsid w:val="00997906"/>
    <w:rsid w:val="009A07B7"/>
    <w:rsid w:val="009A27B4"/>
    <w:rsid w:val="009A2AFD"/>
    <w:rsid w:val="009A2B0A"/>
    <w:rsid w:val="009A3652"/>
    <w:rsid w:val="009A3D28"/>
    <w:rsid w:val="009A4AC6"/>
    <w:rsid w:val="009A53D2"/>
    <w:rsid w:val="009A623B"/>
    <w:rsid w:val="009B1923"/>
    <w:rsid w:val="009B2AC3"/>
    <w:rsid w:val="009B34F0"/>
    <w:rsid w:val="009B4012"/>
    <w:rsid w:val="009B425B"/>
    <w:rsid w:val="009B4606"/>
    <w:rsid w:val="009B5714"/>
    <w:rsid w:val="009B6244"/>
    <w:rsid w:val="009B7158"/>
    <w:rsid w:val="009B7E98"/>
    <w:rsid w:val="009C0ED1"/>
    <w:rsid w:val="009C14B8"/>
    <w:rsid w:val="009C2930"/>
    <w:rsid w:val="009C3121"/>
    <w:rsid w:val="009C3ADE"/>
    <w:rsid w:val="009C3E77"/>
    <w:rsid w:val="009C44E8"/>
    <w:rsid w:val="009C60D3"/>
    <w:rsid w:val="009C7514"/>
    <w:rsid w:val="009D0EC3"/>
    <w:rsid w:val="009D484D"/>
    <w:rsid w:val="009D4F7E"/>
    <w:rsid w:val="009D5E06"/>
    <w:rsid w:val="009D63E3"/>
    <w:rsid w:val="009E129E"/>
    <w:rsid w:val="009E1FF2"/>
    <w:rsid w:val="009E2360"/>
    <w:rsid w:val="009E2F71"/>
    <w:rsid w:val="009E33F2"/>
    <w:rsid w:val="009E4A23"/>
    <w:rsid w:val="009E622D"/>
    <w:rsid w:val="009F0316"/>
    <w:rsid w:val="009F1917"/>
    <w:rsid w:val="009F2D1A"/>
    <w:rsid w:val="009F3D55"/>
    <w:rsid w:val="009F5C00"/>
    <w:rsid w:val="00A03274"/>
    <w:rsid w:val="00A04873"/>
    <w:rsid w:val="00A04B31"/>
    <w:rsid w:val="00A050CD"/>
    <w:rsid w:val="00A06274"/>
    <w:rsid w:val="00A06E98"/>
    <w:rsid w:val="00A104B6"/>
    <w:rsid w:val="00A10DFA"/>
    <w:rsid w:val="00A12925"/>
    <w:rsid w:val="00A12D0B"/>
    <w:rsid w:val="00A145F9"/>
    <w:rsid w:val="00A160A0"/>
    <w:rsid w:val="00A17D77"/>
    <w:rsid w:val="00A2010F"/>
    <w:rsid w:val="00A2151A"/>
    <w:rsid w:val="00A219D7"/>
    <w:rsid w:val="00A23B13"/>
    <w:rsid w:val="00A23CF8"/>
    <w:rsid w:val="00A24F6E"/>
    <w:rsid w:val="00A25013"/>
    <w:rsid w:val="00A252EB"/>
    <w:rsid w:val="00A26FE7"/>
    <w:rsid w:val="00A314F8"/>
    <w:rsid w:val="00A346BE"/>
    <w:rsid w:val="00A34A25"/>
    <w:rsid w:val="00A37FF1"/>
    <w:rsid w:val="00A40AF1"/>
    <w:rsid w:val="00A41884"/>
    <w:rsid w:val="00A420BF"/>
    <w:rsid w:val="00A42437"/>
    <w:rsid w:val="00A424D4"/>
    <w:rsid w:val="00A42AF7"/>
    <w:rsid w:val="00A46120"/>
    <w:rsid w:val="00A50594"/>
    <w:rsid w:val="00A5103F"/>
    <w:rsid w:val="00A52F34"/>
    <w:rsid w:val="00A53C2E"/>
    <w:rsid w:val="00A54445"/>
    <w:rsid w:val="00A544B5"/>
    <w:rsid w:val="00A54730"/>
    <w:rsid w:val="00A55567"/>
    <w:rsid w:val="00A574A5"/>
    <w:rsid w:val="00A6065F"/>
    <w:rsid w:val="00A60941"/>
    <w:rsid w:val="00A612D9"/>
    <w:rsid w:val="00A65F72"/>
    <w:rsid w:val="00A66BDC"/>
    <w:rsid w:val="00A709C8"/>
    <w:rsid w:val="00A714EA"/>
    <w:rsid w:val="00A73A9A"/>
    <w:rsid w:val="00A7656E"/>
    <w:rsid w:val="00A77115"/>
    <w:rsid w:val="00A80774"/>
    <w:rsid w:val="00A83918"/>
    <w:rsid w:val="00A921E7"/>
    <w:rsid w:val="00A926B4"/>
    <w:rsid w:val="00A92B22"/>
    <w:rsid w:val="00A965F4"/>
    <w:rsid w:val="00A9724E"/>
    <w:rsid w:val="00A9747D"/>
    <w:rsid w:val="00AA0D77"/>
    <w:rsid w:val="00AA397F"/>
    <w:rsid w:val="00AA55CD"/>
    <w:rsid w:val="00AB02C3"/>
    <w:rsid w:val="00AB2626"/>
    <w:rsid w:val="00AC15CF"/>
    <w:rsid w:val="00AC4ECD"/>
    <w:rsid w:val="00AC7794"/>
    <w:rsid w:val="00AD0906"/>
    <w:rsid w:val="00AD0C73"/>
    <w:rsid w:val="00AD1A5C"/>
    <w:rsid w:val="00AD3FC6"/>
    <w:rsid w:val="00AD5DBD"/>
    <w:rsid w:val="00AD6D03"/>
    <w:rsid w:val="00AD755C"/>
    <w:rsid w:val="00AD77FE"/>
    <w:rsid w:val="00AD79F6"/>
    <w:rsid w:val="00AE0263"/>
    <w:rsid w:val="00AE1027"/>
    <w:rsid w:val="00AE19F4"/>
    <w:rsid w:val="00AE20C6"/>
    <w:rsid w:val="00AE34E6"/>
    <w:rsid w:val="00AE3B4C"/>
    <w:rsid w:val="00AE5045"/>
    <w:rsid w:val="00AE5FFB"/>
    <w:rsid w:val="00AE6FF8"/>
    <w:rsid w:val="00AE7202"/>
    <w:rsid w:val="00AF0098"/>
    <w:rsid w:val="00AF0823"/>
    <w:rsid w:val="00AF1241"/>
    <w:rsid w:val="00AF24F0"/>
    <w:rsid w:val="00AF3E9D"/>
    <w:rsid w:val="00AF4BD5"/>
    <w:rsid w:val="00AF5935"/>
    <w:rsid w:val="00AF5B1A"/>
    <w:rsid w:val="00AF61B5"/>
    <w:rsid w:val="00AF69BA"/>
    <w:rsid w:val="00AF7BC4"/>
    <w:rsid w:val="00B00CE7"/>
    <w:rsid w:val="00B04962"/>
    <w:rsid w:val="00B05EBC"/>
    <w:rsid w:val="00B06133"/>
    <w:rsid w:val="00B06CF0"/>
    <w:rsid w:val="00B076BE"/>
    <w:rsid w:val="00B07A38"/>
    <w:rsid w:val="00B119FB"/>
    <w:rsid w:val="00B11A4D"/>
    <w:rsid w:val="00B130CF"/>
    <w:rsid w:val="00B13789"/>
    <w:rsid w:val="00B14BFD"/>
    <w:rsid w:val="00B14C26"/>
    <w:rsid w:val="00B1645B"/>
    <w:rsid w:val="00B17418"/>
    <w:rsid w:val="00B20582"/>
    <w:rsid w:val="00B20968"/>
    <w:rsid w:val="00B2273C"/>
    <w:rsid w:val="00B2372E"/>
    <w:rsid w:val="00B23E8B"/>
    <w:rsid w:val="00B2455A"/>
    <w:rsid w:val="00B25314"/>
    <w:rsid w:val="00B25483"/>
    <w:rsid w:val="00B2651F"/>
    <w:rsid w:val="00B30094"/>
    <w:rsid w:val="00B30708"/>
    <w:rsid w:val="00B31294"/>
    <w:rsid w:val="00B31D5A"/>
    <w:rsid w:val="00B340F3"/>
    <w:rsid w:val="00B369B8"/>
    <w:rsid w:val="00B370B2"/>
    <w:rsid w:val="00B37C91"/>
    <w:rsid w:val="00B42923"/>
    <w:rsid w:val="00B43BB4"/>
    <w:rsid w:val="00B44071"/>
    <w:rsid w:val="00B440E0"/>
    <w:rsid w:val="00B44DAF"/>
    <w:rsid w:val="00B47512"/>
    <w:rsid w:val="00B50044"/>
    <w:rsid w:val="00B50D51"/>
    <w:rsid w:val="00B53B1E"/>
    <w:rsid w:val="00B545ED"/>
    <w:rsid w:val="00B5687D"/>
    <w:rsid w:val="00B57DB5"/>
    <w:rsid w:val="00B60BEF"/>
    <w:rsid w:val="00B60C66"/>
    <w:rsid w:val="00B61776"/>
    <w:rsid w:val="00B648AF"/>
    <w:rsid w:val="00B65619"/>
    <w:rsid w:val="00B656FB"/>
    <w:rsid w:val="00B6676F"/>
    <w:rsid w:val="00B675FF"/>
    <w:rsid w:val="00B67969"/>
    <w:rsid w:val="00B67CCB"/>
    <w:rsid w:val="00B70EFD"/>
    <w:rsid w:val="00B710BF"/>
    <w:rsid w:val="00B71161"/>
    <w:rsid w:val="00B71E6A"/>
    <w:rsid w:val="00B72862"/>
    <w:rsid w:val="00B7376E"/>
    <w:rsid w:val="00B73E87"/>
    <w:rsid w:val="00B74DD1"/>
    <w:rsid w:val="00B75E26"/>
    <w:rsid w:val="00B779B3"/>
    <w:rsid w:val="00B77B17"/>
    <w:rsid w:val="00B77E8E"/>
    <w:rsid w:val="00B806FB"/>
    <w:rsid w:val="00B813AB"/>
    <w:rsid w:val="00B8151D"/>
    <w:rsid w:val="00B81546"/>
    <w:rsid w:val="00B81732"/>
    <w:rsid w:val="00B82B25"/>
    <w:rsid w:val="00B868FA"/>
    <w:rsid w:val="00B86BAA"/>
    <w:rsid w:val="00B90097"/>
    <w:rsid w:val="00B90F85"/>
    <w:rsid w:val="00B91199"/>
    <w:rsid w:val="00B9239B"/>
    <w:rsid w:val="00B940D7"/>
    <w:rsid w:val="00B94BCA"/>
    <w:rsid w:val="00B9598C"/>
    <w:rsid w:val="00B95EE8"/>
    <w:rsid w:val="00B96747"/>
    <w:rsid w:val="00B9793B"/>
    <w:rsid w:val="00BA09DF"/>
    <w:rsid w:val="00BA2988"/>
    <w:rsid w:val="00BA2B64"/>
    <w:rsid w:val="00BA3A50"/>
    <w:rsid w:val="00BA3EEF"/>
    <w:rsid w:val="00BA5893"/>
    <w:rsid w:val="00BA58BF"/>
    <w:rsid w:val="00BA6565"/>
    <w:rsid w:val="00BA6EAF"/>
    <w:rsid w:val="00BB0520"/>
    <w:rsid w:val="00BB0A98"/>
    <w:rsid w:val="00BB2513"/>
    <w:rsid w:val="00BB3025"/>
    <w:rsid w:val="00BB5E0A"/>
    <w:rsid w:val="00BB6D86"/>
    <w:rsid w:val="00BB7E90"/>
    <w:rsid w:val="00BC0A1D"/>
    <w:rsid w:val="00BC122A"/>
    <w:rsid w:val="00BC163A"/>
    <w:rsid w:val="00BC35D5"/>
    <w:rsid w:val="00BC377E"/>
    <w:rsid w:val="00BC5CC3"/>
    <w:rsid w:val="00BC6E87"/>
    <w:rsid w:val="00BD0717"/>
    <w:rsid w:val="00BD12E1"/>
    <w:rsid w:val="00BD2415"/>
    <w:rsid w:val="00BD3518"/>
    <w:rsid w:val="00BD363A"/>
    <w:rsid w:val="00BD3850"/>
    <w:rsid w:val="00BD405F"/>
    <w:rsid w:val="00BE0901"/>
    <w:rsid w:val="00BE222C"/>
    <w:rsid w:val="00BE3AE9"/>
    <w:rsid w:val="00BE6B74"/>
    <w:rsid w:val="00BE6ECE"/>
    <w:rsid w:val="00BE73F9"/>
    <w:rsid w:val="00BE7A67"/>
    <w:rsid w:val="00BF0703"/>
    <w:rsid w:val="00BF0A7C"/>
    <w:rsid w:val="00BF0E64"/>
    <w:rsid w:val="00BF1015"/>
    <w:rsid w:val="00BF1B02"/>
    <w:rsid w:val="00BF40CA"/>
    <w:rsid w:val="00BF4897"/>
    <w:rsid w:val="00BF7A28"/>
    <w:rsid w:val="00C01A8A"/>
    <w:rsid w:val="00C01C0F"/>
    <w:rsid w:val="00C02893"/>
    <w:rsid w:val="00C02A72"/>
    <w:rsid w:val="00C05764"/>
    <w:rsid w:val="00C05902"/>
    <w:rsid w:val="00C078A3"/>
    <w:rsid w:val="00C07D98"/>
    <w:rsid w:val="00C11391"/>
    <w:rsid w:val="00C124F5"/>
    <w:rsid w:val="00C12C99"/>
    <w:rsid w:val="00C14821"/>
    <w:rsid w:val="00C15D2B"/>
    <w:rsid w:val="00C165F8"/>
    <w:rsid w:val="00C17087"/>
    <w:rsid w:val="00C2094B"/>
    <w:rsid w:val="00C21D84"/>
    <w:rsid w:val="00C22235"/>
    <w:rsid w:val="00C23D8A"/>
    <w:rsid w:val="00C24898"/>
    <w:rsid w:val="00C25B95"/>
    <w:rsid w:val="00C25EF3"/>
    <w:rsid w:val="00C26760"/>
    <w:rsid w:val="00C26C29"/>
    <w:rsid w:val="00C300D9"/>
    <w:rsid w:val="00C30629"/>
    <w:rsid w:val="00C31502"/>
    <w:rsid w:val="00C3157A"/>
    <w:rsid w:val="00C33F7B"/>
    <w:rsid w:val="00C3457B"/>
    <w:rsid w:val="00C35892"/>
    <w:rsid w:val="00C36C9D"/>
    <w:rsid w:val="00C41A90"/>
    <w:rsid w:val="00C42113"/>
    <w:rsid w:val="00C45BF7"/>
    <w:rsid w:val="00C45DE6"/>
    <w:rsid w:val="00C45F84"/>
    <w:rsid w:val="00C46B11"/>
    <w:rsid w:val="00C46DC7"/>
    <w:rsid w:val="00C47C08"/>
    <w:rsid w:val="00C5159C"/>
    <w:rsid w:val="00C52159"/>
    <w:rsid w:val="00C52758"/>
    <w:rsid w:val="00C5390F"/>
    <w:rsid w:val="00C54B98"/>
    <w:rsid w:val="00C57D3E"/>
    <w:rsid w:val="00C60D32"/>
    <w:rsid w:val="00C61640"/>
    <w:rsid w:val="00C61EFE"/>
    <w:rsid w:val="00C63707"/>
    <w:rsid w:val="00C63F9F"/>
    <w:rsid w:val="00C6566A"/>
    <w:rsid w:val="00C67188"/>
    <w:rsid w:val="00C7183A"/>
    <w:rsid w:val="00C74292"/>
    <w:rsid w:val="00C75B78"/>
    <w:rsid w:val="00C76F26"/>
    <w:rsid w:val="00C7750A"/>
    <w:rsid w:val="00C77CCE"/>
    <w:rsid w:val="00C80BDC"/>
    <w:rsid w:val="00C85233"/>
    <w:rsid w:val="00C85AF5"/>
    <w:rsid w:val="00C86800"/>
    <w:rsid w:val="00C87785"/>
    <w:rsid w:val="00C900DA"/>
    <w:rsid w:val="00C906C5"/>
    <w:rsid w:val="00C92494"/>
    <w:rsid w:val="00C92B3B"/>
    <w:rsid w:val="00C92E0E"/>
    <w:rsid w:val="00C93A9D"/>
    <w:rsid w:val="00C94B07"/>
    <w:rsid w:val="00C94F98"/>
    <w:rsid w:val="00C9510E"/>
    <w:rsid w:val="00CA218F"/>
    <w:rsid w:val="00CA2750"/>
    <w:rsid w:val="00CA3A64"/>
    <w:rsid w:val="00CA40DD"/>
    <w:rsid w:val="00CA5DB6"/>
    <w:rsid w:val="00CB1404"/>
    <w:rsid w:val="00CB1695"/>
    <w:rsid w:val="00CB1EC7"/>
    <w:rsid w:val="00CB1F2D"/>
    <w:rsid w:val="00CB3BC0"/>
    <w:rsid w:val="00CB43F4"/>
    <w:rsid w:val="00CB5838"/>
    <w:rsid w:val="00CB69FE"/>
    <w:rsid w:val="00CB6ED3"/>
    <w:rsid w:val="00CB781B"/>
    <w:rsid w:val="00CC09E9"/>
    <w:rsid w:val="00CC1F27"/>
    <w:rsid w:val="00CC29AA"/>
    <w:rsid w:val="00CC2D0E"/>
    <w:rsid w:val="00CC3F2F"/>
    <w:rsid w:val="00CC56FF"/>
    <w:rsid w:val="00CD368A"/>
    <w:rsid w:val="00CD4B28"/>
    <w:rsid w:val="00CD506E"/>
    <w:rsid w:val="00CD6EEB"/>
    <w:rsid w:val="00CD6FAA"/>
    <w:rsid w:val="00CD7D79"/>
    <w:rsid w:val="00CE0D30"/>
    <w:rsid w:val="00CE0F29"/>
    <w:rsid w:val="00CE1117"/>
    <w:rsid w:val="00CE15C3"/>
    <w:rsid w:val="00CE3574"/>
    <w:rsid w:val="00CE5D31"/>
    <w:rsid w:val="00CE7228"/>
    <w:rsid w:val="00CE723A"/>
    <w:rsid w:val="00CE7FD1"/>
    <w:rsid w:val="00CF0899"/>
    <w:rsid w:val="00CF0A33"/>
    <w:rsid w:val="00CF2270"/>
    <w:rsid w:val="00CF3C37"/>
    <w:rsid w:val="00CF4A2E"/>
    <w:rsid w:val="00CF5290"/>
    <w:rsid w:val="00CF5EF8"/>
    <w:rsid w:val="00D00E8D"/>
    <w:rsid w:val="00D01AD7"/>
    <w:rsid w:val="00D023AF"/>
    <w:rsid w:val="00D03A9E"/>
    <w:rsid w:val="00D04600"/>
    <w:rsid w:val="00D04FC6"/>
    <w:rsid w:val="00D05AE2"/>
    <w:rsid w:val="00D0615E"/>
    <w:rsid w:val="00D062E0"/>
    <w:rsid w:val="00D07DF2"/>
    <w:rsid w:val="00D11293"/>
    <w:rsid w:val="00D15709"/>
    <w:rsid w:val="00D16E9B"/>
    <w:rsid w:val="00D17303"/>
    <w:rsid w:val="00D1797F"/>
    <w:rsid w:val="00D20685"/>
    <w:rsid w:val="00D20AA5"/>
    <w:rsid w:val="00D20D34"/>
    <w:rsid w:val="00D218B3"/>
    <w:rsid w:val="00D2488A"/>
    <w:rsid w:val="00D25F18"/>
    <w:rsid w:val="00D26473"/>
    <w:rsid w:val="00D2705C"/>
    <w:rsid w:val="00D3078B"/>
    <w:rsid w:val="00D32B87"/>
    <w:rsid w:val="00D356BD"/>
    <w:rsid w:val="00D35A7E"/>
    <w:rsid w:val="00D35C95"/>
    <w:rsid w:val="00D364A1"/>
    <w:rsid w:val="00D376F2"/>
    <w:rsid w:val="00D40DB7"/>
    <w:rsid w:val="00D40E3C"/>
    <w:rsid w:val="00D433DC"/>
    <w:rsid w:val="00D440BC"/>
    <w:rsid w:val="00D45123"/>
    <w:rsid w:val="00D4597C"/>
    <w:rsid w:val="00D45ABA"/>
    <w:rsid w:val="00D47BED"/>
    <w:rsid w:val="00D50841"/>
    <w:rsid w:val="00D51026"/>
    <w:rsid w:val="00D53F1E"/>
    <w:rsid w:val="00D53F2B"/>
    <w:rsid w:val="00D565D1"/>
    <w:rsid w:val="00D57689"/>
    <w:rsid w:val="00D57AE4"/>
    <w:rsid w:val="00D608F2"/>
    <w:rsid w:val="00D60967"/>
    <w:rsid w:val="00D6310F"/>
    <w:rsid w:val="00D6696E"/>
    <w:rsid w:val="00D71993"/>
    <w:rsid w:val="00D719DF"/>
    <w:rsid w:val="00D72C86"/>
    <w:rsid w:val="00D75788"/>
    <w:rsid w:val="00D75C28"/>
    <w:rsid w:val="00D76C01"/>
    <w:rsid w:val="00D76EE0"/>
    <w:rsid w:val="00D76F78"/>
    <w:rsid w:val="00D775D6"/>
    <w:rsid w:val="00D77C89"/>
    <w:rsid w:val="00D80325"/>
    <w:rsid w:val="00D8324E"/>
    <w:rsid w:val="00D84026"/>
    <w:rsid w:val="00D8709D"/>
    <w:rsid w:val="00D90846"/>
    <w:rsid w:val="00D93961"/>
    <w:rsid w:val="00D93B8A"/>
    <w:rsid w:val="00D9597A"/>
    <w:rsid w:val="00D96ECD"/>
    <w:rsid w:val="00D9725D"/>
    <w:rsid w:val="00D97299"/>
    <w:rsid w:val="00D9734A"/>
    <w:rsid w:val="00D97A38"/>
    <w:rsid w:val="00D97B6E"/>
    <w:rsid w:val="00DA006C"/>
    <w:rsid w:val="00DA0162"/>
    <w:rsid w:val="00DA0653"/>
    <w:rsid w:val="00DA09D9"/>
    <w:rsid w:val="00DA1088"/>
    <w:rsid w:val="00DA11E8"/>
    <w:rsid w:val="00DA23F4"/>
    <w:rsid w:val="00DA26CE"/>
    <w:rsid w:val="00DA289D"/>
    <w:rsid w:val="00DA3F85"/>
    <w:rsid w:val="00DA52D1"/>
    <w:rsid w:val="00DA606E"/>
    <w:rsid w:val="00DA6169"/>
    <w:rsid w:val="00DA617B"/>
    <w:rsid w:val="00DA710F"/>
    <w:rsid w:val="00DA724B"/>
    <w:rsid w:val="00DA7372"/>
    <w:rsid w:val="00DA7F0D"/>
    <w:rsid w:val="00DB090A"/>
    <w:rsid w:val="00DB3FCE"/>
    <w:rsid w:val="00DB519E"/>
    <w:rsid w:val="00DB5263"/>
    <w:rsid w:val="00DC02F2"/>
    <w:rsid w:val="00DC1673"/>
    <w:rsid w:val="00DC2725"/>
    <w:rsid w:val="00DC282C"/>
    <w:rsid w:val="00DC3C76"/>
    <w:rsid w:val="00DC4E0C"/>
    <w:rsid w:val="00DC7F59"/>
    <w:rsid w:val="00DD25A5"/>
    <w:rsid w:val="00DD3C53"/>
    <w:rsid w:val="00DD5A61"/>
    <w:rsid w:val="00DE2748"/>
    <w:rsid w:val="00DE2AF2"/>
    <w:rsid w:val="00DE313D"/>
    <w:rsid w:val="00DE38F1"/>
    <w:rsid w:val="00DE56B2"/>
    <w:rsid w:val="00DF0E94"/>
    <w:rsid w:val="00DF1938"/>
    <w:rsid w:val="00DF1BFB"/>
    <w:rsid w:val="00DF36D3"/>
    <w:rsid w:val="00DF4479"/>
    <w:rsid w:val="00DF5348"/>
    <w:rsid w:val="00DF560F"/>
    <w:rsid w:val="00DF5B57"/>
    <w:rsid w:val="00E010C8"/>
    <w:rsid w:val="00E0182C"/>
    <w:rsid w:val="00E0192E"/>
    <w:rsid w:val="00E01AC1"/>
    <w:rsid w:val="00E02BFE"/>
    <w:rsid w:val="00E04E54"/>
    <w:rsid w:val="00E05CEB"/>
    <w:rsid w:val="00E05E73"/>
    <w:rsid w:val="00E07F6F"/>
    <w:rsid w:val="00E1010E"/>
    <w:rsid w:val="00E11378"/>
    <w:rsid w:val="00E1217D"/>
    <w:rsid w:val="00E12263"/>
    <w:rsid w:val="00E1247A"/>
    <w:rsid w:val="00E167B2"/>
    <w:rsid w:val="00E20DB9"/>
    <w:rsid w:val="00E2525F"/>
    <w:rsid w:val="00E267A5"/>
    <w:rsid w:val="00E26D75"/>
    <w:rsid w:val="00E27AF4"/>
    <w:rsid w:val="00E32337"/>
    <w:rsid w:val="00E32E2D"/>
    <w:rsid w:val="00E34383"/>
    <w:rsid w:val="00E36947"/>
    <w:rsid w:val="00E42E89"/>
    <w:rsid w:val="00E4382A"/>
    <w:rsid w:val="00E44C33"/>
    <w:rsid w:val="00E50AC7"/>
    <w:rsid w:val="00E54CAC"/>
    <w:rsid w:val="00E55029"/>
    <w:rsid w:val="00E56202"/>
    <w:rsid w:val="00E56ADD"/>
    <w:rsid w:val="00E57450"/>
    <w:rsid w:val="00E574E7"/>
    <w:rsid w:val="00E60A0C"/>
    <w:rsid w:val="00E62040"/>
    <w:rsid w:val="00E65258"/>
    <w:rsid w:val="00E65944"/>
    <w:rsid w:val="00E668C3"/>
    <w:rsid w:val="00E66FB9"/>
    <w:rsid w:val="00E70978"/>
    <w:rsid w:val="00E7194F"/>
    <w:rsid w:val="00E7282B"/>
    <w:rsid w:val="00E73831"/>
    <w:rsid w:val="00E751D5"/>
    <w:rsid w:val="00E75F0A"/>
    <w:rsid w:val="00E76FEB"/>
    <w:rsid w:val="00E776FD"/>
    <w:rsid w:val="00E807A3"/>
    <w:rsid w:val="00E81A2C"/>
    <w:rsid w:val="00E823FE"/>
    <w:rsid w:val="00E8511C"/>
    <w:rsid w:val="00E878BE"/>
    <w:rsid w:val="00E92B08"/>
    <w:rsid w:val="00E92D4A"/>
    <w:rsid w:val="00E94F94"/>
    <w:rsid w:val="00E9700B"/>
    <w:rsid w:val="00E9713F"/>
    <w:rsid w:val="00EA06CB"/>
    <w:rsid w:val="00EA0FFD"/>
    <w:rsid w:val="00EA2C66"/>
    <w:rsid w:val="00EA3110"/>
    <w:rsid w:val="00EA6999"/>
    <w:rsid w:val="00EB1C85"/>
    <w:rsid w:val="00EB3882"/>
    <w:rsid w:val="00EB5B6A"/>
    <w:rsid w:val="00EB6683"/>
    <w:rsid w:val="00EB6884"/>
    <w:rsid w:val="00EB7D71"/>
    <w:rsid w:val="00EC01AA"/>
    <w:rsid w:val="00EC17DE"/>
    <w:rsid w:val="00EC1BDB"/>
    <w:rsid w:val="00EC312C"/>
    <w:rsid w:val="00EC3187"/>
    <w:rsid w:val="00EC32F2"/>
    <w:rsid w:val="00EC3D67"/>
    <w:rsid w:val="00EC497D"/>
    <w:rsid w:val="00EC571A"/>
    <w:rsid w:val="00EC6ABD"/>
    <w:rsid w:val="00EC6E36"/>
    <w:rsid w:val="00EC71B0"/>
    <w:rsid w:val="00EC7360"/>
    <w:rsid w:val="00EC7B58"/>
    <w:rsid w:val="00EC7FBC"/>
    <w:rsid w:val="00ED03E4"/>
    <w:rsid w:val="00ED0514"/>
    <w:rsid w:val="00ED3557"/>
    <w:rsid w:val="00ED3BBF"/>
    <w:rsid w:val="00ED3F39"/>
    <w:rsid w:val="00ED3F75"/>
    <w:rsid w:val="00ED424B"/>
    <w:rsid w:val="00ED4532"/>
    <w:rsid w:val="00ED4FAD"/>
    <w:rsid w:val="00ED67AE"/>
    <w:rsid w:val="00ED7267"/>
    <w:rsid w:val="00ED7881"/>
    <w:rsid w:val="00EE01A7"/>
    <w:rsid w:val="00EE0C11"/>
    <w:rsid w:val="00EE0D74"/>
    <w:rsid w:val="00EE22F1"/>
    <w:rsid w:val="00EE2D37"/>
    <w:rsid w:val="00EE31EA"/>
    <w:rsid w:val="00EE3553"/>
    <w:rsid w:val="00EE5517"/>
    <w:rsid w:val="00EE5629"/>
    <w:rsid w:val="00EE58E0"/>
    <w:rsid w:val="00EF2DEF"/>
    <w:rsid w:val="00EF2E27"/>
    <w:rsid w:val="00EF3960"/>
    <w:rsid w:val="00EF4C7E"/>
    <w:rsid w:val="00EF5D31"/>
    <w:rsid w:val="00EF6F3B"/>
    <w:rsid w:val="00F00701"/>
    <w:rsid w:val="00F008A2"/>
    <w:rsid w:val="00F01546"/>
    <w:rsid w:val="00F02BF3"/>
    <w:rsid w:val="00F0374E"/>
    <w:rsid w:val="00F047BD"/>
    <w:rsid w:val="00F0649F"/>
    <w:rsid w:val="00F0688D"/>
    <w:rsid w:val="00F108B5"/>
    <w:rsid w:val="00F120F0"/>
    <w:rsid w:val="00F1214A"/>
    <w:rsid w:val="00F1327B"/>
    <w:rsid w:val="00F16C56"/>
    <w:rsid w:val="00F17454"/>
    <w:rsid w:val="00F17557"/>
    <w:rsid w:val="00F177F6"/>
    <w:rsid w:val="00F20473"/>
    <w:rsid w:val="00F212E8"/>
    <w:rsid w:val="00F21C9B"/>
    <w:rsid w:val="00F21DE1"/>
    <w:rsid w:val="00F22221"/>
    <w:rsid w:val="00F23187"/>
    <w:rsid w:val="00F23402"/>
    <w:rsid w:val="00F241F2"/>
    <w:rsid w:val="00F244A2"/>
    <w:rsid w:val="00F24D09"/>
    <w:rsid w:val="00F31729"/>
    <w:rsid w:val="00F3187C"/>
    <w:rsid w:val="00F33B97"/>
    <w:rsid w:val="00F33EE2"/>
    <w:rsid w:val="00F341AE"/>
    <w:rsid w:val="00F34216"/>
    <w:rsid w:val="00F35243"/>
    <w:rsid w:val="00F35297"/>
    <w:rsid w:val="00F3647B"/>
    <w:rsid w:val="00F368A0"/>
    <w:rsid w:val="00F36E92"/>
    <w:rsid w:val="00F375AD"/>
    <w:rsid w:val="00F376EA"/>
    <w:rsid w:val="00F42D8B"/>
    <w:rsid w:val="00F441B9"/>
    <w:rsid w:val="00F44CB5"/>
    <w:rsid w:val="00F460C3"/>
    <w:rsid w:val="00F4677D"/>
    <w:rsid w:val="00F47125"/>
    <w:rsid w:val="00F50BB6"/>
    <w:rsid w:val="00F50E15"/>
    <w:rsid w:val="00F531B4"/>
    <w:rsid w:val="00F5440C"/>
    <w:rsid w:val="00F57B12"/>
    <w:rsid w:val="00F61645"/>
    <w:rsid w:val="00F63C92"/>
    <w:rsid w:val="00F645DF"/>
    <w:rsid w:val="00F6559D"/>
    <w:rsid w:val="00F6642D"/>
    <w:rsid w:val="00F66FBF"/>
    <w:rsid w:val="00F674D0"/>
    <w:rsid w:val="00F71262"/>
    <w:rsid w:val="00F714BC"/>
    <w:rsid w:val="00F729E5"/>
    <w:rsid w:val="00F72B91"/>
    <w:rsid w:val="00F733AB"/>
    <w:rsid w:val="00F737DE"/>
    <w:rsid w:val="00F73BFB"/>
    <w:rsid w:val="00F75DB0"/>
    <w:rsid w:val="00F764CE"/>
    <w:rsid w:val="00F808F9"/>
    <w:rsid w:val="00F810BB"/>
    <w:rsid w:val="00F81A3F"/>
    <w:rsid w:val="00F81EB0"/>
    <w:rsid w:val="00F82026"/>
    <w:rsid w:val="00F831CC"/>
    <w:rsid w:val="00F853A5"/>
    <w:rsid w:val="00F86671"/>
    <w:rsid w:val="00F86C3F"/>
    <w:rsid w:val="00F92B72"/>
    <w:rsid w:val="00F9334E"/>
    <w:rsid w:val="00F947A0"/>
    <w:rsid w:val="00F94CD1"/>
    <w:rsid w:val="00F97538"/>
    <w:rsid w:val="00FA14DF"/>
    <w:rsid w:val="00FA1FA1"/>
    <w:rsid w:val="00FA212B"/>
    <w:rsid w:val="00FA2ED5"/>
    <w:rsid w:val="00FA3842"/>
    <w:rsid w:val="00FA547E"/>
    <w:rsid w:val="00FA56DE"/>
    <w:rsid w:val="00FA58EB"/>
    <w:rsid w:val="00FB067C"/>
    <w:rsid w:val="00FB06FC"/>
    <w:rsid w:val="00FB14C4"/>
    <w:rsid w:val="00FB1AC9"/>
    <w:rsid w:val="00FB57ED"/>
    <w:rsid w:val="00FB74E2"/>
    <w:rsid w:val="00FC0F29"/>
    <w:rsid w:val="00FC2408"/>
    <w:rsid w:val="00FC2F82"/>
    <w:rsid w:val="00FC49FC"/>
    <w:rsid w:val="00FC5AE9"/>
    <w:rsid w:val="00FC5FB8"/>
    <w:rsid w:val="00FC6ABE"/>
    <w:rsid w:val="00FD002F"/>
    <w:rsid w:val="00FD07F4"/>
    <w:rsid w:val="00FD29B3"/>
    <w:rsid w:val="00FD2EF5"/>
    <w:rsid w:val="00FD475D"/>
    <w:rsid w:val="00FD6BA1"/>
    <w:rsid w:val="00FD744F"/>
    <w:rsid w:val="00FD78A7"/>
    <w:rsid w:val="00FE0D28"/>
    <w:rsid w:val="00FE118A"/>
    <w:rsid w:val="00FE1A38"/>
    <w:rsid w:val="00FE1C5D"/>
    <w:rsid w:val="00FE26B7"/>
    <w:rsid w:val="00FE43AD"/>
    <w:rsid w:val="00FE45F5"/>
    <w:rsid w:val="00FE5332"/>
    <w:rsid w:val="00FE5C2A"/>
    <w:rsid w:val="00FE5E8C"/>
    <w:rsid w:val="00FE656B"/>
    <w:rsid w:val="00FE767A"/>
    <w:rsid w:val="00FE7FE8"/>
    <w:rsid w:val="00FF0F57"/>
    <w:rsid w:val="00FF361F"/>
    <w:rsid w:val="00FF3801"/>
    <w:rsid w:val="00FF3BB0"/>
    <w:rsid w:val="00FF54E7"/>
    <w:rsid w:val="00FF550B"/>
    <w:rsid w:val="00FF5775"/>
    <w:rsid w:val="00FF5AC9"/>
    <w:rsid w:val="00FF5CD4"/>
    <w:rsid w:val="00FF5DF4"/>
    <w:rsid w:val="00FF779C"/>
    <w:rsid w:val="00FF77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BB1470A"/>
  <w14:defaultImageDpi w14:val="0"/>
  <w15:docId w15:val="{86753532-ED38-440D-8CD9-95886AECFA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HAns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 w:uiPriority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Normal (Web)" w:semiHidden="1" w:uiPriority="0" w:unhideWhenUsed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  <w:rsid w:val="00D9734A"/>
    <w:pPr>
      <w:spacing w:after="0" w:line="240" w:lineRule="auto"/>
    </w:pPr>
    <w:rPr>
      <w:rFonts w:ascii="Arial" w:hAnsi="Arial" w:cs="Times New Roman"/>
      <w:sz w:val="23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607C11"/>
    <w:pPr>
      <w:keepNext/>
      <w:keepLines/>
      <w:spacing w:before="120" w:after="60"/>
      <w:outlineLvl w:val="0"/>
    </w:pPr>
    <w:rPr>
      <w:rFonts w:eastAsiaTheme="majorEastAsia"/>
      <w:b/>
      <w:bCs/>
      <w:szCs w:val="28"/>
    </w:rPr>
  </w:style>
  <w:style w:type="paragraph" w:styleId="Titolo2">
    <w:name w:val="heading 2"/>
    <w:basedOn w:val="Normale"/>
    <w:link w:val="Titolo2Carattere"/>
    <w:uiPriority w:val="9"/>
    <w:qFormat/>
    <w:rsid w:val="00925086"/>
    <w:pPr>
      <w:spacing w:before="60" w:after="60"/>
      <w:outlineLvl w:val="1"/>
    </w:pPr>
    <w:rPr>
      <w:b/>
      <w:bCs/>
      <w:szCs w:val="36"/>
      <w:lang w:eastAsia="it-IT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DA23F4"/>
    <w:pPr>
      <w:keepNext/>
      <w:keepLines/>
      <w:spacing w:before="200"/>
      <w:outlineLvl w:val="2"/>
    </w:pPr>
    <w:rPr>
      <w:rFonts w:asciiTheme="majorHAnsi" w:eastAsiaTheme="majorEastAsia" w:hAnsiTheme="majorHAns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27528B"/>
    <w:pPr>
      <w:keepNext/>
      <w:keepLines/>
      <w:spacing w:before="200"/>
      <w:outlineLvl w:val="3"/>
    </w:pPr>
    <w:rPr>
      <w:rFonts w:asciiTheme="majorHAnsi" w:eastAsiaTheme="majorEastAsia" w:hAnsiTheme="majorHAnsi"/>
      <w:b/>
      <w:bCs/>
      <w:i/>
      <w:iCs/>
      <w:color w:val="4F81BD" w:themeColor="accent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"/>
    <w:locked/>
    <w:rsid w:val="00607C11"/>
    <w:rPr>
      <w:rFonts w:ascii="Arial" w:eastAsiaTheme="majorEastAsia" w:hAnsi="Arial" w:cs="Times New Roman"/>
      <w:b/>
      <w:bCs/>
      <w:sz w:val="28"/>
      <w:szCs w:val="28"/>
    </w:rPr>
  </w:style>
  <w:style w:type="character" w:customStyle="1" w:styleId="Titolo2Carattere">
    <w:name w:val="Titolo 2 Carattere"/>
    <w:basedOn w:val="Carpredefinitoparagrafo"/>
    <w:link w:val="Titolo2"/>
    <w:uiPriority w:val="9"/>
    <w:locked/>
    <w:rsid w:val="00925086"/>
    <w:rPr>
      <w:rFonts w:ascii="Arial" w:hAnsi="Arial" w:cs="Times New Roman"/>
      <w:b/>
      <w:bCs/>
      <w:sz w:val="36"/>
      <w:szCs w:val="36"/>
      <w:lang w:val="x-none" w:eastAsia="it-IT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locked/>
    <w:rsid w:val="00DA23F4"/>
    <w:rPr>
      <w:rFonts w:asciiTheme="majorHAnsi" w:eastAsiaTheme="majorEastAsia" w:hAnsiTheme="majorHAnsi" w:cs="Times New Roman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locked/>
    <w:rsid w:val="0027528B"/>
    <w:rPr>
      <w:rFonts w:asciiTheme="majorHAnsi" w:eastAsiaTheme="majorEastAsia" w:hAnsiTheme="majorHAnsi" w:cs="Times New Roman"/>
      <w:b/>
      <w:bCs/>
      <w:i/>
      <w:iCs/>
      <w:color w:val="4F81BD" w:themeColor="accent1"/>
      <w:sz w:val="23"/>
    </w:rPr>
  </w:style>
  <w:style w:type="paragraph" w:customStyle="1" w:styleId="Default">
    <w:name w:val="Default"/>
    <w:rsid w:val="00F764C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Paragrafoelenco">
    <w:name w:val="List Paragraph"/>
    <w:basedOn w:val="Normale"/>
    <w:uiPriority w:val="34"/>
    <w:qFormat/>
    <w:rsid w:val="00962C46"/>
    <w:pPr>
      <w:ind w:left="720"/>
      <w:contextualSpacing/>
    </w:pPr>
  </w:style>
  <w:style w:type="paragraph" w:customStyle="1" w:styleId="Standard">
    <w:name w:val="Standard"/>
    <w:rsid w:val="001F67D3"/>
    <w:pPr>
      <w:suppressAutoHyphens/>
      <w:autoSpaceDN w:val="0"/>
      <w:spacing w:before="120" w:after="120" w:line="240" w:lineRule="auto"/>
      <w:jc w:val="both"/>
      <w:textAlignment w:val="baseline"/>
    </w:pPr>
    <w:rPr>
      <w:rFonts w:ascii="Garamond" w:eastAsia="SimSun" w:hAnsi="Garamond" w:cs="F"/>
      <w:kern w:val="3"/>
      <w:sz w:val="24"/>
    </w:rPr>
  </w:style>
  <w:style w:type="paragraph" w:styleId="Intestazione">
    <w:name w:val="header"/>
    <w:basedOn w:val="Normale"/>
    <w:link w:val="IntestazioneCarattere"/>
    <w:uiPriority w:val="99"/>
    <w:unhideWhenUsed/>
    <w:rsid w:val="0014163C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locked/>
    <w:rsid w:val="0014163C"/>
    <w:rPr>
      <w:rFonts w:cs="Times New Roman"/>
    </w:rPr>
  </w:style>
  <w:style w:type="paragraph" w:styleId="Pidipagina">
    <w:name w:val="footer"/>
    <w:basedOn w:val="Normale"/>
    <w:link w:val="PidipaginaCarattere"/>
    <w:uiPriority w:val="99"/>
    <w:unhideWhenUsed/>
    <w:rsid w:val="0014163C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locked/>
    <w:rsid w:val="0014163C"/>
    <w:rPr>
      <w:rFonts w:cs="Times New Roman"/>
    </w:rPr>
  </w:style>
  <w:style w:type="table" w:styleId="Grigliatabella">
    <w:name w:val="Table Grid"/>
    <w:basedOn w:val="Tabellanormale"/>
    <w:uiPriority w:val="59"/>
    <w:rsid w:val="00B53B1E"/>
    <w:pPr>
      <w:spacing w:after="0" w:line="240" w:lineRule="auto"/>
    </w:pPr>
    <w:rPr>
      <w:rFonts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453174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locked/>
    <w:rsid w:val="00453174"/>
    <w:rPr>
      <w:rFonts w:ascii="Tahoma" w:hAnsi="Tahoma" w:cs="Tahoma"/>
      <w:sz w:val="16"/>
      <w:szCs w:val="16"/>
    </w:rPr>
  </w:style>
  <w:style w:type="paragraph" w:customStyle="1" w:styleId="a3TDTitoloSottoparagrafo">
    <w:name w:val="a3) T&amp;D Titolo Sottoparagrafo"/>
    <w:basedOn w:val="Normale"/>
    <w:next w:val="Normale"/>
    <w:rsid w:val="008251ED"/>
    <w:pPr>
      <w:numPr>
        <w:numId w:val="2"/>
      </w:numPr>
      <w:suppressAutoHyphens/>
      <w:spacing w:before="720" w:after="360" w:line="360" w:lineRule="auto"/>
    </w:pPr>
    <w:rPr>
      <w:rFonts w:ascii="Verdana" w:hAnsi="Verdana" w:cs="Verdana"/>
      <w:i/>
      <w:sz w:val="20"/>
      <w:szCs w:val="24"/>
      <w:lang w:eastAsia="ar-SA"/>
    </w:rPr>
  </w:style>
  <w:style w:type="character" w:styleId="Collegamentoipertestuale">
    <w:name w:val="Hyperlink"/>
    <w:basedOn w:val="Carpredefinitoparagrafo"/>
    <w:uiPriority w:val="99"/>
    <w:unhideWhenUsed/>
    <w:rsid w:val="00CB781B"/>
    <w:rPr>
      <w:rFonts w:cs="Times New Roman"/>
      <w:color w:val="0000FF" w:themeColor="hyperlink"/>
      <w:u w:val="single"/>
    </w:rPr>
  </w:style>
  <w:style w:type="character" w:styleId="Enfasigrassetto">
    <w:name w:val="Strong"/>
    <w:basedOn w:val="Carpredefinitoparagrafo"/>
    <w:uiPriority w:val="22"/>
    <w:qFormat/>
    <w:rsid w:val="00450583"/>
    <w:rPr>
      <w:rFonts w:cs="Times New Roman"/>
      <w:b/>
      <w:bCs/>
    </w:rPr>
  </w:style>
  <w:style w:type="table" w:styleId="Sfondochiaro-Colore1">
    <w:name w:val="Light Shading Accent 1"/>
    <w:basedOn w:val="Tabellanormale"/>
    <w:uiPriority w:val="60"/>
    <w:rsid w:val="000C431B"/>
    <w:pPr>
      <w:spacing w:after="0" w:line="240" w:lineRule="auto"/>
    </w:pPr>
    <w:rPr>
      <w:rFonts w:cs="Times New Roman"/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character" w:styleId="Rimandocommento">
    <w:name w:val="annotation reference"/>
    <w:basedOn w:val="Carpredefinitoparagrafo"/>
    <w:uiPriority w:val="99"/>
    <w:semiHidden/>
    <w:unhideWhenUsed/>
    <w:rsid w:val="00381818"/>
    <w:rPr>
      <w:rFonts w:cs="Times New Roman"/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381818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locked/>
    <w:rsid w:val="00381818"/>
    <w:rPr>
      <w:rFonts w:cs="Times New Roman"/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381818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locked/>
    <w:rsid w:val="00381818"/>
    <w:rPr>
      <w:rFonts w:cs="Times New Roman"/>
      <w:b/>
      <w:bCs/>
      <w:sz w:val="20"/>
      <w:szCs w:val="20"/>
    </w:rPr>
  </w:style>
  <w:style w:type="paragraph" w:styleId="Revisione">
    <w:name w:val="Revision"/>
    <w:hidden/>
    <w:uiPriority w:val="99"/>
    <w:semiHidden/>
    <w:rsid w:val="00EC7FBC"/>
    <w:pPr>
      <w:spacing w:after="0" w:line="240" w:lineRule="auto"/>
    </w:pPr>
    <w:rPr>
      <w:rFonts w:cs="Times New Roman"/>
    </w:rPr>
  </w:style>
  <w:style w:type="paragraph" w:styleId="Sommario1">
    <w:name w:val="toc 1"/>
    <w:basedOn w:val="Normale"/>
    <w:next w:val="Normale"/>
    <w:autoRedefine/>
    <w:uiPriority w:val="39"/>
    <w:unhideWhenUsed/>
    <w:rsid w:val="006D65B9"/>
    <w:pPr>
      <w:tabs>
        <w:tab w:val="right" w:leader="dot" w:pos="9628"/>
      </w:tabs>
      <w:spacing w:after="100"/>
    </w:pPr>
    <w:rPr>
      <w:rFonts w:eastAsiaTheme="majorEastAsia"/>
      <w:bCs/>
      <w:noProof/>
    </w:rPr>
  </w:style>
  <w:style w:type="paragraph" w:styleId="Sommario2">
    <w:name w:val="toc 2"/>
    <w:basedOn w:val="Normale"/>
    <w:next w:val="Normale"/>
    <w:autoRedefine/>
    <w:uiPriority w:val="39"/>
    <w:unhideWhenUsed/>
    <w:rsid w:val="00DA23F4"/>
    <w:pPr>
      <w:spacing w:after="100"/>
      <w:ind w:left="220"/>
    </w:pPr>
  </w:style>
  <w:style w:type="character" w:customStyle="1" w:styleId="WW8Num1z0">
    <w:name w:val="WW8Num1z0"/>
    <w:rsid w:val="00DA7F0D"/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B43BB4"/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locked/>
    <w:rsid w:val="00B43BB4"/>
    <w:rPr>
      <w:rFonts w:ascii="Arial" w:hAnsi="Arial" w:cs="Times New Roman"/>
      <w:sz w:val="20"/>
      <w:szCs w:val="20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B43BB4"/>
    <w:rPr>
      <w:rFonts w:cs="Times New Roman"/>
      <w:vertAlign w:val="superscript"/>
    </w:rPr>
  </w:style>
  <w:style w:type="paragraph" w:customStyle="1" w:styleId="Corpodeltesto21">
    <w:name w:val="Corpo del testo 21"/>
    <w:basedOn w:val="Normale"/>
    <w:rsid w:val="00013052"/>
    <w:pPr>
      <w:suppressAutoHyphens/>
      <w:spacing w:after="120" w:line="480" w:lineRule="auto"/>
    </w:pPr>
    <w:rPr>
      <w:rFonts w:cs="Arial"/>
      <w:sz w:val="22"/>
      <w:lang w:eastAsia="ar-SA"/>
    </w:rPr>
  </w:style>
  <w:style w:type="paragraph" w:customStyle="1" w:styleId="anna">
    <w:name w:val="anna"/>
    <w:basedOn w:val="Normale"/>
    <w:rsid w:val="00FF54E7"/>
    <w:pPr>
      <w:suppressAutoHyphens/>
      <w:autoSpaceDE w:val="0"/>
      <w:ind w:left="284" w:hanging="284"/>
      <w:jc w:val="both"/>
    </w:pPr>
    <w:rPr>
      <w:rFonts w:cs="Arial"/>
      <w:szCs w:val="23"/>
      <w:lang w:eastAsia="ar-SA"/>
    </w:rPr>
  </w:style>
  <w:style w:type="paragraph" w:styleId="NormaleWeb">
    <w:name w:val="Normal (Web)"/>
    <w:basedOn w:val="Normale"/>
    <w:uiPriority w:val="99"/>
    <w:rsid w:val="00320F23"/>
    <w:pPr>
      <w:spacing w:before="100" w:after="100"/>
    </w:pPr>
    <w:rPr>
      <w:rFonts w:ascii="Arial Unicode MS" w:hAnsi="Arial Unicode MS" w:cs="Arial"/>
      <w:sz w:val="22"/>
      <w:szCs w:val="20"/>
      <w:lang w:eastAsia="it-IT"/>
    </w:rPr>
  </w:style>
  <w:style w:type="paragraph" w:customStyle="1" w:styleId="Stile">
    <w:name w:val="Stile"/>
    <w:basedOn w:val="Normale"/>
    <w:next w:val="Corpotesto"/>
    <w:uiPriority w:val="1"/>
    <w:qFormat/>
    <w:rsid w:val="00AE5045"/>
    <w:pPr>
      <w:spacing w:after="120"/>
    </w:pPr>
    <w:rPr>
      <w:rFonts w:ascii="Times New Roman" w:hAnsi="Times New Roman"/>
      <w:sz w:val="24"/>
      <w:szCs w:val="24"/>
      <w:lang w:eastAsia="it-IT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AE5045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locked/>
    <w:rsid w:val="00AE5045"/>
    <w:rPr>
      <w:rFonts w:ascii="Arial" w:hAnsi="Arial" w:cs="Times New Roman"/>
      <w:sz w:val="23"/>
    </w:rPr>
  </w:style>
  <w:style w:type="paragraph" w:styleId="Nessunaspaziatura">
    <w:name w:val="No Spacing"/>
    <w:uiPriority w:val="1"/>
    <w:qFormat/>
    <w:rsid w:val="00D71993"/>
    <w:pPr>
      <w:spacing w:after="0" w:line="240" w:lineRule="auto"/>
    </w:pPr>
    <w:rPr>
      <w:rFonts w:ascii="Arial" w:hAnsi="Arial" w:cs="Times New Roman"/>
      <w:sz w:val="23"/>
    </w:rPr>
  </w:style>
  <w:style w:type="paragraph" w:customStyle="1" w:styleId="Intestazione1">
    <w:name w:val="Intestazione1"/>
    <w:basedOn w:val="Normale"/>
    <w:next w:val="Corpotesto"/>
    <w:rsid w:val="005B2888"/>
    <w:pPr>
      <w:keepNext/>
      <w:shd w:val="clear" w:color="auto" w:fill="FFFFFF"/>
      <w:tabs>
        <w:tab w:val="center" w:pos="4819"/>
        <w:tab w:val="right" w:pos="9638"/>
      </w:tabs>
      <w:suppressAutoHyphens/>
      <w:overflowPunct w:val="0"/>
      <w:spacing w:before="240" w:after="120" w:line="100" w:lineRule="atLeast"/>
      <w:jc w:val="both"/>
    </w:pPr>
    <w:rPr>
      <w:rFonts w:eastAsia="Microsoft YaHei" w:cs="Arial"/>
      <w:color w:val="00000A"/>
      <w:sz w:val="28"/>
      <w:szCs w:val="28"/>
      <w:lang w:eastAsia="zh-CN"/>
    </w:rPr>
  </w:style>
  <w:style w:type="numbering" w:customStyle="1" w:styleId="WWNum11">
    <w:name w:val="WWNum11"/>
    <w:pPr>
      <w:numPr>
        <w:numId w:val="3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558121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21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21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21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21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21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21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21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21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21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21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21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21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21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21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21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21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21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21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21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22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22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22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7F4817D-5D7B-460A-ACFA-0C0195483D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08</Words>
  <Characters>2331</Characters>
  <Application>Microsoft Office Word</Application>
  <DocSecurity>0</DocSecurity>
  <Lines>19</Lines>
  <Paragraphs>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B105PPST7PSZ1</dc:creator>
  <cp:keywords/>
  <dc:description/>
  <cp:lastModifiedBy>Iapichino Giovanni</cp:lastModifiedBy>
  <cp:revision>2</cp:revision>
  <cp:lastPrinted>2017-06-08T15:55:00Z</cp:lastPrinted>
  <dcterms:created xsi:type="dcterms:W3CDTF">2023-01-17T08:17:00Z</dcterms:created>
  <dcterms:modified xsi:type="dcterms:W3CDTF">2023-01-17T08:17:00Z</dcterms:modified>
</cp:coreProperties>
</file>